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3F75FD" w:rsidRDefault="00C35233" w:rsidP="00C35233">
      <w:pPr>
        <w:pStyle w:val="Tytu"/>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52398DD7" w:rsidR="00C35233" w:rsidRPr="009E51A6" w:rsidRDefault="005817C9" w:rsidP="00C35233">
      <w:pPr>
        <w:pStyle w:val="Tytu"/>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School</w:t>
      </w:r>
      <w:r w:rsidRPr="009E51A6">
        <w:rPr>
          <w:rFonts w:ascii="Times New Roman" w:hAnsi="Times New Roman" w:cs="Times New Roman"/>
          <w:b w:val="0"/>
          <w:sz w:val="24"/>
          <w:szCs w:val="24"/>
          <w:lang w:val="en-US"/>
        </w:rPr>
        <w:t xml:space="preserve"> of </w:t>
      </w:r>
      <w:r w:rsidR="005D15A7">
        <w:rPr>
          <w:rFonts w:ascii="Times New Roman" w:hAnsi="Times New Roman" w:cs="Times New Roman"/>
          <w:b w:val="0"/>
          <w:sz w:val="24"/>
          <w:szCs w:val="24"/>
          <w:lang w:val="en-US"/>
        </w:rPr>
        <w:t>Technology</w:t>
      </w:r>
    </w:p>
    <w:p w14:paraId="02D2109F" w14:textId="77777777" w:rsidR="00C35233" w:rsidRPr="003F75FD" w:rsidRDefault="00C35233" w:rsidP="00C35233">
      <w:pPr>
        <w:pStyle w:val="Tytu"/>
        <w:jc w:val="both"/>
        <w:rPr>
          <w:rFonts w:ascii="Times New Roman" w:hAnsi="Times New Roman" w:cs="Times New Roman"/>
          <w:b w:val="0"/>
          <w:sz w:val="24"/>
          <w:szCs w:val="24"/>
          <w:lang w:val="en-US"/>
        </w:rPr>
      </w:pPr>
    </w:p>
    <w:p w14:paraId="20A4EB04" w14:textId="77777777" w:rsidR="00115316" w:rsidRPr="003F75FD" w:rsidRDefault="00115316" w:rsidP="00C07E37">
      <w:pPr>
        <w:pStyle w:val="Tytu"/>
        <w:jc w:val="left"/>
        <w:rPr>
          <w:sz w:val="24"/>
          <w:szCs w:val="24"/>
          <w:lang w:val="en-US"/>
        </w:rPr>
      </w:pPr>
    </w:p>
    <w:p w14:paraId="71D8C8D9" w14:textId="77777777" w:rsidR="00FF14C3" w:rsidRPr="003F75FD" w:rsidRDefault="00FF14C3" w:rsidP="00C07E37">
      <w:pPr>
        <w:pStyle w:val="Tytu"/>
        <w:jc w:val="left"/>
        <w:rPr>
          <w:sz w:val="24"/>
          <w:szCs w:val="24"/>
          <w:lang w:val="en-US"/>
        </w:rPr>
      </w:pPr>
    </w:p>
    <w:p w14:paraId="249E2937" w14:textId="77777777" w:rsidR="00733469" w:rsidRPr="003F75FD" w:rsidRDefault="00733469" w:rsidP="00C07E37">
      <w:pPr>
        <w:pStyle w:val="Tytu"/>
        <w:jc w:val="left"/>
        <w:rPr>
          <w:sz w:val="24"/>
          <w:szCs w:val="24"/>
          <w:lang w:val="en-US"/>
        </w:rPr>
      </w:pPr>
    </w:p>
    <w:p w14:paraId="629FEA89" w14:textId="77777777" w:rsidR="002E647E" w:rsidRPr="003F75FD" w:rsidRDefault="002E647E" w:rsidP="00C07E37">
      <w:pPr>
        <w:pStyle w:val="Tytu"/>
        <w:jc w:val="left"/>
        <w:rPr>
          <w:sz w:val="24"/>
          <w:szCs w:val="24"/>
          <w:lang w:val="en-US"/>
        </w:rPr>
      </w:pPr>
    </w:p>
    <w:p w14:paraId="2BF57585" w14:textId="584D78D7" w:rsidR="009E51A6" w:rsidRPr="009E51A6" w:rsidRDefault="005817C9" w:rsidP="009E51A6">
      <w:pPr>
        <w:pStyle w:val="Tytu"/>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ytu"/>
        <w:jc w:val="left"/>
        <w:rPr>
          <w:rFonts w:ascii="Times New Roman" w:hAnsi="Times New Roman" w:cs="Times New Roman"/>
          <w:b w:val="0"/>
          <w:sz w:val="24"/>
          <w:szCs w:val="24"/>
          <w:lang w:val="en-US"/>
        </w:rPr>
      </w:pPr>
    </w:p>
    <w:p w14:paraId="552ACA3A" w14:textId="58A00969" w:rsidR="00115316" w:rsidRPr="009E51A6" w:rsidRDefault="005D15A7" w:rsidP="00C07E37">
      <w:pPr>
        <w:pStyle w:val="Tytu"/>
        <w:jc w:val="left"/>
        <w:rPr>
          <w:rFonts w:ascii="Times New Roman" w:hAnsi="Times New Roman" w:cs="Times New Roman"/>
          <w:sz w:val="24"/>
          <w:szCs w:val="24"/>
          <w:lang w:val="en-US"/>
        </w:rPr>
      </w:pPr>
      <w:r>
        <w:rPr>
          <w:rFonts w:ascii="Times New Roman" w:hAnsi="Times New Roman" w:cs="Times New Roman"/>
          <w:sz w:val="24"/>
          <w:szCs w:val="24"/>
          <w:lang w:val="en-US"/>
        </w:rPr>
        <w:t>Małysa Maria</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003005073</w:t>
      </w:r>
    </w:p>
    <w:p w14:paraId="659CEE1C" w14:textId="77777777" w:rsidR="00FF14C3" w:rsidRPr="009E51A6" w:rsidRDefault="00FF14C3" w:rsidP="00C07E37">
      <w:pPr>
        <w:pStyle w:val="Tytu"/>
        <w:jc w:val="left"/>
        <w:rPr>
          <w:rFonts w:ascii="Times New Roman" w:hAnsi="Times New Roman" w:cs="Times New Roman"/>
          <w:b w:val="0"/>
          <w:sz w:val="24"/>
          <w:szCs w:val="24"/>
          <w:lang w:val="en-US"/>
        </w:rPr>
      </w:pPr>
    </w:p>
    <w:p w14:paraId="50678D40" w14:textId="77777777" w:rsidR="00E83155" w:rsidRPr="009E51A6" w:rsidRDefault="00E83155" w:rsidP="00C07E37">
      <w:pPr>
        <w:pStyle w:val="Tytu"/>
        <w:jc w:val="left"/>
        <w:rPr>
          <w:rFonts w:ascii="Times New Roman" w:hAnsi="Times New Roman" w:cs="Times New Roman"/>
          <w:b w:val="0"/>
          <w:sz w:val="24"/>
          <w:szCs w:val="24"/>
          <w:lang w:val="en-US"/>
        </w:rPr>
      </w:pPr>
    </w:p>
    <w:p w14:paraId="191199FE" w14:textId="77777777" w:rsidR="00EE7778" w:rsidRDefault="009E51A6" w:rsidP="00C07E37">
      <w:pPr>
        <w:pStyle w:val="Tytu"/>
        <w:jc w:val="left"/>
        <w:rPr>
          <w:rFonts w:ascii="Times New Roman" w:hAnsi="Times New Roman" w:cs="Times New Roman"/>
          <w:lang w:val="en-US"/>
        </w:rPr>
      </w:pPr>
      <w:r w:rsidRPr="009E51A6">
        <w:rPr>
          <w:rFonts w:ascii="Times New Roman" w:hAnsi="Times New Roman" w:cs="Times New Roman"/>
          <w:lang w:val="en-US"/>
        </w:rPr>
        <w:t>LEARNING DIARY</w:t>
      </w:r>
    </w:p>
    <w:p w14:paraId="2FA2AB5D" w14:textId="287484A6" w:rsidR="009941FC" w:rsidRDefault="005D15A7" w:rsidP="00C07E37">
      <w:pPr>
        <w:pStyle w:val="Tytu"/>
        <w:jc w:val="left"/>
        <w:rPr>
          <w:rFonts w:ascii="Times New Roman" w:hAnsi="Times New Roman" w:cs="Times New Roman"/>
          <w:lang w:val="en-US"/>
        </w:rPr>
      </w:pPr>
      <w:r w:rsidRPr="005D15A7">
        <w:rPr>
          <w:rFonts w:ascii="Times New Roman" w:hAnsi="Times New Roman" w:cs="Times New Roman"/>
          <w:lang w:val="en-US"/>
        </w:rPr>
        <w:t>Software Development Skills: Front-End 2024-25</w:t>
      </w:r>
      <w:r w:rsidR="009E51A6">
        <w:rPr>
          <w:rFonts w:ascii="Times New Roman" w:hAnsi="Times New Roman" w:cs="Times New Roman"/>
          <w:lang w:val="en-US"/>
        </w:rPr>
        <w:t xml:space="preserve"> MODULE</w:t>
      </w:r>
    </w:p>
    <w:p w14:paraId="3B74BE65" w14:textId="0219D0E3" w:rsidR="0072227D" w:rsidRDefault="0072227D" w:rsidP="00C07E37">
      <w:pPr>
        <w:pStyle w:val="Tytu"/>
        <w:jc w:val="left"/>
        <w:rPr>
          <w:rFonts w:ascii="Times New Roman" w:hAnsi="Times New Roman" w:cs="Times New Roman"/>
          <w:lang w:val="en-US"/>
        </w:rPr>
      </w:pPr>
      <w:hyperlink r:id="rId11" w:history="1">
        <w:r w:rsidRPr="00CB2F99">
          <w:rPr>
            <w:rStyle w:val="Hipercze"/>
            <w:rFonts w:ascii="Times New Roman" w:hAnsi="Times New Roman" w:cs="Times New Roman"/>
            <w:lang w:val="en-US"/>
          </w:rPr>
          <w:t>https://github.com/koszmary/Front-end_2025</w:t>
        </w:r>
      </w:hyperlink>
      <w:r>
        <w:rPr>
          <w:rFonts w:ascii="Times New Roman" w:hAnsi="Times New Roman" w:cs="Times New Roman"/>
          <w:lang w:val="en-US"/>
        </w:rPr>
        <w:t xml:space="preserve"> </w:t>
      </w:r>
    </w:p>
    <w:p w14:paraId="3DB12C63" w14:textId="1869AA05" w:rsidR="0072227D" w:rsidRPr="009E51A6" w:rsidRDefault="0072227D" w:rsidP="00C07E37">
      <w:pPr>
        <w:pStyle w:val="Tytu"/>
        <w:jc w:val="left"/>
        <w:rPr>
          <w:rFonts w:ascii="Times New Roman" w:hAnsi="Times New Roman" w:cs="Times New Roman"/>
          <w:lang w:val="en-US"/>
        </w:rPr>
      </w:pPr>
      <w:hyperlink r:id="rId12" w:history="1">
        <w:r w:rsidRPr="00CB2F99">
          <w:rPr>
            <w:rStyle w:val="Hipercze"/>
            <w:rFonts w:ascii="Times New Roman" w:hAnsi="Times New Roman" w:cs="Times New Roman"/>
            <w:lang w:val="en-US"/>
          </w:rPr>
          <w:t>https://koszmary.github.io/Front-end_2025/PROJECT/</w:t>
        </w:r>
      </w:hyperlink>
      <w:r>
        <w:rPr>
          <w:rFonts w:ascii="Times New Roman" w:hAnsi="Times New Roman" w:cs="Times New Roman"/>
          <w:lang w:val="en-US"/>
        </w:rPr>
        <w:t xml:space="preserve"> </w:t>
      </w:r>
    </w:p>
    <w:p w14:paraId="0E94E3D5" w14:textId="77777777" w:rsidR="00415EC3" w:rsidRPr="009E51A6" w:rsidRDefault="00415EC3" w:rsidP="00733469">
      <w:pPr>
        <w:pStyle w:val="Nagwek5"/>
        <w:numPr>
          <w:ilvl w:val="0"/>
          <w:numId w:val="0"/>
        </w:numPr>
        <w:jc w:val="left"/>
        <w:rPr>
          <w:sz w:val="24"/>
          <w:szCs w:val="24"/>
          <w:lang w:val="en-US"/>
        </w:rPr>
      </w:pPr>
    </w:p>
    <w:p w14:paraId="00F51C14" w14:textId="7FF181A4" w:rsidR="00733469" w:rsidRDefault="00733469" w:rsidP="00733469">
      <w:pPr>
        <w:rPr>
          <w:lang w:val="en-US"/>
        </w:rPr>
      </w:pP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Nagwekindeksu"/>
        <w:spacing w:line="360" w:lineRule="auto"/>
        <w:rPr>
          <w:lang w:val="en-US"/>
        </w:rPr>
      </w:pPr>
    </w:p>
    <w:p w14:paraId="24A1567A" w14:textId="77777777" w:rsidR="00C07E37" w:rsidRPr="003F75FD" w:rsidRDefault="00C07E37">
      <w:pPr>
        <w:pStyle w:val="Nagwekindeksu"/>
        <w:spacing w:line="360" w:lineRule="auto"/>
        <w:rPr>
          <w:lang w:val="en-US"/>
        </w:rPr>
      </w:pPr>
    </w:p>
    <w:p w14:paraId="5C7F5571" w14:textId="77777777" w:rsidR="00415EC3" w:rsidRPr="003F75FD" w:rsidRDefault="00415EC3" w:rsidP="00C07E37">
      <w:pPr>
        <w:pStyle w:val="Nagwekindeksu"/>
        <w:rPr>
          <w:lang w:val="en-US"/>
        </w:rPr>
      </w:pPr>
    </w:p>
    <w:p w14:paraId="1BFDC910" w14:textId="77777777" w:rsidR="00080378" w:rsidRPr="009E51A6" w:rsidRDefault="00C35233" w:rsidP="003127E5">
      <w:pPr>
        <w:pStyle w:val="Tekstpodstawowy"/>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64CFFE34" w:rsidR="00515E7A" w:rsidRPr="00515E7A" w:rsidRDefault="00515E7A" w:rsidP="00515E7A">
      <w:pPr>
        <w:pStyle w:val="Tekstpodstawowy"/>
        <w:jc w:val="center"/>
        <w:rPr>
          <w:b/>
          <w:bCs/>
          <w:sz w:val="40"/>
          <w:szCs w:val="40"/>
          <w:lang w:val="en-US"/>
        </w:rPr>
      </w:pPr>
      <w:r w:rsidRPr="00515E7A">
        <w:rPr>
          <w:b/>
          <w:bCs/>
          <w:sz w:val="40"/>
          <w:szCs w:val="40"/>
          <w:lang w:val="en-US"/>
        </w:rPr>
        <w:t>Part I – videos</w:t>
      </w:r>
    </w:p>
    <w:p w14:paraId="1A17F031" w14:textId="343CFC3E" w:rsidR="00DA5003" w:rsidRDefault="00DA5003" w:rsidP="00DA5003">
      <w:pPr>
        <w:rPr>
          <w:b/>
          <w:bCs/>
          <w:lang w:val="en-US"/>
        </w:rPr>
      </w:pPr>
      <w:r>
        <w:rPr>
          <w:b/>
          <w:bCs/>
          <w:lang w:val="en-US"/>
        </w:rPr>
        <w:t>10.02.2025</w:t>
      </w:r>
    </w:p>
    <w:p w14:paraId="58B9680D" w14:textId="0FBF3213" w:rsidR="00DA5003" w:rsidRDefault="00DA5003" w:rsidP="00DA5003">
      <w:pPr>
        <w:rPr>
          <w:lang w:val="en-US"/>
        </w:rPr>
      </w:pPr>
      <w:r>
        <w:rPr>
          <w:lang w:val="en-US"/>
        </w:rPr>
        <w:t xml:space="preserve">Video: </w:t>
      </w:r>
      <w:r w:rsidRPr="00DA5003">
        <w:rPr>
          <w:lang w:val="en-US"/>
        </w:rPr>
        <w:t xml:space="preserve">1 </w:t>
      </w:r>
      <w:r w:rsidR="008E3C5A">
        <w:rPr>
          <w:lang w:val="en-US"/>
        </w:rPr>
        <w:t xml:space="preserve">– </w:t>
      </w:r>
      <w:r w:rsidRPr="00DA5003">
        <w:rPr>
          <w:lang w:val="en-US"/>
        </w:rPr>
        <w:t>HTML, part I</w:t>
      </w:r>
    </w:p>
    <w:p w14:paraId="7509A253" w14:textId="3D687767" w:rsidR="00DA5003" w:rsidRDefault="00DA5003" w:rsidP="00DA5003">
      <w:pPr>
        <w:rPr>
          <w:lang w:val="en-US"/>
        </w:rPr>
      </w:pPr>
      <w:r>
        <w:rPr>
          <w:lang w:val="en-US"/>
        </w:rPr>
        <w:t xml:space="preserve">Content: </w:t>
      </w:r>
    </w:p>
    <w:p w14:paraId="28EFF221" w14:textId="0CD8E83C" w:rsidR="00DA5003" w:rsidRDefault="00DA5003" w:rsidP="00DA5003">
      <w:pPr>
        <w:rPr>
          <w:lang w:val="en-US"/>
        </w:rPr>
      </w:pPr>
      <w:r>
        <w:rPr>
          <w:lang w:val="en-US"/>
        </w:rPr>
        <w:t>Definition and history of HTML as markup language, versions of HTML.</w:t>
      </w:r>
    </w:p>
    <w:p w14:paraId="6E06E09A" w14:textId="7D534BEA" w:rsidR="00DA5003" w:rsidRDefault="00DA5003" w:rsidP="00DA5003">
      <w:pPr>
        <w:rPr>
          <w:lang w:val="en-US"/>
        </w:rPr>
      </w:pPr>
      <w:r>
        <w:rPr>
          <w:lang w:val="en-US"/>
        </w:rPr>
        <w:t>W</w:t>
      </w:r>
      <w:r w:rsidRPr="00DA5003">
        <w:rPr>
          <w:lang w:val="en-US"/>
        </w:rPr>
        <w:t>hat a tag is</w:t>
      </w:r>
      <w:r>
        <w:rPr>
          <w:lang w:val="en-US"/>
        </w:rPr>
        <w:t>, their attributes and &lt;&gt;.</w:t>
      </w:r>
    </w:p>
    <w:p w14:paraId="139E64F9" w14:textId="7852E176" w:rsidR="00DD198C" w:rsidRDefault="00DD198C" w:rsidP="00DA5003">
      <w:pPr>
        <w:rPr>
          <w:lang w:val="en-US"/>
        </w:rPr>
      </w:pPr>
      <w:r>
        <w:rPr>
          <w:lang w:val="en-US"/>
        </w:rPr>
        <w:t>Building HTML page.</w:t>
      </w:r>
    </w:p>
    <w:p w14:paraId="0B841E88" w14:textId="4346D3F6" w:rsidR="00DD198C" w:rsidRDefault="00DD198C" w:rsidP="00DA5003">
      <w:pPr>
        <w:rPr>
          <w:lang w:val="en-US"/>
        </w:rPr>
      </w:pPr>
      <w:r>
        <w:rPr>
          <w:lang w:val="en-US"/>
        </w:rPr>
        <w:t>Common elements.</w:t>
      </w:r>
    </w:p>
    <w:p w14:paraId="653B39BC" w14:textId="0C09E93B" w:rsidR="00DD198C" w:rsidRDefault="00DD198C" w:rsidP="00DA5003">
      <w:pPr>
        <w:rPr>
          <w:lang w:val="en-US"/>
        </w:rPr>
      </w:pPr>
      <w:r>
        <w:rPr>
          <w:lang w:val="en-US"/>
        </w:rPr>
        <w:t xml:space="preserve">Tags &amp; their meaning tags. </w:t>
      </w:r>
    </w:p>
    <w:p w14:paraId="3F9F5714" w14:textId="0F380E79" w:rsidR="00DD198C" w:rsidRDefault="00DD198C" w:rsidP="00DA5003">
      <w:pPr>
        <w:rPr>
          <w:lang w:val="en-US"/>
        </w:rPr>
      </w:pPr>
      <w:r>
        <w:rPr>
          <w:lang w:val="en-US"/>
        </w:rPr>
        <w:t xml:space="preserve">Element tree. </w:t>
      </w:r>
    </w:p>
    <w:p w14:paraId="4A8F8FE4" w14:textId="77777777" w:rsidR="00DA5003" w:rsidRPr="00DD198C" w:rsidRDefault="00DA5003" w:rsidP="00DA5003">
      <w:pPr>
        <w:rPr>
          <w:rStyle w:val="Wyrnieniedelikatne"/>
          <w:lang w:val="en-US"/>
        </w:rPr>
      </w:pPr>
    </w:p>
    <w:p w14:paraId="4FDCCBAF" w14:textId="79CB9552" w:rsidR="00DA5003" w:rsidRDefault="00DA5003" w:rsidP="00DA5003">
      <w:pPr>
        <w:pStyle w:val="Tekstpodstawowy"/>
        <w:rPr>
          <w:b/>
          <w:bCs/>
          <w:lang w:val="en-US"/>
        </w:rPr>
      </w:pPr>
      <w:r>
        <w:rPr>
          <w:b/>
          <w:bCs/>
          <w:lang w:val="en-US"/>
        </w:rPr>
        <w:t>11.02.2025</w:t>
      </w:r>
    </w:p>
    <w:p w14:paraId="2970D1DA" w14:textId="7538A764" w:rsidR="00DA5003" w:rsidRDefault="00DA5003" w:rsidP="00DA5003">
      <w:pPr>
        <w:rPr>
          <w:lang w:val="en-US"/>
        </w:rPr>
      </w:pPr>
      <w:r>
        <w:rPr>
          <w:lang w:val="en-US"/>
        </w:rPr>
        <w:t xml:space="preserve">Video: </w:t>
      </w:r>
      <w:r w:rsidR="00DD198C" w:rsidRPr="00DD198C">
        <w:rPr>
          <w:lang w:val="en-US"/>
        </w:rPr>
        <w:t xml:space="preserve">2 </w:t>
      </w:r>
      <w:r w:rsidR="008E3C5A">
        <w:rPr>
          <w:lang w:val="en-US"/>
        </w:rPr>
        <w:t xml:space="preserve">– </w:t>
      </w:r>
      <w:r w:rsidR="00DD198C" w:rsidRPr="00DD198C">
        <w:rPr>
          <w:lang w:val="en-US"/>
        </w:rPr>
        <w:t>HTML, part II</w:t>
      </w:r>
    </w:p>
    <w:p w14:paraId="682F7002" w14:textId="77777777" w:rsidR="00DA5003" w:rsidRDefault="00DA5003" w:rsidP="00DA5003">
      <w:pPr>
        <w:rPr>
          <w:lang w:val="en-US"/>
        </w:rPr>
      </w:pPr>
      <w:r>
        <w:rPr>
          <w:lang w:val="en-US"/>
        </w:rPr>
        <w:t xml:space="preserve">Content: </w:t>
      </w:r>
    </w:p>
    <w:p w14:paraId="04311AA1" w14:textId="2CE6B0FE" w:rsidR="00DD198C" w:rsidRDefault="00DD198C" w:rsidP="00DA5003">
      <w:pPr>
        <w:rPr>
          <w:lang w:val="en-US"/>
        </w:rPr>
      </w:pPr>
      <w:r>
        <w:rPr>
          <w:lang w:val="en-US"/>
        </w:rPr>
        <w:t xml:space="preserve">Importance of using tags in order and using paragraphs. </w:t>
      </w:r>
    </w:p>
    <w:p w14:paraId="6A2615AF" w14:textId="346281E6" w:rsidR="00DD198C" w:rsidRDefault="00DD198C" w:rsidP="00DA5003">
      <w:pPr>
        <w:rPr>
          <w:lang w:val="en-US"/>
        </w:rPr>
      </w:pPr>
      <w:r>
        <w:rPr>
          <w:lang w:val="en-US"/>
        </w:rPr>
        <w:t>More about attributes and their classes, links (absolute or relative).</w:t>
      </w:r>
    </w:p>
    <w:p w14:paraId="74F0484F" w14:textId="772BC236" w:rsidR="00DD198C" w:rsidRDefault="00DD198C" w:rsidP="00DA5003">
      <w:pPr>
        <w:rPr>
          <w:lang w:val="en-US"/>
        </w:rPr>
      </w:pPr>
      <w:r>
        <w:rPr>
          <w:lang w:val="en-US"/>
        </w:rPr>
        <w:t>Building a page structure.</w:t>
      </w:r>
    </w:p>
    <w:p w14:paraId="324206B0" w14:textId="1502BEFC" w:rsidR="00DD198C" w:rsidRDefault="00DD198C" w:rsidP="00DA5003">
      <w:pPr>
        <w:rPr>
          <w:lang w:val="en-US"/>
        </w:rPr>
      </w:pPr>
      <w:r>
        <w:rPr>
          <w:lang w:val="en-US"/>
        </w:rPr>
        <w:t>Creating custom formatting.</w:t>
      </w:r>
    </w:p>
    <w:p w14:paraId="41D33CD8" w14:textId="1769B63F" w:rsidR="00DD198C" w:rsidRDefault="00DD198C" w:rsidP="00DA5003">
      <w:pPr>
        <w:rPr>
          <w:lang w:val="en-US"/>
        </w:rPr>
      </w:pPr>
      <w:r>
        <w:rPr>
          <w:lang w:val="en-US"/>
        </w:rPr>
        <w:t xml:space="preserve">HTML forms. </w:t>
      </w:r>
    </w:p>
    <w:p w14:paraId="769330A6" w14:textId="7148933C" w:rsidR="00DD198C" w:rsidRDefault="00DD198C" w:rsidP="00DA5003">
      <w:pPr>
        <w:rPr>
          <w:lang w:val="en-US"/>
        </w:rPr>
      </w:pPr>
      <w:r>
        <w:rPr>
          <w:lang w:val="en-US"/>
        </w:rPr>
        <w:t xml:space="preserve">How to form body. </w:t>
      </w:r>
    </w:p>
    <w:p w14:paraId="67749770" w14:textId="2DF368F6" w:rsidR="00DD198C" w:rsidRDefault="00DD198C" w:rsidP="00DA5003">
      <w:pPr>
        <w:rPr>
          <w:lang w:val="en-US"/>
        </w:rPr>
      </w:pPr>
      <w:r>
        <w:rPr>
          <w:lang w:val="en-US"/>
        </w:rPr>
        <w:t>Difference between Id and name.</w:t>
      </w:r>
    </w:p>
    <w:p w14:paraId="38649D47" w14:textId="4E5BFEDE" w:rsidR="00DD198C" w:rsidRDefault="00DD198C" w:rsidP="00DA5003">
      <w:pPr>
        <w:rPr>
          <w:lang w:val="en-US"/>
        </w:rPr>
      </w:pPr>
      <w:r>
        <w:rPr>
          <w:lang w:val="en-US"/>
        </w:rPr>
        <w:t xml:space="preserve">Other attributes. </w:t>
      </w:r>
    </w:p>
    <w:p w14:paraId="49D91E6B" w14:textId="77777777" w:rsidR="00DA5003" w:rsidRPr="00DD198C" w:rsidRDefault="00DA5003" w:rsidP="00DA5003">
      <w:pPr>
        <w:pStyle w:val="Tekstpodstawowy"/>
        <w:rPr>
          <w:b/>
          <w:bCs/>
        </w:rPr>
      </w:pPr>
    </w:p>
    <w:p w14:paraId="647ED45C" w14:textId="242883E2" w:rsidR="00DA5003" w:rsidRDefault="00DA5003" w:rsidP="00DA5003">
      <w:pPr>
        <w:pStyle w:val="Tekstpodstawowy"/>
        <w:rPr>
          <w:b/>
          <w:bCs/>
          <w:lang w:val="en-US"/>
        </w:rPr>
      </w:pPr>
      <w:r>
        <w:rPr>
          <w:b/>
          <w:bCs/>
          <w:lang w:val="en-US"/>
        </w:rPr>
        <w:t>14.02.2025</w:t>
      </w:r>
    </w:p>
    <w:p w14:paraId="2DE8E8A6" w14:textId="4BA8B253" w:rsidR="00DA5003" w:rsidRDefault="00DA5003" w:rsidP="00DA5003">
      <w:pPr>
        <w:rPr>
          <w:lang w:val="en-US"/>
        </w:rPr>
      </w:pPr>
      <w:r>
        <w:rPr>
          <w:lang w:val="en-US"/>
        </w:rPr>
        <w:t xml:space="preserve">Video: </w:t>
      </w:r>
      <w:r w:rsidR="00DD198C" w:rsidRPr="00DD198C">
        <w:rPr>
          <w:lang w:val="en-US"/>
        </w:rPr>
        <w:t xml:space="preserve">3 </w:t>
      </w:r>
      <w:r w:rsidR="008E3C5A">
        <w:rPr>
          <w:lang w:val="en-US"/>
        </w:rPr>
        <w:t xml:space="preserve">– </w:t>
      </w:r>
      <w:r w:rsidR="00DD198C" w:rsidRPr="00DD198C">
        <w:rPr>
          <w:lang w:val="en-US"/>
        </w:rPr>
        <w:t>JavaScript, part I</w:t>
      </w:r>
    </w:p>
    <w:p w14:paraId="5B31E2DC" w14:textId="77777777" w:rsidR="00DA5003" w:rsidRDefault="00DA5003" w:rsidP="00DA5003">
      <w:pPr>
        <w:rPr>
          <w:lang w:val="en-US"/>
        </w:rPr>
      </w:pPr>
      <w:r>
        <w:rPr>
          <w:lang w:val="en-US"/>
        </w:rPr>
        <w:t xml:space="preserve">Content: </w:t>
      </w:r>
    </w:p>
    <w:p w14:paraId="5FC863D5" w14:textId="3F045759" w:rsidR="00DD198C" w:rsidRDefault="00DD198C" w:rsidP="00DA5003">
      <w:pPr>
        <w:rPr>
          <w:lang w:val="en-US"/>
        </w:rPr>
      </w:pPr>
      <w:r>
        <w:rPr>
          <w:lang w:val="en-US"/>
        </w:rPr>
        <w:t xml:space="preserve">Java – </w:t>
      </w:r>
      <w:r w:rsidR="00BE3A24">
        <w:rPr>
          <w:lang w:val="en-US"/>
        </w:rPr>
        <w:t>class-based</w:t>
      </w:r>
      <w:r>
        <w:rPr>
          <w:lang w:val="en-US"/>
        </w:rPr>
        <w:t xml:space="preserve"> objects with static typing. </w:t>
      </w:r>
    </w:p>
    <w:p w14:paraId="1237E030" w14:textId="5FC782BB" w:rsidR="00DD198C" w:rsidRDefault="00DD198C" w:rsidP="00DA5003">
      <w:pPr>
        <w:rPr>
          <w:lang w:val="en-US"/>
        </w:rPr>
      </w:pPr>
      <w:r>
        <w:rPr>
          <w:lang w:val="en-US"/>
        </w:rPr>
        <w:t>History of Java</w:t>
      </w:r>
      <w:r w:rsidR="00BE3A24">
        <w:rPr>
          <w:lang w:val="en-US"/>
        </w:rPr>
        <w:t xml:space="preserve"> and its </w:t>
      </w:r>
      <w:r w:rsidR="00BE3A24" w:rsidRPr="00BE3A24">
        <w:rPr>
          <w:lang w:val="en-US"/>
        </w:rPr>
        <w:t>beginning</w:t>
      </w:r>
      <w:r w:rsidR="00BE3A24">
        <w:rPr>
          <w:lang w:val="en-US"/>
        </w:rPr>
        <w:t xml:space="preserve">s. </w:t>
      </w:r>
    </w:p>
    <w:p w14:paraId="09C1CFD1" w14:textId="400E8FC4" w:rsidR="00BE3A24" w:rsidRDefault="00BE3A24" w:rsidP="00DA5003">
      <w:pPr>
        <w:rPr>
          <w:lang w:val="en-US"/>
        </w:rPr>
      </w:pPr>
      <w:r>
        <w:rPr>
          <w:lang w:val="en-US"/>
        </w:rPr>
        <w:t xml:space="preserve">Usage of JavaScript (included in HTML or as external file). </w:t>
      </w:r>
    </w:p>
    <w:p w14:paraId="7AC26952" w14:textId="72E94662" w:rsidR="00BE3A24" w:rsidRDefault="00BE3A24" w:rsidP="00DA5003">
      <w:pPr>
        <w:rPr>
          <w:lang w:val="en-US"/>
        </w:rPr>
      </w:pPr>
      <w:r>
        <w:rPr>
          <w:lang w:val="en-US"/>
        </w:rPr>
        <w:t>Basics of JS (syntax, functions, variables, commands)</w:t>
      </w:r>
    </w:p>
    <w:p w14:paraId="381A261A" w14:textId="792BB26E" w:rsidR="00BE3A24" w:rsidRDefault="00BE3A24" w:rsidP="00DA5003">
      <w:pPr>
        <w:rPr>
          <w:lang w:val="en-US"/>
        </w:rPr>
      </w:pPr>
      <w:r>
        <w:rPr>
          <w:lang w:val="en-US"/>
        </w:rPr>
        <w:t>JS variables var, const, let.</w:t>
      </w:r>
    </w:p>
    <w:p w14:paraId="09E3FFD5" w14:textId="7B736D83" w:rsidR="00BE3A24" w:rsidRDefault="00BE3A24" w:rsidP="00DA5003">
      <w:pPr>
        <w:rPr>
          <w:lang w:val="en-US"/>
        </w:rPr>
      </w:pPr>
      <w:r>
        <w:rPr>
          <w:lang w:val="en-US"/>
        </w:rPr>
        <w:t xml:space="preserve">Loops for and while, their structure. </w:t>
      </w:r>
    </w:p>
    <w:p w14:paraId="477DDEA0" w14:textId="3FF7B3A0" w:rsidR="00BE3A24" w:rsidRDefault="00BE3A24" w:rsidP="00DA5003">
      <w:pPr>
        <w:rPr>
          <w:lang w:val="en-US"/>
        </w:rPr>
      </w:pPr>
      <w:r>
        <w:rPr>
          <w:lang w:val="en-US"/>
        </w:rPr>
        <w:t xml:space="preserve">Operations and operators in JS. </w:t>
      </w:r>
    </w:p>
    <w:p w14:paraId="664BDC88" w14:textId="021E7690" w:rsidR="00BE3A24" w:rsidRDefault="00BE3A24" w:rsidP="00DA5003">
      <w:pPr>
        <w:rPr>
          <w:lang w:val="en-US"/>
        </w:rPr>
      </w:pPr>
      <w:r>
        <w:rPr>
          <w:lang w:val="en-US"/>
        </w:rPr>
        <w:t xml:space="preserve">Arrays – dynamic and objects. </w:t>
      </w:r>
    </w:p>
    <w:p w14:paraId="6D0CB7A8" w14:textId="69337D29" w:rsidR="00BE3A24" w:rsidRDefault="00BE3A24" w:rsidP="00DA5003">
      <w:pPr>
        <w:rPr>
          <w:lang w:val="en-US"/>
        </w:rPr>
      </w:pPr>
      <w:r>
        <w:rPr>
          <w:lang w:val="en-US"/>
        </w:rPr>
        <w:t>Document object model.</w:t>
      </w:r>
    </w:p>
    <w:p w14:paraId="26F4555F" w14:textId="6D4C58F7" w:rsidR="00BE3A24" w:rsidRDefault="00BE3A24" w:rsidP="00BE3A24">
      <w:pPr>
        <w:tabs>
          <w:tab w:val="left" w:pos="4846"/>
        </w:tabs>
        <w:rPr>
          <w:lang w:val="en-US"/>
        </w:rPr>
      </w:pPr>
      <w:r>
        <w:rPr>
          <w:lang w:val="en-US"/>
        </w:rPr>
        <w:t>Usage od DOM and DOM-specific methods.</w:t>
      </w:r>
      <w:r>
        <w:rPr>
          <w:lang w:val="en-US"/>
        </w:rPr>
        <w:tab/>
      </w:r>
    </w:p>
    <w:p w14:paraId="3F520A96" w14:textId="4B5DEB45" w:rsidR="00BE3A24" w:rsidRDefault="00BE3A24" w:rsidP="00BE3A24">
      <w:pPr>
        <w:tabs>
          <w:tab w:val="left" w:pos="4846"/>
        </w:tabs>
        <w:rPr>
          <w:lang w:val="en-US"/>
        </w:rPr>
      </w:pPr>
      <w:proofErr w:type="gramStart"/>
      <w:r>
        <w:rPr>
          <w:lang w:val="en-US"/>
        </w:rPr>
        <w:t>onclick(</w:t>
      </w:r>
      <w:proofErr w:type="gramEnd"/>
      <w:r>
        <w:rPr>
          <w:lang w:val="en-US"/>
        </w:rPr>
        <w:t>)</w:t>
      </w:r>
    </w:p>
    <w:p w14:paraId="30A10FD3" w14:textId="7BE05CED" w:rsidR="00DA5003" w:rsidRDefault="00DA5003" w:rsidP="00DA5003">
      <w:pPr>
        <w:pStyle w:val="Tekstpodstawowy"/>
        <w:rPr>
          <w:b/>
          <w:bCs/>
          <w:lang w:val="en-US"/>
        </w:rPr>
      </w:pPr>
    </w:p>
    <w:p w14:paraId="43CC2B4E" w14:textId="40BAA6F4" w:rsidR="00E73196" w:rsidRDefault="00E73196">
      <w:pPr>
        <w:rPr>
          <w:b/>
          <w:bCs/>
          <w:lang w:val="en-US"/>
        </w:rPr>
      </w:pPr>
    </w:p>
    <w:p w14:paraId="70A5BAD1" w14:textId="054BB0D9" w:rsidR="00DA5003" w:rsidRDefault="00DA5003" w:rsidP="00DA5003">
      <w:pPr>
        <w:pStyle w:val="Tekstpodstawowy"/>
        <w:rPr>
          <w:b/>
          <w:bCs/>
          <w:lang w:val="en-US"/>
        </w:rPr>
      </w:pPr>
      <w:r>
        <w:rPr>
          <w:b/>
          <w:bCs/>
          <w:lang w:val="en-US"/>
        </w:rPr>
        <w:t>15.02.2025</w:t>
      </w:r>
    </w:p>
    <w:p w14:paraId="39EB39CD" w14:textId="5F6AFF7C" w:rsidR="00BE3A24" w:rsidRDefault="00DA5003" w:rsidP="00DA5003">
      <w:pPr>
        <w:rPr>
          <w:lang w:val="en-US"/>
        </w:rPr>
      </w:pPr>
      <w:r>
        <w:rPr>
          <w:lang w:val="en-US"/>
        </w:rPr>
        <w:t xml:space="preserve">Video: </w:t>
      </w:r>
      <w:r w:rsidR="00BE3A24" w:rsidRPr="00BE3A24">
        <w:rPr>
          <w:lang w:val="en-US"/>
        </w:rPr>
        <w:t xml:space="preserve">4 </w:t>
      </w:r>
      <w:r w:rsidR="008E3C5A">
        <w:rPr>
          <w:lang w:val="en-US"/>
        </w:rPr>
        <w:t xml:space="preserve">– </w:t>
      </w:r>
      <w:r w:rsidR="00BE3A24" w:rsidRPr="00BE3A24">
        <w:rPr>
          <w:lang w:val="en-US"/>
        </w:rPr>
        <w:t>CSS, part I</w:t>
      </w:r>
    </w:p>
    <w:p w14:paraId="5672DB9C" w14:textId="37A1168F" w:rsidR="00DA5003" w:rsidRDefault="00DA5003" w:rsidP="00DA5003">
      <w:pPr>
        <w:rPr>
          <w:lang w:val="en-US"/>
        </w:rPr>
      </w:pPr>
      <w:r>
        <w:rPr>
          <w:lang w:val="en-US"/>
        </w:rPr>
        <w:t xml:space="preserve">Content: </w:t>
      </w:r>
    </w:p>
    <w:p w14:paraId="19C84BF9" w14:textId="2864F1E6" w:rsidR="00BE3A24" w:rsidRDefault="00BE3A24" w:rsidP="00DA5003">
      <w:pPr>
        <w:rPr>
          <w:lang w:val="en-US"/>
        </w:rPr>
      </w:pPr>
      <w:r>
        <w:rPr>
          <w:lang w:val="en-US"/>
        </w:rPr>
        <w:t xml:space="preserve">CSS definition and history, main idea – separating page style from page structure. </w:t>
      </w:r>
    </w:p>
    <w:p w14:paraId="0CD42220" w14:textId="4E8F4646" w:rsidR="00BE3A24" w:rsidRDefault="007D7DCC" w:rsidP="00DA5003">
      <w:pPr>
        <w:rPr>
          <w:lang w:val="en-US"/>
        </w:rPr>
      </w:pPr>
      <w:r>
        <w:rPr>
          <w:lang w:val="en-US"/>
        </w:rPr>
        <w:t>Ways</w:t>
      </w:r>
      <w:r w:rsidR="00BE3A24">
        <w:rPr>
          <w:lang w:val="en-US"/>
        </w:rPr>
        <w:t xml:space="preserve"> of</w:t>
      </w:r>
      <w:r>
        <w:rPr>
          <w:lang w:val="en-US"/>
        </w:rPr>
        <w:t xml:space="preserve"> using</w:t>
      </w:r>
      <w:r w:rsidR="00BE3A24">
        <w:rPr>
          <w:lang w:val="en-US"/>
        </w:rPr>
        <w:t xml:space="preserve"> CSS</w:t>
      </w:r>
      <w:r>
        <w:rPr>
          <w:lang w:val="en-US"/>
        </w:rPr>
        <w:t>.</w:t>
      </w:r>
    </w:p>
    <w:p w14:paraId="16B0B060" w14:textId="7556D980" w:rsidR="007D7DCC" w:rsidRDefault="007D7DCC" w:rsidP="00DA5003">
      <w:pPr>
        <w:rPr>
          <w:lang w:val="en-US"/>
        </w:rPr>
      </w:pPr>
      <w:r>
        <w:rPr>
          <w:lang w:val="en-US"/>
        </w:rPr>
        <w:t xml:space="preserve">CSS basics – fundamentals, comments, syntax. </w:t>
      </w:r>
    </w:p>
    <w:p w14:paraId="60B07D8E" w14:textId="377B7981" w:rsidR="007D7DCC" w:rsidRDefault="007D7DCC" w:rsidP="00DA5003">
      <w:pPr>
        <w:rPr>
          <w:lang w:val="en-US"/>
        </w:rPr>
      </w:pPr>
      <w:r>
        <w:rPr>
          <w:lang w:val="en-US"/>
        </w:rPr>
        <w:t>Colors in CSS.</w:t>
      </w:r>
    </w:p>
    <w:p w14:paraId="39783EA5" w14:textId="43C72090" w:rsidR="007D7DCC" w:rsidRDefault="007D7DCC" w:rsidP="00DA5003">
      <w:pPr>
        <w:rPr>
          <w:lang w:val="en-US"/>
        </w:rPr>
      </w:pPr>
      <w:r>
        <w:rPr>
          <w:lang w:val="en-US"/>
        </w:rPr>
        <w:t xml:space="preserve">Box model in CSS, default </w:t>
      </w:r>
      <w:r w:rsidRPr="007D7DCC">
        <w:rPr>
          <w:lang w:val="en-US"/>
        </w:rPr>
        <w:t>value</w:t>
      </w:r>
      <w:r>
        <w:rPr>
          <w:lang w:val="en-US"/>
        </w:rPr>
        <w:t xml:space="preserve">s, features. </w:t>
      </w:r>
    </w:p>
    <w:p w14:paraId="2A3A5E5D" w14:textId="6F3631F0" w:rsidR="007D7DCC" w:rsidRDefault="007D7DCC" w:rsidP="00DA5003">
      <w:pPr>
        <w:rPr>
          <w:lang w:val="en-US"/>
        </w:rPr>
      </w:pPr>
      <w:r>
        <w:rPr>
          <w:lang w:val="en-US"/>
        </w:rPr>
        <w:t>Px, pt, pc, in and em, ex, rem, % as measures in CSS.</w:t>
      </w:r>
    </w:p>
    <w:p w14:paraId="1E91B865" w14:textId="420E5982" w:rsidR="007D7DCC" w:rsidRDefault="007D7DCC" w:rsidP="00DA5003">
      <w:pPr>
        <w:rPr>
          <w:lang w:val="en-US"/>
        </w:rPr>
      </w:pPr>
      <w:r>
        <w:rPr>
          <w:lang w:val="en-US"/>
        </w:rPr>
        <w:t xml:space="preserve">Styles of specific elements. </w:t>
      </w:r>
    </w:p>
    <w:p w14:paraId="1E2E824F" w14:textId="701E0D1D" w:rsidR="007D7DCC" w:rsidRDefault="007D7DCC" w:rsidP="00DA5003">
      <w:pPr>
        <w:rPr>
          <w:lang w:val="en-US"/>
        </w:rPr>
      </w:pPr>
      <w:r>
        <w:rPr>
          <w:lang w:val="en-US"/>
        </w:rPr>
        <w:t xml:space="preserve">Inlining and blocking elements. </w:t>
      </w:r>
    </w:p>
    <w:p w14:paraId="6BDFE69D" w14:textId="1464A4E1" w:rsidR="007D7DCC" w:rsidRDefault="007D7DCC" w:rsidP="00DA5003">
      <w:pPr>
        <w:rPr>
          <w:lang w:val="en-US"/>
        </w:rPr>
      </w:pPr>
      <w:r>
        <w:rPr>
          <w:lang w:val="en-US"/>
        </w:rPr>
        <w:t xml:space="preserve">Placing elements. </w:t>
      </w:r>
    </w:p>
    <w:p w14:paraId="0DAFD2D7" w14:textId="6BD704EE" w:rsidR="007D7DCC" w:rsidRPr="007D7DCC" w:rsidRDefault="007D7DCC" w:rsidP="00DA5003">
      <w:pPr>
        <w:rPr>
          <w:rStyle w:val="Wyrnieniedelikatne"/>
          <w:i w:val="0"/>
          <w:iCs w:val="0"/>
          <w:color w:val="auto"/>
          <w:lang w:val="en-US"/>
        </w:rPr>
      </w:pPr>
      <w:r>
        <w:rPr>
          <w:lang w:val="en-US"/>
        </w:rPr>
        <w:t xml:space="preserve">Text </w:t>
      </w:r>
      <w:r w:rsidRPr="007D7DCC">
        <w:rPr>
          <w:lang w:val="en-US"/>
        </w:rPr>
        <w:t>properties and formatting options</w:t>
      </w:r>
    </w:p>
    <w:p w14:paraId="69F8EA4B" w14:textId="77777777" w:rsidR="00DA5003" w:rsidRDefault="00DA5003" w:rsidP="00DA5003">
      <w:pPr>
        <w:pStyle w:val="Tekstpodstawowy"/>
        <w:rPr>
          <w:b/>
          <w:bCs/>
          <w:lang w:val="en-US"/>
        </w:rPr>
      </w:pPr>
    </w:p>
    <w:p w14:paraId="20FCC543" w14:textId="0F5FD19B" w:rsidR="00DA5003" w:rsidRDefault="00DA5003" w:rsidP="00DA5003">
      <w:pPr>
        <w:pStyle w:val="Tekstpodstawowy"/>
        <w:rPr>
          <w:b/>
          <w:bCs/>
          <w:lang w:val="en-US"/>
        </w:rPr>
      </w:pPr>
      <w:r>
        <w:rPr>
          <w:b/>
          <w:bCs/>
          <w:lang w:val="en-US"/>
        </w:rPr>
        <w:t>16.02.2025</w:t>
      </w:r>
    </w:p>
    <w:p w14:paraId="0D4127ED" w14:textId="300CEAE7" w:rsidR="00DA5003" w:rsidRDefault="00DA5003" w:rsidP="00DA5003">
      <w:pPr>
        <w:rPr>
          <w:lang w:val="en-US"/>
        </w:rPr>
      </w:pPr>
      <w:r>
        <w:rPr>
          <w:lang w:val="en-US"/>
        </w:rPr>
        <w:t xml:space="preserve">Video: </w:t>
      </w:r>
      <w:r w:rsidR="007D7DCC">
        <w:rPr>
          <w:lang w:val="en-US"/>
        </w:rPr>
        <w:t>5</w:t>
      </w:r>
      <w:r w:rsidR="00920465">
        <w:rPr>
          <w:lang w:val="en-US"/>
        </w:rPr>
        <w:t xml:space="preserve"> </w:t>
      </w:r>
      <w:r w:rsidR="008E3C5A">
        <w:rPr>
          <w:lang w:val="en-US"/>
        </w:rPr>
        <w:t xml:space="preserve">– </w:t>
      </w:r>
      <w:r w:rsidR="007D7DCC">
        <w:rPr>
          <w:lang w:val="en-US"/>
        </w:rPr>
        <w:t>CSS, part II</w:t>
      </w:r>
      <w:r w:rsidR="008E3C5A">
        <w:rPr>
          <w:lang w:val="en-US"/>
        </w:rPr>
        <w:t xml:space="preserve"> </w:t>
      </w:r>
    </w:p>
    <w:p w14:paraId="17A5590F" w14:textId="77777777" w:rsidR="00DA5003" w:rsidRDefault="00DA5003" w:rsidP="00DA5003">
      <w:pPr>
        <w:rPr>
          <w:lang w:val="en-US"/>
        </w:rPr>
      </w:pPr>
      <w:r>
        <w:rPr>
          <w:lang w:val="en-US"/>
        </w:rPr>
        <w:t xml:space="preserve">Content: </w:t>
      </w:r>
    </w:p>
    <w:p w14:paraId="21F8A565" w14:textId="794F3C05" w:rsidR="00920465" w:rsidRDefault="00920465" w:rsidP="00DA5003">
      <w:pPr>
        <w:rPr>
          <w:lang w:val="en-US"/>
        </w:rPr>
      </w:pPr>
      <w:r>
        <w:rPr>
          <w:lang w:val="en-US"/>
        </w:rPr>
        <w:t>Different ways to install styles, locate elements.</w:t>
      </w:r>
    </w:p>
    <w:p w14:paraId="7914AFE8" w14:textId="6FF5DE53" w:rsidR="00920465" w:rsidRDefault="00920465" w:rsidP="00DA5003">
      <w:pPr>
        <w:rPr>
          <w:lang w:val="en-US"/>
        </w:rPr>
      </w:pPr>
      <w:r>
        <w:rPr>
          <w:lang w:val="en-US"/>
        </w:rPr>
        <w:t xml:space="preserve">Classes and pseudo classes. </w:t>
      </w:r>
    </w:p>
    <w:p w14:paraId="495C6DA2" w14:textId="1D2FE3F4" w:rsidR="00920465" w:rsidRDefault="00920465" w:rsidP="00DA5003">
      <w:pPr>
        <w:rPr>
          <w:lang w:val="en-US"/>
        </w:rPr>
      </w:pPr>
      <w:r>
        <w:rPr>
          <w:lang w:val="en-US"/>
        </w:rPr>
        <w:t>Selectors, CSS pattern.</w:t>
      </w:r>
    </w:p>
    <w:p w14:paraId="5D44E76B" w14:textId="3EEC3360" w:rsidR="00920465" w:rsidRDefault="00920465" w:rsidP="00DA5003">
      <w:pPr>
        <w:rPr>
          <w:lang w:val="en-US"/>
        </w:rPr>
      </w:pPr>
      <w:r w:rsidRPr="00920465">
        <w:rPr>
          <w:lang w:val="en-US"/>
        </w:rPr>
        <w:t>Background formatting.</w:t>
      </w:r>
    </w:p>
    <w:p w14:paraId="46B4A3D9" w14:textId="4B9C05CA" w:rsidR="00920465" w:rsidRDefault="00920465" w:rsidP="00DA5003">
      <w:pPr>
        <w:rPr>
          <w:lang w:val="en-US"/>
        </w:rPr>
      </w:pPr>
      <w:r>
        <w:rPr>
          <w:lang w:val="en-US"/>
        </w:rPr>
        <w:t>Shapes, shades in CSS.</w:t>
      </w:r>
    </w:p>
    <w:p w14:paraId="2AFA5051" w14:textId="31F5015D" w:rsidR="00920465" w:rsidRDefault="00920465" w:rsidP="00DA5003">
      <w:pPr>
        <w:rPr>
          <w:lang w:val="en-US"/>
        </w:rPr>
      </w:pPr>
      <w:r>
        <w:rPr>
          <w:lang w:val="en-US"/>
        </w:rPr>
        <w:t>Element placement.</w:t>
      </w:r>
    </w:p>
    <w:p w14:paraId="44979EEA" w14:textId="4D86761B" w:rsidR="00920465" w:rsidRDefault="00920465" w:rsidP="00DA5003">
      <w:pPr>
        <w:rPr>
          <w:lang w:val="en-US"/>
        </w:rPr>
      </w:pPr>
      <w:r>
        <w:rPr>
          <w:lang w:val="en-US"/>
        </w:rPr>
        <w:t>Flexbox.</w:t>
      </w:r>
    </w:p>
    <w:p w14:paraId="226A2CC9" w14:textId="76807132" w:rsidR="00920465" w:rsidRDefault="00920465" w:rsidP="00DA5003">
      <w:pPr>
        <w:rPr>
          <w:lang w:val="en-US"/>
        </w:rPr>
      </w:pPr>
      <w:r>
        <w:rPr>
          <w:lang w:val="en-US"/>
        </w:rPr>
        <w:t xml:space="preserve">Libraries and preprocessors. </w:t>
      </w:r>
    </w:p>
    <w:p w14:paraId="7759C530" w14:textId="77777777" w:rsidR="00920465" w:rsidRDefault="00920465" w:rsidP="00DA5003">
      <w:pPr>
        <w:pStyle w:val="Tekstpodstawowy"/>
        <w:rPr>
          <w:b/>
          <w:bCs/>
          <w:lang w:val="en-US"/>
        </w:rPr>
      </w:pPr>
    </w:p>
    <w:p w14:paraId="1C284D05" w14:textId="3D566380" w:rsidR="00DA5003" w:rsidRDefault="00DA5003" w:rsidP="00DA5003">
      <w:pPr>
        <w:pStyle w:val="Tekstpodstawowy"/>
        <w:rPr>
          <w:b/>
          <w:bCs/>
          <w:lang w:val="en-US"/>
        </w:rPr>
      </w:pPr>
      <w:r>
        <w:rPr>
          <w:b/>
          <w:bCs/>
          <w:lang w:val="en-US"/>
        </w:rPr>
        <w:t>19.02.2025</w:t>
      </w:r>
    </w:p>
    <w:p w14:paraId="2624DBFD" w14:textId="5C2C6E5A" w:rsidR="00DA5003" w:rsidRDefault="00DA5003" w:rsidP="00DA5003">
      <w:pPr>
        <w:rPr>
          <w:lang w:val="en-US"/>
        </w:rPr>
      </w:pPr>
      <w:r>
        <w:rPr>
          <w:lang w:val="en-US"/>
        </w:rPr>
        <w:t xml:space="preserve">Video: </w:t>
      </w:r>
      <w:r w:rsidR="00920465">
        <w:rPr>
          <w:lang w:val="en-US"/>
        </w:rPr>
        <w:t xml:space="preserve">6 </w:t>
      </w:r>
      <w:r w:rsidR="00471C9E">
        <w:rPr>
          <w:lang w:val="en-US"/>
        </w:rPr>
        <w:t>–</w:t>
      </w:r>
      <w:r w:rsidR="00920465">
        <w:rPr>
          <w:lang w:val="en-US"/>
        </w:rPr>
        <w:t xml:space="preserve"> </w:t>
      </w:r>
      <w:r w:rsidR="00471C9E">
        <w:rPr>
          <w:lang w:val="en-US"/>
        </w:rPr>
        <w:t>HTML+CSS+JS demo</w:t>
      </w:r>
    </w:p>
    <w:p w14:paraId="6F184F86" w14:textId="77777777" w:rsidR="00DA5003" w:rsidRDefault="00DA5003" w:rsidP="00DA5003">
      <w:pPr>
        <w:rPr>
          <w:lang w:val="en-US"/>
        </w:rPr>
      </w:pPr>
      <w:r>
        <w:rPr>
          <w:lang w:val="en-US"/>
        </w:rPr>
        <w:t xml:space="preserve">Content: </w:t>
      </w:r>
    </w:p>
    <w:p w14:paraId="56D25CC7" w14:textId="7F3B2119" w:rsidR="00471C9E" w:rsidRPr="00DA5003" w:rsidRDefault="00471C9E" w:rsidP="00DA5003">
      <w:pPr>
        <w:rPr>
          <w:rStyle w:val="Wyrnieniedelikatne"/>
        </w:rPr>
      </w:pPr>
      <w:r>
        <w:rPr>
          <w:lang w:val="en-US"/>
        </w:rPr>
        <w:t>Learning how to combine</w:t>
      </w:r>
      <w:r w:rsidRPr="00471C9E">
        <w:rPr>
          <w:lang w:val="en-US"/>
        </w:rPr>
        <w:t xml:space="preserve"> HTML, CSS and JavaScript in practice</w:t>
      </w:r>
      <w:r>
        <w:rPr>
          <w:lang w:val="en-US"/>
        </w:rPr>
        <w:t>.</w:t>
      </w:r>
    </w:p>
    <w:p w14:paraId="12AFC6FC" w14:textId="77777777" w:rsidR="00DA5003" w:rsidRDefault="00DA5003" w:rsidP="00DA5003">
      <w:pPr>
        <w:pStyle w:val="Tekstpodstawowy"/>
        <w:rPr>
          <w:b/>
          <w:bCs/>
          <w:lang w:val="en-US"/>
        </w:rPr>
      </w:pPr>
    </w:p>
    <w:p w14:paraId="511F7CB3" w14:textId="72C1E4E0" w:rsidR="00DA5003" w:rsidRDefault="00DA5003" w:rsidP="00DA5003">
      <w:pPr>
        <w:pStyle w:val="Tekstpodstawowy"/>
        <w:rPr>
          <w:b/>
          <w:bCs/>
          <w:lang w:val="en-US"/>
        </w:rPr>
      </w:pPr>
      <w:r>
        <w:rPr>
          <w:b/>
          <w:bCs/>
          <w:lang w:val="en-US"/>
        </w:rPr>
        <w:t>20.02.2025</w:t>
      </w:r>
    </w:p>
    <w:p w14:paraId="7C717C66" w14:textId="2A5DAB25" w:rsidR="00DA5003" w:rsidRDefault="00DA5003" w:rsidP="00DA5003">
      <w:pPr>
        <w:rPr>
          <w:lang w:val="en-US"/>
        </w:rPr>
      </w:pPr>
      <w:r>
        <w:rPr>
          <w:lang w:val="en-US"/>
        </w:rPr>
        <w:t xml:space="preserve">Video: </w:t>
      </w:r>
      <w:r w:rsidR="00920465">
        <w:rPr>
          <w:lang w:val="en-US"/>
        </w:rPr>
        <w:t xml:space="preserve">7 </w:t>
      </w:r>
      <w:r w:rsidR="00471C9E">
        <w:rPr>
          <w:lang w:val="en-US"/>
        </w:rPr>
        <w:t>–</w:t>
      </w:r>
      <w:r w:rsidR="00920465">
        <w:rPr>
          <w:lang w:val="en-US"/>
        </w:rPr>
        <w:t xml:space="preserve"> </w:t>
      </w:r>
      <w:r w:rsidR="00471C9E">
        <w:rPr>
          <w:lang w:val="en-US"/>
        </w:rPr>
        <w:t>CSS, part III – responsive design</w:t>
      </w:r>
    </w:p>
    <w:p w14:paraId="10A26D3E" w14:textId="77777777" w:rsidR="00471C9E" w:rsidRDefault="00DA5003" w:rsidP="00DA5003">
      <w:pPr>
        <w:rPr>
          <w:lang w:val="en-US"/>
        </w:rPr>
      </w:pPr>
      <w:r>
        <w:rPr>
          <w:lang w:val="en-US"/>
        </w:rPr>
        <w:t xml:space="preserve">Content: </w:t>
      </w:r>
    </w:p>
    <w:p w14:paraId="43CD1F48" w14:textId="0077EE7B" w:rsidR="00471C9E" w:rsidRDefault="00471C9E" w:rsidP="00DA5003">
      <w:pPr>
        <w:rPr>
          <w:lang w:val="en-US"/>
        </w:rPr>
      </w:pPr>
      <w:r w:rsidRPr="00471C9E">
        <w:rPr>
          <w:lang w:val="en-US"/>
        </w:rPr>
        <w:t>Need for use</w:t>
      </w:r>
      <w:r>
        <w:rPr>
          <w:lang w:val="en-US"/>
        </w:rPr>
        <w:t xml:space="preserve"> responsive design.</w:t>
      </w:r>
    </w:p>
    <w:p w14:paraId="105C626A" w14:textId="227EA449" w:rsidR="00471C9E" w:rsidRDefault="00471C9E" w:rsidP="00DA5003">
      <w:pPr>
        <w:rPr>
          <w:lang w:val="en-US"/>
        </w:rPr>
      </w:pPr>
      <w:proofErr w:type="gramStart"/>
      <w:r>
        <w:rPr>
          <w:lang w:val="en-US"/>
        </w:rPr>
        <w:t>CSS  media</w:t>
      </w:r>
      <w:proofErr w:type="gramEnd"/>
      <w:r>
        <w:rPr>
          <w:lang w:val="en-US"/>
        </w:rPr>
        <w:t xml:space="preserve"> queries. </w:t>
      </w:r>
    </w:p>
    <w:p w14:paraId="5B5600AD" w14:textId="06BA976B" w:rsidR="00471C9E" w:rsidRDefault="00471C9E" w:rsidP="00DA5003">
      <w:pPr>
        <w:rPr>
          <w:lang w:val="en-US"/>
        </w:rPr>
      </w:pPr>
      <w:r>
        <w:rPr>
          <w:lang w:val="en-US"/>
        </w:rPr>
        <w:t xml:space="preserve">Layout for different devises. </w:t>
      </w:r>
    </w:p>
    <w:p w14:paraId="1005E157" w14:textId="5C6FEB4D" w:rsidR="00471C9E" w:rsidRDefault="00471C9E" w:rsidP="00DA5003">
      <w:pPr>
        <w:rPr>
          <w:lang w:val="en-US"/>
        </w:rPr>
      </w:pPr>
      <w:r>
        <w:rPr>
          <w:lang w:val="en-US"/>
        </w:rPr>
        <w:t xml:space="preserve">Positioning, layout build.  </w:t>
      </w:r>
    </w:p>
    <w:p w14:paraId="23D41188" w14:textId="53A3BE66" w:rsidR="00E73196" w:rsidRDefault="00E73196">
      <w:pPr>
        <w:rPr>
          <w:b/>
          <w:bCs/>
          <w:lang w:val="en-US"/>
        </w:rPr>
      </w:pPr>
    </w:p>
    <w:p w14:paraId="3FFFCE99" w14:textId="0AA62B34" w:rsidR="00DA5003" w:rsidRDefault="00DA5003" w:rsidP="00DA5003">
      <w:pPr>
        <w:pStyle w:val="Tekstpodstawowy"/>
        <w:rPr>
          <w:b/>
          <w:bCs/>
          <w:lang w:val="en-US"/>
        </w:rPr>
      </w:pPr>
      <w:r>
        <w:rPr>
          <w:b/>
          <w:bCs/>
          <w:lang w:val="en-US"/>
        </w:rPr>
        <w:t>21.02.2025</w:t>
      </w:r>
    </w:p>
    <w:p w14:paraId="6C4A63B8" w14:textId="6E480068" w:rsidR="00DA5003" w:rsidRDefault="00DA5003" w:rsidP="00DA5003">
      <w:pPr>
        <w:rPr>
          <w:lang w:val="en-US"/>
        </w:rPr>
      </w:pPr>
      <w:r>
        <w:rPr>
          <w:lang w:val="en-US"/>
        </w:rPr>
        <w:t xml:space="preserve">Video: </w:t>
      </w:r>
      <w:r w:rsidR="00920465">
        <w:rPr>
          <w:lang w:val="en-US"/>
        </w:rPr>
        <w:t xml:space="preserve">8 </w:t>
      </w:r>
      <w:r w:rsidR="007F35DB">
        <w:rPr>
          <w:lang w:val="en-US"/>
        </w:rPr>
        <w:t>–</w:t>
      </w:r>
      <w:r w:rsidR="00920465">
        <w:rPr>
          <w:lang w:val="en-US"/>
        </w:rPr>
        <w:t xml:space="preserve"> </w:t>
      </w:r>
      <w:r w:rsidR="007F35DB">
        <w:rPr>
          <w:lang w:val="en-US"/>
        </w:rPr>
        <w:t>JSON &amp; AJAX</w:t>
      </w:r>
    </w:p>
    <w:p w14:paraId="18AA9353" w14:textId="77777777" w:rsidR="007F35DB" w:rsidRDefault="00DA5003" w:rsidP="00DA5003">
      <w:pPr>
        <w:rPr>
          <w:lang w:val="en-US"/>
        </w:rPr>
      </w:pPr>
      <w:r>
        <w:rPr>
          <w:lang w:val="en-US"/>
        </w:rPr>
        <w:t xml:space="preserve">Content: </w:t>
      </w:r>
    </w:p>
    <w:p w14:paraId="7CE08180" w14:textId="6E8B5B98" w:rsidR="00DA5003" w:rsidRDefault="007F35DB" w:rsidP="00DA5003">
      <w:pPr>
        <w:rPr>
          <w:lang w:val="en-US"/>
        </w:rPr>
      </w:pPr>
      <w:r>
        <w:rPr>
          <w:lang w:val="en-US"/>
        </w:rPr>
        <w:t xml:space="preserve">JavaScript Object Notation – usage. </w:t>
      </w:r>
    </w:p>
    <w:p w14:paraId="555D42A8" w14:textId="01233739" w:rsidR="007F35DB" w:rsidRDefault="007F35DB" w:rsidP="00DA5003">
      <w:pPr>
        <w:rPr>
          <w:lang w:val="en-US"/>
        </w:rPr>
      </w:pPr>
      <w:r>
        <w:rPr>
          <w:lang w:val="en-US"/>
        </w:rPr>
        <w:t xml:space="preserve">Difference between JSON and XML. </w:t>
      </w:r>
    </w:p>
    <w:p w14:paraId="3434635B" w14:textId="1BD4AA28" w:rsidR="007F35DB" w:rsidRDefault="007F35DB" w:rsidP="00DA5003">
      <w:pPr>
        <w:rPr>
          <w:lang w:val="en-US"/>
        </w:rPr>
      </w:pPr>
      <w:r>
        <w:rPr>
          <w:lang w:val="en-US"/>
        </w:rPr>
        <w:t xml:space="preserve">JSON in practice. </w:t>
      </w:r>
    </w:p>
    <w:p w14:paraId="6965FAE5" w14:textId="3856086C" w:rsidR="007F35DB" w:rsidRDefault="007F35DB" w:rsidP="00DA5003">
      <w:pPr>
        <w:rPr>
          <w:lang w:val="en-US"/>
        </w:rPr>
      </w:pPr>
      <w:r>
        <w:rPr>
          <w:lang w:val="en-US"/>
        </w:rPr>
        <w:t xml:space="preserve">Asynchronous JS and XML meaning. </w:t>
      </w:r>
    </w:p>
    <w:p w14:paraId="7807DE5E" w14:textId="37F2634B" w:rsidR="007F35DB" w:rsidRDefault="007F35DB" w:rsidP="00DA5003">
      <w:pPr>
        <w:rPr>
          <w:lang w:val="en-US"/>
        </w:rPr>
      </w:pPr>
      <w:r>
        <w:rPr>
          <w:lang w:val="en-US"/>
        </w:rPr>
        <w:t>Architecture of AJAX, model.</w:t>
      </w:r>
    </w:p>
    <w:p w14:paraId="41DDE7F8" w14:textId="5780027F" w:rsidR="007F35DB" w:rsidRPr="00DA5003" w:rsidRDefault="007F35DB" w:rsidP="00DA5003">
      <w:pPr>
        <w:rPr>
          <w:rStyle w:val="Wyrnieniedelikatne"/>
        </w:rPr>
      </w:pPr>
      <w:r>
        <w:rPr>
          <w:lang w:val="en-US"/>
        </w:rPr>
        <w:t xml:space="preserve">AJAX in practice. </w:t>
      </w:r>
    </w:p>
    <w:p w14:paraId="601B5883" w14:textId="19B14542" w:rsidR="008E3C5A" w:rsidRDefault="008E3C5A">
      <w:pPr>
        <w:rPr>
          <w:b/>
          <w:bCs/>
          <w:lang w:val="en-US"/>
        </w:rPr>
      </w:pPr>
    </w:p>
    <w:p w14:paraId="7312E1CF" w14:textId="77777777" w:rsidR="00E73196" w:rsidRDefault="00E73196">
      <w:pPr>
        <w:rPr>
          <w:b/>
          <w:bCs/>
          <w:lang w:val="en-US"/>
        </w:rPr>
      </w:pPr>
      <w:r>
        <w:rPr>
          <w:b/>
          <w:bCs/>
          <w:lang w:val="en-US"/>
        </w:rPr>
        <w:br w:type="page"/>
      </w:r>
    </w:p>
    <w:p w14:paraId="53A588D1" w14:textId="4BCC2E23" w:rsidR="00DA5003" w:rsidRDefault="00DA5003" w:rsidP="00DA5003">
      <w:pPr>
        <w:pStyle w:val="Tekstpodstawowy"/>
        <w:rPr>
          <w:b/>
          <w:bCs/>
          <w:lang w:val="en-US"/>
        </w:rPr>
      </w:pPr>
      <w:r>
        <w:rPr>
          <w:b/>
          <w:bCs/>
          <w:lang w:val="en-US"/>
        </w:rPr>
        <w:t>22.02.2025</w:t>
      </w:r>
    </w:p>
    <w:p w14:paraId="47A784B5" w14:textId="056A6849" w:rsidR="00DA5003" w:rsidRDefault="00DA5003" w:rsidP="00DA5003">
      <w:pPr>
        <w:rPr>
          <w:lang w:val="en-US"/>
        </w:rPr>
      </w:pPr>
      <w:r>
        <w:rPr>
          <w:lang w:val="en-US"/>
        </w:rPr>
        <w:t xml:space="preserve">Video: </w:t>
      </w:r>
      <w:r w:rsidR="00920465">
        <w:rPr>
          <w:lang w:val="en-US"/>
        </w:rPr>
        <w:t xml:space="preserve">9 </w:t>
      </w:r>
      <w:r w:rsidR="007F35DB">
        <w:rPr>
          <w:lang w:val="en-US"/>
        </w:rPr>
        <w:t>–</w:t>
      </w:r>
      <w:r w:rsidR="00920465">
        <w:rPr>
          <w:lang w:val="en-US"/>
        </w:rPr>
        <w:t xml:space="preserve"> </w:t>
      </w:r>
      <w:r w:rsidR="007F35DB">
        <w:rPr>
          <w:lang w:val="en-US"/>
        </w:rPr>
        <w:t xml:space="preserve">Materialize. </w:t>
      </w:r>
    </w:p>
    <w:p w14:paraId="009AE07C" w14:textId="77777777" w:rsidR="00DA5003" w:rsidRDefault="00DA5003" w:rsidP="00DA5003">
      <w:pPr>
        <w:rPr>
          <w:lang w:val="en-US"/>
        </w:rPr>
      </w:pPr>
      <w:r>
        <w:rPr>
          <w:lang w:val="en-US"/>
        </w:rPr>
        <w:t xml:space="preserve">Content: </w:t>
      </w:r>
    </w:p>
    <w:p w14:paraId="5C2988FD" w14:textId="43307C0C" w:rsidR="007F35DB" w:rsidRDefault="007F35DB" w:rsidP="00DA5003">
      <w:pPr>
        <w:rPr>
          <w:lang w:val="en-US"/>
        </w:rPr>
      </w:pPr>
      <w:r>
        <w:rPr>
          <w:lang w:val="en-US"/>
        </w:rPr>
        <w:t xml:space="preserve">Usage – libraries. </w:t>
      </w:r>
    </w:p>
    <w:p w14:paraId="46F90825" w14:textId="77777777" w:rsidR="007F35DB" w:rsidRDefault="007F35DB" w:rsidP="00DA5003">
      <w:pPr>
        <w:rPr>
          <w:lang w:val="en-US"/>
        </w:rPr>
      </w:pPr>
      <w:r>
        <w:rPr>
          <w:lang w:val="en-US"/>
        </w:rPr>
        <w:t>Grid system meaning.</w:t>
      </w:r>
    </w:p>
    <w:p w14:paraId="4CF63721" w14:textId="77777777" w:rsidR="007F35DB" w:rsidRDefault="007F35DB" w:rsidP="00DA5003">
      <w:pPr>
        <w:rPr>
          <w:lang w:val="en-US"/>
        </w:rPr>
      </w:pPr>
      <w:r>
        <w:rPr>
          <w:lang w:val="en-US"/>
        </w:rPr>
        <w:t xml:space="preserve">Materialize for different screen sizes. </w:t>
      </w:r>
    </w:p>
    <w:p w14:paraId="0217B21C" w14:textId="77777777" w:rsidR="007F35DB" w:rsidRDefault="007F35DB" w:rsidP="00DA5003">
      <w:pPr>
        <w:rPr>
          <w:lang w:val="en-US"/>
        </w:rPr>
      </w:pPr>
      <w:r>
        <w:rPr>
          <w:lang w:val="en-US"/>
        </w:rPr>
        <w:t xml:space="preserve">Responsive content. </w:t>
      </w:r>
    </w:p>
    <w:p w14:paraId="2BD089E6" w14:textId="7B219BDA" w:rsidR="007F35DB" w:rsidRPr="008E3C5A" w:rsidRDefault="007F35DB" w:rsidP="00DA5003">
      <w:pPr>
        <w:rPr>
          <w:rStyle w:val="Wyrnieniedelikatne"/>
          <w:i w:val="0"/>
          <w:iCs w:val="0"/>
          <w:color w:val="auto"/>
          <w:lang w:val="en-US"/>
        </w:rPr>
      </w:pPr>
      <w:r>
        <w:rPr>
          <w:lang w:val="en-US"/>
        </w:rPr>
        <w:t xml:space="preserve">Components.  </w:t>
      </w:r>
    </w:p>
    <w:p w14:paraId="50A2A886" w14:textId="77777777" w:rsidR="00DA5003" w:rsidRDefault="00DA5003" w:rsidP="00DA5003">
      <w:pPr>
        <w:pStyle w:val="Tekstpodstawowy"/>
        <w:rPr>
          <w:b/>
          <w:bCs/>
          <w:lang w:val="en-US"/>
        </w:rPr>
      </w:pPr>
    </w:p>
    <w:p w14:paraId="107E8D79" w14:textId="199D62E9" w:rsidR="00DA5003" w:rsidRDefault="00DA5003" w:rsidP="00DA5003">
      <w:pPr>
        <w:pStyle w:val="Tekstpodstawowy"/>
        <w:rPr>
          <w:b/>
          <w:bCs/>
          <w:lang w:val="en-US"/>
        </w:rPr>
      </w:pPr>
      <w:r>
        <w:rPr>
          <w:b/>
          <w:bCs/>
          <w:lang w:val="en-US"/>
        </w:rPr>
        <w:t>25.02.2025</w:t>
      </w:r>
    </w:p>
    <w:p w14:paraId="0B27EE5B" w14:textId="22107020" w:rsidR="00DA5003" w:rsidRDefault="00DA5003" w:rsidP="00DA5003">
      <w:pPr>
        <w:rPr>
          <w:lang w:val="en-US"/>
        </w:rPr>
      </w:pPr>
      <w:r>
        <w:rPr>
          <w:lang w:val="en-US"/>
        </w:rPr>
        <w:t xml:space="preserve">Video: </w:t>
      </w:r>
      <w:r w:rsidR="00920465">
        <w:rPr>
          <w:lang w:val="en-US"/>
        </w:rPr>
        <w:t xml:space="preserve">10 </w:t>
      </w:r>
      <w:r w:rsidR="008E3C5A">
        <w:rPr>
          <w:lang w:val="en-US"/>
        </w:rPr>
        <w:t>–</w:t>
      </w:r>
      <w:r w:rsidR="00920465">
        <w:rPr>
          <w:lang w:val="en-US"/>
        </w:rPr>
        <w:t xml:space="preserve"> </w:t>
      </w:r>
      <w:r w:rsidR="008E3C5A">
        <w:rPr>
          <w:lang w:val="en-US"/>
        </w:rPr>
        <w:t>Node.js &amp; Express</w:t>
      </w:r>
    </w:p>
    <w:p w14:paraId="15EFD78D" w14:textId="77777777" w:rsidR="00DA5003" w:rsidRDefault="00DA5003" w:rsidP="00DA5003">
      <w:pPr>
        <w:rPr>
          <w:lang w:val="en-US"/>
        </w:rPr>
      </w:pPr>
      <w:r>
        <w:rPr>
          <w:lang w:val="en-US"/>
        </w:rPr>
        <w:t xml:space="preserve">Content: </w:t>
      </w:r>
    </w:p>
    <w:p w14:paraId="7F6FB57A" w14:textId="061F3BA6" w:rsidR="008E3C5A" w:rsidRDefault="008E3C5A" w:rsidP="00DA5003">
      <w:pPr>
        <w:rPr>
          <w:lang w:val="en-US"/>
        </w:rPr>
      </w:pPr>
      <w:r>
        <w:rPr>
          <w:lang w:val="en-US"/>
        </w:rPr>
        <w:t>Difference between Frontend and Backend.</w:t>
      </w:r>
    </w:p>
    <w:p w14:paraId="6E63FC91" w14:textId="329D69CF" w:rsidR="008E3C5A" w:rsidRDefault="008E3C5A" w:rsidP="00DA5003">
      <w:pPr>
        <w:rPr>
          <w:lang w:val="en-US"/>
        </w:rPr>
      </w:pPr>
      <w:r>
        <w:rPr>
          <w:lang w:val="en-US"/>
        </w:rPr>
        <w:t>Node.js – importance, usage.</w:t>
      </w:r>
    </w:p>
    <w:p w14:paraId="441E7461" w14:textId="53407E30" w:rsidR="008E3C5A" w:rsidRDefault="008E3C5A" w:rsidP="00DA5003">
      <w:pPr>
        <w:rPr>
          <w:lang w:val="en-US"/>
        </w:rPr>
      </w:pPr>
      <w:r>
        <w:rPr>
          <w:lang w:val="en-US"/>
        </w:rPr>
        <w:t xml:space="preserve">Characteristics in node.js. </w:t>
      </w:r>
    </w:p>
    <w:p w14:paraId="672EC806" w14:textId="797C2E85" w:rsidR="008E3C5A" w:rsidRDefault="008E3C5A" w:rsidP="00DA5003">
      <w:pPr>
        <w:rPr>
          <w:lang w:val="en-US"/>
        </w:rPr>
      </w:pPr>
      <w:r>
        <w:rPr>
          <w:lang w:val="en-US"/>
        </w:rPr>
        <w:t xml:space="preserve">Event loop. </w:t>
      </w:r>
    </w:p>
    <w:p w14:paraId="3C5A0EA2" w14:textId="594BE434" w:rsidR="008E3C5A" w:rsidRDefault="008E3C5A" w:rsidP="00DA5003">
      <w:pPr>
        <w:rPr>
          <w:lang w:val="en-US"/>
        </w:rPr>
      </w:pPr>
      <w:r>
        <w:rPr>
          <w:lang w:val="en-US"/>
        </w:rPr>
        <w:t>Theory and promises.</w:t>
      </w:r>
    </w:p>
    <w:p w14:paraId="7F48A8FD" w14:textId="3B9DEB9F" w:rsidR="008E3C5A" w:rsidRDefault="008E3C5A" w:rsidP="00DA5003">
      <w:pPr>
        <w:rPr>
          <w:lang w:val="en-US"/>
        </w:rPr>
      </w:pPr>
      <w:r>
        <w:rPr>
          <w:lang w:val="en-US"/>
        </w:rPr>
        <w:t xml:space="preserve">Package management. </w:t>
      </w:r>
    </w:p>
    <w:p w14:paraId="78C4843E" w14:textId="56E5F666" w:rsidR="008E3C5A" w:rsidRDefault="008E3C5A" w:rsidP="00DA5003">
      <w:pPr>
        <w:rPr>
          <w:lang w:val="en-US"/>
        </w:rPr>
      </w:pPr>
      <w:r>
        <w:rPr>
          <w:lang w:val="en-US"/>
        </w:rPr>
        <w:t xml:space="preserve">Express.js. </w:t>
      </w:r>
    </w:p>
    <w:p w14:paraId="2C9FA2DD" w14:textId="4875A537" w:rsidR="008E3C5A" w:rsidRDefault="008E3C5A" w:rsidP="00DA5003">
      <w:pPr>
        <w:rPr>
          <w:lang w:val="en-US"/>
        </w:rPr>
      </w:pPr>
      <w:r>
        <w:rPr>
          <w:lang w:val="en-US"/>
        </w:rPr>
        <w:t xml:space="preserve">Templates vs API. </w:t>
      </w:r>
    </w:p>
    <w:p w14:paraId="77DD8B04" w14:textId="581F11D5" w:rsidR="008E3C5A" w:rsidRPr="008E3C5A" w:rsidRDefault="008E3C5A" w:rsidP="00DA5003">
      <w:pPr>
        <w:rPr>
          <w:rStyle w:val="Wyrnieniedelikatne"/>
          <w:i w:val="0"/>
          <w:iCs w:val="0"/>
          <w:color w:val="auto"/>
          <w:lang w:val="en-US"/>
        </w:rPr>
      </w:pPr>
      <w:r>
        <w:rPr>
          <w:lang w:val="en-US"/>
        </w:rPr>
        <w:t xml:space="preserve">CRUD. </w:t>
      </w:r>
    </w:p>
    <w:p w14:paraId="2D2D026F" w14:textId="77777777" w:rsidR="00DA5003" w:rsidRDefault="00DA5003" w:rsidP="00DA5003">
      <w:pPr>
        <w:pStyle w:val="Tekstpodstawowy"/>
        <w:rPr>
          <w:b/>
          <w:bCs/>
          <w:lang w:val="en-US"/>
        </w:rPr>
      </w:pPr>
    </w:p>
    <w:p w14:paraId="620622BD" w14:textId="5F1F9BFC" w:rsidR="00DA5003" w:rsidRDefault="00DA5003" w:rsidP="00DA5003">
      <w:pPr>
        <w:pStyle w:val="Tekstpodstawowy"/>
        <w:rPr>
          <w:b/>
          <w:bCs/>
          <w:lang w:val="en-US"/>
        </w:rPr>
      </w:pPr>
      <w:r>
        <w:rPr>
          <w:b/>
          <w:bCs/>
          <w:lang w:val="en-US"/>
        </w:rPr>
        <w:t>26.02.2025</w:t>
      </w:r>
    </w:p>
    <w:p w14:paraId="32C3175E" w14:textId="02704D28" w:rsidR="00DA5003" w:rsidRDefault="00DA5003" w:rsidP="00DA5003">
      <w:pPr>
        <w:rPr>
          <w:lang w:val="en-US"/>
        </w:rPr>
      </w:pPr>
      <w:r>
        <w:rPr>
          <w:lang w:val="en-US"/>
        </w:rPr>
        <w:t xml:space="preserve">Video: </w:t>
      </w:r>
      <w:r w:rsidR="00920465">
        <w:rPr>
          <w:lang w:val="en-US"/>
        </w:rPr>
        <w:t xml:space="preserve">11 </w:t>
      </w:r>
      <w:r w:rsidR="008E3C5A">
        <w:rPr>
          <w:lang w:val="en-US"/>
        </w:rPr>
        <w:t>–</w:t>
      </w:r>
      <w:r w:rsidR="00920465">
        <w:rPr>
          <w:lang w:val="en-US"/>
        </w:rPr>
        <w:t xml:space="preserve"> </w:t>
      </w:r>
      <w:r w:rsidR="008E3C5A">
        <w:rPr>
          <w:lang w:val="en-US"/>
        </w:rPr>
        <w:t xml:space="preserve">MongoDB </w:t>
      </w:r>
    </w:p>
    <w:p w14:paraId="01645016" w14:textId="77777777" w:rsidR="00DA5003" w:rsidRDefault="00DA5003" w:rsidP="00DA5003">
      <w:pPr>
        <w:rPr>
          <w:lang w:val="en-US"/>
        </w:rPr>
      </w:pPr>
      <w:r>
        <w:rPr>
          <w:lang w:val="en-US"/>
        </w:rPr>
        <w:t xml:space="preserve">Content: </w:t>
      </w:r>
    </w:p>
    <w:p w14:paraId="0FEAEBED" w14:textId="55D6C999" w:rsidR="008E3C5A" w:rsidRDefault="008E3C5A" w:rsidP="00DA5003">
      <w:pPr>
        <w:rPr>
          <w:lang w:val="en-US"/>
        </w:rPr>
      </w:pPr>
      <w:r>
        <w:rPr>
          <w:lang w:val="en-US"/>
        </w:rPr>
        <w:t xml:space="preserve">Databases meaning. </w:t>
      </w:r>
    </w:p>
    <w:p w14:paraId="37F6A2A7" w14:textId="061815CE" w:rsidR="008E3C5A" w:rsidRDefault="008E3C5A" w:rsidP="00DA5003">
      <w:pPr>
        <w:rPr>
          <w:lang w:val="en-US"/>
        </w:rPr>
      </w:pPr>
      <w:r>
        <w:rPr>
          <w:lang w:val="en-US"/>
        </w:rPr>
        <w:t xml:space="preserve">MongoDB </w:t>
      </w:r>
      <w:r w:rsidRPr="008E3C5A">
        <w:rPr>
          <w:lang w:val="en-US"/>
        </w:rPr>
        <w:t>definition, construction</w:t>
      </w:r>
      <w:r>
        <w:rPr>
          <w:lang w:val="en-US"/>
        </w:rPr>
        <w:t>.</w:t>
      </w:r>
    </w:p>
    <w:p w14:paraId="2FD0F567" w14:textId="0FAE22EB" w:rsidR="008E3C5A" w:rsidRDefault="008E3C5A" w:rsidP="00DA5003">
      <w:pPr>
        <w:rPr>
          <w:lang w:val="en-US"/>
        </w:rPr>
      </w:pPr>
      <w:r>
        <w:rPr>
          <w:lang w:val="en-US"/>
        </w:rPr>
        <w:t xml:space="preserve">Differences between MongoDB and SQL database. </w:t>
      </w:r>
    </w:p>
    <w:p w14:paraId="550FEB68" w14:textId="67019B8D" w:rsidR="008E3C5A" w:rsidRDefault="008E3C5A" w:rsidP="00DA5003">
      <w:pPr>
        <w:rPr>
          <w:lang w:val="en-US"/>
        </w:rPr>
      </w:pPr>
      <w:r>
        <w:rPr>
          <w:lang w:val="en-US"/>
        </w:rPr>
        <w:t>Mongoose importance.</w:t>
      </w:r>
    </w:p>
    <w:p w14:paraId="006114CB" w14:textId="77777777" w:rsidR="00DA5003" w:rsidRDefault="00DA5003" w:rsidP="00DA5003">
      <w:pPr>
        <w:pStyle w:val="Tekstpodstawowy"/>
        <w:rPr>
          <w:b/>
          <w:bCs/>
          <w:lang w:val="en-US"/>
        </w:rPr>
      </w:pPr>
    </w:p>
    <w:p w14:paraId="206F86F3" w14:textId="5BB10B2E" w:rsidR="00DA5003" w:rsidRDefault="00DA5003" w:rsidP="00DA5003">
      <w:pPr>
        <w:pStyle w:val="Tekstpodstawowy"/>
        <w:rPr>
          <w:b/>
          <w:bCs/>
          <w:lang w:val="en-US"/>
        </w:rPr>
      </w:pPr>
      <w:r>
        <w:rPr>
          <w:b/>
          <w:bCs/>
          <w:lang w:val="en-US"/>
        </w:rPr>
        <w:t>27.02.2025</w:t>
      </w:r>
    </w:p>
    <w:p w14:paraId="27675716" w14:textId="47F5B4E6" w:rsidR="00DA5003" w:rsidRDefault="00DA5003" w:rsidP="00DA5003">
      <w:pPr>
        <w:rPr>
          <w:lang w:val="en-US"/>
        </w:rPr>
      </w:pPr>
      <w:r>
        <w:rPr>
          <w:lang w:val="en-US"/>
        </w:rPr>
        <w:t xml:space="preserve">Video: </w:t>
      </w:r>
      <w:r w:rsidR="00471C9E">
        <w:rPr>
          <w:lang w:val="en-US"/>
        </w:rPr>
        <w:t xml:space="preserve">12 </w:t>
      </w:r>
      <w:r w:rsidR="008E3C5A">
        <w:rPr>
          <w:lang w:val="en-US"/>
        </w:rPr>
        <w:t>–</w:t>
      </w:r>
      <w:r w:rsidR="00471C9E">
        <w:rPr>
          <w:lang w:val="en-US"/>
        </w:rPr>
        <w:t xml:space="preserve"> </w:t>
      </w:r>
      <w:r w:rsidR="008E3C5A">
        <w:rPr>
          <w:lang w:val="en-US"/>
        </w:rPr>
        <w:t>Docker Containers</w:t>
      </w:r>
    </w:p>
    <w:p w14:paraId="4284B3D4" w14:textId="77777777" w:rsidR="00DA5003" w:rsidRDefault="00DA5003" w:rsidP="00DA5003">
      <w:pPr>
        <w:rPr>
          <w:lang w:val="en-US"/>
        </w:rPr>
      </w:pPr>
      <w:r>
        <w:rPr>
          <w:lang w:val="en-US"/>
        </w:rPr>
        <w:t xml:space="preserve">Content: </w:t>
      </w:r>
    </w:p>
    <w:p w14:paraId="32FB570C" w14:textId="159F7920" w:rsidR="008E3C5A" w:rsidRDefault="008E3C5A" w:rsidP="00DA5003">
      <w:pPr>
        <w:rPr>
          <w:lang w:val="en-US"/>
        </w:rPr>
      </w:pPr>
      <w:r>
        <w:rPr>
          <w:lang w:val="en-US"/>
        </w:rPr>
        <w:t>History</w:t>
      </w:r>
      <w:r w:rsidR="000D6409">
        <w:rPr>
          <w:lang w:val="en-US"/>
        </w:rPr>
        <w:t>.</w:t>
      </w:r>
    </w:p>
    <w:p w14:paraId="0999BB0C" w14:textId="72C51E8B" w:rsidR="000D6409" w:rsidRDefault="000D6409" w:rsidP="00DA5003">
      <w:pPr>
        <w:rPr>
          <w:lang w:val="en-US"/>
        </w:rPr>
      </w:pPr>
      <w:r>
        <w:rPr>
          <w:lang w:val="en-US"/>
        </w:rPr>
        <w:t xml:space="preserve">Comparison: psychical server, various apps, virtual server, docker. </w:t>
      </w:r>
    </w:p>
    <w:p w14:paraId="35295394" w14:textId="72C2DC4F" w:rsidR="000D6409" w:rsidRDefault="000D6409" w:rsidP="00DA5003">
      <w:pPr>
        <w:rPr>
          <w:lang w:val="en-US"/>
        </w:rPr>
      </w:pPr>
      <w:r>
        <w:rPr>
          <w:lang w:val="en-US"/>
        </w:rPr>
        <w:t xml:space="preserve">Why docker – benefits. </w:t>
      </w:r>
    </w:p>
    <w:p w14:paraId="210CAAAD" w14:textId="77777777" w:rsidR="000D6409" w:rsidRDefault="000D6409" w:rsidP="00DA5003">
      <w:pPr>
        <w:rPr>
          <w:lang w:val="en-US"/>
        </w:rPr>
      </w:pPr>
      <w:r>
        <w:rPr>
          <w:lang w:val="en-US"/>
        </w:rPr>
        <w:t xml:space="preserve">Installation and dockfile. </w:t>
      </w:r>
    </w:p>
    <w:p w14:paraId="188C8A9A" w14:textId="07D19B94" w:rsidR="000D6409" w:rsidRDefault="000D6409" w:rsidP="00DA5003">
      <w:pPr>
        <w:rPr>
          <w:lang w:val="en-US"/>
        </w:rPr>
      </w:pPr>
      <w:r>
        <w:rPr>
          <w:lang w:val="en-US"/>
        </w:rPr>
        <w:t xml:space="preserve">Docker notes. </w:t>
      </w:r>
    </w:p>
    <w:p w14:paraId="1F1A2D61" w14:textId="7B774D5C" w:rsidR="000D6409" w:rsidRPr="00E73196" w:rsidRDefault="000D6409">
      <w:pPr>
        <w:rPr>
          <w:i/>
          <w:iCs/>
          <w:color w:val="404040" w:themeColor="text1" w:themeTint="BF"/>
        </w:rPr>
      </w:pPr>
      <w:r>
        <w:rPr>
          <w:lang w:val="en-US"/>
        </w:rPr>
        <w:t xml:space="preserve">Containers management.  </w:t>
      </w:r>
      <w:r>
        <w:rPr>
          <w:b/>
          <w:bCs/>
          <w:lang w:val="en-US"/>
        </w:rPr>
        <w:br w:type="page"/>
      </w:r>
    </w:p>
    <w:p w14:paraId="7198ED65" w14:textId="2DE0AB58" w:rsidR="00DA5003" w:rsidRDefault="00DA5003" w:rsidP="00DA5003">
      <w:pPr>
        <w:pStyle w:val="Tekstpodstawowy"/>
        <w:rPr>
          <w:b/>
          <w:bCs/>
          <w:lang w:val="en-US"/>
        </w:rPr>
      </w:pPr>
      <w:r>
        <w:rPr>
          <w:b/>
          <w:bCs/>
          <w:lang w:val="en-US"/>
        </w:rPr>
        <w:t>28.02.2025</w:t>
      </w:r>
    </w:p>
    <w:p w14:paraId="5A9BA3CE" w14:textId="74AF5FA0" w:rsidR="00DA5003" w:rsidRDefault="00DA5003" w:rsidP="00DA5003">
      <w:pPr>
        <w:rPr>
          <w:lang w:val="en-US"/>
        </w:rPr>
      </w:pPr>
      <w:r>
        <w:rPr>
          <w:lang w:val="en-US"/>
        </w:rPr>
        <w:t xml:space="preserve">Video: </w:t>
      </w:r>
      <w:r w:rsidR="00471C9E">
        <w:rPr>
          <w:lang w:val="en-US"/>
        </w:rPr>
        <w:t xml:space="preserve">13 </w:t>
      </w:r>
      <w:r w:rsidR="000D6409">
        <w:rPr>
          <w:lang w:val="en-US"/>
        </w:rPr>
        <w:t>–</w:t>
      </w:r>
      <w:r w:rsidR="00471C9E">
        <w:rPr>
          <w:lang w:val="en-US"/>
        </w:rPr>
        <w:t xml:space="preserve"> </w:t>
      </w:r>
      <w:r w:rsidR="000D6409">
        <w:rPr>
          <w:lang w:val="en-US"/>
        </w:rPr>
        <w:t>Template engine.</w:t>
      </w:r>
    </w:p>
    <w:p w14:paraId="1FE7FD04" w14:textId="77777777" w:rsidR="00DA5003" w:rsidRDefault="00DA5003" w:rsidP="00DA5003">
      <w:pPr>
        <w:rPr>
          <w:lang w:val="en-US"/>
        </w:rPr>
      </w:pPr>
      <w:r>
        <w:rPr>
          <w:lang w:val="en-US"/>
        </w:rPr>
        <w:t xml:space="preserve">Content: </w:t>
      </w:r>
    </w:p>
    <w:p w14:paraId="68E3DA71" w14:textId="3F1F16B2" w:rsidR="000D6409" w:rsidRDefault="000D6409" w:rsidP="00DA5003">
      <w:pPr>
        <w:rPr>
          <w:lang w:val="en-US"/>
        </w:rPr>
      </w:pPr>
      <w:r>
        <w:rPr>
          <w:lang w:val="en-US"/>
        </w:rPr>
        <w:t xml:space="preserve">HTML template engine, basics, the idea. </w:t>
      </w:r>
    </w:p>
    <w:p w14:paraId="31E4259B" w14:textId="08BA52EE" w:rsidR="000D6409" w:rsidRDefault="000D6409" w:rsidP="00DA5003">
      <w:pPr>
        <w:rPr>
          <w:lang w:val="en-US"/>
        </w:rPr>
      </w:pPr>
      <w:r>
        <w:rPr>
          <w:lang w:val="en-US"/>
        </w:rPr>
        <w:t>Practice.</w:t>
      </w:r>
    </w:p>
    <w:p w14:paraId="6CD06490" w14:textId="11AEE79E" w:rsidR="000D6409" w:rsidRPr="000D6409" w:rsidRDefault="000D6409" w:rsidP="00DA5003">
      <w:pPr>
        <w:rPr>
          <w:rStyle w:val="Wyrnieniedelikatne"/>
          <w:i w:val="0"/>
          <w:iCs w:val="0"/>
          <w:color w:val="auto"/>
          <w:lang w:val="en-US"/>
        </w:rPr>
      </w:pPr>
      <w:r>
        <w:rPr>
          <w:lang w:val="en-US"/>
        </w:rPr>
        <w:t xml:space="preserve">Model-View-Controller – meaning. </w:t>
      </w:r>
    </w:p>
    <w:p w14:paraId="21E23A80" w14:textId="77777777" w:rsidR="00DA5003" w:rsidRDefault="00DA5003" w:rsidP="00DA5003">
      <w:pPr>
        <w:pStyle w:val="Tekstpodstawowy"/>
        <w:rPr>
          <w:b/>
          <w:bCs/>
          <w:lang w:val="en-US"/>
        </w:rPr>
      </w:pPr>
    </w:p>
    <w:p w14:paraId="12D822B9" w14:textId="53DAA285" w:rsidR="00DA5003" w:rsidRDefault="00DA5003" w:rsidP="00DA5003">
      <w:pPr>
        <w:pStyle w:val="Tekstpodstawowy"/>
        <w:rPr>
          <w:b/>
          <w:bCs/>
          <w:lang w:val="en-US"/>
        </w:rPr>
      </w:pPr>
      <w:r>
        <w:rPr>
          <w:b/>
          <w:bCs/>
          <w:lang w:val="en-US"/>
        </w:rPr>
        <w:t>3.03.2025</w:t>
      </w:r>
    </w:p>
    <w:p w14:paraId="7EEB153E" w14:textId="38C2FDD8" w:rsidR="00DA5003" w:rsidRDefault="00DA5003" w:rsidP="00DA5003">
      <w:pPr>
        <w:rPr>
          <w:lang w:val="en-US"/>
        </w:rPr>
      </w:pPr>
      <w:r>
        <w:rPr>
          <w:lang w:val="en-US"/>
        </w:rPr>
        <w:t xml:space="preserve">Video: </w:t>
      </w:r>
      <w:r w:rsidR="00471C9E">
        <w:rPr>
          <w:lang w:val="en-US"/>
        </w:rPr>
        <w:t xml:space="preserve">14 </w:t>
      </w:r>
      <w:r w:rsidR="000D6409">
        <w:rPr>
          <w:lang w:val="en-US"/>
        </w:rPr>
        <w:t>–</w:t>
      </w:r>
      <w:r w:rsidR="00471C9E">
        <w:rPr>
          <w:lang w:val="en-US"/>
        </w:rPr>
        <w:t xml:space="preserve"> </w:t>
      </w:r>
      <w:r w:rsidR="000D6409">
        <w:rPr>
          <w:lang w:val="en-US"/>
        </w:rPr>
        <w:t xml:space="preserve">Authentication and authorization. </w:t>
      </w:r>
    </w:p>
    <w:p w14:paraId="1B9AD613" w14:textId="77777777" w:rsidR="00DA5003" w:rsidRDefault="00DA5003" w:rsidP="00DA5003">
      <w:pPr>
        <w:rPr>
          <w:lang w:val="en-US"/>
        </w:rPr>
      </w:pPr>
      <w:r>
        <w:rPr>
          <w:lang w:val="en-US"/>
        </w:rPr>
        <w:t xml:space="preserve">Content: </w:t>
      </w:r>
    </w:p>
    <w:p w14:paraId="188A4036" w14:textId="2E735E62" w:rsidR="000D6409" w:rsidRDefault="000D6409" w:rsidP="00DA5003">
      <w:pPr>
        <w:rPr>
          <w:lang w:val="en-US"/>
        </w:rPr>
      </w:pPr>
      <w:r>
        <w:rPr>
          <w:lang w:val="en-US"/>
        </w:rPr>
        <w:t xml:space="preserve">Authentication, why, usage. </w:t>
      </w:r>
    </w:p>
    <w:p w14:paraId="59E47958" w14:textId="77777777" w:rsidR="000D6409" w:rsidRDefault="000D6409" w:rsidP="00DA5003">
      <w:pPr>
        <w:rPr>
          <w:lang w:val="en-US"/>
        </w:rPr>
      </w:pPr>
      <w:r>
        <w:rPr>
          <w:lang w:val="en-US"/>
        </w:rPr>
        <w:t>User profile.</w:t>
      </w:r>
    </w:p>
    <w:p w14:paraId="7817FB0A" w14:textId="77777777" w:rsidR="00D50809" w:rsidRDefault="000D6409" w:rsidP="00DA5003">
      <w:pPr>
        <w:rPr>
          <w:lang w:val="en-US"/>
        </w:rPr>
      </w:pPr>
      <w:r>
        <w:rPr>
          <w:lang w:val="en-US"/>
        </w:rPr>
        <w:t xml:space="preserve">Validation and sanitizing. </w:t>
      </w:r>
    </w:p>
    <w:p w14:paraId="182B2645" w14:textId="77777777" w:rsidR="00D50809" w:rsidRPr="00D50809" w:rsidRDefault="00D50809" w:rsidP="00D50809">
      <w:pPr>
        <w:rPr>
          <w:rStyle w:val="Wyrnieniedelikatne"/>
          <w:i w:val="0"/>
          <w:iCs w:val="0"/>
          <w:color w:val="auto"/>
          <w:lang w:val="en-US"/>
        </w:rPr>
      </w:pPr>
      <w:r>
        <w:rPr>
          <w:lang w:val="en-US"/>
        </w:rPr>
        <w:t>Authentication – login and password</w:t>
      </w:r>
    </w:p>
    <w:p w14:paraId="712E4C1F" w14:textId="0C10A800" w:rsidR="00D50809" w:rsidRDefault="00D50809" w:rsidP="00D50809">
      <w:pPr>
        <w:rPr>
          <w:lang w:val="en-US"/>
        </w:rPr>
      </w:pPr>
      <w:r>
        <w:rPr>
          <w:lang w:val="en-US"/>
        </w:rPr>
        <w:t xml:space="preserve">Authorization – right   </w:t>
      </w:r>
    </w:p>
    <w:p w14:paraId="729B64F9" w14:textId="780B6625" w:rsidR="00D50809" w:rsidRDefault="00D50809" w:rsidP="00D50809">
      <w:pPr>
        <w:rPr>
          <w:lang w:val="en-US"/>
        </w:rPr>
      </w:pPr>
      <w:r>
        <w:rPr>
          <w:lang w:val="en-US"/>
        </w:rPr>
        <w:t>JSON Web Token – JWT.</w:t>
      </w:r>
    </w:p>
    <w:p w14:paraId="27864220" w14:textId="77777777" w:rsidR="00D50809" w:rsidRPr="00D50809" w:rsidRDefault="00D50809" w:rsidP="00DA5003">
      <w:pPr>
        <w:pStyle w:val="Tekstpodstawowy"/>
        <w:rPr>
          <w:lang w:val="en-US"/>
        </w:rPr>
      </w:pPr>
    </w:p>
    <w:p w14:paraId="08B8BD65" w14:textId="30DCAB75" w:rsidR="00DA5003" w:rsidRDefault="00DA5003" w:rsidP="00DA5003">
      <w:pPr>
        <w:pStyle w:val="Tekstpodstawowy"/>
        <w:rPr>
          <w:b/>
          <w:bCs/>
          <w:lang w:val="en-US"/>
        </w:rPr>
      </w:pPr>
      <w:r>
        <w:rPr>
          <w:b/>
          <w:bCs/>
          <w:lang w:val="en-US"/>
        </w:rPr>
        <w:t>9.03.2025</w:t>
      </w:r>
    </w:p>
    <w:p w14:paraId="66CE2940" w14:textId="2554567B" w:rsidR="00DA5003" w:rsidRDefault="00DA5003" w:rsidP="00DA5003">
      <w:pPr>
        <w:rPr>
          <w:lang w:val="en-US"/>
        </w:rPr>
      </w:pPr>
      <w:r>
        <w:rPr>
          <w:lang w:val="en-US"/>
        </w:rPr>
        <w:t xml:space="preserve">Video: </w:t>
      </w:r>
      <w:r w:rsidR="00471C9E">
        <w:rPr>
          <w:lang w:val="en-US"/>
        </w:rPr>
        <w:t xml:space="preserve">15 - </w:t>
      </w:r>
      <w:r w:rsidR="00D50809">
        <w:rPr>
          <w:lang w:val="en-US"/>
        </w:rPr>
        <w:t>Web storage</w:t>
      </w:r>
    </w:p>
    <w:p w14:paraId="529985C1" w14:textId="77777777" w:rsidR="00D50809" w:rsidRDefault="00DA5003" w:rsidP="00DA5003">
      <w:pPr>
        <w:rPr>
          <w:lang w:val="en-US"/>
        </w:rPr>
      </w:pPr>
      <w:r>
        <w:rPr>
          <w:lang w:val="en-US"/>
        </w:rPr>
        <w:t xml:space="preserve">Content: </w:t>
      </w:r>
    </w:p>
    <w:p w14:paraId="0E116F6B" w14:textId="3775B966" w:rsidR="00DA5003" w:rsidRDefault="00D50809" w:rsidP="00DA5003">
      <w:pPr>
        <w:rPr>
          <w:lang w:val="en-US"/>
        </w:rPr>
      </w:pPr>
      <w:r>
        <w:rPr>
          <w:lang w:val="en-US"/>
        </w:rPr>
        <w:t xml:space="preserve">Web storage meaning. </w:t>
      </w:r>
    </w:p>
    <w:p w14:paraId="1B463716" w14:textId="53ABA088" w:rsidR="00D50809" w:rsidRDefault="00D50809" w:rsidP="00DA5003">
      <w:pPr>
        <w:rPr>
          <w:lang w:val="en-US"/>
        </w:rPr>
      </w:pPr>
      <w:r>
        <w:rPr>
          <w:lang w:val="en-US"/>
        </w:rPr>
        <w:t xml:space="preserve">Local and session storage. </w:t>
      </w:r>
    </w:p>
    <w:p w14:paraId="2B4157C5" w14:textId="56A909A2" w:rsidR="00D50809" w:rsidRDefault="00D50809" w:rsidP="00DA5003">
      <w:pPr>
        <w:rPr>
          <w:lang w:val="en-US"/>
        </w:rPr>
      </w:pPr>
      <w:r>
        <w:rPr>
          <w:lang w:val="en-US"/>
        </w:rPr>
        <w:t xml:space="preserve">Usage of storages. </w:t>
      </w:r>
    </w:p>
    <w:p w14:paraId="08D21CB1" w14:textId="08E584AE" w:rsidR="00D50809" w:rsidRPr="00DA5003" w:rsidRDefault="00D50809" w:rsidP="00DA5003">
      <w:pPr>
        <w:rPr>
          <w:rStyle w:val="Wyrnieniedelikatne"/>
        </w:rPr>
      </w:pPr>
      <w:r>
        <w:rPr>
          <w:lang w:val="en-US"/>
        </w:rPr>
        <w:t>Example.</w:t>
      </w:r>
    </w:p>
    <w:p w14:paraId="4DEC1651" w14:textId="77777777" w:rsidR="00DA5003" w:rsidRDefault="00DA5003" w:rsidP="00DA5003">
      <w:pPr>
        <w:pStyle w:val="Tekstpodstawowy"/>
        <w:rPr>
          <w:b/>
          <w:bCs/>
          <w:lang w:val="en-US"/>
        </w:rPr>
      </w:pPr>
    </w:p>
    <w:p w14:paraId="32468949" w14:textId="17A85BF6" w:rsidR="00DA5003" w:rsidRDefault="00DA5003" w:rsidP="00DA5003">
      <w:pPr>
        <w:pStyle w:val="Tekstpodstawowy"/>
        <w:rPr>
          <w:b/>
          <w:bCs/>
          <w:lang w:val="en-US"/>
        </w:rPr>
      </w:pPr>
      <w:r>
        <w:rPr>
          <w:b/>
          <w:bCs/>
          <w:lang w:val="en-US"/>
        </w:rPr>
        <w:t>11.03.2025</w:t>
      </w:r>
    </w:p>
    <w:p w14:paraId="7520EEF9" w14:textId="55C12B4A" w:rsidR="00DA5003" w:rsidRDefault="00DA5003" w:rsidP="00DA5003">
      <w:pPr>
        <w:rPr>
          <w:lang w:val="en-US"/>
        </w:rPr>
      </w:pPr>
      <w:r>
        <w:rPr>
          <w:lang w:val="en-US"/>
        </w:rPr>
        <w:t xml:space="preserve">Video: </w:t>
      </w:r>
      <w:r w:rsidR="00471C9E">
        <w:rPr>
          <w:lang w:val="en-US"/>
        </w:rPr>
        <w:t xml:space="preserve">16 </w:t>
      </w:r>
      <w:r w:rsidR="00D50809">
        <w:rPr>
          <w:lang w:val="en-US"/>
        </w:rPr>
        <w:t>–</w:t>
      </w:r>
      <w:r w:rsidR="00471C9E">
        <w:rPr>
          <w:lang w:val="en-US"/>
        </w:rPr>
        <w:t xml:space="preserve"> </w:t>
      </w:r>
      <w:r w:rsidR="00D50809">
        <w:rPr>
          <w:lang w:val="en-US"/>
        </w:rPr>
        <w:t>React</w:t>
      </w:r>
    </w:p>
    <w:p w14:paraId="0B7CC697" w14:textId="77777777" w:rsidR="00DA5003" w:rsidRDefault="00DA5003" w:rsidP="00DA5003">
      <w:pPr>
        <w:rPr>
          <w:lang w:val="en-US"/>
        </w:rPr>
      </w:pPr>
      <w:r>
        <w:rPr>
          <w:lang w:val="en-US"/>
        </w:rPr>
        <w:t xml:space="preserve">Content: </w:t>
      </w:r>
    </w:p>
    <w:p w14:paraId="075A5895" w14:textId="4C247F8B" w:rsidR="00DC5287" w:rsidRDefault="00DC5287" w:rsidP="00DA5003">
      <w:pPr>
        <w:rPr>
          <w:lang w:val="en-US"/>
        </w:rPr>
      </w:pPr>
      <w:r>
        <w:rPr>
          <w:lang w:val="en-US"/>
        </w:rPr>
        <w:t xml:space="preserve">React history and usage. </w:t>
      </w:r>
    </w:p>
    <w:p w14:paraId="4CDB3358" w14:textId="216C63B3" w:rsidR="00DA5003" w:rsidRDefault="00DC5287" w:rsidP="00DC5287">
      <w:pPr>
        <w:rPr>
          <w:lang w:val="en-US"/>
        </w:rPr>
      </w:pPr>
      <w:r>
        <w:rPr>
          <w:lang w:val="en-US"/>
        </w:rPr>
        <w:t>React architecture (JSX), components.</w:t>
      </w:r>
    </w:p>
    <w:p w14:paraId="7AEEBD39" w14:textId="77777777" w:rsidR="00DC5287" w:rsidRPr="00DC5287" w:rsidRDefault="00DC5287" w:rsidP="00DC5287">
      <w:pPr>
        <w:rPr>
          <w:lang w:val="en-US"/>
        </w:rPr>
      </w:pPr>
    </w:p>
    <w:p w14:paraId="570D74D5" w14:textId="6547358D" w:rsidR="00DA5003" w:rsidRDefault="00DA5003" w:rsidP="00DA5003">
      <w:pPr>
        <w:pStyle w:val="Tekstpodstawowy"/>
        <w:rPr>
          <w:b/>
          <w:bCs/>
          <w:lang w:val="en-US"/>
        </w:rPr>
      </w:pPr>
      <w:r>
        <w:rPr>
          <w:b/>
          <w:bCs/>
          <w:lang w:val="en-US"/>
        </w:rPr>
        <w:t>12.03.2025</w:t>
      </w:r>
    </w:p>
    <w:p w14:paraId="104DA26B" w14:textId="41F86882" w:rsidR="00DA5003" w:rsidRDefault="00DA5003" w:rsidP="00DA5003">
      <w:pPr>
        <w:rPr>
          <w:lang w:val="en-US"/>
        </w:rPr>
      </w:pPr>
      <w:r>
        <w:rPr>
          <w:lang w:val="en-US"/>
        </w:rPr>
        <w:t xml:space="preserve">Video: </w:t>
      </w:r>
      <w:r w:rsidR="00471C9E">
        <w:rPr>
          <w:lang w:val="en-US"/>
        </w:rPr>
        <w:t xml:space="preserve">17 </w:t>
      </w:r>
      <w:r w:rsidR="00DC5287">
        <w:rPr>
          <w:lang w:val="en-US"/>
        </w:rPr>
        <w:t>–</w:t>
      </w:r>
      <w:r w:rsidR="00471C9E">
        <w:rPr>
          <w:lang w:val="en-US"/>
        </w:rPr>
        <w:t xml:space="preserve"> </w:t>
      </w:r>
      <w:r w:rsidR="00DC5287">
        <w:rPr>
          <w:lang w:val="en-US"/>
        </w:rPr>
        <w:t>React, part II</w:t>
      </w:r>
    </w:p>
    <w:p w14:paraId="0D5CA87C" w14:textId="77777777" w:rsidR="00DA5003" w:rsidRDefault="00DA5003" w:rsidP="00DA5003">
      <w:pPr>
        <w:rPr>
          <w:lang w:val="en-US"/>
        </w:rPr>
      </w:pPr>
      <w:r>
        <w:rPr>
          <w:lang w:val="en-US"/>
        </w:rPr>
        <w:t xml:space="preserve">Content: </w:t>
      </w:r>
    </w:p>
    <w:p w14:paraId="0BE79639" w14:textId="0F09DF86" w:rsidR="00DC5287" w:rsidRDefault="00DC5287" w:rsidP="00DA5003">
      <w:pPr>
        <w:rPr>
          <w:lang w:val="en-US"/>
        </w:rPr>
      </w:pPr>
      <w:r>
        <w:rPr>
          <w:lang w:val="en-US"/>
        </w:rPr>
        <w:t xml:space="preserve">React fragments – components need to return always only one element. </w:t>
      </w:r>
    </w:p>
    <w:p w14:paraId="4FC62FE8" w14:textId="120B717F" w:rsidR="00DC5287" w:rsidRDefault="00DC5287" w:rsidP="00DA5003">
      <w:pPr>
        <w:rPr>
          <w:lang w:val="en-US"/>
        </w:rPr>
      </w:pPr>
      <w:r>
        <w:rPr>
          <w:lang w:val="en-US"/>
        </w:rPr>
        <w:t>Router (react doesn’t have routing in core).</w:t>
      </w:r>
    </w:p>
    <w:p w14:paraId="18B356C0" w14:textId="1CFB3634" w:rsidR="00DC5287" w:rsidRDefault="00DC5287" w:rsidP="00DA5003">
      <w:pPr>
        <w:rPr>
          <w:lang w:val="en-US"/>
        </w:rPr>
      </w:pPr>
      <w:r>
        <w:rPr>
          <w:lang w:val="en-US"/>
        </w:rPr>
        <w:t>Higher-order components (HOC).</w:t>
      </w:r>
    </w:p>
    <w:p w14:paraId="7E4AD498" w14:textId="3AF5BEEE" w:rsidR="00DC5287" w:rsidRDefault="00DC5287" w:rsidP="00DA5003">
      <w:pPr>
        <w:rPr>
          <w:lang w:val="en-US"/>
        </w:rPr>
      </w:pPr>
      <w:r>
        <w:rPr>
          <w:lang w:val="en-US"/>
        </w:rPr>
        <w:t>Internationalization – i18n (various languages).</w:t>
      </w:r>
    </w:p>
    <w:p w14:paraId="27AB531D" w14:textId="1FB11BE1" w:rsidR="00DC5287" w:rsidRPr="00DA5003" w:rsidRDefault="00DC5287" w:rsidP="00DA5003">
      <w:pPr>
        <w:rPr>
          <w:rStyle w:val="Wyrnieniedelikatne"/>
        </w:rPr>
      </w:pPr>
      <w:proofErr w:type="spellStart"/>
      <w:r>
        <w:rPr>
          <w:lang w:val="en-US"/>
        </w:rPr>
        <w:t>useEffect</w:t>
      </w:r>
      <w:proofErr w:type="spellEnd"/>
      <w:r>
        <w:rPr>
          <w:lang w:val="en-US"/>
        </w:rPr>
        <w:t xml:space="preserve"> when there is a need to so </w:t>
      </w:r>
      <w:proofErr w:type="spellStart"/>
      <w:r>
        <w:rPr>
          <w:lang w:val="en-US"/>
        </w:rPr>
        <w:t>sth</w:t>
      </w:r>
      <w:proofErr w:type="spellEnd"/>
      <w:r>
        <w:rPr>
          <w:lang w:val="en-US"/>
        </w:rPr>
        <w:t xml:space="preserve"> before the page is rendered. </w:t>
      </w:r>
    </w:p>
    <w:p w14:paraId="36B846B5" w14:textId="77777777" w:rsidR="00DA5003" w:rsidRPr="00DC5287" w:rsidRDefault="00DA5003" w:rsidP="00DA5003">
      <w:pPr>
        <w:pStyle w:val="Tekstpodstawowy"/>
        <w:rPr>
          <w:b/>
          <w:bCs/>
        </w:rPr>
      </w:pPr>
    </w:p>
    <w:p w14:paraId="2B464E50" w14:textId="77777777" w:rsidR="00DC5287" w:rsidRDefault="00DC5287">
      <w:pPr>
        <w:rPr>
          <w:b/>
          <w:bCs/>
          <w:lang w:val="en-US"/>
        </w:rPr>
      </w:pPr>
      <w:r>
        <w:rPr>
          <w:b/>
          <w:bCs/>
          <w:lang w:val="en-US"/>
        </w:rPr>
        <w:br w:type="page"/>
      </w:r>
    </w:p>
    <w:p w14:paraId="3A47FBE0" w14:textId="688757F5" w:rsidR="00DA5003" w:rsidRDefault="00DA5003" w:rsidP="00DA5003">
      <w:pPr>
        <w:pStyle w:val="Tekstpodstawowy"/>
        <w:rPr>
          <w:b/>
          <w:bCs/>
          <w:lang w:val="en-US"/>
        </w:rPr>
      </w:pPr>
      <w:r>
        <w:rPr>
          <w:b/>
          <w:bCs/>
          <w:lang w:val="en-US"/>
        </w:rPr>
        <w:t>14.03.2025</w:t>
      </w:r>
    </w:p>
    <w:p w14:paraId="567D674B" w14:textId="44A567E9" w:rsidR="00DA5003" w:rsidRDefault="00DA5003" w:rsidP="00DA5003">
      <w:pPr>
        <w:rPr>
          <w:lang w:val="en-US"/>
        </w:rPr>
      </w:pPr>
      <w:r>
        <w:rPr>
          <w:lang w:val="en-US"/>
        </w:rPr>
        <w:t xml:space="preserve">Video: </w:t>
      </w:r>
      <w:r w:rsidR="00471C9E">
        <w:rPr>
          <w:lang w:val="en-US"/>
        </w:rPr>
        <w:t xml:space="preserve">18 - </w:t>
      </w:r>
      <w:r w:rsidR="00DC5287">
        <w:rPr>
          <w:lang w:val="en-US"/>
        </w:rPr>
        <w:t>Fullstack</w:t>
      </w:r>
    </w:p>
    <w:p w14:paraId="23F08469" w14:textId="77777777" w:rsidR="00DA5003" w:rsidRDefault="00DA5003" w:rsidP="00DA5003">
      <w:pPr>
        <w:rPr>
          <w:lang w:val="en-US"/>
        </w:rPr>
      </w:pPr>
      <w:r>
        <w:rPr>
          <w:lang w:val="en-US"/>
        </w:rPr>
        <w:t xml:space="preserve">Content: </w:t>
      </w:r>
    </w:p>
    <w:p w14:paraId="6BBA3967" w14:textId="011B1209" w:rsidR="00DC5287" w:rsidRDefault="00FC3AAF" w:rsidP="00DA5003">
      <w:pPr>
        <w:rPr>
          <w:lang w:val="en-US"/>
        </w:rPr>
      </w:pPr>
      <w:r>
        <w:rPr>
          <w:lang w:val="en-US"/>
        </w:rPr>
        <w:t xml:space="preserve">Fullstack meaning. </w:t>
      </w:r>
    </w:p>
    <w:p w14:paraId="4E578665" w14:textId="287FE9BC" w:rsidR="00FC3AAF" w:rsidRDefault="00FC3AAF" w:rsidP="00DA5003">
      <w:pPr>
        <w:rPr>
          <w:lang w:val="en-US"/>
        </w:rPr>
      </w:pPr>
      <w:r>
        <w:rPr>
          <w:lang w:val="en-US"/>
        </w:rPr>
        <w:t>React and Node.js.</w:t>
      </w:r>
    </w:p>
    <w:p w14:paraId="1F595188" w14:textId="5B32D2AE" w:rsidR="00FC3AAF" w:rsidRPr="00DA5003" w:rsidRDefault="00FC3AAF" w:rsidP="00DA5003">
      <w:pPr>
        <w:rPr>
          <w:rStyle w:val="Wyrnieniedelikatne"/>
        </w:rPr>
      </w:pPr>
      <w:r>
        <w:rPr>
          <w:lang w:val="en-US"/>
        </w:rPr>
        <w:t>Example</w:t>
      </w:r>
    </w:p>
    <w:p w14:paraId="5D1473A7" w14:textId="77777777" w:rsidR="00DA5003" w:rsidRDefault="00DA5003" w:rsidP="00DA5003">
      <w:pPr>
        <w:pStyle w:val="Tekstpodstawowy"/>
        <w:rPr>
          <w:b/>
          <w:bCs/>
          <w:lang w:val="en-US"/>
        </w:rPr>
      </w:pPr>
    </w:p>
    <w:p w14:paraId="76969ACF" w14:textId="61ABBA1D" w:rsidR="00DA5003" w:rsidRDefault="00DA5003" w:rsidP="00DA5003">
      <w:pPr>
        <w:pStyle w:val="Tekstpodstawowy"/>
        <w:rPr>
          <w:b/>
          <w:bCs/>
          <w:lang w:val="en-US"/>
        </w:rPr>
      </w:pPr>
      <w:r>
        <w:rPr>
          <w:b/>
          <w:bCs/>
          <w:lang w:val="en-US"/>
        </w:rPr>
        <w:t>15.03.2025</w:t>
      </w:r>
    </w:p>
    <w:p w14:paraId="74A5C0C1" w14:textId="56F47A07" w:rsidR="00DA5003" w:rsidRDefault="00DA5003" w:rsidP="00DA5003">
      <w:pPr>
        <w:rPr>
          <w:lang w:val="en-US"/>
        </w:rPr>
      </w:pPr>
      <w:r>
        <w:rPr>
          <w:lang w:val="en-US"/>
        </w:rPr>
        <w:t xml:space="preserve">Video: </w:t>
      </w:r>
      <w:r w:rsidR="00471C9E">
        <w:rPr>
          <w:lang w:val="en-US"/>
        </w:rPr>
        <w:t xml:space="preserve">19 </w:t>
      </w:r>
      <w:r w:rsidR="00FC3AAF">
        <w:rPr>
          <w:lang w:val="en-US"/>
        </w:rPr>
        <w:t>–</w:t>
      </w:r>
      <w:r w:rsidR="00471C9E">
        <w:rPr>
          <w:lang w:val="en-US"/>
        </w:rPr>
        <w:t xml:space="preserve"> </w:t>
      </w:r>
      <w:r w:rsidR="00FC3AAF">
        <w:rPr>
          <w:lang w:val="en-US"/>
        </w:rPr>
        <w:t>Canvas &amp; HTML5 games</w:t>
      </w:r>
    </w:p>
    <w:p w14:paraId="15E0AC52" w14:textId="77777777" w:rsidR="00DA5003" w:rsidRDefault="00DA5003" w:rsidP="00DA5003">
      <w:pPr>
        <w:rPr>
          <w:lang w:val="en-US"/>
        </w:rPr>
      </w:pPr>
      <w:r>
        <w:rPr>
          <w:lang w:val="en-US"/>
        </w:rPr>
        <w:t xml:space="preserve">Content: </w:t>
      </w:r>
    </w:p>
    <w:p w14:paraId="2A9EB1DD" w14:textId="77777777" w:rsidR="00FC3AAF" w:rsidRDefault="00FC3AAF" w:rsidP="00DA5003">
      <w:pPr>
        <w:rPr>
          <w:lang w:val="en-US"/>
        </w:rPr>
      </w:pPr>
      <w:r>
        <w:rPr>
          <w:lang w:val="en-US"/>
        </w:rPr>
        <w:t>Canvas element.</w:t>
      </w:r>
    </w:p>
    <w:p w14:paraId="49CD73B6" w14:textId="4A4BF7BC" w:rsidR="00FC3AAF" w:rsidRDefault="00FC3AAF" w:rsidP="00DA5003">
      <w:pPr>
        <w:rPr>
          <w:lang w:val="en-US"/>
        </w:rPr>
      </w:pPr>
      <w:r>
        <w:rPr>
          <w:lang w:val="en-US"/>
        </w:rPr>
        <w:t>HTML5 games meaning.</w:t>
      </w:r>
    </w:p>
    <w:p w14:paraId="46F689B1" w14:textId="32CE9649" w:rsidR="00FC3AAF" w:rsidRDefault="00FC3AAF" w:rsidP="00DA5003">
      <w:pPr>
        <w:rPr>
          <w:lang w:val="en-US"/>
        </w:rPr>
      </w:pPr>
      <w:r>
        <w:rPr>
          <w:lang w:val="en-US"/>
        </w:rPr>
        <w:t>Phaser benefits, usage.</w:t>
      </w:r>
    </w:p>
    <w:p w14:paraId="06024239" w14:textId="13F1B413" w:rsidR="00FC3AAF" w:rsidRDefault="00FC3AAF" w:rsidP="00DA5003">
      <w:pPr>
        <w:rPr>
          <w:lang w:val="en-US"/>
        </w:rPr>
      </w:pPr>
      <w:r>
        <w:rPr>
          <w:lang w:val="en-US"/>
        </w:rPr>
        <w:t xml:space="preserve">Features. </w:t>
      </w:r>
    </w:p>
    <w:p w14:paraId="23D4DAB1" w14:textId="1D2AC959" w:rsidR="00FC3AAF" w:rsidRPr="00DA5003" w:rsidRDefault="00FC3AAF" w:rsidP="00DA5003">
      <w:pPr>
        <w:rPr>
          <w:rStyle w:val="Wyrnieniedelikatne"/>
        </w:rPr>
      </w:pPr>
      <w:r>
        <w:t>Practical application.</w:t>
      </w:r>
    </w:p>
    <w:p w14:paraId="673F712C" w14:textId="77777777" w:rsidR="00DA5003" w:rsidRDefault="00DA5003" w:rsidP="00DA5003">
      <w:pPr>
        <w:pStyle w:val="Tekstpodstawowy"/>
        <w:rPr>
          <w:b/>
          <w:bCs/>
          <w:lang w:val="en-US"/>
        </w:rPr>
      </w:pPr>
    </w:p>
    <w:p w14:paraId="0ABE009F" w14:textId="2547E556" w:rsidR="00DA5003" w:rsidRDefault="00DA5003" w:rsidP="00DA5003">
      <w:pPr>
        <w:pStyle w:val="Tekstpodstawowy"/>
        <w:rPr>
          <w:b/>
          <w:bCs/>
          <w:lang w:val="en-US"/>
        </w:rPr>
      </w:pPr>
      <w:r>
        <w:rPr>
          <w:b/>
          <w:bCs/>
          <w:lang w:val="en-US"/>
        </w:rPr>
        <w:t>16.03.2025</w:t>
      </w:r>
    </w:p>
    <w:p w14:paraId="07E58559" w14:textId="542CB2DD" w:rsidR="00DA5003" w:rsidRDefault="00DA5003" w:rsidP="00DA5003">
      <w:pPr>
        <w:rPr>
          <w:lang w:val="en-US"/>
        </w:rPr>
      </w:pPr>
      <w:r>
        <w:rPr>
          <w:lang w:val="en-US"/>
        </w:rPr>
        <w:t xml:space="preserve">Video: </w:t>
      </w:r>
      <w:r w:rsidR="00471C9E">
        <w:rPr>
          <w:lang w:val="en-US"/>
        </w:rPr>
        <w:t xml:space="preserve">20 </w:t>
      </w:r>
      <w:r w:rsidR="00FC3AAF">
        <w:rPr>
          <w:lang w:val="en-US"/>
        </w:rPr>
        <w:t>–</w:t>
      </w:r>
      <w:r w:rsidR="00471C9E">
        <w:rPr>
          <w:lang w:val="en-US"/>
        </w:rPr>
        <w:t xml:space="preserve"> </w:t>
      </w:r>
      <w:r w:rsidR="00FC3AAF">
        <w:rPr>
          <w:lang w:val="en-US"/>
        </w:rPr>
        <w:t xml:space="preserve">Hacks on top of hacks. </w:t>
      </w:r>
    </w:p>
    <w:p w14:paraId="7BB5E12F" w14:textId="51EF3CA8" w:rsidR="00471C9E" w:rsidRDefault="00471C9E" w:rsidP="00DA5003">
      <w:pPr>
        <w:rPr>
          <w:lang w:val="en-US"/>
        </w:rPr>
      </w:pPr>
    </w:p>
    <w:p w14:paraId="550863A6" w14:textId="3387E235" w:rsidR="00471C9E" w:rsidRDefault="00471C9E" w:rsidP="00471C9E">
      <w:pPr>
        <w:pStyle w:val="Tekstpodstawowy"/>
        <w:rPr>
          <w:b/>
          <w:bCs/>
          <w:lang w:val="en-US"/>
        </w:rPr>
      </w:pPr>
      <w:r>
        <w:rPr>
          <w:b/>
          <w:bCs/>
          <w:lang w:val="en-US"/>
        </w:rPr>
        <w:t>17.03.2025</w:t>
      </w:r>
    </w:p>
    <w:p w14:paraId="3DE3A89A" w14:textId="72F93CFA" w:rsidR="00471C9E" w:rsidRDefault="00471C9E" w:rsidP="00471C9E">
      <w:pPr>
        <w:rPr>
          <w:lang w:val="en-US"/>
        </w:rPr>
      </w:pPr>
      <w:r>
        <w:rPr>
          <w:lang w:val="en-US"/>
        </w:rPr>
        <w:t xml:space="preserve">Video: 21 </w:t>
      </w:r>
      <w:r w:rsidR="00FC3AAF">
        <w:rPr>
          <w:lang w:val="en-US"/>
        </w:rPr>
        <w:t>–</w:t>
      </w:r>
      <w:r>
        <w:rPr>
          <w:lang w:val="en-US"/>
        </w:rPr>
        <w:t xml:space="preserve"> </w:t>
      </w:r>
      <w:r w:rsidR="00FC3AAF">
        <w:rPr>
          <w:lang w:val="en-US"/>
        </w:rPr>
        <w:t xml:space="preserve">TypeScript </w:t>
      </w:r>
    </w:p>
    <w:p w14:paraId="2FCFE170" w14:textId="5EA532C3" w:rsidR="00471C9E" w:rsidRDefault="00471C9E" w:rsidP="00DA5003">
      <w:pPr>
        <w:rPr>
          <w:rStyle w:val="Wyrnieniedelikatne"/>
        </w:rPr>
      </w:pPr>
      <w:r>
        <w:rPr>
          <w:lang w:val="en-US"/>
        </w:rPr>
        <w:t xml:space="preserve">Content: </w:t>
      </w:r>
    </w:p>
    <w:p w14:paraId="4DE1980D" w14:textId="1EB66A69" w:rsidR="00FC3AAF" w:rsidRDefault="00FC3AAF" w:rsidP="00FC3AAF">
      <w:pPr>
        <w:rPr>
          <w:lang w:val="en-US"/>
        </w:rPr>
      </w:pPr>
      <w:r>
        <w:rPr>
          <w:lang w:val="en-US"/>
        </w:rPr>
        <w:t xml:space="preserve">TypeScript history, meaning. </w:t>
      </w:r>
    </w:p>
    <w:p w14:paraId="7E81C049" w14:textId="2216C4C4" w:rsidR="00FC3AAF" w:rsidRDefault="00FC3AAF" w:rsidP="00FC3AAF">
      <w:pPr>
        <w:rPr>
          <w:lang w:val="en-US"/>
        </w:rPr>
      </w:pPr>
      <w:r>
        <w:rPr>
          <w:lang w:val="en-US"/>
        </w:rPr>
        <w:t xml:space="preserve">Features of TypeScript. </w:t>
      </w:r>
    </w:p>
    <w:p w14:paraId="094A34E2" w14:textId="06FE4A0B" w:rsidR="00FC3AAF" w:rsidRDefault="00FC3AAF" w:rsidP="00FC3AAF">
      <w:pPr>
        <w:rPr>
          <w:lang w:val="en-US"/>
        </w:rPr>
      </w:pPr>
      <w:r>
        <w:rPr>
          <w:lang w:val="en-US"/>
        </w:rPr>
        <w:t xml:space="preserve">Functions, types, parameters. </w:t>
      </w:r>
    </w:p>
    <w:p w14:paraId="012E7EA0" w14:textId="68F8B038" w:rsidR="00FC3AAF" w:rsidRDefault="00FC3AAF" w:rsidP="00FC3AAF">
      <w:pPr>
        <w:rPr>
          <w:lang w:val="en-US"/>
        </w:rPr>
      </w:pPr>
      <w:r>
        <w:rPr>
          <w:lang w:val="en-US"/>
        </w:rPr>
        <w:t xml:space="preserve">Type aliases and interfaces. </w:t>
      </w:r>
    </w:p>
    <w:p w14:paraId="3001E408" w14:textId="75E1A24C" w:rsidR="00DA5003" w:rsidRDefault="00FC3AAF" w:rsidP="00FC3AAF">
      <w:pPr>
        <w:rPr>
          <w:lang w:val="en-US"/>
        </w:rPr>
      </w:pPr>
      <w:r>
        <w:rPr>
          <w:lang w:val="en-US"/>
        </w:rPr>
        <w:t xml:space="preserve">Tricks and properties. </w:t>
      </w:r>
    </w:p>
    <w:p w14:paraId="10C739F8" w14:textId="4FCCBAD9" w:rsidR="00382DBE" w:rsidRDefault="00382DBE" w:rsidP="00FC3AAF">
      <w:pPr>
        <w:rPr>
          <w:lang w:val="en-US"/>
        </w:rPr>
      </w:pPr>
      <w:r>
        <w:rPr>
          <w:lang w:val="en-US"/>
        </w:rPr>
        <w:t xml:space="preserve">Usage of TypeScript. </w:t>
      </w:r>
    </w:p>
    <w:p w14:paraId="3F8EA20C" w14:textId="77777777" w:rsidR="00382DBE" w:rsidRPr="00DA5003" w:rsidRDefault="00382DBE" w:rsidP="00382DBE">
      <w:pPr>
        <w:rPr>
          <w:rStyle w:val="Wyrnieniedelikatne"/>
        </w:rPr>
      </w:pPr>
      <w:r>
        <w:t>Practical application.</w:t>
      </w:r>
    </w:p>
    <w:p w14:paraId="4960CB43" w14:textId="77777777" w:rsidR="00382DBE" w:rsidRPr="00382DBE" w:rsidRDefault="00382DBE" w:rsidP="00FC3AAF">
      <w:pPr>
        <w:rPr>
          <w:lang w:val="en-US"/>
        </w:rPr>
      </w:pPr>
    </w:p>
    <w:p w14:paraId="3502BC60" w14:textId="5035886F" w:rsidR="00515E7A" w:rsidRDefault="00515E7A">
      <w:pPr>
        <w:rPr>
          <w:b/>
          <w:bCs/>
          <w:lang w:val="en-US"/>
        </w:rPr>
      </w:pPr>
      <w:r>
        <w:rPr>
          <w:b/>
          <w:bCs/>
          <w:lang w:val="en-US"/>
        </w:rPr>
        <w:br w:type="page"/>
      </w:r>
    </w:p>
    <w:p w14:paraId="1A9B0FBB" w14:textId="5E1A1277" w:rsidR="00515E7A" w:rsidRPr="00515E7A" w:rsidRDefault="00515E7A" w:rsidP="00515E7A">
      <w:pPr>
        <w:pStyle w:val="Tekstpodstawowy"/>
        <w:jc w:val="center"/>
        <w:rPr>
          <w:b/>
          <w:bCs/>
          <w:sz w:val="40"/>
          <w:szCs w:val="40"/>
        </w:rPr>
      </w:pPr>
      <w:r w:rsidRPr="00515E7A">
        <w:rPr>
          <w:b/>
          <w:bCs/>
          <w:sz w:val="40"/>
          <w:szCs w:val="40"/>
          <w:lang w:val="en-US"/>
        </w:rPr>
        <w:t xml:space="preserve">Part II – </w:t>
      </w:r>
      <w:r w:rsidRPr="00515E7A">
        <w:rPr>
          <w:b/>
          <w:bCs/>
          <w:sz w:val="40"/>
          <w:szCs w:val="40"/>
        </w:rPr>
        <w:t>exercise project</w:t>
      </w:r>
    </w:p>
    <w:p w14:paraId="160D7564" w14:textId="77777777" w:rsidR="00515E7A" w:rsidRDefault="00515E7A" w:rsidP="00515E7A">
      <w:pPr>
        <w:pStyle w:val="Tekstpodstawowy"/>
        <w:jc w:val="center"/>
        <w:rPr>
          <w:b/>
          <w:bCs/>
          <w:lang w:val="en-US"/>
        </w:rPr>
      </w:pPr>
    </w:p>
    <w:p w14:paraId="1B4C5176" w14:textId="32023AEB" w:rsidR="003F75FD" w:rsidRDefault="005D15A7">
      <w:pPr>
        <w:pStyle w:val="Tekstpodstawowy"/>
        <w:rPr>
          <w:b/>
          <w:bCs/>
          <w:lang w:val="en-US"/>
        </w:rPr>
      </w:pPr>
      <w:r>
        <w:rPr>
          <w:b/>
          <w:bCs/>
          <w:lang w:val="en-US"/>
        </w:rPr>
        <w:t>19.03.2025</w:t>
      </w:r>
    </w:p>
    <w:p w14:paraId="0B079E50" w14:textId="50110B4B" w:rsidR="00976717" w:rsidRDefault="00515E7A" w:rsidP="00515E7A">
      <w:pPr>
        <w:rPr>
          <w:lang w:val="en-US"/>
        </w:rPr>
      </w:pPr>
      <w:r>
        <w:rPr>
          <w:lang w:val="en-US"/>
        </w:rPr>
        <w:t>I choosed visual studio code as my code-editor</w:t>
      </w:r>
    </w:p>
    <w:p w14:paraId="479C31C0" w14:textId="0FC49598" w:rsidR="00976717" w:rsidRPr="00976717" w:rsidRDefault="00976717" w:rsidP="003D66AA">
      <w:pPr>
        <w:rPr>
          <w:lang w:val="en-US"/>
        </w:rPr>
      </w:pPr>
      <w:r w:rsidRPr="00976717">
        <w:rPr>
          <w:lang w:val="en-US"/>
        </w:rPr>
        <w:t xml:space="preserve">I made new folder where I started my project and connected repository on GitHub. </w:t>
      </w:r>
    </w:p>
    <w:p w14:paraId="17F346B3" w14:textId="77777777" w:rsidR="00976717" w:rsidRDefault="00976717">
      <w:pPr>
        <w:pStyle w:val="Tekstpodstawowy"/>
        <w:rPr>
          <w:b/>
          <w:bCs/>
          <w:lang w:val="en-US"/>
        </w:rPr>
      </w:pPr>
    </w:p>
    <w:p w14:paraId="1317F2F9" w14:textId="36B9B86C" w:rsidR="005D15A7" w:rsidRDefault="00976717" w:rsidP="009D1218">
      <w:pPr>
        <w:pStyle w:val="Nagwek1"/>
        <w:rPr>
          <w:lang w:val="en-US"/>
        </w:rPr>
      </w:pPr>
      <w:r w:rsidRPr="00976717">
        <w:rPr>
          <w:lang w:val="en-US"/>
        </w:rPr>
        <w:t>Base HTML and Links</w:t>
      </w:r>
      <w:r>
        <w:rPr>
          <w:lang w:val="en-US"/>
        </w:rPr>
        <w:t xml:space="preserve"> – push </w:t>
      </w:r>
      <w:r w:rsidR="009D1218">
        <w:rPr>
          <w:lang w:val="en-US"/>
        </w:rPr>
        <w:t>1</w:t>
      </w:r>
    </w:p>
    <w:p w14:paraId="4673ED62" w14:textId="77777777" w:rsidR="00976717" w:rsidRPr="00976717" w:rsidRDefault="00976717" w:rsidP="003D66AA">
      <w:pPr>
        <w:rPr>
          <w:lang w:val="en-US"/>
        </w:rPr>
      </w:pPr>
      <w:r w:rsidRPr="00976717">
        <w:rPr>
          <w:lang w:val="en-US"/>
        </w:rPr>
        <w:t>Basic HTML Page Structure</w:t>
      </w:r>
    </w:p>
    <w:p w14:paraId="3FC32A58" w14:textId="5401932E" w:rsidR="00976717" w:rsidRPr="00976717" w:rsidRDefault="00976717" w:rsidP="003D66AA">
      <w:pPr>
        <w:rPr>
          <w:lang w:val="en-US"/>
        </w:rPr>
      </w:pPr>
      <w:r w:rsidRPr="00976717">
        <w:rPr>
          <w:lang w:val="en-US"/>
        </w:rPr>
        <w:t>I created a basic HTML web page. While working on this code, I learned a few key elements of page structure and how to properly embed different resources.</w:t>
      </w:r>
    </w:p>
    <w:p w14:paraId="02FE75D7" w14:textId="77777777" w:rsidR="00976717" w:rsidRDefault="00976717" w:rsidP="003D66AA">
      <w:pPr>
        <w:rPr>
          <w:lang w:val="en-US"/>
        </w:rPr>
      </w:pPr>
    </w:p>
    <w:p w14:paraId="4E9985D6" w14:textId="3B428BEA" w:rsidR="00976717" w:rsidRPr="00976717" w:rsidRDefault="00976717" w:rsidP="003D66AA">
      <w:pPr>
        <w:rPr>
          <w:lang w:val="en-US"/>
        </w:rPr>
      </w:pPr>
      <w:r w:rsidRPr="00976717">
        <w:rPr>
          <w:lang w:val="en-US"/>
        </w:rPr>
        <w:t>Basic HTML Structure</w:t>
      </w:r>
    </w:p>
    <w:p w14:paraId="6C2847C9" w14:textId="2E675FD0" w:rsidR="00976717" w:rsidRPr="00976717" w:rsidRDefault="00976717" w:rsidP="003D66AA">
      <w:pPr>
        <w:rPr>
          <w:lang w:val="en-US"/>
        </w:rPr>
      </w:pPr>
      <w:r w:rsidRPr="00976717">
        <w:rPr>
          <w:lang w:val="en-US"/>
        </w:rPr>
        <w:t>I used &lt;!DOCTYPE html&gt; to specify the HTML5 version.</w:t>
      </w:r>
    </w:p>
    <w:p w14:paraId="7D14901D" w14:textId="4ED38913" w:rsidR="00976717" w:rsidRPr="00976717" w:rsidRDefault="00976717" w:rsidP="003D66AA">
      <w:pPr>
        <w:rPr>
          <w:lang w:val="en-US"/>
        </w:rPr>
      </w:pPr>
      <w:r w:rsidRPr="00976717">
        <w:rPr>
          <w:lang w:val="en-US"/>
        </w:rPr>
        <w:t>I added a &lt;head&gt; section where I placed metadata and links to external resources.</w:t>
      </w:r>
    </w:p>
    <w:p w14:paraId="53A572E4" w14:textId="243E87EE" w:rsidR="00976717" w:rsidRPr="00976717" w:rsidRDefault="00976717" w:rsidP="003D66AA">
      <w:pPr>
        <w:rPr>
          <w:lang w:val="en-US"/>
        </w:rPr>
      </w:pPr>
      <w:r w:rsidRPr="00976717">
        <w:rPr>
          <w:lang w:val="en-US"/>
        </w:rPr>
        <w:t>In the &lt;body&gt; section, I placed the &lt;h1&gt;</w:t>
      </w:r>
      <w:proofErr w:type="gramStart"/>
      <w:r w:rsidRPr="00976717">
        <w:rPr>
          <w:lang w:val="en-US"/>
        </w:rPr>
        <w:t>Hello!&lt;</w:t>
      </w:r>
      <w:proofErr w:type="gramEnd"/>
      <w:r w:rsidRPr="00976717">
        <w:rPr>
          <w:lang w:val="en-US"/>
        </w:rPr>
        <w:t>/h1&gt; heading.</w:t>
      </w:r>
    </w:p>
    <w:p w14:paraId="4CE2FE4C" w14:textId="77777777" w:rsidR="00976717" w:rsidRDefault="00976717" w:rsidP="003D66AA">
      <w:pPr>
        <w:rPr>
          <w:lang w:val="en-US"/>
        </w:rPr>
      </w:pPr>
    </w:p>
    <w:p w14:paraId="575BF6DA" w14:textId="079DD437" w:rsidR="00976717" w:rsidRPr="00976717" w:rsidRDefault="00976717" w:rsidP="003D66AA">
      <w:pPr>
        <w:rPr>
          <w:lang w:val="en-US"/>
        </w:rPr>
      </w:pPr>
      <w:r w:rsidRPr="00976717">
        <w:rPr>
          <w:lang w:val="en-US"/>
        </w:rPr>
        <w:t>Encoding Settings and Responsiveness</w:t>
      </w:r>
    </w:p>
    <w:p w14:paraId="41AC0781" w14:textId="01732F71" w:rsidR="00976717" w:rsidRPr="00976717" w:rsidRDefault="00976717" w:rsidP="003D66AA">
      <w:pPr>
        <w:rPr>
          <w:lang w:val="en-US"/>
        </w:rPr>
      </w:pPr>
      <w:r w:rsidRPr="00976717">
        <w:rPr>
          <w:lang w:val="en-US"/>
        </w:rPr>
        <w:t>I used &lt;meta charset="UTF-8"&gt; to handle various special characters.</w:t>
      </w:r>
    </w:p>
    <w:p w14:paraId="7FA8AAB7" w14:textId="77777777" w:rsidR="00976717" w:rsidRPr="00976717" w:rsidRDefault="00976717" w:rsidP="003D66AA">
      <w:pPr>
        <w:rPr>
          <w:lang w:val="en-US"/>
        </w:rPr>
      </w:pPr>
      <w:r w:rsidRPr="00976717">
        <w:rPr>
          <w:lang w:val="en-US"/>
        </w:rPr>
        <w:t>&lt;meta name="viewport" content="width=device-width, initial-scale=1.0"&gt; makes the page responsive on different devices.</w:t>
      </w:r>
    </w:p>
    <w:p w14:paraId="04AA19EE" w14:textId="77777777" w:rsidR="00976717" w:rsidRPr="00976717" w:rsidRDefault="00976717" w:rsidP="003D66AA">
      <w:pPr>
        <w:rPr>
          <w:lang w:val="en-US"/>
        </w:rPr>
      </w:pPr>
    </w:p>
    <w:p w14:paraId="1150934F" w14:textId="17F73A86" w:rsidR="00976717" w:rsidRPr="00976717" w:rsidRDefault="00976717" w:rsidP="003D66AA">
      <w:pPr>
        <w:rPr>
          <w:lang w:val="en-US"/>
        </w:rPr>
      </w:pPr>
      <w:r w:rsidRPr="00976717">
        <w:rPr>
          <w:lang w:val="en-US"/>
        </w:rPr>
        <w:t>Adding External Resources</w:t>
      </w:r>
      <w:r>
        <w:rPr>
          <w:lang w:val="en-US"/>
        </w:rPr>
        <w:t>:</w:t>
      </w:r>
    </w:p>
    <w:p w14:paraId="57FC6BC3" w14:textId="25A40BC3" w:rsidR="00976717" w:rsidRPr="00976717" w:rsidRDefault="00976717" w:rsidP="003D66AA">
      <w:pPr>
        <w:rPr>
          <w:lang w:val="en-US"/>
        </w:rPr>
      </w:pPr>
      <w:r w:rsidRPr="00976717">
        <w:rPr>
          <w:lang w:val="en-US"/>
        </w:rPr>
        <w:t>Google Fonts – I imported the Poppins font using link.</w:t>
      </w:r>
    </w:p>
    <w:p w14:paraId="7EA3625C" w14:textId="70270760" w:rsidR="00976717" w:rsidRPr="00976717" w:rsidRDefault="00976717" w:rsidP="003D66AA">
      <w:pPr>
        <w:rPr>
          <w:lang w:val="en-US"/>
        </w:rPr>
      </w:pPr>
      <w:proofErr w:type="spellStart"/>
      <w:r w:rsidRPr="00976717">
        <w:rPr>
          <w:lang w:val="en-US"/>
        </w:rPr>
        <w:t>FontAwesome</w:t>
      </w:r>
      <w:proofErr w:type="spellEnd"/>
      <w:r w:rsidRPr="00976717">
        <w:rPr>
          <w:lang w:val="en-US"/>
        </w:rPr>
        <w:t xml:space="preserve"> Icons – I added a set of icons, which will allow me to use them in the interface later.</w:t>
      </w:r>
    </w:p>
    <w:p w14:paraId="19E77C68" w14:textId="2452D2A8" w:rsidR="00976717" w:rsidRPr="00976717" w:rsidRDefault="00976717" w:rsidP="003D66AA">
      <w:pPr>
        <w:rPr>
          <w:lang w:val="en-US"/>
        </w:rPr>
      </w:pPr>
      <w:r w:rsidRPr="00976717">
        <w:rPr>
          <w:lang w:val="en-US"/>
        </w:rPr>
        <w:t>CSS Style – I linked the style.css stylesheet to style the page.</w:t>
      </w:r>
    </w:p>
    <w:p w14:paraId="609C73E7" w14:textId="6BA5AA73" w:rsidR="00976717" w:rsidRPr="00976717" w:rsidRDefault="00976717" w:rsidP="003D66AA">
      <w:pPr>
        <w:rPr>
          <w:lang w:val="en-GB"/>
        </w:rPr>
      </w:pPr>
      <w:r w:rsidRPr="00976717">
        <w:rPr>
          <w:lang w:val="en-US"/>
        </w:rPr>
        <w:t xml:space="preserve">Favicon – I added a page icon via </w:t>
      </w:r>
      <w:r w:rsidRPr="00976717">
        <w:rPr>
          <w:lang w:val="en-GB"/>
        </w:rPr>
        <w:t xml:space="preserve">link </w:t>
      </w:r>
      <w:proofErr w:type="spellStart"/>
      <w:r w:rsidRPr="00976717">
        <w:rPr>
          <w:lang w:val="en-GB"/>
        </w:rPr>
        <w:t>rel</w:t>
      </w:r>
      <w:proofErr w:type="spellEnd"/>
      <w:r w:rsidRPr="00976717">
        <w:rPr>
          <w:lang w:val="en-GB"/>
        </w:rPr>
        <w:t xml:space="preserve">="shortcut icon" </w:t>
      </w:r>
      <w:proofErr w:type="spellStart"/>
      <w:r w:rsidRPr="00976717">
        <w:rPr>
          <w:lang w:val="en-GB"/>
        </w:rPr>
        <w:t>href</w:t>
      </w:r>
      <w:proofErr w:type="spellEnd"/>
      <w:r w:rsidRPr="00976717">
        <w:rPr>
          <w:lang w:val="en-GB"/>
        </w:rPr>
        <w:t>="images/favicon.ico"</w:t>
      </w:r>
    </w:p>
    <w:p w14:paraId="6D1741C0" w14:textId="77777777" w:rsidR="00976717" w:rsidRPr="00976717" w:rsidRDefault="00976717" w:rsidP="003D66AA">
      <w:pPr>
        <w:rPr>
          <w:lang w:val="en-US"/>
        </w:rPr>
      </w:pPr>
    </w:p>
    <w:p w14:paraId="7E2898F8" w14:textId="746952E3" w:rsidR="00976717" w:rsidRPr="00976717" w:rsidRDefault="00976717" w:rsidP="003D66AA">
      <w:pPr>
        <w:rPr>
          <w:lang w:val="en-US"/>
        </w:rPr>
      </w:pPr>
      <w:r w:rsidRPr="00976717">
        <w:rPr>
          <w:lang w:val="en-US"/>
        </w:rPr>
        <w:t>Linking to the JavaScript file</w:t>
      </w:r>
      <w:r>
        <w:rPr>
          <w:lang w:val="en-US"/>
        </w:rPr>
        <w:t>:</w:t>
      </w:r>
    </w:p>
    <w:p w14:paraId="76814D3D" w14:textId="77777777" w:rsidR="00976717" w:rsidRPr="00976717" w:rsidRDefault="00976717" w:rsidP="003D66AA">
      <w:pPr>
        <w:rPr>
          <w:lang w:val="en-US"/>
        </w:rPr>
      </w:pPr>
      <w:r w:rsidRPr="00976717">
        <w:rPr>
          <w:lang w:val="en-US"/>
        </w:rPr>
        <w:t xml:space="preserve">In the &lt;body&gt; section, I added &lt;script </w:t>
      </w:r>
      <w:proofErr w:type="spellStart"/>
      <w:r w:rsidRPr="00976717">
        <w:rPr>
          <w:lang w:val="en-US"/>
        </w:rPr>
        <w:t>src</w:t>
      </w:r>
      <w:proofErr w:type="spellEnd"/>
      <w:r w:rsidRPr="00976717">
        <w:rPr>
          <w:lang w:val="en-US"/>
        </w:rPr>
        <w:t>="main.js"&gt;&lt;/script&gt;, which allows me to add interactivity using JavaScript.</w:t>
      </w:r>
    </w:p>
    <w:p w14:paraId="604D6304" w14:textId="77777777" w:rsidR="009D1218" w:rsidRDefault="009D1218">
      <w:pPr>
        <w:rPr>
          <w:b/>
          <w:bCs/>
          <w:lang w:val="en-US"/>
        </w:rPr>
      </w:pPr>
    </w:p>
    <w:p w14:paraId="4B4A5398" w14:textId="30D2EF6D" w:rsidR="009D1218" w:rsidRDefault="009D1218">
      <w:pPr>
        <w:rPr>
          <w:b/>
          <w:bCs/>
          <w:lang w:val="en-US"/>
        </w:rPr>
      </w:pPr>
      <w:r w:rsidRPr="009D1218">
        <w:rPr>
          <w:b/>
          <w:bCs/>
          <w:noProof/>
          <w:lang w:val="en-US"/>
        </w:rPr>
        <w:drawing>
          <wp:inline distT="0" distB="0" distL="0" distR="0" wp14:anchorId="2737FBFF" wp14:editId="339B5F25">
            <wp:extent cx="5452281" cy="767003"/>
            <wp:effectExtent l="0" t="0" r="0" b="0"/>
            <wp:docPr id="132493006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30064" name=""/>
                    <pic:cNvPicPr/>
                  </pic:nvPicPr>
                  <pic:blipFill rotWithShape="1">
                    <a:blip r:embed="rId13"/>
                    <a:srcRect l="734" t="5857" r="1478"/>
                    <a:stretch/>
                  </pic:blipFill>
                  <pic:spPr bwMode="auto">
                    <a:xfrm>
                      <a:off x="0" y="0"/>
                      <a:ext cx="5456335" cy="767573"/>
                    </a:xfrm>
                    <a:prstGeom prst="rect">
                      <a:avLst/>
                    </a:prstGeom>
                    <a:ln>
                      <a:noFill/>
                    </a:ln>
                    <a:extLst>
                      <a:ext uri="{53640926-AAD7-44D8-BBD7-CCE9431645EC}">
                        <a14:shadowObscured xmlns:a14="http://schemas.microsoft.com/office/drawing/2010/main"/>
                      </a:ext>
                    </a:extLst>
                  </pic:spPr>
                </pic:pic>
              </a:graphicData>
            </a:graphic>
          </wp:inline>
        </w:drawing>
      </w:r>
      <w:r>
        <w:rPr>
          <w:b/>
          <w:bCs/>
          <w:lang w:val="en-US"/>
        </w:rPr>
        <w:br w:type="page"/>
      </w:r>
    </w:p>
    <w:p w14:paraId="7FB7E25C" w14:textId="1D917665" w:rsidR="009D1218" w:rsidRPr="009D1218" w:rsidRDefault="009D1218" w:rsidP="009D1218">
      <w:pPr>
        <w:pStyle w:val="Nagwek1"/>
        <w:rPr>
          <w:lang w:val="en-US"/>
        </w:rPr>
      </w:pPr>
      <w:r w:rsidRPr="009D1218">
        <w:rPr>
          <w:lang w:val="en-US"/>
        </w:rPr>
        <w:t>Page structure extension</w:t>
      </w:r>
      <w:r>
        <w:rPr>
          <w:lang w:val="en-US"/>
        </w:rPr>
        <w:t xml:space="preserve">, </w:t>
      </w:r>
      <w:r w:rsidRPr="009D1218">
        <w:rPr>
          <w:lang w:val="en-US"/>
        </w:rPr>
        <w:t>adding navigation</w:t>
      </w:r>
      <w:r>
        <w:rPr>
          <w:lang w:val="en-US"/>
        </w:rPr>
        <w:t xml:space="preserve"> – Push 2</w:t>
      </w:r>
    </w:p>
    <w:p w14:paraId="4C73DB4F" w14:textId="77777777" w:rsidR="009D1218" w:rsidRPr="009D1218" w:rsidRDefault="009D1218" w:rsidP="009D1218">
      <w:pPr>
        <w:rPr>
          <w:lang w:val="en-US"/>
        </w:rPr>
      </w:pPr>
    </w:p>
    <w:p w14:paraId="0FB77BA3" w14:textId="77777777" w:rsidR="009D1218" w:rsidRPr="009D1218" w:rsidRDefault="009D1218" w:rsidP="003D66AA">
      <w:pPr>
        <w:rPr>
          <w:lang w:val="en-US"/>
        </w:rPr>
      </w:pPr>
      <w:r w:rsidRPr="009D1218">
        <w:rPr>
          <w:lang w:val="en-US"/>
        </w:rPr>
        <w:t>I extended the basic HTML page by adding navigation.</w:t>
      </w:r>
    </w:p>
    <w:p w14:paraId="0D0EE739" w14:textId="77777777" w:rsidR="009D1218" w:rsidRPr="009D1218" w:rsidRDefault="009D1218" w:rsidP="003D66AA">
      <w:pPr>
        <w:rPr>
          <w:lang w:val="en-US"/>
        </w:rPr>
      </w:pPr>
    </w:p>
    <w:p w14:paraId="0FC9225E" w14:textId="77777777" w:rsidR="009D1218" w:rsidRPr="009D1218" w:rsidRDefault="009D1218" w:rsidP="003D66AA">
      <w:pPr>
        <w:rPr>
          <w:lang w:val="en-US"/>
        </w:rPr>
      </w:pPr>
      <w:r w:rsidRPr="009D1218">
        <w:rPr>
          <w:lang w:val="en-US"/>
        </w:rPr>
        <w:t>I created &lt;nav class="navbar"&gt; to place the navigation menu. I used &lt;div class="container"&gt; to improve the organization of elements. I added &lt;div class="logo"&gt; with a logo image and a link to the main page.</w:t>
      </w:r>
    </w:p>
    <w:p w14:paraId="32382D84" w14:textId="77777777" w:rsidR="009D1218" w:rsidRPr="009D1218" w:rsidRDefault="009D1218" w:rsidP="003D66AA">
      <w:pPr>
        <w:rPr>
          <w:lang w:val="en-US"/>
        </w:rPr>
      </w:pPr>
    </w:p>
    <w:p w14:paraId="3036F1BA" w14:textId="77777777" w:rsidR="009D1218" w:rsidRPr="009D1218" w:rsidRDefault="009D1218" w:rsidP="003D66AA">
      <w:pPr>
        <w:rPr>
          <w:lang w:val="en-US"/>
        </w:rPr>
      </w:pPr>
      <w:r w:rsidRPr="009D1218">
        <w:rPr>
          <w:lang w:val="en-US"/>
        </w:rPr>
        <w:t>I added a list &lt;</w:t>
      </w:r>
      <w:proofErr w:type="spellStart"/>
      <w:r w:rsidRPr="009D1218">
        <w:rPr>
          <w:lang w:val="en-US"/>
        </w:rPr>
        <w:t>ul</w:t>
      </w:r>
      <w:proofErr w:type="spellEnd"/>
      <w:r w:rsidRPr="009D1218">
        <w:rPr>
          <w:lang w:val="en-US"/>
        </w:rPr>
        <w:t>&gt; containing &lt;li&gt; elements with links to different sections. Each &lt;a&gt; link leads to the appropriate page (e.g. index.html, # for sections not yet ready). I added a special login button &lt;a class="</w:t>
      </w:r>
      <w:proofErr w:type="spellStart"/>
      <w:r w:rsidRPr="009D1218">
        <w:rPr>
          <w:lang w:val="en-US"/>
        </w:rPr>
        <w:t>btn</w:t>
      </w:r>
      <w:proofErr w:type="spellEnd"/>
      <w:r w:rsidRPr="009D1218">
        <w:rPr>
          <w:lang w:val="en-US"/>
        </w:rPr>
        <w:t xml:space="preserve"> </w:t>
      </w:r>
      <w:proofErr w:type="spellStart"/>
      <w:r w:rsidRPr="009D1218">
        <w:rPr>
          <w:lang w:val="en-US"/>
        </w:rPr>
        <w:t>btn</w:t>
      </w:r>
      <w:proofErr w:type="spellEnd"/>
      <w:r w:rsidRPr="009D1218">
        <w:rPr>
          <w:lang w:val="en-US"/>
        </w:rPr>
        <w:t>-light"&gt; with a user icon.</w:t>
      </w:r>
    </w:p>
    <w:p w14:paraId="46E43F11" w14:textId="77777777" w:rsidR="009D1218" w:rsidRPr="009D1218" w:rsidRDefault="009D1218" w:rsidP="003D66AA">
      <w:pPr>
        <w:rPr>
          <w:lang w:val="en-US"/>
        </w:rPr>
      </w:pPr>
    </w:p>
    <w:p w14:paraId="3D54487E" w14:textId="77777777" w:rsidR="009D1218" w:rsidRPr="009D1218" w:rsidRDefault="009D1218" w:rsidP="003D66AA">
      <w:pPr>
        <w:rPr>
          <w:lang w:val="en-US"/>
        </w:rPr>
      </w:pPr>
      <w:r w:rsidRPr="009D1218">
        <w:rPr>
          <w:lang w:val="en-US"/>
        </w:rPr>
        <w:t>I used &lt;</w:t>
      </w:r>
      <w:proofErr w:type="spellStart"/>
      <w:r w:rsidRPr="009D1218">
        <w:rPr>
          <w:lang w:val="en-US"/>
        </w:rPr>
        <w:t>i</w:t>
      </w:r>
      <w:proofErr w:type="spellEnd"/>
      <w:r w:rsidRPr="009D1218">
        <w:rPr>
          <w:lang w:val="en-US"/>
        </w:rPr>
        <w:t xml:space="preserve"> class="</w:t>
      </w:r>
      <w:proofErr w:type="spellStart"/>
      <w:r w:rsidRPr="009D1218">
        <w:rPr>
          <w:lang w:val="en-US"/>
        </w:rPr>
        <w:t>fas</w:t>
      </w:r>
      <w:proofErr w:type="spellEnd"/>
      <w:r w:rsidRPr="009D1218">
        <w:rPr>
          <w:lang w:val="en-US"/>
        </w:rPr>
        <w:t xml:space="preserve"> fa-user"&gt;&lt;/</w:t>
      </w:r>
      <w:proofErr w:type="spellStart"/>
      <w:r w:rsidRPr="009D1218">
        <w:rPr>
          <w:lang w:val="en-US"/>
        </w:rPr>
        <w:t>i</w:t>
      </w:r>
      <w:proofErr w:type="spellEnd"/>
      <w:r w:rsidRPr="009D1218">
        <w:rPr>
          <w:lang w:val="en-US"/>
        </w:rPr>
        <w:t>&gt; to add a user icon to the login button.</w:t>
      </w:r>
    </w:p>
    <w:p w14:paraId="656DD107" w14:textId="77777777" w:rsidR="009D1218" w:rsidRPr="009D1218" w:rsidRDefault="009D1218" w:rsidP="003D66AA">
      <w:pPr>
        <w:rPr>
          <w:lang w:val="en-US"/>
        </w:rPr>
      </w:pPr>
    </w:p>
    <w:p w14:paraId="584009D0" w14:textId="40F8EFC8" w:rsidR="00976717" w:rsidRDefault="009D1218" w:rsidP="003D66AA">
      <w:pPr>
        <w:rPr>
          <w:lang w:val="en-US"/>
        </w:rPr>
      </w:pPr>
      <w:r w:rsidRPr="009D1218">
        <w:rPr>
          <w:lang w:val="en-US"/>
        </w:rPr>
        <w:t>The code structure is clear, elements are well organized in containers. Using class="navbar", class="main-menu" allows for easier styling in CSS.</w:t>
      </w:r>
    </w:p>
    <w:p w14:paraId="1CBBB432" w14:textId="77777777" w:rsidR="009D1218" w:rsidRDefault="009D1218" w:rsidP="003D66AA">
      <w:pPr>
        <w:rPr>
          <w:lang w:val="en-US"/>
        </w:rPr>
      </w:pPr>
    </w:p>
    <w:p w14:paraId="0B9802E6" w14:textId="77777777" w:rsidR="003D66AA" w:rsidRDefault="003D66AA" w:rsidP="003D66AA">
      <w:pPr>
        <w:rPr>
          <w:lang w:val="en-US"/>
        </w:rPr>
      </w:pPr>
    </w:p>
    <w:p w14:paraId="2C3DA577" w14:textId="53A15E7A" w:rsidR="00CA0569" w:rsidRDefault="009D1218" w:rsidP="00976717">
      <w:pPr>
        <w:pStyle w:val="Tekstpodstawowy"/>
        <w:rPr>
          <w:b/>
          <w:bCs/>
          <w:lang w:val="en-US"/>
        </w:rPr>
      </w:pPr>
      <w:r w:rsidRPr="009D1218">
        <w:rPr>
          <w:b/>
          <w:bCs/>
          <w:noProof/>
          <w:lang w:val="en-US"/>
        </w:rPr>
        <w:drawing>
          <wp:inline distT="0" distB="0" distL="0" distR="0" wp14:anchorId="643D52F6" wp14:editId="7E3B23B2">
            <wp:extent cx="4835950" cy="1770380"/>
            <wp:effectExtent l="0" t="0" r="3175" b="1270"/>
            <wp:docPr id="63381936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19361" name=""/>
                    <pic:cNvPicPr/>
                  </pic:nvPicPr>
                  <pic:blipFill rotWithShape="1">
                    <a:blip r:embed="rId14"/>
                    <a:srcRect l="978" t="2260"/>
                    <a:stretch/>
                  </pic:blipFill>
                  <pic:spPr bwMode="auto">
                    <a:xfrm>
                      <a:off x="0" y="0"/>
                      <a:ext cx="4844107" cy="1773366"/>
                    </a:xfrm>
                    <a:prstGeom prst="rect">
                      <a:avLst/>
                    </a:prstGeom>
                    <a:ln>
                      <a:noFill/>
                    </a:ln>
                    <a:extLst>
                      <a:ext uri="{53640926-AAD7-44D8-BBD7-CCE9431645EC}">
                        <a14:shadowObscured xmlns:a14="http://schemas.microsoft.com/office/drawing/2010/main"/>
                      </a:ext>
                    </a:extLst>
                  </pic:spPr>
                </pic:pic>
              </a:graphicData>
            </a:graphic>
          </wp:inline>
        </w:drawing>
      </w:r>
    </w:p>
    <w:p w14:paraId="70B25AAA" w14:textId="77777777" w:rsidR="00CA0569" w:rsidRDefault="00CA0569">
      <w:pPr>
        <w:rPr>
          <w:b/>
          <w:bCs/>
          <w:lang w:val="en-US"/>
        </w:rPr>
      </w:pPr>
      <w:r>
        <w:rPr>
          <w:b/>
          <w:bCs/>
          <w:lang w:val="en-US"/>
        </w:rPr>
        <w:br w:type="page"/>
      </w:r>
    </w:p>
    <w:p w14:paraId="054D1EA0" w14:textId="723BBD0D" w:rsidR="00CA0569" w:rsidRDefault="00CA0569" w:rsidP="00CA0569">
      <w:pPr>
        <w:pStyle w:val="Tekstpodstawowy"/>
        <w:rPr>
          <w:b/>
          <w:bCs/>
          <w:lang w:val="en-US"/>
        </w:rPr>
      </w:pPr>
      <w:r>
        <w:rPr>
          <w:b/>
          <w:bCs/>
          <w:lang w:val="en-US"/>
        </w:rPr>
        <w:t>20.03.2025</w:t>
      </w:r>
    </w:p>
    <w:p w14:paraId="5A5629EF" w14:textId="5CBAB5B4" w:rsidR="00AB69B1" w:rsidRPr="00AB69B1" w:rsidRDefault="00AB69B1" w:rsidP="00AB69B1">
      <w:pPr>
        <w:pStyle w:val="Nagwek1"/>
        <w:rPr>
          <w:lang w:val="en-US"/>
        </w:rPr>
      </w:pPr>
      <w:r w:rsidRPr="00AB69B1">
        <w:rPr>
          <w:lang w:val="en-US"/>
        </w:rPr>
        <w:t>Basic CSS styles</w:t>
      </w:r>
      <w:r>
        <w:rPr>
          <w:lang w:val="en-US"/>
        </w:rPr>
        <w:t xml:space="preserve"> – PUSH 3</w:t>
      </w:r>
    </w:p>
    <w:p w14:paraId="36939C8D" w14:textId="77777777" w:rsidR="00AB69B1" w:rsidRPr="00AB69B1" w:rsidRDefault="00AB69B1" w:rsidP="00AB69B1">
      <w:pPr>
        <w:pStyle w:val="Tekstpodstawowy"/>
        <w:rPr>
          <w:b/>
          <w:bCs/>
          <w:lang w:val="en-US"/>
        </w:rPr>
      </w:pPr>
    </w:p>
    <w:p w14:paraId="57E9A82F" w14:textId="77777777" w:rsidR="00AB69B1" w:rsidRPr="00AB69B1" w:rsidRDefault="00AB69B1" w:rsidP="00AB69B1">
      <w:pPr>
        <w:rPr>
          <w:lang w:val="en-US"/>
        </w:rPr>
      </w:pPr>
      <w:r w:rsidRPr="00AB69B1">
        <w:rPr>
          <w:lang w:val="en-US"/>
        </w:rPr>
        <w:t>I added a style.css file that contains basic styling rules for the page and makes it easier to be responsive.</w:t>
      </w:r>
    </w:p>
    <w:p w14:paraId="39E6008C" w14:textId="77777777" w:rsidR="00AB69B1" w:rsidRPr="00AB69B1" w:rsidRDefault="00AB69B1" w:rsidP="00AB69B1">
      <w:pPr>
        <w:rPr>
          <w:lang w:val="en-US"/>
        </w:rPr>
      </w:pPr>
    </w:p>
    <w:p w14:paraId="47AFBCCC" w14:textId="77777777" w:rsidR="00AB69B1" w:rsidRPr="00AB69B1" w:rsidRDefault="00AB69B1" w:rsidP="00AB69B1">
      <w:pPr>
        <w:rPr>
          <w:lang w:val="en-US"/>
        </w:rPr>
      </w:pPr>
      <w:r w:rsidRPr="00AB69B1">
        <w:rPr>
          <w:lang w:val="en-US"/>
        </w:rPr>
        <w:t>First, I used box-sizing: border-box, which allows you to control the dimensions of elements, eliminating the problem of unexpected margins and padding. Additionally, I set margin: 0 and padding: 0 for all elements, which helps avoid default spacing.</w:t>
      </w:r>
    </w:p>
    <w:p w14:paraId="3BEAB1F4" w14:textId="77777777" w:rsidR="00AB69B1" w:rsidRPr="00AB69B1" w:rsidRDefault="00AB69B1" w:rsidP="00AB69B1">
      <w:pPr>
        <w:rPr>
          <w:lang w:val="en-US"/>
        </w:rPr>
      </w:pPr>
    </w:p>
    <w:p w14:paraId="35B9C14C" w14:textId="77777777" w:rsidR="00AB69B1" w:rsidRPr="00AB69B1" w:rsidRDefault="00AB69B1" w:rsidP="00AB69B1">
      <w:pPr>
        <w:rPr>
          <w:lang w:val="en-US"/>
        </w:rPr>
      </w:pPr>
      <w:r w:rsidRPr="00AB69B1">
        <w:rPr>
          <w:lang w:val="en-US"/>
        </w:rPr>
        <w:t>For the body, I set the font to Poppins, the default text size to 16px and line-height: 1.5 to increase the readability of the content. I also set the background color to white.</w:t>
      </w:r>
    </w:p>
    <w:p w14:paraId="32394A6A" w14:textId="77777777" w:rsidR="00AB69B1" w:rsidRPr="00AB69B1" w:rsidRDefault="00AB69B1" w:rsidP="00AB69B1">
      <w:pPr>
        <w:rPr>
          <w:lang w:val="en-US"/>
        </w:rPr>
      </w:pPr>
    </w:p>
    <w:p w14:paraId="5AE89B20" w14:textId="77777777" w:rsidR="00AB69B1" w:rsidRPr="00AB69B1" w:rsidRDefault="00AB69B1" w:rsidP="00AB69B1">
      <w:pPr>
        <w:rPr>
          <w:lang w:val="en-US"/>
        </w:rPr>
      </w:pPr>
      <w:r w:rsidRPr="00AB69B1">
        <w:rPr>
          <w:lang w:val="en-US"/>
        </w:rPr>
        <w:t>I styled the links so that they do not have underlining, which improves the aesthetics of the page.</w:t>
      </w:r>
    </w:p>
    <w:p w14:paraId="2893F391" w14:textId="77777777" w:rsidR="00AB69B1" w:rsidRPr="00AB69B1" w:rsidRDefault="00AB69B1" w:rsidP="00AB69B1">
      <w:pPr>
        <w:rPr>
          <w:lang w:val="en-US"/>
        </w:rPr>
      </w:pPr>
    </w:p>
    <w:p w14:paraId="4EF3CC74" w14:textId="77777777" w:rsidR="00AB69B1" w:rsidRPr="00AB69B1" w:rsidRDefault="00AB69B1" w:rsidP="00AB69B1">
      <w:pPr>
        <w:rPr>
          <w:lang w:val="en-US"/>
        </w:rPr>
      </w:pPr>
      <w:r w:rsidRPr="00AB69B1">
        <w:rPr>
          <w:lang w:val="en-US"/>
        </w:rPr>
        <w:t xml:space="preserve">To remove the default list tags, I used list-style: none for </w:t>
      </w:r>
      <w:proofErr w:type="spellStart"/>
      <w:r w:rsidRPr="00AB69B1">
        <w:rPr>
          <w:lang w:val="en-US"/>
        </w:rPr>
        <w:t>ul</w:t>
      </w:r>
      <w:proofErr w:type="spellEnd"/>
      <w:r w:rsidRPr="00AB69B1">
        <w:rPr>
          <w:lang w:val="en-US"/>
        </w:rPr>
        <w:t>. This means that the lists do not have dots or other tags.</w:t>
      </w:r>
    </w:p>
    <w:p w14:paraId="79F7629E" w14:textId="77777777" w:rsidR="00AB69B1" w:rsidRPr="00AB69B1" w:rsidRDefault="00AB69B1" w:rsidP="00AB69B1">
      <w:pPr>
        <w:rPr>
          <w:lang w:val="en-US"/>
        </w:rPr>
      </w:pPr>
    </w:p>
    <w:p w14:paraId="228F377E" w14:textId="77777777" w:rsidR="00AB69B1" w:rsidRPr="00AB69B1" w:rsidRDefault="00AB69B1" w:rsidP="00AB69B1">
      <w:pPr>
        <w:rPr>
          <w:lang w:val="en-US"/>
        </w:rPr>
      </w:pPr>
      <w:r w:rsidRPr="00AB69B1">
        <w:rPr>
          <w:lang w:val="en-US"/>
        </w:rPr>
        <w:t>I used max-width: 100% for images, which ensures their responsiveness and adaptation to the width of the container.</w:t>
      </w:r>
    </w:p>
    <w:p w14:paraId="6B50AC6B" w14:textId="77777777" w:rsidR="00AB69B1" w:rsidRPr="00AB69B1" w:rsidRDefault="00AB69B1" w:rsidP="00AB69B1">
      <w:pPr>
        <w:rPr>
          <w:lang w:val="en-US"/>
        </w:rPr>
      </w:pPr>
    </w:p>
    <w:p w14:paraId="10F3884C" w14:textId="77777777" w:rsidR="00AB69B1" w:rsidRPr="00AB69B1" w:rsidRDefault="00AB69B1" w:rsidP="00AB69B1">
      <w:pPr>
        <w:rPr>
          <w:lang w:val="en-US"/>
        </w:rPr>
      </w:pPr>
      <w:r w:rsidRPr="00AB69B1">
        <w:rPr>
          <w:lang w:val="en-US"/>
        </w:rPr>
        <w:t>I also added helper classes for containers.</w:t>
      </w:r>
    </w:p>
    <w:p w14:paraId="69C09629" w14:textId="77777777" w:rsidR="00AB69B1" w:rsidRPr="00AB69B1" w:rsidRDefault="00AB69B1" w:rsidP="00AB69B1">
      <w:pPr>
        <w:rPr>
          <w:lang w:val="en-US"/>
        </w:rPr>
      </w:pPr>
    </w:p>
    <w:p w14:paraId="1C4D98D6" w14:textId="77777777" w:rsidR="00AB69B1" w:rsidRPr="00AB69B1" w:rsidRDefault="00AB69B1" w:rsidP="00AB69B1">
      <w:pPr>
        <w:rPr>
          <w:lang w:val="en-US"/>
        </w:rPr>
      </w:pPr>
      <w:r w:rsidRPr="00AB69B1">
        <w:rPr>
          <w:lang w:val="en-US"/>
        </w:rPr>
        <w:t>.container has a maximum width of 1100px, and .container-</w:t>
      </w:r>
      <w:proofErr w:type="spellStart"/>
      <w:r w:rsidRPr="00AB69B1">
        <w:rPr>
          <w:lang w:val="en-US"/>
        </w:rPr>
        <w:t>sm</w:t>
      </w:r>
      <w:proofErr w:type="spellEnd"/>
      <w:r w:rsidRPr="00AB69B1">
        <w:rPr>
          <w:lang w:val="en-US"/>
        </w:rPr>
        <w:t xml:space="preserve"> has a maximum width of 800px.</w:t>
      </w:r>
    </w:p>
    <w:p w14:paraId="2F39B354" w14:textId="67ECF978" w:rsidR="00976717" w:rsidRDefault="00AB69B1" w:rsidP="00AB69B1">
      <w:pPr>
        <w:rPr>
          <w:lang w:val="en-US"/>
        </w:rPr>
      </w:pPr>
      <w:r w:rsidRPr="00AB69B1">
        <w:rPr>
          <w:lang w:val="en-US"/>
        </w:rPr>
        <w:t>Both classes are auto-centered with margin: 0 auto and inner padding of 0 15px, which helps maintain proper margins on different screens.</w:t>
      </w:r>
    </w:p>
    <w:p w14:paraId="11B8DC71" w14:textId="7BEDA0BB" w:rsidR="003237A7" w:rsidRDefault="003237A7">
      <w:pPr>
        <w:rPr>
          <w:lang w:val="en-US"/>
        </w:rPr>
      </w:pPr>
      <w:r>
        <w:rPr>
          <w:lang w:val="en-US"/>
        </w:rPr>
        <w:br w:type="page"/>
      </w:r>
    </w:p>
    <w:p w14:paraId="28645BCE" w14:textId="03CEB861" w:rsidR="003237A7" w:rsidRPr="003237A7" w:rsidRDefault="003237A7" w:rsidP="003237A7">
      <w:pPr>
        <w:pStyle w:val="Nagwek1"/>
        <w:rPr>
          <w:lang w:val="en-US"/>
        </w:rPr>
      </w:pPr>
      <w:r w:rsidRPr="003237A7">
        <w:rPr>
          <w:lang w:val="en-US"/>
        </w:rPr>
        <w:t>Extending CSS styles – variables, navigation, buttons</w:t>
      </w:r>
      <w:r>
        <w:rPr>
          <w:lang w:val="en-US"/>
        </w:rPr>
        <w:t xml:space="preserve"> – PUSH 4</w:t>
      </w:r>
    </w:p>
    <w:p w14:paraId="2D22C85A" w14:textId="77777777" w:rsidR="003237A7" w:rsidRPr="003237A7" w:rsidRDefault="003237A7" w:rsidP="003237A7">
      <w:pPr>
        <w:rPr>
          <w:lang w:val="en-US"/>
        </w:rPr>
      </w:pPr>
    </w:p>
    <w:p w14:paraId="2A6CE85B" w14:textId="77777777" w:rsidR="003237A7" w:rsidRPr="003237A7" w:rsidRDefault="003237A7" w:rsidP="003237A7">
      <w:pPr>
        <w:rPr>
          <w:lang w:val="en-US"/>
        </w:rPr>
      </w:pPr>
      <w:r w:rsidRPr="003237A7">
        <w:rPr>
          <w:lang w:val="en-US"/>
        </w:rPr>
        <w:t>I added new elements to the style.css file, extending its functionality.</w:t>
      </w:r>
    </w:p>
    <w:p w14:paraId="2F1AC5B9" w14:textId="77777777" w:rsidR="003237A7" w:rsidRPr="003237A7" w:rsidRDefault="003237A7" w:rsidP="003237A7">
      <w:pPr>
        <w:rPr>
          <w:lang w:val="en-US"/>
        </w:rPr>
      </w:pPr>
    </w:p>
    <w:p w14:paraId="31201BCE" w14:textId="77777777" w:rsidR="003237A7" w:rsidRPr="003237A7" w:rsidRDefault="003237A7" w:rsidP="003237A7">
      <w:pPr>
        <w:rPr>
          <w:lang w:val="en-US"/>
        </w:rPr>
      </w:pPr>
      <w:r w:rsidRPr="003237A7">
        <w:rPr>
          <w:lang w:val="en-US"/>
        </w:rPr>
        <w:t xml:space="preserve">I introduced CSS variables </w:t>
      </w:r>
      <w:proofErr w:type="gramStart"/>
      <w:r w:rsidRPr="003237A7">
        <w:rPr>
          <w:lang w:val="en-US"/>
        </w:rPr>
        <w:t>using :root</w:t>
      </w:r>
      <w:proofErr w:type="gramEnd"/>
      <w:r w:rsidRPr="003237A7">
        <w:rPr>
          <w:lang w:val="en-US"/>
        </w:rPr>
        <w:t>, which allows for easier management of the page's color scheme. I defined:</w:t>
      </w:r>
    </w:p>
    <w:p w14:paraId="37D78042" w14:textId="77777777" w:rsidR="003237A7" w:rsidRPr="003237A7" w:rsidRDefault="003237A7" w:rsidP="003237A7">
      <w:pPr>
        <w:rPr>
          <w:lang w:val="en-US"/>
        </w:rPr>
      </w:pPr>
      <w:r w:rsidRPr="003237A7">
        <w:rPr>
          <w:lang w:val="en-US"/>
        </w:rPr>
        <w:t>--primary-color: #4891ff; – main page color</w:t>
      </w:r>
    </w:p>
    <w:p w14:paraId="61603652" w14:textId="77777777" w:rsidR="003237A7" w:rsidRPr="003237A7" w:rsidRDefault="003237A7" w:rsidP="003237A7">
      <w:pPr>
        <w:rPr>
          <w:lang w:val="en-US"/>
        </w:rPr>
      </w:pPr>
      <w:r w:rsidRPr="003237A7">
        <w:rPr>
          <w:lang w:val="en-US"/>
        </w:rPr>
        <w:t>--light-color: #f4f4f6; – light secondary color</w:t>
      </w:r>
    </w:p>
    <w:p w14:paraId="4310D988" w14:textId="77777777" w:rsidR="003237A7" w:rsidRPr="003237A7" w:rsidRDefault="003237A7" w:rsidP="003237A7">
      <w:pPr>
        <w:rPr>
          <w:lang w:val="en-US"/>
        </w:rPr>
      </w:pPr>
      <w:r w:rsidRPr="003237A7">
        <w:rPr>
          <w:lang w:val="en-US"/>
        </w:rPr>
        <w:t>--dark-color: #111; – dark color of text and elements</w:t>
      </w:r>
    </w:p>
    <w:p w14:paraId="787605E7" w14:textId="77777777" w:rsidR="003237A7" w:rsidRPr="003237A7" w:rsidRDefault="003237A7" w:rsidP="003237A7">
      <w:pPr>
        <w:rPr>
          <w:lang w:val="en-US"/>
        </w:rPr>
      </w:pPr>
    </w:p>
    <w:p w14:paraId="62CD6467" w14:textId="77777777" w:rsidR="003237A7" w:rsidRPr="003237A7" w:rsidRDefault="003237A7" w:rsidP="003237A7">
      <w:pPr>
        <w:rPr>
          <w:lang w:val="en-US"/>
        </w:rPr>
      </w:pPr>
      <w:r w:rsidRPr="003237A7">
        <w:rPr>
          <w:lang w:val="en-US"/>
        </w:rPr>
        <w:t xml:space="preserve">I added styling for the navigation </w:t>
      </w:r>
      <w:proofErr w:type="gramStart"/>
      <w:r w:rsidRPr="003237A7">
        <w:rPr>
          <w:lang w:val="en-US"/>
        </w:rPr>
        <w:t>(.navbar</w:t>
      </w:r>
      <w:proofErr w:type="gramEnd"/>
      <w:r w:rsidRPr="003237A7">
        <w:rPr>
          <w:lang w:val="en-US"/>
        </w:rPr>
        <w:t xml:space="preserve">). I gave it a white background and 20px padding. Thanks to display: flex </w:t>
      </w:r>
      <w:proofErr w:type="gramStart"/>
      <w:r w:rsidRPr="003237A7">
        <w:rPr>
          <w:lang w:val="en-US"/>
        </w:rPr>
        <w:t>in .navbar</w:t>
      </w:r>
      <w:proofErr w:type="gramEnd"/>
      <w:r w:rsidRPr="003237A7">
        <w:rPr>
          <w:lang w:val="en-US"/>
        </w:rPr>
        <w:t xml:space="preserve"> .container the menu was set in one line and the elements are evenly spaced.</w:t>
      </w:r>
    </w:p>
    <w:p w14:paraId="7C91BC6C" w14:textId="77777777" w:rsidR="003237A7" w:rsidRPr="003237A7" w:rsidRDefault="003237A7" w:rsidP="003237A7">
      <w:pPr>
        <w:rPr>
          <w:lang w:val="en-US"/>
        </w:rPr>
      </w:pPr>
    </w:p>
    <w:p w14:paraId="7DF688D8" w14:textId="77777777" w:rsidR="003237A7" w:rsidRPr="003237A7" w:rsidRDefault="003237A7" w:rsidP="003237A7">
      <w:pPr>
        <w:rPr>
          <w:lang w:val="en-US"/>
        </w:rPr>
      </w:pPr>
      <w:r w:rsidRPr="003237A7">
        <w:rPr>
          <w:lang w:val="en-US"/>
        </w:rPr>
        <w:t xml:space="preserve">I set </w:t>
      </w:r>
      <w:proofErr w:type="gramStart"/>
      <w:r w:rsidRPr="003237A7">
        <w:rPr>
          <w:lang w:val="en-US"/>
        </w:rPr>
        <w:t>the .navbar</w:t>
      </w:r>
      <w:proofErr w:type="gramEnd"/>
      <w:r w:rsidRPr="003237A7">
        <w:rPr>
          <w:lang w:val="en-US"/>
        </w:rPr>
        <w:t xml:space="preserve"> .main-menu </w:t>
      </w:r>
      <w:proofErr w:type="spellStart"/>
      <w:r w:rsidRPr="003237A7">
        <w:rPr>
          <w:lang w:val="en-US"/>
        </w:rPr>
        <w:t>ul</w:t>
      </w:r>
      <w:proofErr w:type="spellEnd"/>
      <w:r w:rsidRPr="003237A7">
        <w:rPr>
          <w:lang w:val="en-US"/>
        </w:rPr>
        <w:t xml:space="preserve"> list as flexbox, which allows for displaying links horizontally. Navigation links have received 10px 20px padding, and the hover effect changes their color to </w:t>
      </w:r>
      <w:proofErr w:type="gramStart"/>
      <w:r w:rsidRPr="003237A7">
        <w:rPr>
          <w:lang w:val="en-US"/>
        </w:rPr>
        <w:t>var(</w:t>
      </w:r>
      <w:proofErr w:type="gramEnd"/>
      <w:r w:rsidRPr="003237A7">
        <w:rPr>
          <w:lang w:val="en-US"/>
        </w:rPr>
        <w:t>--primary-color).</w:t>
      </w:r>
    </w:p>
    <w:p w14:paraId="75ECD25B" w14:textId="77777777" w:rsidR="003237A7" w:rsidRPr="003237A7" w:rsidRDefault="003237A7" w:rsidP="003237A7">
      <w:pPr>
        <w:rPr>
          <w:lang w:val="en-US"/>
        </w:rPr>
      </w:pPr>
    </w:p>
    <w:p w14:paraId="194EF20F" w14:textId="77777777" w:rsidR="003237A7" w:rsidRPr="003237A7" w:rsidRDefault="003237A7" w:rsidP="003237A7">
      <w:pPr>
        <w:rPr>
          <w:lang w:val="en-US"/>
        </w:rPr>
      </w:pPr>
      <w:r w:rsidRPr="003237A7">
        <w:rPr>
          <w:lang w:val="en-US"/>
        </w:rPr>
        <w:t xml:space="preserve">An icon has also been added to </w:t>
      </w:r>
      <w:proofErr w:type="gramStart"/>
      <w:r w:rsidRPr="003237A7">
        <w:rPr>
          <w:lang w:val="en-US"/>
        </w:rPr>
        <w:t>the .navbar</w:t>
      </w:r>
      <w:proofErr w:type="gramEnd"/>
      <w:r w:rsidRPr="003237A7">
        <w:rPr>
          <w:lang w:val="en-US"/>
        </w:rPr>
        <w:t xml:space="preserve"> </w:t>
      </w:r>
      <w:proofErr w:type="spellStart"/>
      <w:r w:rsidRPr="003237A7">
        <w:rPr>
          <w:lang w:val="en-US"/>
        </w:rPr>
        <w:t>ul</w:t>
      </w:r>
      <w:proofErr w:type="spellEnd"/>
      <w:r w:rsidRPr="003237A7">
        <w:rPr>
          <w:lang w:val="en-US"/>
        </w:rPr>
        <w:t xml:space="preserve"> li a </w:t>
      </w:r>
      <w:proofErr w:type="spellStart"/>
      <w:r w:rsidRPr="003237A7">
        <w:rPr>
          <w:lang w:val="en-US"/>
        </w:rPr>
        <w:t>i</w:t>
      </w:r>
      <w:proofErr w:type="spellEnd"/>
      <w:r w:rsidRPr="003237A7">
        <w:rPr>
          <w:lang w:val="en-US"/>
        </w:rPr>
        <w:t xml:space="preserve"> links, with a 10px margin on the right side.</w:t>
      </w:r>
    </w:p>
    <w:p w14:paraId="04A8ECD0" w14:textId="77777777" w:rsidR="003237A7" w:rsidRPr="003237A7" w:rsidRDefault="003237A7" w:rsidP="003237A7">
      <w:pPr>
        <w:rPr>
          <w:lang w:val="en-US"/>
        </w:rPr>
      </w:pPr>
    </w:p>
    <w:p w14:paraId="5F91A65A" w14:textId="77777777" w:rsidR="003237A7" w:rsidRPr="003237A7" w:rsidRDefault="003237A7" w:rsidP="003237A7">
      <w:pPr>
        <w:rPr>
          <w:lang w:val="en-US"/>
        </w:rPr>
      </w:pPr>
      <w:r w:rsidRPr="003237A7">
        <w:rPr>
          <w:lang w:val="en-US"/>
        </w:rPr>
        <w:t>I have extended the utility classes, adding .container and .container-</w:t>
      </w:r>
      <w:proofErr w:type="spellStart"/>
      <w:r w:rsidRPr="003237A7">
        <w:rPr>
          <w:lang w:val="en-US"/>
        </w:rPr>
        <w:t>sm</w:t>
      </w:r>
      <w:proofErr w:type="spellEnd"/>
      <w:r w:rsidRPr="003237A7">
        <w:rPr>
          <w:lang w:val="en-US"/>
        </w:rPr>
        <w:t xml:space="preserve"> to better manage the width of the content.</w:t>
      </w:r>
    </w:p>
    <w:p w14:paraId="71A7ACC6" w14:textId="77777777" w:rsidR="003237A7" w:rsidRPr="003237A7" w:rsidRDefault="003237A7" w:rsidP="003237A7">
      <w:pPr>
        <w:rPr>
          <w:lang w:val="en-US"/>
        </w:rPr>
      </w:pPr>
    </w:p>
    <w:p w14:paraId="489C1F37" w14:textId="77777777" w:rsidR="003237A7" w:rsidRPr="003237A7" w:rsidRDefault="003237A7" w:rsidP="003237A7">
      <w:pPr>
        <w:rPr>
          <w:lang w:val="en-US"/>
        </w:rPr>
      </w:pPr>
      <w:r w:rsidRPr="003237A7">
        <w:rPr>
          <w:lang w:val="en-US"/>
        </w:rPr>
        <w:t>I have added styles for buttons (.</w:t>
      </w:r>
      <w:proofErr w:type="spellStart"/>
      <w:r w:rsidRPr="003237A7">
        <w:rPr>
          <w:lang w:val="en-US"/>
        </w:rPr>
        <w:t>btn</w:t>
      </w:r>
      <w:proofErr w:type="spellEnd"/>
      <w:r w:rsidRPr="003237A7">
        <w:rPr>
          <w:lang w:val="en-US"/>
        </w:rPr>
        <w:t>). The buttons have:</w:t>
      </w:r>
    </w:p>
    <w:p w14:paraId="2866616A" w14:textId="77777777" w:rsidR="003237A7" w:rsidRPr="003237A7" w:rsidRDefault="003237A7" w:rsidP="003237A7">
      <w:pPr>
        <w:rPr>
          <w:lang w:val="en-US"/>
        </w:rPr>
      </w:pPr>
      <w:r w:rsidRPr="003237A7">
        <w:rPr>
          <w:lang w:val="en-US"/>
        </w:rPr>
        <w:t xml:space="preserve">Default background </w:t>
      </w:r>
      <w:proofErr w:type="gramStart"/>
      <w:r w:rsidRPr="003237A7">
        <w:rPr>
          <w:lang w:val="en-US"/>
        </w:rPr>
        <w:t>var(</w:t>
      </w:r>
      <w:proofErr w:type="gramEnd"/>
      <w:r w:rsidRPr="003237A7">
        <w:rPr>
          <w:lang w:val="en-US"/>
        </w:rPr>
        <w:t>--light-color), rounded corners (border-radius: 10px)</w:t>
      </w:r>
    </w:p>
    <w:p w14:paraId="7AB3F094" w14:textId="77777777" w:rsidR="003237A7" w:rsidRPr="003237A7" w:rsidRDefault="003237A7" w:rsidP="003237A7">
      <w:pPr>
        <w:rPr>
          <w:lang w:val="en-US"/>
        </w:rPr>
      </w:pPr>
      <w:r w:rsidRPr="003237A7">
        <w:rPr>
          <w:lang w:val="en-US"/>
        </w:rPr>
        <w:t>Hover effect (opacity: 0.8)</w:t>
      </w:r>
    </w:p>
    <w:p w14:paraId="64214C22" w14:textId="77777777" w:rsidR="003237A7" w:rsidRPr="003237A7" w:rsidRDefault="003237A7" w:rsidP="003237A7">
      <w:pPr>
        <w:rPr>
          <w:lang w:val="en-US"/>
        </w:rPr>
      </w:pPr>
      <w:r w:rsidRPr="003237A7">
        <w:rPr>
          <w:lang w:val="en-US"/>
        </w:rPr>
        <w:t xml:space="preserve">Color </w:t>
      </w:r>
      <w:proofErr w:type="gramStart"/>
      <w:r w:rsidRPr="003237A7">
        <w:rPr>
          <w:lang w:val="en-US"/>
        </w:rPr>
        <w:t>variants .</w:t>
      </w:r>
      <w:proofErr w:type="spellStart"/>
      <w:r w:rsidRPr="003237A7">
        <w:rPr>
          <w:lang w:val="en-US"/>
        </w:rPr>
        <w:t>btn</w:t>
      </w:r>
      <w:proofErr w:type="spellEnd"/>
      <w:proofErr w:type="gramEnd"/>
      <w:r w:rsidRPr="003237A7">
        <w:rPr>
          <w:lang w:val="en-US"/>
        </w:rPr>
        <w:t>-primary, .</w:t>
      </w:r>
      <w:proofErr w:type="spellStart"/>
      <w:r w:rsidRPr="003237A7">
        <w:rPr>
          <w:lang w:val="en-US"/>
        </w:rPr>
        <w:t>btn</w:t>
      </w:r>
      <w:proofErr w:type="spellEnd"/>
      <w:r w:rsidRPr="003237A7">
        <w:rPr>
          <w:lang w:val="en-US"/>
        </w:rPr>
        <w:t>-dark and .</w:t>
      </w:r>
      <w:proofErr w:type="spellStart"/>
      <w:r w:rsidRPr="003237A7">
        <w:rPr>
          <w:lang w:val="en-US"/>
        </w:rPr>
        <w:t>btn</w:t>
      </w:r>
      <w:proofErr w:type="spellEnd"/>
      <w:r w:rsidRPr="003237A7">
        <w:rPr>
          <w:lang w:val="en-US"/>
        </w:rPr>
        <w:t>-block for different applications.</w:t>
      </w:r>
    </w:p>
    <w:p w14:paraId="6C72A39E" w14:textId="77777777" w:rsidR="003237A7" w:rsidRPr="003237A7" w:rsidRDefault="003237A7" w:rsidP="003237A7">
      <w:pPr>
        <w:rPr>
          <w:lang w:val="en-US"/>
        </w:rPr>
      </w:pPr>
    </w:p>
    <w:p w14:paraId="663C2349" w14:textId="04FBDA7D" w:rsidR="003237A7" w:rsidRDefault="003237A7" w:rsidP="003237A7">
      <w:pPr>
        <w:rPr>
          <w:lang w:val="en-US"/>
        </w:rPr>
      </w:pPr>
      <w:r w:rsidRPr="003237A7">
        <w:rPr>
          <w:lang w:val="en-US"/>
        </w:rPr>
        <w:t>These changes improve the aesthetics and structure of the page, and the variables make it easier to further edit the color scheme.</w:t>
      </w:r>
    </w:p>
    <w:p w14:paraId="61078E91" w14:textId="77777777" w:rsidR="003237A7" w:rsidRDefault="003237A7" w:rsidP="003237A7">
      <w:pPr>
        <w:rPr>
          <w:lang w:val="en-US"/>
        </w:rPr>
      </w:pPr>
    </w:p>
    <w:p w14:paraId="4F2787B5" w14:textId="113C94A6" w:rsidR="003237A7" w:rsidRDefault="003237A7" w:rsidP="003237A7">
      <w:pPr>
        <w:rPr>
          <w:lang w:val="en-US"/>
        </w:rPr>
      </w:pPr>
      <w:r w:rsidRPr="003237A7">
        <w:rPr>
          <w:noProof/>
          <w:lang w:val="en-US"/>
        </w:rPr>
        <w:drawing>
          <wp:inline distT="0" distB="0" distL="0" distR="0" wp14:anchorId="5C1F632B" wp14:editId="37488420">
            <wp:extent cx="5465928" cy="979746"/>
            <wp:effectExtent l="0" t="0" r="1905" b="0"/>
            <wp:docPr id="33033055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330550" name=""/>
                    <pic:cNvPicPr/>
                  </pic:nvPicPr>
                  <pic:blipFill rotWithShape="1">
                    <a:blip r:embed="rId15"/>
                    <a:srcRect l="733" r="1300"/>
                    <a:stretch/>
                  </pic:blipFill>
                  <pic:spPr bwMode="auto">
                    <a:xfrm>
                      <a:off x="0" y="0"/>
                      <a:ext cx="5466256" cy="979805"/>
                    </a:xfrm>
                    <a:prstGeom prst="rect">
                      <a:avLst/>
                    </a:prstGeom>
                    <a:ln>
                      <a:noFill/>
                    </a:ln>
                    <a:extLst>
                      <a:ext uri="{53640926-AAD7-44D8-BBD7-CCE9431645EC}">
                        <a14:shadowObscured xmlns:a14="http://schemas.microsoft.com/office/drawing/2010/main"/>
                      </a:ext>
                    </a:extLst>
                  </pic:spPr>
                </pic:pic>
              </a:graphicData>
            </a:graphic>
          </wp:inline>
        </w:drawing>
      </w:r>
    </w:p>
    <w:p w14:paraId="34441A0E" w14:textId="77777777" w:rsidR="007416C5" w:rsidRDefault="007416C5" w:rsidP="003237A7">
      <w:pPr>
        <w:rPr>
          <w:lang w:val="en-US"/>
        </w:rPr>
      </w:pPr>
    </w:p>
    <w:p w14:paraId="5B3AEC0A" w14:textId="7E7E26ED" w:rsidR="007416C5" w:rsidRDefault="007416C5">
      <w:pPr>
        <w:rPr>
          <w:lang w:val="en-US"/>
        </w:rPr>
      </w:pPr>
      <w:r>
        <w:rPr>
          <w:lang w:val="en-US"/>
        </w:rPr>
        <w:br w:type="page"/>
      </w:r>
    </w:p>
    <w:p w14:paraId="67D65D00" w14:textId="380EFCDA" w:rsidR="007416C5" w:rsidRDefault="007416C5" w:rsidP="007416C5">
      <w:pPr>
        <w:pStyle w:val="Nagwek1"/>
        <w:rPr>
          <w:lang w:val="en-US"/>
        </w:rPr>
      </w:pPr>
      <w:r w:rsidRPr="007416C5">
        <w:rPr>
          <w:lang w:val="en-US"/>
        </w:rPr>
        <w:t>Hero and utility classes</w:t>
      </w:r>
      <w:r>
        <w:rPr>
          <w:lang w:val="en-US"/>
        </w:rPr>
        <w:t xml:space="preserve"> – PUSH 5</w:t>
      </w:r>
    </w:p>
    <w:p w14:paraId="4B388EAB" w14:textId="77777777" w:rsidR="003D66AA" w:rsidRPr="003D66AA" w:rsidRDefault="003D66AA" w:rsidP="003D66AA">
      <w:pPr>
        <w:rPr>
          <w:lang w:val="en-US"/>
        </w:rPr>
      </w:pPr>
    </w:p>
    <w:p w14:paraId="25BAC216" w14:textId="77777777" w:rsidR="007416C5" w:rsidRPr="007416C5" w:rsidRDefault="007416C5" w:rsidP="007416C5">
      <w:pPr>
        <w:rPr>
          <w:lang w:val="en-US"/>
        </w:rPr>
      </w:pPr>
      <w:r w:rsidRPr="007416C5">
        <w:rPr>
          <w:lang w:val="en-US"/>
        </w:rPr>
        <w:t>I added a new hero section, which introduces the main header and call-to-action buttons.</w:t>
      </w:r>
    </w:p>
    <w:p w14:paraId="08B48DDA" w14:textId="77777777" w:rsidR="007416C5" w:rsidRPr="007416C5" w:rsidRDefault="007416C5" w:rsidP="007416C5">
      <w:pPr>
        <w:rPr>
          <w:lang w:val="en-US"/>
        </w:rPr>
      </w:pPr>
    </w:p>
    <w:p w14:paraId="11B29F18" w14:textId="77777777" w:rsidR="007416C5" w:rsidRPr="007416C5" w:rsidRDefault="007416C5" w:rsidP="007416C5">
      <w:pPr>
        <w:rPr>
          <w:lang w:val="en-US"/>
        </w:rPr>
      </w:pPr>
      <w:r w:rsidRPr="007416C5">
        <w:rPr>
          <w:lang w:val="en-US"/>
        </w:rPr>
        <w:t>In HTML, I added a section that contains a header, description, and two buttons: one to start using the app, the other to schedule a demo.</w:t>
      </w:r>
    </w:p>
    <w:p w14:paraId="0C8E065B" w14:textId="77777777" w:rsidR="007416C5" w:rsidRPr="007416C5" w:rsidRDefault="007416C5" w:rsidP="007416C5">
      <w:pPr>
        <w:rPr>
          <w:lang w:val="en-US"/>
        </w:rPr>
      </w:pPr>
    </w:p>
    <w:p w14:paraId="3F969219" w14:textId="77777777" w:rsidR="007416C5" w:rsidRPr="007416C5" w:rsidRDefault="007416C5" w:rsidP="007416C5">
      <w:pPr>
        <w:rPr>
          <w:lang w:val="en-US"/>
        </w:rPr>
      </w:pPr>
      <w:r w:rsidRPr="007416C5">
        <w:rPr>
          <w:lang w:val="en-US"/>
        </w:rPr>
        <w:t>In CSS, I added styles for the hero section, including background, sizes, and content layout.</w:t>
      </w:r>
    </w:p>
    <w:p w14:paraId="48A8567F" w14:textId="0E6F9609" w:rsidR="007416C5" w:rsidRDefault="007416C5" w:rsidP="007416C5">
      <w:pPr>
        <w:rPr>
          <w:lang w:val="en-US"/>
        </w:rPr>
      </w:pPr>
      <w:r w:rsidRPr="007416C5">
        <w:rPr>
          <w:lang w:val="en-US"/>
        </w:rPr>
        <w:t>I also added text classes, which allow for easy management of the size and styling of headers and text on the page.</w:t>
      </w:r>
    </w:p>
    <w:p w14:paraId="51BE339E" w14:textId="77777777" w:rsidR="007416C5" w:rsidRDefault="007416C5" w:rsidP="007416C5">
      <w:pPr>
        <w:rPr>
          <w:lang w:val="en-US"/>
        </w:rPr>
      </w:pPr>
    </w:p>
    <w:p w14:paraId="0A3F8D63" w14:textId="4FB8F124" w:rsidR="003F049D" w:rsidRDefault="007416C5" w:rsidP="007416C5">
      <w:pPr>
        <w:rPr>
          <w:lang w:val="en-US"/>
        </w:rPr>
      </w:pPr>
      <w:r w:rsidRPr="007416C5">
        <w:rPr>
          <w:noProof/>
          <w:lang w:val="en-US"/>
        </w:rPr>
        <w:drawing>
          <wp:inline distT="0" distB="0" distL="0" distR="0" wp14:anchorId="5235BA2E" wp14:editId="4B64E185">
            <wp:extent cx="5506872" cy="3227624"/>
            <wp:effectExtent l="0" t="0" r="0" b="0"/>
            <wp:docPr id="180789274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892749" name=""/>
                    <pic:cNvPicPr/>
                  </pic:nvPicPr>
                  <pic:blipFill rotWithShape="1">
                    <a:blip r:embed="rId16"/>
                    <a:srcRect l="612" t="1663" r="691" b="-1"/>
                    <a:stretch/>
                  </pic:blipFill>
                  <pic:spPr bwMode="auto">
                    <a:xfrm>
                      <a:off x="0" y="0"/>
                      <a:ext cx="5507042" cy="3227724"/>
                    </a:xfrm>
                    <a:prstGeom prst="rect">
                      <a:avLst/>
                    </a:prstGeom>
                    <a:ln>
                      <a:noFill/>
                    </a:ln>
                    <a:extLst>
                      <a:ext uri="{53640926-AAD7-44D8-BBD7-CCE9431645EC}">
                        <a14:shadowObscured xmlns:a14="http://schemas.microsoft.com/office/drawing/2010/main"/>
                      </a:ext>
                    </a:extLst>
                  </pic:spPr>
                </pic:pic>
              </a:graphicData>
            </a:graphic>
          </wp:inline>
        </w:drawing>
      </w:r>
    </w:p>
    <w:p w14:paraId="0507D4C3" w14:textId="77777777" w:rsidR="003F049D" w:rsidRDefault="003F049D">
      <w:pPr>
        <w:rPr>
          <w:lang w:val="en-US"/>
        </w:rPr>
      </w:pPr>
      <w:r>
        <w:rPr>
          <w:lang w:val="en-US"/>
        </w:rPr>
        <w:br w:type="page"/>
      </w:r>
    </w:p>
    <w:p w14:paraId="758378A9" w14:textId="5CB3F5E1" w:rsidR="007416C5" w:rsidRDefault="003F049D" w:rsidP="003F049D">
      <w:pPr>
        <w:pStyle w:val="Nagwek1"/>
        <w:rPr>
          <w:lang w:val="en-US"/>
        </w:rPr>
      </w:pPr>
      <w:r>
        <w:rPr>
          <w:lang w:val="en-US"/>
        </w:rPr>
        <w:t>Video section – PUSH 6</w:t>
      </w:r>
    </w:p>
    <w:p w14:paraId="197CBB34" w14:textId="77777777" w:rsidR="003F049D" w:rsidRPr="003F049D" w:rsidRDefault="003F049D" w:rsidP="003F049D">
      <w:pPr>
        <w:rPr>
          <w:lang w:val="en-US"/>
        </w:rPr>
      </w:pPr>
    </w:p>
    <w:p w14:paraId="1720FE3D" w14:textId="203099B6" w:rsidR="003F049D" w:rsidRPr="003F049D" w:rsidRDefault="003F049D" w:rsidP="003D66AA">
      <w:pPr>
        <w:pStyle w:val="Podtytu"/>
        <w:rPr>
          <w:lang w:val="en-US"/>
        </w:rPr>
      </w:pPr>
      <w:r w:rsidRPr="003F049D">
        <w:rPr>
          <w:lang w:val="en-US"/>
        </w:rPr>
        <w:t>Video section in HTML</w:t>
      </w:r>
    </w:p>
    <w:p w14:paraId="67C631B7" w14:textId="77777777" w:rsidR="003F049D" w:rsidRPr="003F049D" w:rsidRDefault="003F049D" w:rsidP="003F049D">
      <w:pPr>
        <w:rPr>
          <w:lang w:val="en-US"/>
        </w:rPr>
      </w:pPr>
    </w:p>
    <w:p w14:paraId="396E253A" w14:textId="77777777" w:rsidR="003F049D" w:rsidRPr="003F049D" w:rsidRDefault="003F049D" w:rsidP="003F049D">
      <w:pPr>
        <w:rPr>
          <w:lang w:val="en-US"/>
        </w:rPr>
      </w:pPr>
      <w:r w:rsidRPr="003F049D">
        <w:rPr>
          <w:lang w:val="en-US"/>
        </w:rPr>
        <w:t>I've added a new Video section that presents a video preview and a button encouraging the user to start using the application. The section contains:</w:t>
      </w:r>
    </w:p>
    <w:p w14:paraId="5197038D" w14:textId="77777777" w:rsidR="003F049D" w:rsidRPr="003F049D" w:rsidRDefault="003F049D" w:rsidP="003F049D">
      <w:pPr>
        <w:rPr>
          <w:lang w:val="en-US"/>
        </w:rPr>
      </w:pPr>
    </w:p>
    <w:p w14:paraId="29701E20" w14:textId="77777777" w:rsidR="003F049D" w:rsidRPr="003F049D" w:rsidRDefault="003F049D" w:rsidP="003F049D">
      <w:pPr>
        <w:rPr>
          <w:lang w:val="en-US"/>
        </w:rPr>
      </w:pPr>
      <w:r w:rsidRPr="003F049D">
        <w:rPr>
          <w:lang w:val="en-US"/>
        </w:rPr>
        <w:t>A h2 header encouraging them to watch the presentation,</w:t>
      </w:r>
    </w:p>
    <w:p w14:paraId="4D408CAA" w14:textId="77777777" w:rsidR="003F049D" w:rsidRPr="003F049D" w:rsidRDefault="003F049D" w:rsidP="003F049D">
      <w:pPr>
        <w:rPr>
          <w:lang w:val="en-US"/>
        </w:rPr>
      </w:pPr>
      <w:r w:rsidRPr="003F049D">
        <w:rPr>
          <w:lang w:val="en-US"/>
        </w:rPr>
        <w:t>A preview image of the video,</w:t>
      </w:r>
    </w:p>
    <w:p w14:paraId="406123D5" w14:textId="77777777" w:rsidR="003F049D" w:rsidRPr="003F049D" w:rsidRDefault="003F049D" w:rsidP="003F049D">
      <w:pPr>
        <w:rPr>
          <w:lang w:val="en-US"/>
        </w:rPr>
      </w:pPr>
      <w:r w:rsidRPr="003F049D">
        <w:rPr>
          <w:lang w:val="en-US"/>
        </w:rPr>
        <w:t>A Get Started button.</w:t>
      </w:r>
    </w:p>
    <w:p w14:paraId="69A8868E" w14:textId="77777777" w:rsidR="003F049D" w:rsidRPr="003F049D" w:rsidRDefault="003F049D" w:rsidP="003F049D">
      <w:pPr>
        <w:rPr>
          <w:lang w:val="en-US"/>
        </w:rPr>
      </w:pPr>
    </w:p>
    <w:p w14:paraId="013EF02C" w14:textId="09D36742" w:rsidR="003F049D" w:rsidRPr="003F049D" w:rsidRDefault="003D66AA" w:rsidP="003D66AA">
      <w:pPr>
        <w:pStyle w:val="Podtytu"/>
        <w:rPr>
          <w:lang w:val="en-US"/>
        </w:rPr>
      </w:pPr>
      <w:r>
        <w:rPr>
          <w:lang w:val="en-US"/>
        </w:rPr>
        <w:t>Styles</w:t>
      </w:r>
      <w:r w:rsidR="003F049D" w:rsidRPr="003F049D">
        <w:rPr>
          <w:lang w:val="en-US"/>
        </w:rPr>
        <w:t xml:space="preserve"> for the Video section in CSS</w:t>
      </w:r>
    </w:p>
    <w:p w14:paraId="669081C1" w14:textId="77777777" w:rsidR="003F049D" w:rsidRPr="003F049D" w:rsidRDefault="003F049D" w:rsidP="003F049D">
      <w:pPr>
        <w:rPr>
          <w:lang w:val="en-US"/>
        </w:rPr>
      </w:pPr>
    </w:p>
    <w:p w14:paraId="50CEA4AD" w14:textId="77777777" w:rsidR="003F049D" w:rsidRPr="003F049D" w:rsidRDefault="003F049D" w:rsidP="003F049D">
      <w:pPr>
        <w:rPr>
          <w:lang w:val="en-US"/>
        </w:rPr>
      </w:pPr>
      <w:r w:rsidRPr="003F049D">
        <w:rPr>
          <w:lang w:val="en-US"/>
        </w:rPr>
        <w:t>To properly display the Video section, I've added new styles:</w:t>
      </w:r>
    </w:p>
    <w:p w14:paraId="229064CE" w14:textId="77777777" w:rsidR="003F049D" w:rsidRPr="003F049D" w:rsidRDefault="003F049D" w:rsidP="003F049D">
      <w:pPr>
        <w:rPr>
          <w:lang w:val="en-US"/>
        </w:rPr>
      </w:pPr>
      <w:proofErr w:type="gramStart"/>
      <w:r w:rsidRPr="003F049D">
        <w:rPr>
          <w:lang w:val="en-US"/>
        </w:rPr>
        <w:t>.video</w:t>
      </w:r>
      <w:proofErr w:type="gramEnd"/>
      <w:r w:rsidRPr="003F049D">
        <w:rPr>
          <w:lang w:val="en-US"/>
        </w:rPr>
        <w:t xml:space="preserve"> - defines the appearance of the section, including the background and margins,</w:t>
      </w:r>
    </w:p>
    <w:p w14:paraId="1877F227" w14:textId="77777777" w:rsidR="003F049D" w:rsidRPr="003F049D" w:rsidRDefault="003F049D" w:rsidP="003F049D">
      <w:pPr>
        <w:rPr>
          <w:lang w:val="en-US"/>
        </w:rPr>
      </w:pPr>
      <w:proofErr w:type="gramStart"/>
      <w:r w:rsidRPr="003F049D">
        <w:rPr>
          <w:lang w:val="en-US"/>
        </w:rPr>
        <w:t>.video</w:t>
      </w:r>
      <w:proofErr w:type="gramEnd"/>
      <w:r w:rsidRPr="003F049D">
        <w:rPr>
          <w:lang w:val="en-US"/>
        </w:rPr>
        <w:t xml:space="preserve"> .video-content - sets the layout of elements in a column and centers the content,</w:t>
      </w:r>
    </w:p>
    <w:p w14:paraId="54304FE7" w14:textId="4C91884D" w:rsidR="003F049D" w:rsidRDefault="003F049D" w:rsidP="003F049D">
      <w:pPr>
        <w:rPr>
          <w:lang w:val="en-US"/>
        </w:rPr>
      </w:pPr>
      <w:proofErr w:type="gramStart"/>
      <w:r w:rsidRPr="003F049D">
        <w:rPr>
          <w:lang w:val="en-US"/>
        </w:rPr>
        <w:t>.video</w:t>
      </w:r>
      <w:proofErr w:type="gramEnd"/>
      <w:r w:rsidRPr="003F049D">
        <w:rPr>
          <w:lang w:val="en-US"/>
        </w:rPr>
        <w:t xml:space="preserve"> .video-preview - adds a space between the image and the button.</w:t>
      </w:r>
    </w:p>
    <w:p w14:paraId="7DE3A8B4" w14:textId="77777777" w:rsidR="003F049D" w:rsidRDefault="003F049D" w:rsidP="003F049D">
      <w:pPr>
        <w:rPr>
          <w:lang w:val="en-US"/>
        </w:rPr>
      </w:pPr>
    </w:p>
    <w:p w14:paraId="2B23AD6E" w14:textId="77777777" w:rsidR="003F049D" w:rsidRDefault="003F049D" w:rsidP="003F049D">
      <w:pPr>
        <w:rPr>
          <w:lang w:val="en-US"/>
        </w:rPr>
      </w:pPr>
    </w:p>
    <w:p w14:paraId="56B325EB" w14:textId="77777777" w:rsidR="003F049D" w:rsidRDefault="003F049D" w:rsidP="003F049D">
      <w:pPr>
        <w:rPr>
          <w:lang w:val="en-US"/>
        </w:rPr>
      </w:pPr>
    </w:p>
    <w:p w14:paraId="2C19F891" w14:textId="6F622D6B" w:rsidR="007E48C5" w:rsidRDefault="003F049D">
      <w:pPr>
        <w:rPr>
          <w:lang w:val="en-US"/>
        </w:rPr>
      </w:pPr>
      <w:r w:rsidRPr="003F049D">
        <w:rPr>
          <w:noProof/>
          <w:lang w:val="en-US"/>
        </w:rPr>
        <w:drawing>
          <wp:inline distT="0" distB="0" distL="0" distR="0" wp14:anchorId="6DCC32E0" wp14:editId="598AF099">
            <wp:extent cx="5579745" cy="4211178"/>
            <wp:effectExtent l="0" t="0" r="1905" b="0"/>
            <wp:docPr id="60507987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079877" name=""/>
                    <pic:cNvPicPr/>
                  </pic:nvPicPr>
                  <pic:blipFill rotWithShape="1">
                    <a:blip r:embed="rId17"/>
                    <a:srcRect t="1121"/>
                    <a:stretch/>
                  </pic:blipFill>
                  <pic:spPr bwMode="auto">
                    <a:xfrm>
                      <a:off x="0" y="0"/>
                      <a:ext cx="5579745" cy="4211178"/>
                    </a:xfrm>
                    <a:prstGeom prst="rect">
                      <a:avLst/>
                    </a:prstGeom>
                    <a:ln>
                      <a:noFill/>
                    </a:ln>
                    <a:extLst>
                      <a:ext uri="{53640926-AAD7-44D8-BBD7-CCE9431645EC}">
                        <a14:shadowObscured xmlns:a14="http://schemas.microsoft.com/office/drawing/2010/main"/>
                      </a:ext>
                    </a:extLst>
                  </pic:spPr>
                </pic:pic>
              </a:graphicData>
            </a:graphic>
          </wp:inline>
        </w:drawing>
      </w:r>
    </w:p>
    <w:p w14:paraId="76782EF8" w14:textId="34C73BDC" w:rsidR="007E48C5" w:rsidRPr="007E48C5" w:rsidRDefault="007E48C5" w:rsidP="007E48C5">
      <w:pPr>
        <w:pStyle w:val="Nagwek1"/>
        <w:rPr>
          <w:lang w:val="en-US"/>
        </w:rPr>
      </w:pPr>
      <w:r w:rsidRPr="007E48C5">
        <w:rPr>
          <w:lang w:val="en-US"/>
        </w:rPr>
        <w:t>New Background section in CSS</w:t>
      </w:r>
      <w:r>
        <w:rPr>
          <w:lang w:val="en-US"/>
        </w:rPr>
        <w:t xml:space="preserve"> – PUSH 7</w:t>
      </w:r>
    </w:p>
    <w:p w14:paraId="7BAECE76" w14:textId="77777777" w:rsidR="007E48C5" w:rsidRPr="007E48C5" w:rsidRDefault="007E48C5" w:rsidP="007E48C5">
      <w:pPr>
        <w:rPr>
          <w:lang w:val="en-US"/>
        </w:rPr>
      </w:pPr>
    </w:p>
    <w:p w14:paraId="7C337422" w14:textId="77777777" w:rsidR="007E48C5" w:rsidRPr="007E48C5" w:rsidRDefault="007E48C5" w:rsidP="007E48C5">
      <w:pPr>
        <w:rPr>
          <w:lang w:val="en-US"/>
        </w:rPr>
      </w:pPr>
      <w:r w:rsidRPr="007E48C5">
        <w:rPr>
          <w:lang w:val="en-US"/>
        </w:rPr>
        <w:t>I've added new classes responsible for backgrounds for different sections of the page. Here are their functions:</w:t>
      </w:r>
    </w:p>
    <w:p w14:paraId="5CFB3283" w14:textId="77777777" w:rsidR="007E48C5" w:rsidRPr="007E48C5" w:rsidRDefault="007E48C5" w:rsidP="007E48C5">
      <w:pPr>
        <w:rPr>
          <w:lang w:val="en-US"/>
        </w:rPr>
      </w:pPr>
    </w:p>
    <w:p w14:paraId="2BCDB6AA" w14:textId="77777777" w:rsidR="007E48C5" w:rsidRPr="007E48C5" w:rsidRDefault="007E48C5" w:rsidP="007E48C5">
      <w:pPr>
        <w:rPr>
          <w:lang w:val="en-US"/>
        </w:rPr>
      </w:pPr>
      <w:r w:rsidRPr="007E48C5">
        <w:rPr>
          <w:lang w:val="en-US"/>
        </w:rPr>
        <w:t>.</w:t>
      </w:r>
      <w:proofErr w:type="spellStart"/>
      <w:r w:rsidRPr="007E48C5">
        <w:rPr>
          <w:lang w:val="en-US"/>
        </w:rPr>
        <w:t>bg</w:t>
      </w:r>
      <w:proofErr w:type="spellEnd"/>
      <w:r w:rsidRPr="007E48C5">
        <w:rPr>
          <w:lang w:val="en-US"/>
        </w:rPr>
        <w:t>-primary - sets the background to the primary color (--primary-color) and changes the text color to white,</w:t>
      </w:r>
    </w:p>
    <w:p w14:paraId="0DE560E4" w14:textId="77777777" w:rsidR="007E48C5" w:rsidRPr="007E48C5" w:rsidRDefault="007E48C5" w:rsidP="007E48C5">
      <w:pPr>
        <w:rPr>
          <w:lang w:val="en-US"/>
        </w:rPr>
      </w:pPr>
      <w:r w:rsidRPr="007E48C5">
        <w:rPr>
          <w:lang w:val="en-US"/>
        </w:rPr>
        <w:t>.</w:t>
      </w:r>
      <w:proofErr w:type="spellStart"/>
      <w:r w:rsidRPr="007E48C5">
        <w:rPr>
          <w:lang w:val="en-US"/>
        </w:rPr>
        <w:t>bg</w:t>
      </w:r>
      <w:proofErr w:type="spellEnd"/>
      <w:r w:rsidRPr="007E48C5">
        <w:rPr>
          <w:lang w:val="en-US"/>
        </w:rPr>
        <w:t>-light - sets the light background (--light-color) and the text color to dark (#333),</w:t>
      </w:r>
    </w:p>
    <w:p w14:paraId="33C2C918" w14:textId="77777777" w:rsidR="007E48C5" w:rsidRPr="007E48C5" w:rsidRDefault="007E48C5" w:rsidP="007E48C5">
      <w:pPr>
        <w:rPr>
          <w:lang w:val="en-US"/>
        </w:rPr>
      </w:pPr>
      <w:r w:rsidRPr="007E48C5">
        <w:rPr>
          <w:lang w:val="en-US"/>
        </w:rPr>
        <w:t>.</w:t>
      </w:r>
      <w:proofErr w:type="spellStart"/>
      <w:r w:rsidRPr="007E48C5">
        <w:rPr>
          <w:lang w:val="en-US"/>
        </w:rPr>
        <w:t>bg</w:t>
      </w:r>
      <w:proofErr w:type="spellEnd"/>
      <w:r w:rsidRPr="007E48C5">
        <w:rPr>
          <w:lang w:val="en-US"/>
        </w:rPr>
        <w:t>-dark - sets the dark background (--dark-color) and the text color to white,</w:t>
      </w:r>
    </w:p>
    <w:p w14:paraId="6B0D6DAD" w14:textId="52A97562" w:rsidR="007E48C5" w:rsidRDefault="007E48C5" w:rsidP="007E48C5">
      <w:pPr>
        <w:rPr>
          <w:lang w:val="en-US"/>
        </w:rPr>
      </w:pPr>
      <w:r w:rsidRPr="007E48C5">
        <w:rPr>
          <w:lang w:val="en-US"/>
        </w:rPr>
        <w:t>.</w:t>
      </w:r>
      <w:proofErr w:type="spellStart"/>
      <w:r w:rsidRPr="007E48C5">
        <w:rPr>
          <w:lang w:val="en-US"/>
        </w:rPr>
        <w:t>bg</w:t>
      </w:r>
      <w:proofErr w:type="spellEnd"/>
      <w:r w:rsidRPr="007E48C5">
        <w:rPr>
          <w:lang w:val="en-US"/>
        </w:rPr>
        <w:t>-black - sets the black background and the text color to white.</w:t>
      </w:r>
    </w:p>
    <w:p w14:paraId="1F8741A8" w14:textId="77777777" w:rsidR="007E48C5" w:rsidRDefault="007E48C5" w:rsidP="007E48C5">
      <w:pPr>
        <w:rPr>
          <w:lang w:val="en-US"/>
        </w:rPr>
      </w:pPr>
    </w:p>
    <w:p w14:paraId="29698105" w14:textId="77777777" w:rsidR="007E48C5" w:rsidRDefault="007E48C5" w:rsidP="007E48C5">
      <w:pPr>
        <w:rPr>
          <w:lang w:val="en-US"/>
        </w:rPr>
      </w:pPr>
    </w:p>
    <w:p w14:paraId="53784586" w14:textId="77777777" w:rsidR="007E48C5" w:rsidRDefault="007E48C5" w:rsidP="007E48C5">
      <w:pPr>
        <w:rPr>
          <w:lang w:val="en-US"/>
        </w:rPr>
      </w:pPr>
    </w:p>
    <w:p w14:paraId="29431D8F" w14:textId="0DC74512" w:rsidR="007E48C5" w:rsidRDefault="007E48C5" w:rsidP="007E48C5">
      <w:pPr>
        <w:rPr>
          <w:lang w:val="en-US"/>
        </w:rPr>
      </w:pPr>
      <w:r w:rsidRPr="007E48C5">
        <w:rPr>
          <w:noProof/>
          <w:lang w:val="en-US"/>
        </w:rPr>
        <w:drawing>
          <wp:inline distT="0" distB="0" distL="0" distR="0" wp14:anchorId="30B16C60" wp14:editId="050CF6FF">
            <wp:extent cx="5579745" cy="5237480"/>
            <wp:effectExtent l="0" t="0" r="1905" b="1270"/>
            <wp:docPr id="121239845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98458" name=""/>
                    <pic:cNvPicPr/>
                  </pic:nvPicPr>
                  <pic:blipFill>
                    <a:blip r:embed="rId18"/>
                    <a:stretch>
                      <a:fillRect/>
                    </a:stretch>
                  </pic:blipFill>
                  <pic:spPr>
                    <a:xfrm>
                      <a:off x="0" y="0"/>
                      <a:ext cx="5579745" cy="5237480"/>
                    </a:xfrm>
                    <a:prstGeom prst="rect">
                      <a:avLst/>
                    </a:prstGeom>
                  </pic:spPr>
                </pic:pic>
              </a:graphicData>
            </a:graphic>
          </wp:inline>
        </w:drawing>
      </w:r>
    </w:p>
    <w:p w14:paraId="16FA6995" w14:textId="77777777" w:rsidR="007E48C5" w:rsidRDefault="007E48C5" w:rsidP="007E48C5">
      <w:pPr>
        <w:rPr>
          <w:lang w:val="en-US"/>
        </w:rPr>
      </w:pPr>
    </w:p>
    <w:p w14:paraId="6C8D1685" w14:textId="77777777" w:rsidR="007E48C5" w:rsidRDefault="007E48C5" w:rsidP="007E48C5">
      <w:pPr>
        <w:rPr>
          <w:lang w:val="en-US"/>
        </w:rPr>
      </w:pPr>
    </w:p>
    <w:p w14:paraId="247B7E01" w14:textId="309DA922" w:rsidR="007E48C5" w:rsidRDefault="007E48C5">
      <w:pPr>
        <w:rPr>
          <w:lang w:val="en-US"/>
        </w:rPr>
      </w:pPr>
      <w:r>
        <w:rPr>
          <w:lang w:val="en-US"/>
        </w:rPr>
        <w:br w:type="page"/>
      </w:r>
    </w:p>
    <w:p w14:paraId="2B6E3CBE" w14:textId="3841D9A2" w:rsidR="007E48C5" w:rsidRDefault="000173C1" w:rsidP="000173C1">
      <w:pPr>
        <w:pStyle w:val="Nagwek1"/>
        <w:rPr>
          <w:lang w:val="en-US"/>
        </w:rPr>
      </w:pPr>
      <w:r>
        <w:rPr>
          <w:lang w:val="en-US"/>
        </w:rPr>
        <w:t>Testimonials – PUSH 8</w:t>
      </w:r>
    </w:p>
    <w:p w14:paraId="2860CF17" w14:textId="77777777" w:rsidR="000173C1" w:rsidRPr="000173C1" w:rsidRDefault="000173C1" w:rsidP="000173C1">
      <w:pPr>
        <w:rPr>
          <w:lang w:val="en-US"/>
        </w:rPr>
      </w:pPr>
    </w:p>
    <w:p w14:paraId="2C4EE386" w14:textId="77777777" w:rsidR="000173C1" w:rsidRPr="000173C1" w:rsidRDefault="000173C1" w:rsidP="000173C1">
      <w:pPr>
        <w:pStyle w:val="Podtytu"/>
        <w:rPr>
          <w:lang w:val="en-US"/>
        </w:rPr>
      </w:pPr>
      <w:r w:rsidRPr="000173C1">
        <w:rPr>
          <w:lang w:val="en-US"/>
        </w:rPr>
        <w:t>Changes made to HTML</w:t>
      </w:r>
    </w:p>
    <w:p w14:paraId="697B49A5" w14:textId="77777777" w:rsidR="000173C1" w:rsidRPr="000173C1" w:rsidRDefault="000173C1" w:rsidP="000173C1">
      <w:pPr>
        <w:rPr>
          <w:lang w:val="en-US"/>
        </w:rPr>
      </w:pPr>
      <w:r w:rsidRPr="000173C1">
        <w:rPr>
          <w:lang w:val="en-US"/>
        </w:rPr>
        <w:t xml:space="preserve">Added Testimonials section (&lt;section class="testimonials </w:t>
      </w:r>
      <w:proofErr w:type="spellStart"/>
      <w:r w:rsidRPr="000173C1">
        <w:rPr>
          <w:lang w:val="en-US"/>
        </w:rPr>
        <w:t>bg</w:t>
      </w:r>
      <w:proofErr w:type="spellEnd"/>
      <w:r w:rsidRPr="000173C1">
        <w:rPr>
          <w:lang w:val="en-US"/>
        </w:rPr>
        <w:t>-dark"&gt;)</w:t>
      </w:r>
    </w:p>
    <w:p w14:paraId="39C52119" w14:textId="77777777" w:rsidR="000173C1" w:rsidRPr="000173C1" w:rsidRDefault="000173C1" w:rsidP="000173C1">
      <w:pPr>
        <w:rPr>
          <w:lang w:val="en-US"/>
        </w:rPr>
      </w:pPr>
    </w:p>
    <w:p w14:paraId="5A9393F9" w14:textId="77777777" w:rsidR="000173C1" w:rsidRPr="000173C1" w:rsidRDefault="000173C1" w:rsidP="000173C1">
      <w:pPr>
        <w:rPr>
          <w:lang w:val="en-US"/>
        </w:rPr>
      </w:pPr>
      <w:r w:rsidRPr="000173C1">
        <w:rPr>
          <w:lang w:val="en-US"/>
        </w:rPr>
        <w:t>The new section includes a header:</w:t>
      </w:r>
    </w:p>
    <w:p w14:paraId="6AA093C4" w14:textId="77777777" w:rsidR="000173C1" w:rsidRPr="000173C1" w:rsidRDefault="000173C1" w:rsidP="000173C1">
      <w:pPr>
        <w:rPr>
          <w:lang w:val="en-US"/>
        </w:rPr>
      </w:pPr>
      <w:r w:rsidRPr="000173C1">
        <w:rPr>
          <w:lang w:val="en-US"/>
        </w:rPr>
        <w:t>"Don't just take our word for it, see the success stories from businesses just like yours."</w:t>
      </w:r>
    </w:p>
    <w:p w14:paraId="2D51BE04" w14:textId="77777777" w:rsidR="000173C1" w:rsidRPr="000173C1" w:rsidRDefault="000173C1" w:rsidP="000173C1">
      <w:pPr>
        <w:rPr>
          <w:lang w:val="en-US"/>
        </w:rPr>
      </w:pPr>
      <w:r w:rsidRPr="000173C1">
        <w:rPr>
          <w:lang w:val="en-US"/>
        </w:rPr>
        <w:t>Added three customer testimonial cards (&lt;div class="card"&gt;), each with a short quote and the author's signature.</w:t>
      </w:r>
    </w:p>
    <w:p w14:paraId="33F363F0" w14:textId="77777777" w:rsidR="000173C1" w:rsidRPr="000173C1" w:rsidRDefault="000173C1" w:rsidP="000173C1">
      <w:pPr>
        <w:rPr>
          <w:lang w:val="en-US"/>
        </w:rPr>
      </w:pPr>
      <w:r w:rsidRPr="000173C1">
        <w:rPr>
          <w:lang w:val="en-US"/>
        </w:rPr>
        <w:t>Added .</w:t>
      </w:r>
      <w:proofErr w:type="spellStart"/>
      <w:r w:rsidRPr="000173C1">
        <w:rPr>
          <w:lang w:val="en-US"/>
        </w:rPr>
        <w:t>bg</w:t>
      </w:r>
      <w:proofErr w:type="spellEnd"/>
      <w:r w:rsidRPr="000173C1">
        <w:rPr>
          <w:lang w:val="en-US"/>
        </w:rPr>
        <w:t>-dark class to Testimonials section</w:t>
      </w:r>
    </w:p>
    <w:p w14:paraId="1B4DC8C7" w14:textId="77777777" w:rsidR="000173C1" w:rsidRPr="000173C1" w:rsidRDefault="000173C1" w:rsidP="000173C1">
      <w:pPr>
        <w:rPr>
          <w:lang w:val="en-US"/>
        </w:rPr>
      </w:pPr>
    </w:p>
    <w:p w14:paraId="18803D66" w14:textId="121C44ED" w:rsidR="000173C1" w:rsidRDefault="000173C1" w:rsidP="000173C1">
      <w:pPr>
        <w:rPr>
          <w:lang w:val="en-US"/>
        </w:rPr>
      </w:pPr>
      <w:r w:rsidRPr="000173C1">
        <w:rPr>
          <w:lang w:val="en-US"/>
        </w:rPr>
        <w:t>This makes the background of this section dark (</w:t>
      </w:r>
      <w:proofErr w:type="gramStart"/>
      <w:r w:rsidRPr="000173C1">
        <w:rPr>
          <w:lang w:val="en-US"/>
        </w:rPr>
        <w:t>var(</w:t>
      </w:r>
      <w:proofErr w:type="gramEnd"/>
      <w:r w:rsidRPr="000173C1">
        <w:rPr>
          <w:lang w:val="en-US"/>
        </w:rPr>
        <w:t>--dark-color)) and the text white, which improves contrast and readability.</w:t>
      </w:r>
    </w:p>
    <w:p w14:paraId="756BBD62" w14:textId="77777777" w:rsidR="000173C1" w:rsidRDefault="000173C1" w:rsidP="000173C1">
      <w:pPr>
        <w:rPr>
          <w:lang w:val="en-US"/>
        </w:rPr>
      </w:pPr>
    </w:p>
    <w:p w14:paraId="5F24A06C" w14:textId="77777777" w:rsidR="000173C1" w:rsidRPr="000173C1" w:rsidRDefault="000173C1" w:rsidP="000173C1">
      <w:pPr>
        <w:pStyle w:val="Podtytu"/>
        <w:rPr>
          <w:lang w:val="en-US"/>
        </w:rPr>
      </w:pPr>
      <w:r w:rsidRPr="000173C1">
        <w:rPr>
          <w:lang w:val="en-US"/>
        </w:rPr>
        <w:t>Changes made in CSS</w:t>
      </w:r>
    </w:p>
    <w:p w14:paraId="1B2B312B" w14:textId="77777777" w:rsidR="000173C1" w:rsidRPr="000173C1" w:rsidRDefault="000173C1" w:rsidP="000173C1">
      <w:pPr>
        <w:rPr>
          <w:lang w:val="en-US"/>
        </w:rPr>
      </w:pPr>
      <w:r w:rsidRPr="000173C1">
        <w:rPr>
          <w:lang w:val="en-US"/>
        </w:rPr>
        <w:t xml:space="preserve">1. Added Testimonials section </w:t>
      </w:r>
      <w:proofErr w:type="gramStart"/>
      <w:r w:rsidRPr="000173C1">
        <w:rPr>
          <w:lang w:val="en-US"/>
        </w:rPr>
        <w:t>(.testimonials</w:t>
      </w:r>
      <w:proofErr w:type="gramEnd"/>
      <w:r w:rsidRPr="000173C1">
        <w:rPr>
          <w:lang w:val="en-US"/>
        </w:rPr>
        <w:t>)</w:t>
      </w:r>
    </w:p>
    <w:p w14:paraId="630A019B" w14:textId="77777777" w:rsidR="000173C1" w:rsidRPr="000173C1" w:rsidRDefault="000173C1" w:rsidP="000173C1">
      <w:pPr>
        <w:rPr>
          <w:lang w:val="en-US"/>
        </w:rPr>
      </w:pPr>
      <w:proofErr w:type="gramStart"/>
      <w:r w:rsidRPr="000173C1">
        <w:rPr>
          <w:lang w:val="en-US"/>
        </w:rPr>
        <w:t>New .testimonials</w:t>
      </w:r>
      <w:proofErr w:type="gramEnd"/>
      <w:r w:rsidRPr="000173C1">
        <w:rPr>
          <w:lang w:val="en-US"/>
        </w:rPr>
        <w:t xml:space="preserve"> class added to styling of customer testimonials section.</w:t>
      </w:r>
    </w:p>
    <w:p w14:paraId="11EC7FFD" w14:textId="77777777" w:rsidR="000173C1" w:rsidRPr="000173C1" w:rsidRDefault="000173C1" w:rsidP="000173C1">
      <w:pPr>
        <w:rPr>
          <w:lang w:val="en-US"/>
        </w:rPr>
      </w:pPr>
      <w:r w:rsidRPr="000173C1">
        <w:rPr>
          <w:lang w:val="en-US"/>
        </w:rPr>
        <w:t>Styling:</w:t>
      </w:r>
    </w:p>
    <w:p w14:paraId="38F6B6DF" w14:textId="77777777" w:rsidR="000173C1" w:rsidRPr="000173C1" w:rsidRDefault="000173C1" w:rsidP="000173C1">
      <w:pPr>
        <w:rPr>
          <w:lang w:val="en-US"/>
        </w:rPr>
      </w:pPr>
      <w:r w:rsidRPr="000173C1">
        <w:rPr>
          <w:lang w:val="en-US"/>
        </w:rPr>
        <w:t>Background set to dark (.</w:t>
      </w:r>
      <w:proofErr w:type="spellStart"/>
      <w:r w:rsidRPr="000173C1">
        <w:rPr>
          <w:lang w:val="en-US"/>
        </w:rPr>
        <w:t>bg</w:t>
      </w:r>
      <w:proofErr w:type="spellEnd"/>
      <w:r w:rsidRPr="000173C1">
        <w:rPr>
          <w:lang w:val="en-US"/>
        </w:rPr>
        <w:t>-dark).</w:t>
      </w:r>
    </w:p>
    <w:p w14:paraId="6BD2580F" w14:textId="77777777" w:rsidR="000173C1" w:rsidRPr="000173C1" w:rsidRDefault="000173C1" w:rsidP="000173C1">
      <w:pPr>
        <w:rPr>
          <w:lang w:val="en-US"/>
        </w:rPr>
      </w:pPr>
      <w:r w:rsidRPr="000173C1">
        <w:rPr>
          <w:lang w:val="en-US"/>
        </w:rPr>
        <w:t>Centered text (text-align: center).</w:t>
      </w:r>
    </w:p>
    <w:p w14:paraId="7F89297D" w14:textId="77777777" w:rsidR="000173C1" w:rsidRPr="000173C1" w:rsidRDefault="000173C1" w:rsidP="000173C1">
      <w:pPr>
        <w:rPr>
          <w:lang w:val="en-US"/>
        </w:rPr>
      </w:pPr>
      <w:r w:rsidRPr="000173C1">
        <w:rPr>
          <w:lang w:val="en-US"/>
        </w:rPr>
        <w:t>Added top and bottom padding.</w:t>
      </w:r>
    </w:p>
    <w:p w14:paraId="401A2BE3" w14:textId="77777777" w:rsidR="000173C1" w:rsidRDefault="000173C1" w:rsidP="000173C1">
      <w:pPr>
        <w:rPr>
          <w:lang w:val="en-US"/>
        </w:rPr>
      </w:pPr>
    </w:p>
    <w:p w14:paraId="4C098BEF" w14:textId="10F91EAA" w:rsidR="000173C1" w:rsidRPr="000173C1" w:rsidRDefault="000173C1" w:rsidP="000173C1">
      <w:pPr>
        <w:rPr>
          <w:lang w:val="en-US"/>
        </w:rPr>
      </w:pPr>
      <w:r w:rsidRPr="000173C1">
        <w:rPr>
          <w:lang w:val="en-US"/>
        </w:rPr>
        <w:t>2. Added styling for cards (.card)</w:t>
      </w:r>
    </w:p>
    <w:p w14:paraId="254A1C7A" w14:textId="77777777" w:rsidR="000173C1" w:rsidRPr="000173C1" w:rsidRDefault="000173C1" w:rsidP="000173C1">
      <w:pPr>
        <w:rPr>
          <w:lang w:val="en-US"/>
        </w:rPr>
      </w:pPr>
      <w:proofErr w:type="gramStart"/>
      <w:r w:rsidRPr="000173C1">
        <w:rPr>
          <w:lang w:val="en-US"/>
        </w:rPr>
        <w:t>New .card</w:t>
      </w:r>
      <w:proofErr w:type="gramEnd"/>
      <w:r w:rsidRPr="000173C1">
        <w:rPr>
          <w:lang w:val="en-US"/>
        </w:rPr>
        <w:t xml:space="preserve"> class to format user testimonials.</w:t>
      </w:r>
    </w:p>
    <w:p w14:paraId="27334731" w14:textId="77777777" w:rsidR="000173C1" w:rsidRPr="000173C1" w:rsidRDefault="000173C1" w:rsidP="000173C1">
      <w:pPr>
        <w:rPr>
          <w:lang w:val="en-US"/>
        </w:rPr>
      </w:pPr>
      <w:r w:rsidRPr="000173C1">
        <w:rPr>
          <w:lang w:val="en-US"/>
        </w:rPr>
        <w:t>Styling:</w:t>
      </w:r>
    </w:p>
    <w:p w14:paraId="753EF897" w14:textId="77777777" w:rsidR="000173C1" w:rsidRPr="000173C1" w:rsidRDefault="000173C1" w:rsidP="000173C1">
      <w:pPr>
        <w:rPr>
          <w:lang w:val="en-US"/>
        </w:rPr>
      </w:pPr>
      <w:r w:rsidRPr="000173C1">
        <w:rPr>
          <w:lang w:val="en-US"/>
        </w:rPr>
        <w:t>Background: light (</w:t>
      </w:r>
      <w:proofErr w:type="gramStart"/>
      <w:r w:rsidRPr="000173C1">
        <w:rPr>
          <w:lang w:val="en-US"/>
        </w:rPr>
        <w:t>var(</w:t>
      </w:r>
      <w:proofErr w:type="gramEnd"/>
      <w:r w:rsidRPr="000173C1">
        <w:rPr>
          <w:lang w:val="en-US"/>
        </w:rPr>
        <w:t>--light-color)) for better contrast.</w:t>
      </w:r>
    </w:p>
    <w:p w14:paraId="0BD3B83D" w14:textId="77777777" w:rsidR="000173C1" w:rsidRPr="000173C1" w:rsidRDefault="000173C1" w:rsidP="000173C1">
      <w:pPr>
        <w:rPr>
          <w:lang w:val="en-US"/>
        </w:rPr>
      </w:pPr>
      <w:r w:rsidRPr="000173C1">
        <w:rPr>
          <w:lang w:val="en-US"/>
        </w:rPr>
        <w:t>Rounded corners: more aesthetic finish.</w:t>
      </w:r>
    </w:p>
    <w:p w14:paraId="544FA78B" w14:textId="77777777" w:rsidR="000173C1" w:rsidRPr="000173C1" w:rsidRDefault="000173C1" w:rsidP="000173C1">
      <w:pPr>
        <w:rPr>
          <w:lang w:val="en-US"/>
        </w:rPr>
      </w:pPr>
      <w:r w:rsidRPr="000173C1">
        <w:rPr>
          <w:lang w:val="en-US"/>
        </w:rPr>
        <w:t>Drop shadow: adds a card lift effect.</w:t>
      </w:r>
    </w:p>
    <w:p w14:paraId="4B7AB4DE" w14:textId="0EDB5FDB" w:rsidR="000173C1" w:rsidRDefault="000173C1" w:rsidP="000173C1">
      <w:pPr>
        <w:rPr>
          <w:lang w:val="en-US"/>
        </w:rPr>
      </w:pPr>
      <w:r w:rsidRPr="000173C1">
        <w:rPr>
          <w:lang w:val="en-US"/>
        </w:rPr>
        <w:t>Spacing: improves readability and layout.</w:t>
      </w:r>
    </w:p>
    <w:p w14:paraId="274F781B" w14:textId="77777777" w:rsidR="00926194" w:rsidRDefault="00926194" w:rsidP="000173C1">
      <w:pPr>
        <w:rPr>
          <w:lang w:val="en-US"/>
        </w:rPr>
      </w:pPr>
    </w:p>
    <w:p w14:paraId="013332C7" w14:textId="77777777" w:rsidR="00926194" w:rsidRDefault="00926194" w:rsidP="000173C1">
      <w:pPr>
        <w:rPr>
          <w:lang w:val="en-US"/>
        </w:rPr>
      </w:pPr>
    </w:p>
    <w:p w14:paraId="572F9F92" w14:textId="6A7FF76D" w:rsidR="00926194" w:rsidRDefault="00926194" w:rsidP="000173C1">
      <w:pPr>
        <w:rPr>
          <w:lang w:val="en-US"/>
        </w:rPr>
      </w:pPr>
      <w:r w:rsidRPr="00926194">
        <w:rPr>
          <w:noProof/>
          <w:lang w:val="en-US"/>
        </w:rPr>
        <w:drawing>
          <wp:anchor distT="0" distB="0" distL="114300" distR="114300" simplePos="0" relativeHeight="251659264" behindDoc="0" locked="0" layoutInCell="1" allowOverlap="1" wp14:anchorId="4A43EDE2" wp14:editId="361BD4A0">
            <wp:simplePos x="1264257" y="6806317"/>
            <wp:positionH relativeFrom="margin">
              <wp:align>center</wp:align>
            </wp:positionH>
            <wp:positionV relativeFrom="margin">
              <wp:align>bottom</wp:align>
            </wp:positionV>
            <wp:extent cx="3600000" cy="2624104"/>
            <wp:effectExtent l="0" t="0" r="635" b="5080"/>
            <wp:wrapSquare wrapText="bothSides"/>
            <wp:docPr id="146002004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02004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2624104"/>
                    </a:xfrm>
                    <a:prstGeom prst="rect">
                      <a:avLst/>
                    </a:prstGeom>
                  </pic:spPr>
                </pic:pic>
              </a:graphicData>
            </a:graphic>
          </wp:anchor>
        </w:drawing>
      </w:r>
    </w:p>
    <w:p w14:paraId="34EA0BE6" w14:textId="11D74EAC" w:rsidR="000173C1" w:rsidRDefault="000173C1">
      <w:pPr>
        <w:rPr>
          <w:lang w:val="en-US"/>
        </w:rPr>
      </w:pPr>
      <w:r>
        <w:rPr>
          <w:lang w:val="en-US"/>
        </w:rPr>
        <w:br w:type="page"/>
      </w:r>
    </w:p>
    <w:p w14:paraId="0BF1E757" w14:textId="373635BE" w:rsidR="000173C1" w:rsidRDefault="00926194" w:rsidP="00926194">
      <w:pPr>
        <w:pStyle w:val="Nagwek1"/>
        <w:rPr>
          <w:lang w:val="en-US"/>
        </w:rPr>
      </w:pPr>
      <w:r>
        <w:rPr>
          <w:lang w:val="en-US"/>
        </w:rPr>
        <w:t xml:space="preserve">Pricing section is HTML file and CSS file – PUSH 9 </w:t>
      </w:r>
    </w:p>
    <w:p w14:paraId="017B4016" w14:textId="77777777" w:rsidR="00926194" w:rsidRDefault="00926194" w:rsidP="00926194">
      <w:pPr>
        <w:rPr>
          <w:lang w:val="en-US"/>
        </w:rPr>
      </w:pPr>
    </w:p>
    <w:p w14:paraId="63F92FB0" w14:textId="6D422DD6" w:rsidR="00926194" w:rsidRPr="00926194" w:rsidRDefault="00926194" w:rsidP="003D66AA">
      <w:pPr>
        <w:pStyle w:val="Podtytu"/>
        <w:rPr>
          <w:lang w:val="en-US"/>
        </w:rPr>
      </w:pPr>
      <w:r w:rsidRPr="00926194">
        <w:rPr>
          <w:lang w:val="en-US"/>
        </w:rPr>
        <w:t>Added "Pricing" section in HTML file:</w:t>
      </w:r>
    </w:p>
    <w:p w14:paraId="57BCA077" w14:textId="26D8FBD7" w:rsidR="00926194" w:rsidRPr="00926194" w:rsidRDefault="00926194" w:rsidP="00926194">
      <w:pPr>
        <w:rPr>
          <w:lang w:val="en-US"/>
        </w:rPr>
      </w:pPr>
      <w:r w:rsidRPr="00926194">
        <w:rPr>
          <w:lang w:val="en-US"/>
        </w:rPr>
        <w:t>I added a Pricing section to the page to display information about the subscription plans offered by the app.</w:t>
      </w:r>
    </w:p>
    <w:p w14:paraId="7A64D86F" w14:textId="77777777" w:rsidR="00926194" w:rsidRPr="00926194" w:rsidRDefault="00926194" w:rsidP="00926194">
      <w:pPr>
        <w:rPr>
          <w:lang w:val="en-US"/>
        </w:rPr>
      </w:pPr>
      <w:r w:rsidRPr="00926194">
        <w:rPr>
          <w:lang w:val="en-US"/>
        </w:rPr>
        <w:t>The section contained a header, subheading, and two cards with plans: one free ("Simple") and one paid ("Premium").</w:t>
      </w:r>
    </w:p>
    <w:p w14:paraId="09D0070C" w14:textId="77777777" w:rsidR="00926194" w:rsidRPr="00926194" w:rsidRDefault="00926194" w:rsidP="00926194">
      <w:pPr>
        <w:rPr>
          <w:lang w:val="en-US"/>
        </w:rPr>
      </w:pPr>
      <w:r w:rsidRPr="00926194">
        <w:rPr>
          <w:lang w:val="en-US"/>
        </w:rPr>
        <w:t>In both cards, I included brief descriptions of the plans, prices, and a list of features available in the plan. In the Premium plan, I added a monthly price ($49) and additional features available in that plan.</w:t>
      </w:r>
    </w:p>
    <w:p w14:paraId="0CAB206B" w14:textId="77777777" w:rsidR="00926194" w:rsidRPr="00926194" w:rsidRDefault="00926194" w:rsidP="00926194">
      <w:pPr>
        <w:rPr>
          <w:lang w:val="en-US"/>
        </w:rPr>
      </w:pPr>
    </w:p>
    <w:p w14:paraId="62012D68" w14:textId="57CB21B5" w:rsidR="00926194" w:rsidRPr="00926194" w:rsidRDefault="00926194" w:rsidP="003D66AA">
      <w:pPr>
        <w:pStyle w:val="Podtytu"/>
        <w:rPr>
          <w:lang w:val="en-US"/>
        </w:rPr>
      </w:pPr>
      <w:r w:rsidRPr="00926194">
        <w:rPr>
          <w:lang w:val="en-US"/>
        </w:rPr>
        <w:t>CSS changes:</w:t>
      </w:r>
    </w:p>
    <w:p w14:paraId="14068BAF" w14:textId="2096E490" w:rsidR="00926194" w:rsidRPr="00926194" w:rsidRDefault="00926194" w:rsidP="00926194">
      <w:pPr>
        <w:rPr>
          <w:lang w:val="en-US"/>
        </w:rPr>
      </w:pPr>
      <w:r w:rsidRPr="00926194">
        <w:rPr>
          <w:lang w:val="en-US"/>
        </w:rPr>
        <w:t>Styling of the "Pricing" section:</w:t>
      </w:r>
    </w:p>
    <w:p w14:paraId="5A296A2D" w14:textId="77777777" w:rsidR="00926194" w:rsidRPr="00926194" w:rsidRDefault="00926194" w:rsidP="00926194">
      <w:pPr>
        <w:rPr>
          <w:lang w:val="en-US"/>
        </w:rPr>
      </w:pPr>
      <w:r w:rsidRPr="00926194">
        <w:rPr>
          <w:lang w:val="en-US"/>
        </w:rPr>
        <w:t>I added styles for pricing-grid to display the cards in a grid (2 columns), with appropriate space between them.</w:t>
      </w:r>
    </w:p>
    <w:p w14:paraId="01DB23A2" w14:textId="77777777" w:rsidR="00926194" w:rsidRPr="00926194" w:rsidRDefault="00926194" w:rsidP="00926194">
      <w:pPr>
        <w:rPr>
          <w:lang w:val="en-US"/>
        </w:rPr>
      </w:pPr>
      <w:r w:rsidRPr="00926194">
        <w:rPr>
          <w:lang w:val="en-US"/>
        </w:rPr>
        <w:t>I adjusted the styling of the cards, adding a background, margins, and rounded corners to make the cards more aesthetically pleasing and cleaner.</w:t>
      </w:r>
    </w:p>
    <w:p w14:paraId="4EF2A4D0" w14:textId="77777777" w:rsidR="00926194" w:rsidRPr="00926194" w:rsidRDefault="00926194" w:rsidP="00926194">
      <w:pPr>
        <w:rPr>
          <w:lang w:val="en-US"/>
        </w:rPr>
      </w:pPr>
      <w:r w:rsidRPr="00926194">
        <w:rPr>
          <w:lang w:val="en-US"/>
        </w:rPr>
        <w:t>The styling of the buttons in the cards was set to full width (</w:t>
      </w:r>
      <w:proofErr w:type="spellStart"/>
      <w:r w:rsidRPr="00926194">
        <w:rPr>
          <w:lang w:val="en-US"/>
        </w:rPr>
        <w:t>btn</w:t>
      </w:r>
      <w:proofErr w:type="spellEnd"/>
      <w:r w:rsidRPr="00926194">
        <w:rPr>
          <w:lang w:val="en-US"/>
        </w:rPr>
        <w:t xml:space="preserve">-block) and changed the background color of the buttons to </w:t>
      </w:r>
      <w:proofErr w:type="gramStart"/>
      <w:r w:rsidRPr="00926194">
        <w:rPr>
          <w:lang w:val="en-US"/>
        </w:rPr>
        <w:t>var(</w:t>
      </w:r>
      <w:proofErr w:type="gramEnd"/>
      <w:r w:rsidRPr="00926194">
        <w:rPr>
          <w:lang w:val="en-US"/>
        </w:rPr>
        <w:t>--primary-color).</w:t>
      </w:r>
    </w:p>
    <w:p w14:paraId="4DA9AAC9" w14:textId="77777777" w:rsidR="00926194" w:rsidRPr="00926194" w:rsidRDefault="00926194" w:rsidP="00926194">
      <w:pPr>
        <w:rPr>
          <w:lang w:val="en-US"/>
        </w:rPr>
      </w:pPr>
      <w:r w:rsidRPr="00926194">
        <w:rPr>
          <w:lang w:val="en-US"/>
        </w:rPr>
        <w:t>Styling of titles, descriptions and prices:</w:t>
      </w:r>
    </w:p>
    <w:p w14:paraId="0109CF18" w14:textId="77777777" w:rsidR="00926194" w:rsidRPr="00926194" w:rsidRDefault="00926194" w:rsidP="00926194">
      <w:pPr>
        <w:rPr>
          <w:lang w:val="en-US"/>
        </w:rPr>
      </w:pPr>
      <w:r w:rsidRPr="00926194">
        <w:rPr>
          <w:lang w:val="en-US"/>
        </w:rPr>
        <w:t>I added styles for section headings (pricing-heading, pricing-subheading) to make them stand out properly.</w:t>
      </w:r>
    </w:p>
    <w:p w14:paraId="336A49BD" w14:textId="705A78AC" w:rsidR="00926194" w:rsidRDefault="00926194" w:rsidP="00926194">
      <w:pPr>
        <w:rPr>
          <w:lang w:val="en-US"/>
        </w:rPr>
      </w:pPr>
      <w:r w:rsidRPr="00926194">
        <w:rPr>
          <w:lang w:val="en-US"/>
        </w:rPr>
        <w:t>I adjusted the appearance of prices, using the appropriate spacing and adding an underline for the price in the Premium plan.</w:t>
      </w:r>
    </w:p>
    <w:p w14:paraId="6B1F1A3A" w14:textId="77777777" w:rsidR="00926194" w:rsidRDefault="00926194" w:rsidP="00926194">
      <w:pPr>
        <w:rPr>
          <w:lang w:val="en-US"/>
        </w:rPr>
      </w:pPr>
    </w:p>
    <w:p w14:paraId="38A82670" w14:textId="10A5C443" w:rsidR="00926194" w:rsidRDefault="00926194" w:rsidP="00926194">
      <w:pPr>
        <w:rPr>
          <w:lang w:val="en-US"/>
        </w:rPr>
      </w:pPr>
      <w:r w:rsidRPr="00926194">
        <w:rPr>
          <w:noProof/>
          <w:lang w:val="en-US"/>
        </w:rPr>
        <w:drawing>
          <wp:anchor distT="0" distB="0" distL="114300" distR="114300" simplePos="0" relativeHeight="251658240" behindDoc="0" locked="0" layoutInCell="1" allowOverlap="1" wp14:anchorId="4266F6E9" wp14:editId="637E135F">
            <wp:simplePos x="1264257" y="5788550"/>
            <wp:positionH relativeFrom="margin">
              <wp:align>center</wp:align>
            </wp:positionH>
            <wp:positionV relativeFrom="margin">
              <wp:align>bottom</wp:align>
            </wp:positionV>
            <wp:extent cx="4009719" cy="3800723"/>
            <wp:effectExtent l="0" t="0" r="0" b="0"/>
            <wp:wrapSquare wrapText="bothSides"/>
            <wp:docPr id="42078122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81228" name=""/>
                    <pic:cNvPicPr/>
                  </pic:nvPicPr>
                  <pic:blipFill>
                    <a:blip r:embed="rId20">
                      <a:extLst>
                        <a:ext uri="{28A0092B-C50C-407E-A947-70E740481C1C}">
                          <a14:useLocalDpi xmlns:a14="http://schemas.microsoft.com/office/drawing/2010/main" val="0"/>
                        </a:ext>
                      </a:extLst>
                    </a:blip>
                    <a:stretch>
                      <a:fillRect/>
                    </a:stretch>
                  </pic:blipFill>
                  <pic:spPr>
                    <a:xfrm>
                      <a:off x="0" y="0"/>
                      <a:ext cx="4009719" cy="3800723"/>
                    </a:xfrm>
                    <a:prstGeom prst="rect">
                      <a:avLst/>
                    </a:prstGeom>
                  </pic:spPr>
                </pic:pic>
              </a:graphicData>
            </a:graphic>
          </wp:anchor>
        </w:drawing>
      </w:r>
    </w:p>
    <w:p w14:paraId="46B44A48" w14:textId="77777777" w:rsidR="003D66AA" w:rsidRPr="003D66AA" w:rsidRDefault="003D66AA" w:rsidP="003D66AA">
      <w:pPr>
        <w:rPr>
          <w:lang w:val="en-US"/>
        </w:rPr>
      </w:pPr>
    </w:p>
    <w:p w14:paraId="47EC5EAB" w14:textId="77777777" w:rsidR="003D66AA" w:rsidRPr="003D66AA" w:rsidRDefault="003D66AA" w:rsidP="003D66AA">
      <w:pPr>
        <w:rPr>
          <w:lang w:val="en-US"/>
        </w:rPr>
      </w:pPr>
    </w:p>
    <w:p w14:paraId="48404782" w14:textId="77777777" w:rsidR="003D66AA" w:rsidRPr="003D66AA" w:rsidRDefault="003D66AA" w:rsidP="003D66AA">
      <w:pPr>
        <w:rPr>
          <w:lang w:val="en-US"/>
        </w:rPr>
      </w:pPr>
    </w:p>
    <w:p w14:paraId="694689BE" w14:textId="77777777" w:rsidR="003D66AA" w:rsidRPr="003D66AA" w:rsidRDefault="003D66AA" w:rsidP="003D66AA">
      <w:pPr>
        <w:rPr>
          <w:lang w:val="en-US"/>
        </w:rPr>
      </w:pPr>
    </w:p>
    <w:p w14:paraId="12E55148" w14:textId="77777777" w:rsidR="003D66AA" w:rsidRPr="003D66AA" w:rsidRDefault="003D66AA" w:rsidP="003D66AA">
      <w:pPr>
        <w:rPr>
          <w:lang w:val="en-US"/>
        </w:rPr>
      </w:pPr>
    </w:p>
    <w:p w14:paraId="0188155B" w14:textId="77777777" w:rsidR="003D66AA" w:rsidRPr="003D66AA" w:rsidRDefault="003D66AA" w:rsidP="003D66AA">
      <w:pPr>
        <w:rPr>
          <w:lang w:val="en-US"/>
        </w:rPr>
      </w:pPr>
    </w:p>
    <w:p w14:paraId="3109FFE0" w14:textId="77777777" w:rsidR="003D66AA" w:rsidRPr="003D66AA" w:rsidRDefault="003D66AA" w:rsidP="003D66AA">
      <w:pPr>
        <w:rPr>
          <w:lang w:val="en-US"/>
        </w:rPr>
      </w:pPr>
    </w:p>
    <w:p w14:paraId="7D7DD8DD" w14:textId="77777777" w:rsidR="003D66AA" w:rsidRPr="003D66AA" w:rsidRDefault="003D66AA" w:rsidP="003D66AA">
      <w:pPr>
        <w:rPr>
          <w:lang w:val="en-US"/>
        </w:rPr>
      </w:pPr>
    </w:p>
    <w:p w14:paraId="68E36A74" w14:textId="77777777" w:rsidR="003D66AA" w:rsidRPr="003D66AA" w:rsidRDefault="003D66AA" w:rsidP="003D66AA">
      <w:pPr>
        <w:rPr>
          <w:lang w:val="en-US"/>
        </w:rPr>
      </w:pPr>
    </w:p>
    <w:p w14:paraId="48B46CDD" w14:textId="77777777" w:rsidR="003D66AA" w:rsidRPr="003D66AA" w:rsidRDefault="003D66AA" w:rsidP="003D66AA">
      <w:pPr>
        <w:rPr>
          <w:lang w:val="en-US"/>
        </w:rPr>
      </w:pPr>
    </w:p>
    <w:p w14:paraId="2A2A8A9C" w14:textId="77777777" w:rsidR="003D66AA" w:rsidRPr="003D66AA" w:rsidRDefault="003D66AA" w:rsidP="003D66AA">
      <w:pPr>
        <w:rPr>
          <w:lang w:val="en-US"/>
        </w:rPr>
      </w:pPr>
    </w:p>
    <w:p w14:paraId="4F95B1A0" w14:textId="77777777" w:rsidR="003D66AA" w:rsidRPr="003D66AA" w:rsidRDefault="003D66AA" w:rsidP="003D66AA">
      <w:pPr>
        <w:rPr>
          <w:lang w:val="en-US"/>
        </w:rPr>
      </w:pPr>
    </w:p>
    <w:p w14:paraId="7F7DE55D" w14:textId="77777777" w:rsidR="003D66AA" w:rsidRPr="003D66AA" w:rsidRDefault="003D66AA" w:rsidP="003D66AA">
      <w:pPr>
        <w:rPr>
          <w:lang w:val="en-US"/>
        </w:rPr>
      </w:pPr>
    </w:p>
    <w:p w14:paraId="5876B1A4" w14:textId="77777777" w:rsidR="003D66AA" w:rsidRPr="003D66AA" w:rsidRDefault="003D66AA" w:rsidP="003D66AA">
      <w:pPr>
        <w:rPr>
          <w:lang w:val="en-US"/>
        </w:rPr>
      </w:pPr>
    </w:p>
    <w:p w14:paraId="2D3CAFF7" w14:textId="77777777" w:rsidR="003D66AA" w:rsidRPr="003D66AA" w:rsidRDefault="003D66AA" w:rsidP="003D66AA">
      <w:pPr>
        <w:rPr>
          <w:lang w:val="en-US"/>
        </w:rPr>
      </w:pPr>
    </w:p>
    <w:p w14:paraId="4193B480" w14:textId="77777777" w:rsidR="003D66AA" w:rsidRPr="003D66AA" w:rsidRDefault="003D66AA" w:rsidP="003D66AA">
      <w:pPr>
        <w:rPr>
          <w:lang w:val="en-US"/>
        </w:rPr>
      </w:pPr>
    </w:p>
    <w:p w14:paraId="0DC5E064" w14:textId="77777777" w:rsidR="003D66AA" w:rsidRPr="003D66AA" w:rsidRDefault="003D66AA" w:rsidP="003D66AA">
      <w:pPr>
        <w:rPr>
          <w:lang w:val="en-US"/>
        </w:rPr>
      </w:pPr>
    </w:p>
    <w:p w14:paraId="16CBC531" w14:textId="77777777" w:rsidR="003D66AA" w:rsidRDefault="003D66AA" w:rsidP="003D66AA">
      <w:pPr>
        <w:rPr>
          <w:lang w:val="en-US"/>
        </w:rPr>
      </w:pPr>
    </w:p>
    <w:p w14:paraId="3EA947DC" w14:textId="7F3691F8" w:rsidR="003D66AA" w:rsidRDefault="003D66AA">
      <w:pPr>
        <w:rPr>
          <w:lang w:val="en-US"/>
        </w:rPr>
      </w:pPr>
      <w:r>
        <w:rPr>
          <w:lang w:val="en-US"/>
        </w:rPr>
        <w:br w:type="page"/>
      </w:r>
    </w:p>
    <w:p w14:paraId="75E118A3" w14:textId="6D2362D3" w:rsidR="003D66AA" w:rsidRPr="003D66AA" w:rsidRDefault="003D66AA" w:rsidP="003D66AA">
      <w:pPr>
        <w:pStyle w:val="Nagwek1"/>
        <w:rPr>
          <w:lang w:val="en-US"/>
        </w:rPr>
      </w:pPr>
      <w:r w:rsidRPr="003D66AA">
        <w:rPr>
          <w:lang w:val="en-US"/>
        </w:rPr>
        <w:t>FAQ SECTION</w:t>
      </w:r>
      <w:r>
        <w:rPr>
          <w:lang w:val="en-US"/>
        </w:rPr>
        <w:t xml:space="preserve"> </w:t>
      </w:r>
      <w:r w:rsidRPr="003D66AA">
        <w:rPr>
          <w:lang w:val="en-US"/>
        </w:rPr>
        <w:t>– PUSH 10</w:t>
      </w:r>
    </w:p>
    <w:p w14:paraId="577B1CF3" w14:textId="77777777" w:rsidR="003D66AA" w:rsidRPr="003D66AA" w:rsidRDefault="003D66AA" w:rsidP="003D66AA">
      <w:pPr>
        <w:rPr>
          <w:lang w:val="en-US"/>
        </w:rPr>
      </w:pPr>
    </w:p>
    <w:p w14:paraId="29127A4F" w14:textId="77777777" w:rsidR="003D66AA" w:rsidRPr="003D66AA" w:rsidRDefault="003D66AA" w:rsidP="003D66AA">
      <w:pPr>
        <w:pStyle w:val="Podtytu"/>
        <w:rPr>
          <w:lang w:val="en-US"/>
        </w:rPr>
      </w:pPr>
      <w:r w:rsidRPr="003D66AA">
        <w:rPr>
          <w:lang w:val="en-US"/>
        </w:rPr>
        <w:t>Added "FAQ" section in HTML file:</w:t>
      </w:r>
    </w:p>
    <w:p w14:paraId="44EAEEFB" w14:textId="77777777" w:rsidR="003D66AA" w:rsidRPr="003D66AA" w:rsidRDefault="003D66AA" w:rsidP="003D66AA">
      <w:pPr>
        <w:rPr>
          <w:lang w:val="en-US"/>
        </w:rPr>
      </w:pPr>
    </w:p>
    <w:p w14:paraId="1C6577C4" w14:textId="5F61FCBB" w:rsidR="003D66AA" w:rsidRPr="003D66AA" w:rsidRDefault="003D66AA" w:rsidP="003D66AA">
      <w:pPr>
        <w:rPr>
          <w:lang w:val="en-US"/>
        </w:rPr>
      </w:pPr>
      <w:r w:rsidRPr="003D66AA">
        <w:rPr>
          <w:lang w:val="en-US"/>
        </w:rPr>
        <w:t>I added a "FAQ" section to the page that contains the most frequently asked questions about the application.</w:t>
      </w:r>
    </w:p>
    <w:p w14:paraId="367B540E" w14:textId="266081D8" w:rsidR="003D66AA" w:rsidRPr="003D66AA" w:rsidRDefault="003D66AA" w:rsidP="003D66AA">
      <w:pPr>
        <w:rPr>
          <w:lang w:val="en-US"/>
        </w:rPr>
      </w:pPr>
      <w:r w:rsidRPr="003D66AA">
        <w:rPr>
          <w:lang w:val="en-US"/>
        </w:rPr>
        <w:t xml:space="preserve">The section consists of a header, and below it </w:t>
      </w:r>
      <w:proofErr w:type="gramStart"/>
      <w:r w:rsidRPr="003D66AA">
        <w:rPr>
          <w:lang w:val="en-US"/>
        </w:rPr>
        <w:t>are</w:t>
      </w:r>
      <w:proofErr w:type="gramEnd"/>
      <w:r w:rsidRPr="003D66AA">
        <w:rPr>
          <w:lang w:val="en-US"/>
        </w:rPr>
        <w:t xml:space="preserve"> questions and answers in the form of expandable panels (accordion).</w:t>
      </w:r>
    </w:p>
    <w:p w14:paraId="34547055" w14:textId="77777777" w:rsidR="003D66AA" w:rsidRPr="003D66AA" w:rsidRDefault="003D66AA" w:rsidP="003D66AA">
      <w:pPr>
        <w:rPr>
          <w:lang w:val="en-US"/>
        </w:rPr>
      </w:pPr>
      <w:r w:rsidRPr="003D66AA">
        <w:rPr>
          <w:lang w:val="en-US"/>
        </w:rPr>
        <w:t>Each question is clicked to display a detailed answer. This makes navigation easier and the page more interactive.</w:t>
      </w:r>
    </w:p>
    <w:p w14:paraId="26663F27" w14:textId="77777777" w:rsidR="003D66AA" w:rsidRPr="003D66AA" w:rsidRDefault="003D66AA" w:rsidP="003D66AA">
      <w:pPr>
        <w:rPr>
          <w:lang w:val="en-US"/>
        </w:rPr>
      </w:pPr>
    </w:p>
    <w:p w14:paraId="3B917F94" w14:textId="77777777" w:rsidR="003D66AA" w:rsidRPr="003D66AA" w:rsidRDefault="003D66AA" w:rsidP="003D66AA">
      <w:pPr>
        <w:pStyle w:val="Podtytu"/>
        <w:rPr>
          <w:lang w:val="en-US"/>
        </w:rPr>
      </w:pPr>
      <w:r w:rsidRPr="003D66AA">
        <w:rPr>
          <w:lang w:val="en-US"/>
        </w:rPr>
        <w:t>CSS changes: Styling of the "FAQ" section:</w:t>
      </w:r>
    </w:p>
    <w:p w14:paraId="57D82462" w14:textId="77777777" w:rsidR="003D66AA" w:rsidRPr="003D66AA" w:rsidRDefault="003D66AA" w:rsidP="003D66AA">
      <w:pPr>
        <w:rPr>
          <w:lang w:val="en-US"/>
        </w:rPr>
      </w:pPr>
      <w:r w:rsidRPr="003D66AA">
        <w:rPr>
          <w:lang w:val="en-US"/>
        </w:rPr>
        <w:t>I applied styling to the expandable panels (accordion).</w:t>
      </w:r>
    </w:p>
    <w:p w14:paraId="19F8B8B8" w14:textId="77777777" w:rsidR="003D66AA" w:rsidRPr="003D66AA" w:rsidRDefault="003D66AA" w:rsidP="003D66AA">
      <w:pPr>
        <w:rPr>
          <w:lang w:val="en-US"/>
        </w:rPr>
      </w:pPr>
      <w:r w:rsidRPr="003D66AA">
        <w:rPr>
          <w:lang w:val="en-US"/>
        </w:rPr>
        <w:t>I added appropriate space between questions and rounded corners to each panel to make it look aesthetically pleasing.</w:t>
      </w:r>
    </w:p>
    <w:p w14:paraId="75D31AA5" w14:textId="77777777" w:rsidR="003D66AA" w:rsidRPr="003D66AA" w:rsidRDefault="003D66AA" w:rsidP="003D66AA">
      <w:pPr>
        <w:rPr>
          <w:lang w:val="en-US"/>
        </w:rPr>
      </w:pPr>
      <w:r w:rsidRPr="003D66AA">
        <w:rPr>
          <w:lang w:val="en-US"/>
        </w:rPr>
        <w:t>The question headers have been highlighted in bold and the font size has been adjusted to be visible.</w:t>
      </w:r>
    </w:p>
    <w:p w14:paraId="6B8AC922" w14:textId="3EB227CC" w:rsidR="003D66AA" w:rsidRDefault="003D66AA" w:rsidP="003D66AA">
      <w:pPr>
        <w:rPr>
          <w:lang w:val="en-US"/>
        </w:rPr>
      </w:pPr>
      <w:r w:rsidRPr="003D66AA">
        <w:rPr>
          <w:lang w:val="en-US"/>
        </w:rPr>
        <w:t>The styling of the expandable buttons has been adjusted to match the overall aesthetic of the page, with appropriate background colors and margins.</w:t>
      </w:r>
    </w:p>
    <w:p w14:paraId="0483A324" w14:textId="77777777" w:rsidR="003D66AA" w:rsidRDefault="003D66AA" w:rsidP="003D66AA">
      <w:pPr>
        <w:rPr>
          <w:lang w:val="en-US"/>
        </w:rPr>
      </w:pPr>
    </w:p>
    <w:p w14:paraId="444A2D26" w14:textId="31468C2A" w:rsidR="003D66AA" w:rsidRPr="003D66AA" w:rsidRDefault="003D66AA" w:rsidP="003D66AA">
      <w:pPr>
        <w:pStyle w:val="Podtytu"/>
        <w:rPr>
          <w:lang w:val="en-US"/>
        </w:rPr>
      </w:pPr>
      <w:r w:rsidRPr="003D66AA">
        <w:rPr>
          <w:lang w:val="en-US"/>
        </w:rPr>
        <w:t>Added "FAQ Accordion" functionality in JavaScript:</w:t>
      </w:r>
    </w:p>
    <w:p w14:paraId="272B11E8" w14:textId="4A4BEEC3" w:rsidR="003D66AA" w:rsidRPr="003D66AA" w:rsidRDefault="003D66AA" w:rsidP="003D66AA">
      <w:pPr>
        <w:rPr>
          <w:lang w:val="en-US"/>
        </w:rPr>
      </w:pPr>
      <w:r w:rsidRPr="003D66AA">
        <w:rPr>
          <w:lang w:val="en-US"/>
        </w:rPr>
        <w:t>I've added an expandable panel (accordion) feature to the FAQ section. The JavaScript code allows you to interactively expand and collapse answers to questions. When you click on a question header, the icon changes from plus to minus, and the answer text becomes visible</w:t>
      </w:r>
    </w:p>
    <w:p w14:paraId="45E4D051" w14:textId="5E139BA2" w:rsidR="003D66AA" w:rsidRPr="003D66AA" w:rsidRDefault="003D66AA" w:rsidP="003D66AA">
      <w:pPr>
        <w:rPr>
          <w:lang w:val="en-US"/>
        </w:rPr>
      </w:pPr>
      <w:r w:rsidRPr="003D66AA">
        <w:rPr>
          <w:lang w:val="en-US"/>
        </w:rPr>
        <w:t>The functionality also closes other expanded answers when the user opens a new one, so only one answer is visible at a time.</w:t>
      </w:r>
    </w:p>
    <w:p w14:paraId="796F66CF" w14:textId="76188984" w:rsidR="003D66AA" w:rsidRDefault="003D66AA" w:rsidP="003D66AA">
      <w:pPr>
        <w:rPr>
          <w:lang w:val="en-US"/>
        </w:rPr>
      </w:pPr>
      <w:r w:rsidRPr="003D66AA">
        <w:rPr>
          <w:lang w:val="en-US"/>
        </w:rPr>
        <w:t>The code works by listening for clicks within the FAQ container, checking if a group header was clicked, and updating the icon classes and answer visibility accordingly.</w:t>
      </w:r>
    </w:p>
    <w:p w14:paraId="430A29A3" w14:textId="77EC27EE" w:rsidR="003D66AA" w:rsidRDefault="003D66AA">
      <w:pPr>
        <w:rPr>
          <w:lang w:val="en-US"/>
        </w:rPr>
      </w:pPr>
      <w:r>
        <w:rPr>
          <w:lang w:val="en-US"/>
        </w:rPr>
        <w:br w:type="page"/>
      </w:r>
    </w:p>
    <w:p w14:paraId="39C4CDDF" w14:textId="3ED8F0DB" w:rsidR="003D66AA" w:rsidRDefault="005C0DCF" w:rsidP="005C0DCF">
      <w:pPr>
        <w:pStyle w:val="Nagwek1"/>
        <w:rPr>
          <w:lang w:val="en-US"/>
        </w:rPr>
      </w:pPr>
      <w:r>
        <w:rPr>
          <w:lang w:val="en-US"/>
        </w:rPr>
        <w:t>Footer – PUSH 11</w:t>
      </w:r>
    </w:p>
    <w:p w14:paraId="50D3A9AB" w14:textId="77777777" w:rsidR="005C0DCF" w:rsidRDefault="005C0DCF" w:rsidP="005C0DCF">
      <w:pPr>
        <w:rPr>
          <w:lang w:val="en-US"/>
        </w:rPr>
      </w:pPr>
    </w:p>
    <w:p w14:paraId="7A65B232" w14:textId="2A65721B" w:rsidR="005C0DCF" w:rsidRPr="005C0DCF" w:rsidRDefault="005C0DCF" w:rsidP="005C0DCF">
      <w:pPr>
        <w:pStyle w:val="Podtytu"/>
        <w:rPr>
          <w:lang w:val="en-US"/>
        </w:rPr>
      </w:pPr>
      <w:r w:rsidRPr="005C0DCF">
        <w:rPr>
          <w:lang w:val="en-US"/>
        </w:rPr>
        <w:t>Added "Footer" section in HTML file:</w:t>
      </w:r>
    </w:p>
    <w:p w14:paraId="7997637A" w14:textId="1B70B745" w:rsidR="005C0DCF" w:rsidRPr="005C0DCF" w:rsidRDefault="005C0DCF" w:rsidP="005C0DCF">
      <w:pPr>
        <w:rPr>
          <w:lang w:val="en-US"/>
        </w:rPr>
      </w:pPr>
      <w:r w:rsidRPr="005C0DCF">
        <w:rPr>
          <w:lang w:val="en-US"/>
        </w:rPr>
        <w:t>Footer consists of the following elements:</w:t>
      </w:r>
    </w:p>
    <w:p w14:paraId="3FD03A0E" w14:textId="77777777" w:rsidR="005C0DCF" w:rsidRPr="005C0DCF" w:rsidRDefault="005C0DCF" w:rsidP="005C0DCF">
      <w:pPr>
        <w:pStyle w:val="Akapitzlist"/>
        <w:numPr>
          <w:ilvl w:val="0"/>
          <w:numId w:val="9"/>
        </w:numPr>
        <w:rPr>
          <w:lang w:val="en-US"/>
        </w:rPr>
      </w:pPr>
      <w:r w:rsidRPr="005C0DCF">
        <w:rPr>
          <w:lang w:val="en-US"/>
        </w:rPr>
        <w:t>Company logo, which is a link to the home page.</w:t>
      </w:r>
    </w:p>
    <w:p w14:paraId="324FF2F1" w14:textId="77777777" w:rsidR="005C0DCF" w:rsidRPr="005C0DCF" w:rsidRDefault="005C0DCF" w:rsidP="005C0DCF">
      <w:pPr>
        <w:pStyle w:val="Akapitzlist"/>
        <w:numPr>
          <w:ilvl w:val="0"/>
          <w:numId w:val="9"/>
        </w:numPr>
        <w:rPr>
          <w:lang w:val="en-US"/>
        </w:rPr>
      </w:pPr>
      <w:r w:rsidRPr="005C0DCF">
        <w:rPr>
          <w:lang w:val="en-US"/>
        </w:rPr>
        <w:t>Subscription form, allowing users to enter their email address to receive business advice.</w:t>
      </w:r>
    </w:p>
    <w:p w14:paraId="4027E8CF" w14:textId="77777777" w:rsidR="005C0DCF" w:rsidRPr="005C0DCF" w:rsidRDefault="005C0DCF" w:rsidP="005C0DCF">
      <w:pPr>
        <w:pStyle w:val="Akapitzlist"/>
        <w:numPr>
          <w:ilvl w:val="0"/>
          <w:numId w:val="9"/>
        </w:numPr>
        <w:rPr>
          <w:lang w:val="en-US"/>
        </w:rPr>
      </w:pPr>
      <w:r w:rsidRPr="005C0DCF">
        <w:rPr>
          <w:lang w:val="en-US"/>
        </w:rPr>
        <w:t>Social media icons with links to LinkedIn and Twitter.</w:t>
      </w:r>
    </w:p>
    <w:p w14:paraId="561B1E32" w14:textId="77777777" w:rsidR="005C0DCF" w:rsidRPr="005C0DCF" w:rsidRDefault="005C0DCF" w:rsidP="005C0DCF">
      <w:pPr>
        <w:pStyle w:val="Akapitzlist"/>
        <w:numPr>
          <w:ilvl w:val="0"/>
          <w:numId w:val="9"/>
        </w:numPr>
        <w:rPr>
          <w:lang w:val="en-US"/>
        </w:rPr>
      </w:pPr>
      <w:r w:rsidRPr="005C0DCF">
        <w:rPr>
          <w:lang w:val="en-US"/>
        </w:rPr>
        <w:t>Sections with company information (About Us, Our Process, Join Us), resources (News, Research, Recent Projects), and contact information (email address).</w:t>
      </w:r>
    </w:p>
    <w:p w14:paraId="69624B90" w14:textId="77777777" w:rsidR="005C0DCF" w:rsidRPr="005C0DCF" w:rsidRDefault="005C0DCF" w:rsidP="005C0DCF">
      <w:pPr>
        <w:rPr>
          <w:lang w:val="en-US"/>
        </w:rPr>
      </w:pPr>
    </w:p>
    <w:p w14:paraId="758C1E3B" w14:textId="77777777" w:rsidR="005C0DCF" w:rsidRDefault="005C0DCF" w:rsidP="005C0DCF">
      <w:pPr>
        <w:pStyle w:val="Podtytu"/>
        <w:rPr>
          <w:lang w:val="en-US"/>
        </w:rPr>
      </w:pPr>
    </w:p>
    <w:p w14:paraId="5B45D6DE" w14:textId="12095E66" w:rsidR="005C0DCF" w:rsidRPr="005C0DCF" w:rsidRDefault="005C0DCF" w:rsidP="005C0DCF">
      <w:pPr>
        <w:pStyle w:val="Podtytu"/>
        <w:rPr>
          <w:lang w:val="en-US"/>
        </w:rPr>
      </w:pPr>
      <w:r w:rsidRPr="005C0DCF">
        <w:rPr>
          <w:lang w:val="en-US"/>
        </w:rPr>
        <w:t>CSS cha</w:t>
      </w:r>
      <w:r>
        <w:rPr>
          <w:lang w:val="en-US"/>
        </w:rPr>
        <w:t>n</w:t>
      </w:r>
      <w:r w:rsidRPr="005C0DCF">
        <w:rPr>
          <w:lang w:val="en-US"/>
        </w:rPr>
        <w:t>ges: Styling of "Footer" section:</w:t>
      </w:r>
    </w:p>
    <w:p w14:paraId="2150EE79" w14:textId="77777777" w:rsidR="005C0DCF" w:rsidRPr="005C0DCF" w:rsidRDefault="005C0DCF" w:rsidP="005C0DCF">
      <w:pPr>
        <w:rPr>
          <w:lang w:val="en-US"/>
        </w:rPr>
      </w:pPr>
      <w:r w:rsidRPr="005C0DCF">
        <w:rPr>
          <w:lang w:val="en-US"/>
        </w:rPr>
        <w:t>To properly style the footer, I made the following changes:</w:t>
      </w:r>
    </w:p>
    <w:p w14:paraId="38D95A0B" w14:textId="77777777" w:rsidR="005C0DCF" w:rsidRPr="005C0DCF" w:rsidRDefault="005C0DCF" w:rsidP="005C0DCF">
      <w:pPr>
        <w:rPr>
          <w:lang w:val="en-US"/>
        </w:rPr>
      </w:pPr>
    </w:p>
    <w:p w14:paraId="056039C8" w14:textId="77777777" w:rsidR="005C0DCF" w:rsidRPr="005C0DCF" w:rsidRDefault="005C0DCF" w:rsidP="005C0DCF">
      <w:pPr>
        <w:rPr>
          <w:lang w:val="en-US"/>
        </w:rPr>
      </w:pPr>
      <w:r w:rsidRPr="005C0DCF">
        <w:rPr>
          <w:lang w:val="en-US"/>
        </w:rPr>
        <w:t>Dark background (#000) for the footer to match the overall design of the page.</w:t>
      </w:r>
    </w:p>
    <w:p w14:paraId="579562B4" w14:textId="77777777" w:rsidR="005C0DCF" w:rsidRPr="005C0DCF" w:rsidRDefault="005C0DCF" w:rsidP="005C0DCF">
      <w:pPr>
        <w:rPr>
          <w:lang w:val="en-US"/>
        </w:rPr>
      </w:pPr>
      <w:r w:rsidRPr="005C0DCF">
        <w:rPr>
          <w:lang w:val="en-US"/>
        </w:rPr>
        <w:t>Each footer section (company, resources, contact) is displayed in a grid layout, which ensures even content distribution and easy readability.</w:t>
      </w:r>
    </w:p>
    <w:p w14:paraId="18F8844F" w14:textId="77777777" w:rsidR="005C0DCF" w:rsidRPr="005C0DCF" w:rsidRDefault="005C0DCF" w:rsidP="005C0DCF">
      <w:pPr>
        <w:rPr>
          <w:lang w:val="en-US"/>
        </w:rPr>
      </w:pPr>
      <w:r w:rsidRPr="005C0DCF">
        <w:rPr>
          <w:lang w:val="en-US"/>
        </w:rPr>
        <w:t>The logo is placed in the top left corner with appropriate padding, and the subscription form and social media icons are placed below.</w:t>
      </w:r>
    </w:p>
    <w:p w14:paraId="2C434586" w14:textId="2A5532D1" w:rsidR="005C0DCF" w:rsidRPr="005C0DCF" w:rsidRDefault="005C0DCF" w:rsidP="005C0DCF">
      <w:pPr>
        <w:rPr>
          <w:lang w:val="en-US"/>
        </w:rPr>
      </w:pPr>
      <w:r w:rsidRPr="005C0DCF">
        <w:rPr>
          <w:lang w:val="en-US"/>
        </w:rPr>
        <w:t>The subscription form has an email address input field and a button to submit the form, which are styled to resemble buttons on the page.</w:t>
      </w:r>
    </w:p>
    <w:p w14:paraId="2BCEF435" w14:textId="77777777" w:rsidR="005C0DCF" w:rsidRPr="005C0DCF" w:rsidRDefault="005C0DCF" w:rsidP="005C0DCF">
      <w:pPr>
        <w:rPr>
          <w:lang w:val="en-US"/>
        </w:rPr>
      </w:pPr>
      <w:r w:rsidRPr="005C0DCF">
        <w:rPr>
          <w:lang w:val="en-US"/>
        </w:rPr>
        <w:t>I added hover effects to the social media icons, changing their opacity on hover, which makes the page more interactive.</w:t>
      </w:r>
    </w:p>
    <w:p w14:paraId="3D7B5684" w14:textId="77777777" w:rsidR="005C0DCF" w:rsidRPr="005C0DCF" w:rsidRDefault="005C0DCF" w:rsidP="005C0DCF">
      <w:pPr>
        <w:rPr>
          <w:lang w:val="en-US"/>
        </w:rPr>
      </w:pPr>
    </w:p>
    <w:p w14:paraId="3FB2E7CF" w14:textId="77777777" w:rsidR="005C0DCF" w:rsidRPr="005C0DCF" w:rsidRDefault="005C0DCF" w:rsidP="005C0DCF">
      <w:pPr>
        <w:rPr>
          <w:lang w:val="en-US"/>
        </w:rPr>
      </w:pPr>
      <w:r w:rsidRPr="005C0DCF">
        <w:rPr>
          <w:lang w:val="en-US"/>
        </w:rPr>
        <w:t>Footer Responsiveness:</w:t>
      </w:r>
    </w:p>
    <w:p w14:paraId="4D73D294" w14:textId="77777777" w:rsidR="005C0DCF" w:rsidRPr="005C0DCF" w:rsidRDefault="005C0DCF" w:rsidP="005C0DCF">
      <w:pPr>
        <w:rPr>
          <w:lang w:val="en-US"/>
        </w:rPr>
      </w:pPr>
      <w:r w:rsidRPr="005C0DCF">
        <w:rPr>
          <w:lang w:val="en-US"/>
        </w:rPr>
        <w:t>The footer has been designed to be responsive, meaning it adapts to different screen sizes. The grid layout ensures that the footer content will be well-spaced on both large and small screens, and the form sections and other footer elements will stack vertically on smaller devices for easy accessibility.</w:t>
      </w:r>
    </w:p>
    <w:p w14:paraId="6F62648F" w14:textId="77777777" w:rsidR="005C0DCF" w:rsidRPr="005C0DCF" w:rsidRDefault="005C0DCF" w:rsidP="005C0DCF">
      <w:pPr>
        <w:rPr>
          <w:lang w:val="en-US"/>
        </w:rPr>
      </w:pPr>
    </w:p>
    <w:p w14:paraId="2CB8B843" w14:textId="77777777" w:rsidR="005C0DCF" w:rsidRPr="005C0DCF" w:rsidRDefault="005C0DCF" w:rsidP="005C0DCF">
      <w:pPr>
        <w:pStyle w:val="Podtytu"/>
        <w:rPr>
          <w:lang w:val="en-US"/>
        </w:rPr>
      </w:pPr>
      <w:r w:rsidRPr="005C0DCF">
        <w:rPr>
          <w:lang w:val="en-US"/>
        </w:rPr>
        <w:t>JavaScript Functionality:</w:t>
      </w:r>
    </w:p>
    <w:p w14:paraId="0215D283" w14:textId="4581B4FC" w:rsidR="005C0DCF" w:rsidRDefault="005C0DCF" w:rsidP="005C0DCF">
      <w:pPr>
        <w:rPr>
          <w:lang w:val="en-US"/>
        </w:rPr>
      </w:pPr>
      <w:r w:rsidRPr="005C0DCF">
        <w:rPr>
          <w:lang w:val="en-US"/>
        </w:rPr>
        <w:t>No additional JavaScript functionality has been added to the footer section, as it contains mostly static content. However, the subscription form can be enhanced with a validation script or AJAX functionality to improve the user experience when using the form.</w:t>
      </w:r>
    </w:p>
    <w:p w14:paraId="587F38C9" w14:textId="77777777" w:rsidR="009D0317" w:rsidRDefault="009D0317" w:rsidP="005C0DCF">
      <w:pPr>
        <w:rPr>
          <w:lang w:val="en-US"/>
        </w:rPr>
      </w:pPr>
    </w:p>
    <w:p w14:paraId="0C75A6D8" w14:textId="2F2EA92C" w:rsidR="009D0317" w:rsidRDefault="009D0317" w:rsidP="005C0DCF">
      <w:pPr>
        <w:rPr>
          <w:lang w:val="en-US"/>
        </w:rPr>
      </w:pPr>
      <w:r w:rsidRPr="005C0DCF">
        <w:rPr>
          <w:noProof/>
          <w:lang w:val="en-US"/>
        </w:rPr>
        <w:drawing>
          <wp:anchor distT="0" distB="0" distL="114300" distR="114300" simplePos="0" relativeHeight="251661312" behindDoc="0" locked="0" layoutInCell="1" allowOverlap="1" wp14:anchorId="2C1CC5AB" wp14:editId="23595B99">
            <wp:simplePos x="0" y="0"/>
            <wp:positionH relativeFrom="margin">
              <wp:align>center</wp:align>
            </wp:positionH>
            <wp:positionV relativeFrom="margin">
              <wp:align>bottom</wp:align>
            </wp:positionV>
            <wp:extent cx="3840480" cy="1661795"/>
            <wp:effectExtent l="0" t="0" r="7620" b="0"/>
            <wp:wrapSquare wrapText="bothSides"/>
            <wp:docPr id="107249768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49768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40480" cy="1661795"/>
                    </a:xfrm>
                    <a:prstGeom prst="rect">
                      <a:avLst/>
                    </a:prstGeom>
                  </pic:spPr>
                </pic:pic>
              </a:graphicData>
            </a:graphic>
            <wp14:sizeRelH relativeFrom="margin">
              <wp14:pctWidth>0</wp14:pctWidth>
            </wp14:sizeRelH>
            <wp14:sizeRelV relativeFrom="margin">
              <wp14:pctHeight>0</wp14:pctHeight>
            </wp14:sizeRelV>
          </wp:anchor>
        </w:drawing>
      </w:r>
    </w:p>
    <w:p w14:paraId="2B621D4D" w14:textId="77777777" w:rsidR="009D0317" w:rsidRDefault="009D0317" w:rsidP="005C0DCF">
      <w:pPr>
        <w:rPr>
          <w:lang w:val="en-US"/>
        </w:rPr>
      </w:pPr>
    </w:p>
    <w:p w14:paraId="323E05B4" w14:textId="77777777" w:rsidR="009D0317" w:rsidRDefault="009D0317">
      <w:pPr>
        <w:rPr>
          <w:lang w:val="en-US"/>
        </w:rPr>
      </w:pPr>
      <w:r>
        <w:rPr>
          <w:lang w:val="en-US"/>
        </w:rPr>
        <w:br w:type="page"/>
      </w:r>
    </w:p>
    <w:p w14:paraId="54574BD7" w14:textId="3E0BD7A1" w:rsidR="005C0DCF" w:rsidRDefault="009D0317" w:rsidP="009D0317">
      <w:pPr>
        <w:pStyle w:val="Nagwek1"/>
        <w:rPr>
          <w:lang w:val="en-US"/>
        </w:rPr>
      </w:pPr>
      <w:r>
        <w:rPr>
          <w:lang w:val="en-US"/>
        </w:rPr>
        <w:t>Mobile mEnu HTML</w:t>
      </w:r>
    </w:p>
    <w:p w14:paraId="677F079F" w14:textId="77777777" w:rsidR="006944F9" w:rsidRPr="006944F9" w:rsidRDefault="006944F9" w:rsidP="006944F9">
      <w:pPr>
        <w:rPr>
          <w:lang w:val="en-US"/>
        </w:rPr>
      </w:pPr>
    </w:p>
    <w:p w14:paraId="726E8F68" w14:textId="77777777" w:rsidR="006944F9" w:rsidRPr="006944F9" w:rsidRDefault="006944F9" w:rsidP="006944F9">
      <w:pPr>
        <w:rPr>
          <w:lang w:val="en-US"/>
        </w:rPr>
      </w:pPr>
      <w:r w:rsidRPr="006944F9">
        <w:rPr>
          <w:lang w:val="en-US"/>
        </w:rPr>
        <w:t>1. Adding a hamburger button: To make navigation easier on mobile devices, I added a hamburger button to the navigation menu.</w:t>
      </w:r>
    </w:p>
    <w:p w14:paraId="16807308" w14:textId="77777777" w:rsidR="006944F9" w:rsidRPr="006944F9" w:rsidRDefault="006944F9" w:rsidP="006944F9">
      <w:pPr>
        <w:rPr>
          <w:lang w:val="en-US"/>
        </w:rPr>
      </w:pPr>
    </w:p>
    <w:p w14:paraId="58C9C343" w14:textId="77777777" w:rsidR="006944F9" w:rsidRPr="006944F9" w:rsidRDefault="006944F9" w:rsidP="006944F9">
      <w:pPr>
        <w:rPr>
          <w:lang w:val="en-US"/>
        </w:rPr>
      </w:pPr>
      <w:r w:rsidRPr="006944F9">
        <w:rPr>
          <w:lang w:val="en-US"/>
        </w:rPr>
        <w:t>HTML code:</w:t>
      </w:r>
    </w:p>
    <w:p w14:paraId="4F54B482"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button class="hamburger-button"&gt;</w:t>
      </w:r>
    </w:p>
    <w:p w14:paraId="7F9DD0E4"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div class="hamburger-line"&gt;&lt;/div&gt;</w:t>
      </w:r>
    </w:p>
    <w:p w14:paraId="6463A9B8"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div class="hamburger-line"&gt;&lt;/div&gt;</w:t>
      </w:r>
    </w:p>
    <w:p w14:paraId="5E72F173"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div class="hamburger-line"&gt;&lt;/div&gt;</w:t>
      </w:r>
    </w:p>
    <w:p w14:paraId="7AA5C169"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button&gt;</w:t>
      </w:r>
    </w:p>
    <w:p w14:paraId="43F9C3EB" w14:textId="77777777" w:rsidR="006944F9" w:rsidRPr="006944F9" w:rsidRDefault="006944F9" w:rsidP="006944F9">
      <w:pPr>
        <w:rPr>
          <w:lang w:val="en-US"/>
        </w:rPr>
      </w:pPr>
    </w:p>
    <w:p w14:paraId="5FDDE210" w14:textId="77777777" w:rsidR="006944F9" w:rsidRPr="006944F9" w:rsidRDefault="006944F9" w:rsidP="006944F9">
      <w:pPr>
        <w:rPr>
          <w:lang w:val="en-US"/>
        </w:rPr>
      </w:pPr>
      <w:r w:rsidRPr="006944F9">
        <w:rPr>
          <w:lang w:val="en-US"/>
        </w:rPr>
        <w:t xml:space="preserve">2. Mobile menu expansion feature: The navigation menu that is displayed when clicking the hamburger button is placed in the &lt;div class="mobile-menu"&gt; element. This is a version of the menu that is adapted to display on mobile devices. It contains the same menu items as the main version, but in a </w:t>
      </w:r>
      <w:proofErr w:type="gramStart"/>
      <w:r w:rsidRPr="006944F9">
        <w:rPr>
          <w:lang w:val="en-US"/>
        </w:rPr>
        <w:t>more compact and easy-to-use</w:t>
      </w:r>
      <w:proofErr w:type="gramEnd"/>
      <w:r w:rsidRPr="006944F9">
        <w:rPr>
          <w:lang w:val="en-US"/>
        </w:rPr>
        <w:t xml:space="preserve"> format.</w:t>
      </w:r>
    </w:p>
    <w:p w14:paraId="5E367BE4" w14:textId="77777777" w:rsidR="006944F9" w:rsidRPr="006944F9" w:rsidRDefault="006944F9" w:rsidP="006944F9">
      <w:pPr>
        <w:rPr>
          <w:lang w:val="en-US"/>
        </w:rPr>
      </w:pPr>
    </w:p>
    <w:p w14:paraId="70FD4406" w14:textId="26F9C6EC" w:rsidR="006944F9" w:rsidRPr="006944F9" w:rsidRDefault="006944F9" w:rsidP="006944F9">
      <w:pPr>
        <w:rPr>
          <w:lang w:val="en-US"/>
        </w:rPr>
      </w:pPr>
      <w:r w:rsidRPr="006944F9">
        <w:rPr>
          <w:lang w:val="en-US"/>
        </w:rPr>
        <w:t>HTML code:</w:t>
      </w:r>
    </w:p>
    <w:p w14:paraId="3F27A0AD"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 xml:space="preserve">&lt;div class="mobile-menu"&gt; </w:t>
      </w:r>
    </w:p>
    <w:p w14:paraId="6E4BE87C"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w:t>
      </w:r>
      <w:proofErr w:type="spellStart"/>
      <w:r w:rsidRPr="006944F9">
        <w:rPr>
          <w:rFonts w:ascii="Courier New" w:hAnsi="Courier New" w:cs="Courier New"/>
          <w:lang w:val="en-US"/>
        </w:rPr>
        <w:t>ul</w:t>
      </w:r>
      <w:proofErr w:type="spellEnd"/>
      <w:r w:rsidRPr="006944F9">
        <w:rPr>
          <w:rFonts w:ascii="Courier New" w:hAnsi="Courier New" w:cs="Courier New"/>
          <w:lang w:val="en-US"/>
        </w:rPr>
        <w:t xml:space="preserve">&gt; </w:t>
      </w:r>
    </w:p>
    <w:p w14:paraId="7122BC81"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 xml:space="preserve">&lt;li&gt;&lt;a </w:t>
      </w:r>
      <w:proofErr w:type="spellStart"/>
      <w:r w:rsidRPr="006944F9">
        <w:rPr>
          <w:rFonts w:ascii="Courier New" w:hAnsi="Courier New" w:cs="Courier New"/>
          <w:lang w:val="en-US"/>
        </w:rPr>
        <w:t>href</w:t>
      </w:r>
      <w:proofErr w:type="spellEnd"/>
      <w:r w:rsidRPr="006944F9">
        <w:rPr>
          <w:rFonts w:ascii="Courier New" w:hAnsi="Courier New" w:cs="Courier New"/>
          <w:lang w:val="en-US"/>
        </w:rPr>
        <w:t xml:space="preserve">="index.html"&gt;Home&lt;/a&gt;&lt;/li&gt; </w:t>
      </w:r>
    </w:p>
    <w:p w14:paraId="5CA68A96"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 xml:space="preserve">&lt;li&gt;&lt;a </w:t>
      </w:r>
      <w:proofErr w:type="spellStart"/>
      <w:r w:rsidRPr="006944F9">
        <w:rPr>
          <w:rFonts w:ascii="Courier New" w:hAnsi="Courier New" w:cs="Courier New"/>
          <w:lang w:val="en-US"/>
        </w:rPr>
        <w:t>href</w:t>
      </w:r>
      <w:proofErr w:type="spellEnd"/>
      <w:r w:rsidRPr="006944F9">
        <w:rPr>
          <w:rFonts w:ascii="Courier New" w:hAnsi="Courier New" w:cs="Courier New"/>
          <w:lang w:val="en-US"/>
        </w:rPr>
        <w:t xml:space="preserve">="#"&gt;About Us&lt;/a&gt;&lt;/li&gt; </w:t>
      </w:r>
    </w:p>
    <w:p w14:paraId="7C1F81B8"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 xml:space="preserve">&lt;li&gt;&lt;a </w:t>
      </w:r>
      <w:proofErr w:type="spellStart"/>
      <w:r w:rsidRPr="006944F9">
        <w:rPr>
          <w:rFonts w:ascii="Courier New" w:hAnsi="Courier New" w:cs="Courier New"/>
          <w:lang w:val="en-US"/>
        </w:rPr>
        <w:t>href</w:t>
      </w:r>
      <w:proofErr w:type="spellEnd"/>
      <w:r w:rsidRPr="006944F9">
        <w:rPr>
          <w:rFonts w:ascii="Courier New" w:hAnsi="Courier New" w:cs="Courier New"/>
          <w:lang w:val="en-US"/>
        </w:rPr>
        <w:t xml:space="preserve">="#"&gt;Blog&lt;/a&gt;&lt;/li&gt; </w:t>
      </w:r>
    </w:p>
    <w:p w14:paraId="5FC058E4"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li&gt;&lt;a class="</w:t>
      </w:r>
      <w:proofErr w:type="spellStart"/>
      <w:r w:rsidRPr="006944F9">
        <w:rPr>
          <w:rFonts w:ascii="Courier New" w:hAnsi="Courier New" w:cs="Courier New"/>
          <w:lang w:val="en-US"/>
        </w:rPr>
        <w:t>btn</w:t>
      </w:r>
      <w:proofErr w:type="spellEnd"/>
      <w:r w:rsidRPr="006944F9">
        <w:rPr>
          <w:rFonts w:ascii="Courier New" w:hAnsi="Courier New" w:cs="Courier New"/>
          <w:lang w:val="en-US"/>
        </w:rPr>
        <w:t xml:space="preserve">" </w:t>
      </w:r>
      <w:proofErr w:type="spellStart"/>
      <w:r w:rsidRPr="006944F9">
        <w:rPr>
          <w:rFonts w:ascii="Courier New" w:hAnsi="Courier New" w:cs="Courier New"/>
          <w:lang w:val="en-US"/>
        </w:rPr>
        <w:t>href</w:t>
      </w:r>
      <w:proofErr w:type="spellEnd"/>
      <w:r w:rsidRPr="006944F9">
        <w:rPr>
          <w:rFonts w:ascii="Courier New" w:hAnsi="Courier New" w:cs="Courier New"/>
          <w:lang w:val="en-US"/>
        </w:rPr>
        <w:t>="#"&gt;&lt;</w:t>
      </w:r>
      <w:proofErr w:type="spellStart"/>
      <w:r w:rsidRPr="006944F9">
        <w:rPr>
          <w:rFonts w:ascii="Courier New" w:hAnsi="Courier New" w:cs="Courier New"/>
          <w:lang w:val="en-US"/>
        </w:rPr>
        <w:t>i</w:t>
      </w:r>
      <w:proofErr w:type="spellEnd"/>
      <w:r w:rsidRPr="006944F9">
        <w:rPr>
          <w:rFonts w:ascii="Courier New" w:hAnsi="Courier New" w:cs="Courier New"/>
          <w:lang w:val="en-US"/>
        </w:rPr>
        <w:t xml:space="preserve"> class="</w:t>
      </w:r>
      <w:proofErr w:type="spellStart"/>
      <w:r w:rsidRPr="006944F9">
        <w:rPr>
          <w:rFonts w:ascii="Courier New" w:hAnsi="Courier New" w:cs="Courier New"/>
          <w:lang w:val="en-US"/>
        </w:rPr>
        <w:t>fas</w:t>
      </w:r>
      <w:proofErr w:type="spellEnd"/>
      <w:r w:rsidRPr="006944F9">
        <w:rPr>
          <w:rFonts w:ascii="Courier New" w:hAnsi="Courier New" w:cs="Courier New"/>
          <w:lang w:val="en-US"/>
        </w:rPr>
        <w:t xml:space="preserve"> fa-user"&gt;&lt;/</w:t>
      </w:r>
      <w:proofErr w:type="spellStart"/>
      <w:r w:rsidRPr="006944F9">
        <w:rPr>
          <w:rFonts w:ascii="Courier New" w:hAnsi="Courier New" w:cs="Courier New"/>
          <w:lang w:val="en-US"/>
        </w:rPr>
        <w:t>i</w:t>
      </w:r>
      <w:proofErr w:type="spellEnd"/>
      <w:r w:rsidRPr="006944F9">
        <w:rPr>
          <w:rFonts w:ascii="Courier New" w:hAnsi="Courier New" w:cs="Courier New"/>
          <w:lang w:val="en-US"/>
        </w:rPr>
        <w:t xml:space="preserve">&gt; Log In &lt;/a&gt;&lt;/li&gt; </w:t>
      </w:r>
    </w:p>
    <w:p w14:paraId="711F1624" w14:textId="77777777"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w:t>
      </w:r>
      <w:proofErr w:type="spellStart"/>
      <w:r w:rsidRPr="006944F9">
        <w:rPr>
          <w:rFonts w:ascii="Courier New" w:hAnsi="Courier New" w:cs="Courier New"/>
          <w:lang w:val="en-US"/>
        </w:rPr>
        <w:t>ul</w:t>
      </w:r>
      <w:proofErr w:type="spellEnd"/>
      <w:r w:rsidRPr="006944F9">
        <w:rPr>
          <w:rFonts w:ascii="Courier New" w:hAnsi="Courier New" w:cs="Courier New"/>
          <w:lang w:val="en-US"/>
        </w:rPr>
        <w:t>&gt;</w:t>
      </w:r>
    </w:p>
    <w:p w14:paraId="6F175D01" w14:textId="50A151D2" w:rsidR="006944F9" w:rsidRPr="006944F9" w:rsidRDefault="006944F9" w:rsidP="006944F9">
      <w:pPr>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6944F9">
        <w:rPr>
          <w:rFonts w:ascii="Courier New" w:hAnsi="Courier New" w:cs="Courier New"/>
          <w:lang w:val="en-US"/>
        </w:rPr>
        <w:t>&lt;/div&gt;</w:t>
      </w:r>
    </w:p>
    <w:p w14:paraId="2FE6AA9B" w14:textId="77777777" w:rsidR="009D0317" w:rsidRPr="009D0317" w:rsidRDefault="009D0317" w:rsidP="009D0317">
      <w:pPr>
        <w:rPr>
          <w:lang w:val="en-US"/>
        </w:rPr>
      </w:pPr>
    </w:p>
    <w:p w14:paraId="0D61DCE6" w14:textId="2B284F75" w:rsidR="009D0317" w:rsidRDefault="006944F9">
      <w:pPr>
        <w:rPr>
          <w:rFonts w:ascii="Arial" w:hAnsi="Arial" w:cs="Arial"/>
          <w:b/>
          <w:bCs/>
          <w:caps/>
          <w:kern w:val="32"/>
          <w:sz w:val="32"/>
          <w:szCs w:val="32"/>
          <w:lang w:val="en-US"/>
        </w:rPr>
      </w:pPr>
      <w:r w:rsidRPr="006944F9">
        <w:rPr>
          <w:noProof/>
          <w:lang w:val="en-US"/>
        </w:rPr>
        <w:drawing>
          <wp:inline distT="0" distB="0" distL="0" distR="0" wp14:anchorId="447D120C" wp14:editId="0911D798">
            <wp:extent cx="5579745" cy="2624455"/>
            <wp:effectExtent l="0" t="0" r="1905" b="4445"/>
            <wp:docPr id="8371752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75231" name=""/>
                    <pic:cNvPicPr/>
                  </pic:nvPicPr>
                  <pic:blipFill>
                    <a:blip r:embed="rId22"/>
                    <a:stretch>
                      <a:fillRect/>
                    </a:stretch>
                  </pic:blipFill>
                  <pic:spPr>
                    <a:xfrm>
                      <a:off x="0" y="0"/>
                      <a:ext cx="5579745" cy="2624455"/>
                    </a:xfrm>
                    <a:prstGeom prst="rect">
                      <a:avLst/>
                    </a:prstGeom>
                  </pic:spPr>
                </pic:pic>
              </a:graphicData>
            </a:graphic>
          </wp:inline>
        </w:drawing>
      </w:r>
      <w:r w:rsidR="009D0317">
        <w:rPr>
          <w:lang w:val="en-US"/>
        </w:rPr>
        <w:br w:type="page"/>
      </w:r>
    </w:p>
    <w:p w14:paraId="36069359" w14:textId="3F2BC643" w:rsidR="009D0317" w:rsidRDefault="009D0317" w:rsidP="009D0317">
      <w:pPr>
        <w:pStyle w:val="Nagwek1"/>
        <w:rPr>
          <w:lang w:val="en-US"/>
        </w:rPr>
      </w:pPr>
      <w:r>
        <w:rPr>
          <w:lang w:val="en-US"/>
        </w:rPr>
        <w:t>Mobile mEnu CSS</w:t>
      </w:r>
    </w:p>
    <w:p w14:paraId="7A1C3381" w14:textId="77777777" w:rsidR="00CD2F94" w:rsidRPr="00CD2F94" w:rsidRDefault="00CD2F94" w:rsidP="00CD2F94">
      <w:pPr>
        <w:rPr>
          <w:lang w:val="en-US"/>
        </w:rPr>
      </w:pPr>
      <w:r w:rsidRPr="00CD2F94">
        <w:rPr>
          <w:lang w:val="en-US"/>
        </w:rPr>
        <w:t>CSS changes that fix the double menu issue on desktop and improve mobile navigation:</w:t>
      </w:r>
    </w:p>
    <w:p w14:paraId="26F0CEF4" w14:textId="77777777" w:rsidR="00CD2F94" w:rsidRPr="00CD2F94" w:rsidRDefault="00CD2F94" w:rsidP="00CD2F94">
      <w:pPr>
        <w:rPr>
          <w:lang w:val="en-US"/>
        </w:rPr>
      </w:pPr>
    </w:p>
    <w:p w14:paraId="7F40407A" w14:textId="77777777" w:rsidR="00CD2F94" w:rsidRPr="00CD2F94" w:rsidRDefault="00CD2F94" w:rsidP="00CD2F94">
      <w:pPr>
        <w:rPr>
          <w:lang w:val="en-US"/>
        </w:rPr>
      </w:pPr>
      <w:r w:rsidRPr="00CD2F94">
        <w:rPr>
          <w:lang w:val="en-US"/>
        </w:rPr>
        <w:t>Hamburger button:</w:t>
      </w:r>
    </w:p>
    <w:p w14:paraId="31A6FC99" w14:textId="6D49322E" w:rsidR="00CD2F94" w:rsidRPr="00CD2F94" w:rsidRDefault="00CD2F94" w:rsidP="00CD2F94">
      <w:pPr>
        <w:rPr>
          <w:lang w:val="en-US"/>
        </w:rPr>
      </w:pPr>
      <w:r w:rsidRPr="00CD2F94">
        <w:rPr>
          <w:lang w:val="en-US"/>
        </w:rPr>
        <w:t>The hamburger button is initially hidden on larger screens (above 670px) with display: none.</w:t>
      </w:r>
    </w:p>
    <w:p w14:paraId="6E3555BE" w14:textId="77777777" w:rsidR="00CD2F94" w:rsidRPr="00CD2F94" w:rsidRDefault="00CD2F94" w:rsidP="00CD2F94">
      <w:pPr>
        <w:rPr>
          <w:lang w:val="en-US"/>
        </w:rPr>
      </w:pPr>
      <w:r w:rsidRPr="00CD2F94">
        <w:rPr>
          <w:lang w:val="en-US"/>
        </w:rPr>
        <w:t>It is only displayed on smaller screens (below 670px) and is used to display the mobile menu.</w:t>
      </w:r>
    </w:p>
    <w:p w14:paraId="0F2743E7" w14:textId="77777777" w:rsidR="00CD2F94" w:rsidRPr="00CD2F94" w:rsidRDefault="00CD2F94" w:rsidP="00CD2F94">
      <w:pPr>
        <w:rPr>
          <w:lang w:val="en-US"/>
        </w:rPr>
      </w:pPr>
      <w:r w:rsidRPr="00CD2F94">
        <w:rPr>
          <w:lang w:val="en-US"/>
        </w:rPr>
        <w:t xml:space="preserve">The hamburger button consists of three horizontal lines </w:t>
      </w:r>
      <w:proofErr w:type="gramStart"/>
      <w:r w:rsidRPr="00CD2F94">
        <w:rPr>
          <w:lang w:val="en-US"/>
        </w:rPr>
        <w:t>(.hamburger</w:t>
      </w:r>
      <w:proofErr w:type="gramEnd"/>
      <w:r w:rsidRPr="00CD2F94">
        <w:rPr>
          <w:lang w:val="en-US"/>
        </w:rPr>
        <w:t>-line) that form the distinctive menu button. The lines are 30px wide, 3px high, and have a background color of #333. They are evenly spaced with a margin of 6px between them.</w:t>
      </w:r>
    </w:p>
    <w:p w14:paraId="70649B5B" w14:textId="77777777" w:rsidR="00CD2F94" w:rsidRPr="00CD2F94" w:rsidRDefault="00CD2F94" w:rsidP="00CD2F94">
      <w:pPr>
        <w:rPr>
          <w:lang w:val="en-US"/>
        </w:rPr>
      </w:pPr>
    </w:p>
    <w:p w14:paraId="5EA8D2DD" w14:textId="77777777" w:rsidR="00CD2F94" w:rsidRPr="00CD2F94" w:rsidRDefault="00CD2F94" w:rsidP="00CD2F94">
      <w:pPr>
        <w:rPr>
          <w:lang w:val="en-US"/>
        </w:rPr>
      </w:pPr>
      <w:r w:rsidRPr="00CD2F94">
        <w:rPr>
          <w:lang w:val="en-US"/>
        </w:rPr>
        <w:t>Mobile menu:</w:t>
      </w:r>
    </w:p>
    <w:p w14:paraId="7513EA4A" w14:textId="2C170879" w:rsidR="00CD2F94" w:rsidRPr="00CD2F94" w:rsidRDefault="00CD2F94" w:rsidP="00CD2F94">
      <w:pPr>
        <w:rPr>
          <w:lang w:val="en-US"/>
        </w:rPr>
      </w:pPr>
      <w:r w:rsidRPr="00CD2F94">
        <w:rPr>
          <w:lang w:val="en-US"/>
        </w:rPr>
        <w:t>The mobile menu is a persistent menu that initially sits off-screen. It is hidden with right: -300px to make it invisible.</w:t>
      </w:r>
    </w:p>
    <w:p w14:paraId="181009F4" w14:textId="77777777" w:rsidR="00CD2F94" w:rsidRPr="00CD2F94" w:rsidRDefault="00CD2F94" w:rsidP="00CD2F94">
      <w:pPr>
        <w:rPr>
          <w:lang w:val="en-US"/>
        </w:rPr>
      </w:pPr>
      <w:r w:rsidRPr="00CD2F94">
        <w:rPr>
          <w:lang w:val="en-US"/>
        </w:rPr>
        <w:t xml:space="preserve">When the menu becomes active </w:t>
      </w:r>
      <w:proofErr w:type="gramStart"/>
      <w:r w:rsidRPr="00CD2F94">
        <w:rPr>
          <w:lang w:val="en-US"/>
        </w:rPr>
        <w:t>(.mobile</w:t>
      </w:r>
      <w:proofErr w:type="gramEnd"/>
      <w:r w:rsidRPr="00CD2F94">
        <w:rPr>
          <w:lang w:val="en-US"/>
        </w:rPr>
        <w:t>-</w:t>
      </w:r>
      <w:proofErr w:type="spellStart"/>
      <w:r w:rsidRPr="00CD2F94">
        <w:rPr>
          <w:lang w:val="en-US"/>
        </w:rPr>
        <w:t>menu.active</w:t>
      </w:r>
      <w:proofErr w:type="spellEnd"/>
      <w:r w:rsidRPr="00CD2F94">
        <w:rPr>
          <w:lang w:val="en-US"/>
        </w:rPr>
        <w:t>), it slides into the screen from the right side with a smooth transition effect, using transition: right 0.3s ease-in-out.</w:t>
      </w:r>
    </w:p>
    <w:p w14:paraId="3EDACF1B" w14:textId="0AACC3E1" w:rsidR="00CD2F94" w:rsidRPr="00CD2F94" w:rsidRDefault="00CD2F94" w:rsidP="00CD2F94">
      <w:pPr>
        <w:rPr>
          <w:lang w:val="en-US"/>
        </w:rPr>
      </w:pPr>
      <w:r w:rsidRPr="00CD2F94">
        <w:rPr>
          <w:lang w:val="en-US"/>
        </w:rPr>
        <w:t>The menu is 250px wide and takes up the full height of the screen.</w:t>
      </w:r>
    </w:p>
    <w:p w14:paraId="6B4809F6" w14:textId="77777777" w:rsidR="00CD2F94" w:rsidRPr="00CD2F94" w:rsidRDefault="00CD2F94" w:rsidP="00CD2F94">
      <w:pPr>
        <w:rPr>
          <w:lang w:val="en-US"/>
        </w:rPr>
      </w:pPr>
      <w:r w:rsidRPr="00CD2F94">
        <w:rPr>
          <w:lang w:val="en-US"/>
        </w:rPr>
        <w:t>The menu contains lists of items that have 10px spacing between them. Links have a transition effect for smooth interaction.</w:t>
      </w:r>
    </w:p>
    <w:p w14:paraId="45B30353" w14:textId="77777777" w:rsidR="00CD2F94" w:rsidRPr="00CD2F94" w:rsidRDefault="00CD2F94" w:rsidP="00CD2F94">
      <w:pPr>
        <w:rPr>
          <w:lang w:val="en-US"/>
        </w:rPr>
      </w:pPr>
    </w:p>
    <w:p w14:paraId="7F9362C9" w14:textId="77777777" w:rsidR="00CD2F94" w:rsidRPr="00CD2F94" w:rsidRDefault="00CD2F94" w:rsidP="00CD2F94">
      <w:pPr>
        <w:rPr>
          <w:lang w:val="en-US"/>
        </w:rPr>
      </w:pPr>
      <w:r w:rsidRPr="00CD2F94">
        <w:rPr>
          <w:lang w:val="en-US"/>
        </w:rPr>
        <w:t>Media Queries for Responsiveness:</w:t>
      </w:r>
    </w:p>
    <w:p w14:paraId="5441BED7" w14:textId="77777777" w:rsidR="00CD2F94" w:rsidRPr="00CD2F94" w:rsidRDefault="00CD2F94" w:rsidP="00CD2F94">
      <w:pPr>
        <w:rPr>
          <w:lang w:val="en-US"/>
        </w:rPr>
      </w:pPr>
      <w:r w:rsidRPr="00CD2F94">
        <w:rPr>
          <w:lang w:val="en-US"/>
        </w:rPr>
        <w:t>For screens smaller than 960px:</w:t>
      </w:r>
    </w:p>
    <w:p w14:paraId="794327D3" w14:textId="77777777" w:rsidR="00CD2F94" w:rsidRPr="00CD2F94" w:rsidRDefault="00CD2F94" w:rsidP="00CD2F94">
      <w:pPr>
        <w:rPr>
          <w:lang w:val="en-US"/>
        </w:rPr>
      </w:pPr>
      <w:r w:rsidRPr="00CD2F94">
        <w:rPr>
          <w:lang w:val="en-US"/>
        </w:rPr>
        <w:t>Reduces the font size of .text-</w:t>
      </w:r>
      <w:proofErr w:type="spellStart"/>
      <w:r w:rsidRPr="00CD2F94">
        <w:rPr>
          <w:lang w:val="en-US"/>
        </w:rPr>
        <w:t>xxl</w:t>
      </w:r>
      <w:proofErr w:type="spellEnd"/>
      <w:r w:rsidRPr="00CD2F94">
        <w:rPr>
          <w:lang w:val="en-US"/>
        </w:rPr>
        <w:t xml:space="preserve"> to 2.5rem to accommodate smaller screens.</w:t>
      </w:r>
    </w:p>
    <w:p w14:paraId="205BD52C" w14:textId="77777777" w:rsidR="00CD2F94" w:rsidRPr="00CD2F94" w:rsidRDefault="00CD2F94" w:rsidP="00CD2F94">
      <w:pPr>
        <w:rPr>
          <w:lang w:val="en-US"/>
        </w:rPr>
      </w:pPr>
      <w:r w:rsidRPr="00CD2F94">
        <w:rPr>
          <w:lang w:val="en-US"/>
        </w:rPr>
        <w:t>For screens smaller than 670px:</w:t>
      </w:r>
    </w:p>
    <w:p w14:paraId="7E0DB4D9" w14:textId="77777777" w:rsidR="00CD2F94" w:rsidRPr="00CD2F94" w:rsidRDefault="00CD2F94" w:rsidP="00CD2F94">
      <w:pPr>
        <w:rPr>
          <w:lang w:val="en-US"/>
        </w:rPr>
      </w:pPr>
      <w:r w:rsidRPr="00CD2F94">
        <w:rPr>
          <w:lang w:val="en-US"/>
        </w:rPr>
        <w:t xml:space="preserve">The main navigation menu </w:t>
      </w:r>
      <w:proofErr w:type="gramStart"/>
      <w:r w:rsidRPr="00CD2F94">
        <w:rPr>
          <w:lang w:val="en-US"/>
        </w:rPr>
        <w:t>(.navbar</w:t>
      </w:r>
      <w:proofErr w:type="gramEnd"/>
      <w:r w:rsidRPr="00CD2F94">
        <w:rPr>
          <w:lang w:val="en-US"/>
        </w:rPr>
        <w:t xml:space="preserve"> .main-menu) is hidden with display: none, allowing only the hamburger button to be displayed.</w:t>
      </w:r>
    </w:p>
    <w:p w14:paraId="6EDFEE0D" w14:textId="77777777" w:rsidR="00CD2F94" w:rsidRPr="00CD2F94" w:rsidRDefault="00CD2F94" w:rsidP="00CD2F94">
      <w:pPr>
        <w:rPr>
          <w:lang w:val="en-US"/>
        </w:rPr>
      </w:pPr>
      <w:r w:rsidRPr="00CD2F94">
        <w:rPr>
          <w:lang w:val="en-US"/>
        </w:rPr>
        <w:t xml:space="preserve">The hamburger button </w:t>
      </w:r>
      <w:proofErr w:type="gramStart"/>
      <w:r w:rsidRPr="00CD2F94">
        <w:rPr>
          <w:lang w:val="en-US"/>
        </w:rPr>
        <w:t>(.navbar</w:t>
      </w:r>
      <w:proofErr w:type="gramEnd"/>
      <w:r w:rsidRPr="00CD2F94">
        <w:rPr>
          <w:lang w:val="en-US"/>
        </w:rPr>
        <w:t xml:space="preserve"> .hamburger-button) becomes visible, allowing the user to open the mobile menu.</w:t>
      </w:r>
    </w:p>
    <w:p w14:paraId="1FBC676E" w14:textId="77777777" w:rsidR="00CD2F94" w:rsidRPr="00CD2F94" w:rsidRDefault="00CD2F94" w:rsidP="00CD2F94">
      <w:pPr>
        <w:rPr>
          <w:lang w:val="en-US"/>
        </w:rPr>
      </w:pPr>
      <w:r w:rsidRPr="00CD2F94">
        <w:rPr>
          <w:lang w:val="en-US"/>
        </w:rPr>
        <w:t>The background of the hero section is adjusted for smaller screens.</w:t>
      </w:r>
    </w:p>
    <w:p w14:paraId="19D8A06F" w14:textId="77777777" w:rsidR="00CD2F94" w:rsidRPr="00CD2F94" w:rsidRDefault="00CD2F94" w:rsidP="00CD2F94">
      <w:pPr>
        <w:rPr>
          <w:lang w:val="en-US"/>
        </w:rPr>
      </w:pPr>
      <w:r w:rsidRPr="00CD2F94">
        <w:rPr>
          <w:lang w:val="en-US"/>
        </w:rPr>
        <w:t xml:space="preserve">The content in sections such </w:t>
      </w:r>
      <w:proofErr w:type="gramStart"/>
      <w:r w:rsidRPr="00CD2F94">
        <w:rPr>
          <w:lang w:val="en-US"/>
        </w:rPr>
        <w:t>as .hero</w:t>
      </w:r>
      <w:proofErr w:type="gramEnd"/>
      <w:r w:rsidRPr="00CD2F94">
        <w:rPr>
          <w:lang w:val="en-US"/>
        </w:rPr>
        <w:t xml:space="preserve"> .hero-content and .hero .hero-text is aligned and adjusted for smaller screens.</w:t>
      </w:r>
    </w:p>
    <w:p w14:paraId="268F8204" w14:textId="77777777" w:rsidR="00CD2F94" w:rsidRPr="00CD2F94" w:rsidRDefault="00CD2F94" w:rsidP="00CD2F94">
      <w:pPr>
        <w:rPr>
          <w:lang w:val="en-US"/>
        </w:rPr>
      </w:pPr>
      <w:r w:rsidRPr="00CD2F94">
        <w:rPr>
          <w:lang w:val="en-US"/>
        </w:rPr>
        <w:t xml:space="preserve">Re-layout of other sections </w:t>
      </w:r>
      <w:proofErr w:type="gramStart"/>
      <w:r w:rsidRPr="00CD2F94">
        <w:rPr>
          <w:lang w:val="en-US"/>
        </w:rPr>
        <w:t>like .testimonials</w:t>
      </w:r>
      <w:proofErr w:type="gramEnd"/>
      <w:r w:rsidRPr="00CD2F94">
        <w:rPr>
          <w:lang w:val="en-US"/>
        </w:rPr>
        <w:t>, .pricing and .footer to use a single column layout (grid-template-columns: 1fr) for better readability on small screens.</w:t>
      </w:r>
    </w:p>
    <w:p w14:paraId="4BC8CE9F" w14:textId="77777777" w:rsidR="00CD2F94" w:rsidRDefault="00CD2F94" w:rsidP="00CD2F94">
      <w:pPr>
        <w:rPr>
          <w:lang w:val="en-US"/>
        </w:rPr>
      </w:pPr>
    </w:p>
    <w:p w14:paraId="5EFAF90D" w14:textId="77777777" w:rsidR="00CD2F94" w:rsidRDefault="00CD2F94" w:rsidP="00CD2F94">
      <w:pPr>
        <w:rPr>
          <w:lang w:val="en-US"/>
        </w:rPr>
      </w:pPr>
    </w:p>
    <w:p w14:paraId="2238D003" w14:textId="5D3152CB" w:rsidR="00CD2F94" w:rsidRPr="00CD2F94" w:rsidRDefault="00CD2F94" w:rsidP="00CD2F94">
      <w:pPr>
        <w:rPr>
          <w:lang w:val="en-US"/>
        </w:rPr>
      </w:pPr>
      <w:r w:rsidRPr="00CD2F94">
        <w:rPr>
          <w:lang w:val="en-US"/>
        </w:rPr>
        <w:t>Fix for double menu issue on desktop:</w:t>
      </w:r>
    </w:p>
    <w:p w14:paraId="7890C1A7" w14:textId="77777777" w:rsidR="00CD2F94" w:rsidRPr="00CD2F94" w:rsidRDefault="00CD2F94" w:rsidP="00CD2F94">
      <w:pPr>
        <w:rPr>
          <w:lang w:val="en-US"/>
        </w:rPr>
      </w:pPr>
      <w:r w:rsidRPr="00CD2F94">
        <w:rPr>
          <w:lang w:val="en-US"/>
        </w:rPr>
        <w:t xml:space="preserve">By using @media query (max-width: 670px), the mobile menu is only displayed on smaller screens. This hides the traditional navigation menu </w:t>
      </w:r>
      <w:proofErr w:type="gramStart"/>
      <w:r w:rsidRPr="00CD2F94">
        <w:rPr>
          <w:lang w:val="en-US"/>
        </w:rPr>
        <w:t>(.navbar</w:t>
      </w:r>
      <w:proofErr w:type="gramEnd"/>
      <w:r w:rsidRPr="00CD2F94">
        <w:rPr>
          <w:lang w:val="en-US"/>
        </w:rPr>
        <w:t xml:space="preserve"> .main-menu) on larger screens, so that the double menu does not appear on desktop.</w:t>
      </w:r>
    </w:p>
    <w:p w14:paraId="64621735" w14:textId="77777777" w:rsidR="00CD2F94" w:rsidRPr="00CD2F94" w:rsidRDefault="00CD2F94" w:rsidP="00CD2F94">
      <w:pPr>
        <w:rPr>
          <w:lang w:val="en-US"/>
        </w:rPr>
      </w:pPr>
    </w:p>
    <w:p w14:paraId="22AD5A34" w14:textId="222129B1" w:rsidR="009D0317" w:rsidRPr="009D0317" w:rsidRDefault="00CD2F94" w:rsidP="00CD2F94">
      <w:pPr>
        <w:rPr>
          <w:lang w:val="en-US"/>
        </w:rPr>
      </w:pPr>
      <w:r w:rsidRPr="00CD2F94">
        <w:rPr>
          <w:lang w:val="en-US"/>
        </w:rPr>
        <w:t>In summary, the CSS changes and implementation of the hamburger button with mobile menu solve the double menu issue on desktop and provide a smooth mobile navigation experience. The layout is fully responsive, ensuring proper display on different screen sizes.</w:t>
      </w:r>
    </w:p>
    <w:p w14:paraId="20517FC4" w14:textId="77777777" w:rsidR="009D0317" w:rsidRDefault="009D0317">
      <w:pPr>
        <w:rPr>
          <w:rFonts w:ascii="Arial" w:hAnsi="Arial" w:cs="Arial"/>
          <w:b/>
          <w:bCs/>
          <w:caps/>
          <w:kern w:val="32"/>
          <w:sz w:val="32"/>
          <w:szCs w:val="32"/>
          <w:lang w:val="en-US"/>
        </w:rPr>
      </w:pPr>
      <w:r>
        <w:rPr>
          <w:lang w:val="en-US"/>
        </w:rPr>
        <w:br w:type="page"/>
      </w:r>
    </w:p>
    <w:p w14:paraId="7C9ECBED" w14:textId="3CC65902" w:rsidR="009D0317" w:rsidRDefault="009D0317" w:rsidP="009D0317">
      <w:pPr>
        <w:pStyle w:val="Nagwek1"/>
        <w:rPr>
          <w:lang w:val="en-US"/>
        </w:rPr>
      </w:pPr>
      <w:r>
        <w:rPr>
          <w:lang w:val="en-US"/>
        </w:rPr>
        <w:t>Mobile mEnu JAVA</w:t>
      </w:r>
    </w:p>
    <w:p w14:paraId="039EC89A" w14:textId="36594242" w:rsidR="009D0317" w:rsidRPr="009D0317" w:rsidRDefault="009D0317" w:rsidP="009D0317">
      <w:pPr>
        <w:rPr>
          <w:lang w:val="en-US"/>
        </w:rPr>
      </w:pPr>
    </w:p>
    <w:p w14:paraId="5CA87E97" w14:textId="77777777" w:rsidR="001F0090" w:rsidRPr="001F0090" w:rsidRDefault="001F0090" w:rsidP="001F0090">
      <w:pPr>
        <w:rPr>
          <w:lang w:val="en-US"/>
        </w:rPr>
      </w:pPr>
      <w:r w:rsidRPr="001F0090">
        <w:rPr>
          <w:lang w:val="en-US"/>
        </w:rPr>
        <w:t>JavaScript changes for the mobile menu:</w:t>
      </w:r>
    </w:p>
    <w:p w14:paraId="470D3F7F" w14:textId="77777777" w:rsidR="001F0090" w:rsidRPr="001F0090" w:rsidRDefault="001F0090" w:rsidP="001F0090">
      <w:pPr>
        <w:rPr>
          <w:lang w:val="en-US"/>
        </w:rPr>
      </w:pPr>
    </w:p>
    <w:p w14:paraId="6249C067" w14:textId="77777777" w:rsidR="001F0090" w:rsidRPr="001F0090" w:rsidRDefault="001F0090" w:rsidP="001F0090">
      <w:pPr>
        <w:rPr>
          <w:lang w:val="en-US"/>
        </w:rPr>
      </w:pPr>
      <w:r w:rsidRPr="001F0090">
        <w:rPr>
          <w:lang w:val="en-US"/>
        </w:rPr>
        <w:t>Listening for page load:</w:t>
      </w:r>
    </w:p>
    <w:p w14:paraId="42672462" w14:textId="77777777" w:rsidR="001F0090" w:rsidRPr="001F0090" w:rsidRDefault="001F0090" w:rsidP="001F0090">
      <w:pPr>
        <w:rPr>
          <w:lang w:val="en-US"/>
        </w:rPr>
      </w:pPr>
      <w:r w:rsidRPr="001F0090">
        <w:rPr>
          <w:lang w:val="en-US"/>
        </w:rPr>
        <w:t xml:space="preserve">The script starts running when all the content of the page is loaded, using </w:t>
      </w:r>
      <w:proofErr w:type="spellStart"/>
      <w:proofErr w:type="gramStart"/>
      <w:r w:rsidRPr="001F0090">
        <w:rPr>
          <w:lang w:val="en-US"/>
        </w:rPr>
        <w:t>document.addEventListener</w:t>
      </w:r>
      <w:proofErr w:type="spellEnd"/>
      <w:proofErr w:type="gramEnd"/>
      <w:r w:rsidRPr="001F0090">
        <w:rPr>
          <w:lang w:val="en-US"/>
        </w:rPr>
        <w:t>('</w:t>
      </w:r>
      <w:proofErr w:type="spellStart"/>
      <w:r w:rsidRPr="001F0090">
        <w:rPr>
          <w:lang w:val="en-US"/>
        </w:rPr>
        <w:t>DOMContentLoaded</w:t>
      </w:r>
      <w:proofErr w:type="spellEnd"/>
      <w:r w:rsidRPr="001F0090">
        <w:rPr>
          <w:lang w:val="en-US"/>
        </w:rPr>
        <w:t>', ...). This ensures that all HTML and other resources on the page are already loaded before the script starts executing.</w:t>
      </w:r>
    </w:p>
    <w:p w14:paraId="09EB8BD6" w14:textId="77777777" w:rsidR="001F0090" w:rsidRPr="001F0090" w:rsidRDefault="001F0090" w:rsidP="001F0090">
      <w:pPr>
        <w:rPr>
          <w:lang w:val="en-US"/>
        </w:rPr>
      </w:pPr>
    </w:p>
    <w:p w14:paraId="2C60481E" w14:textId="77777777" w:rsidR="001F0090" w:rsidRPr="001F0090" w:rsidRDefault="001F0090" w:rsidP="001F0090">
      <w:pPr>
        <w:rPr>
          <w:lang w:val="en-US"/>
        </w:rPr>
      </w:pPr>
      <w:r w:rsidRPr="001F0090">
        <w:rPr>
          <w:lang w:val="en-US"/>
        </w:rPr>
        <w:t>Assigning the hamburger button and mobile menu to variables:</w:t>
      </w:r>
    </w:p>
    <w:p w14:paraId="23DCF729" w14:textId="48608EC2" w:rsidR="001F0090" w:rsidRPr="001F0090" w:rsidRDefault="001F0090" w:rsidP="001F0090">
      <w:pPr>
        <w:rPr>
          <w:lang w:val="en-US"/>
        </w:rPr>
      </w:pPr>
      <w:r w:rsidRPr="001F0090">
        <w:rPr>
          <w:lang w:val="en-US"/>
        </w:rPr>
        <w:t xml:space="preserve">const </w:t>
      </w:r>
      <w:proofErr w:type="spellStart"/>
      <w:r w:rsidRPr="001F0090">
        <w:rPr>
          <w:lang w:val="en-US"/>
        </w:rPr>
        <w:t>hamburgerButton</w:t>
      </w:r>
      <w:proofErr w:type="spellEnd"/>
      <w:r w:rsidRPr="001F0090">
        <w:rPr>
          <w:lang w:val="en-US"/>
        </w:rPr>
        <w:t xml:space="preserve"> = </w:t>
      </w:r>
      <w:proofErr w:type="spellStart"/>
      <w:proofErr w:type="gramStart"/>
      <w:r w:rsidRPr="001F0090">
        <w:rPr>
          <w:lang w:val="en-US"/>
        </w:rPr>
        <w:t>document.querySelector</w:t>
      </w:r>
      <w:proofErr w:type="spellEnd"/>
      <w:proofErr w:type="gramEnd"/>
      <w:r w:rsidRPr="001F0090">
        <w:rPr>
          <w:lang w:val="en-US"/>
        </w:rPr>
        <w:t xml:space="preserve">('.hamburger-button'); – This code selects the hamburger button (which the user clicks to open the mobile menu) and assigns it to the </w:t>
      </w:r>
      <w:proofErr w:type="spellStart"/>
      <w:r w:rsidRPr="001F0090">
        <w:rPr>
          <w:lang w:val="en-US"/>
        </w:rPr>
        <w:t>hamburgerButton</w:t>
      </w:r>
      <w:proofErr w:type="spellEnd"/>
      <w:r w:rsidRPr="001F0090">
        <w:rPr>
          <w:lang w:val="en-US"/>
        </w:rPr>
        <w:t xml:space="preserve"> variable.</w:t>
      </w:r>
    </w:p>
    <w:p w14:paraId="6F029B3C" w14:textId="77777777" w:rsidR="001F0090" w:rsidRPr="001F0090" w:rsidRDefault="001F0090" w:rsidP="001F0090">
      <w:pPr>
        <w:rPr>
          <w:lang w:val="en-US"/>
        </w:rPr>
      </w:pPr>
      <w:r w:rsidRPr="001F0090">
        <w:rPr>
          <w:lang w:val="en-US"/>
        </w:rPr>
        <w:t xml:space="preserve">const </w:t>
      </w:r>
      <w:proofErr w:type="spellStart"/>
      <w:r w:rsidRPr="001F0090">
        <w:rPr>
          <w:lang w:val="en-US"/>
        </w:rPr>
        <w:t>mobileMenu</w:t>
      </w:r>
      <w:proofErr w:type="spellEnd"/>
      <w:r w:rsidRPr="001F0090">
        <w:rPr>
          <w:lang w:val="en-US"/>
        </w:rPr>
        <w:t xml:space="preserve"> = </w:t>
      </w:r>
      <w:proofErr w:type="spellStart"/>
      <w:proofErr w:type="gramStart"/>
      <w:r w:rsidRPr="001F0090">
        <w:rPr>
          <w:lang w:val="en-US"/>
        </w:rPr>
        <w:t>document.querySelector</w:t>
      </w:r>
      <w:proofErr w:type="spellEnd"/>
      <w:proofErr w:type="gramEnd"/>
      <w:r w:rsidRPr="001F0090">
        <w:rPr>
          <w:lang w:val="en-US"/>
        </w:rPr>
        <w:t xml:space="preserve">('.mobile-menu'); – Selects the mobile menu itself and assigns it to the </w:t>
      </w:r>
      <w:proofErr w:type="spellStart"/>
      <w:r w:rsidRPr="001F0090">
        <w:rPr>
          <w:lang w:val="en-US"/>
        </w:rPr>
        <w:t>mobileMenu</w:t>
      </w:r>
      <w:proofErr w:type="spellEnd"/>
      <w:r w:rsidRPr="001F0090">
        <w:rPr>
          <w:lang w:val="en-US"/>
        </w:rPr>
        <w:t xml:space="preserve"> variable.</w:t>
      </w:r>
    </w:p>
    <w:p w14:paraId="520A479B" w14:textId="77777777" w:rsidR="001F0090" w:rsidRPr="001F0090" w:rsidRDefault="001F0090" w:rsidP="001F0090">
      <w:pPr>
        <w:rPr>
          <w:lang w:val="en-US"/>
        </w:rPr>
      </w:pPr>
    </w:p>
    <w:p w14:paraId="6F69D40E" w14:textId="77777777" w:rsidR="001F0090" w:rsidRPr="001F0090" w:rsidRDefault="001F0090" w:rsidP="001F0090">
      <w:pPr>
        <w:rPr>
          <w:lang w:val="en-US"/>
        </w:rPr>
      </w:pPr>
      <w:r w:rsidRPr="001F0090">
        <w:rPr>
          <w:lang w:val="en-US"/>
        </w:rPr>
        <w:t>Adding a listener for the hamburger button click:</w:t>
      </w:r>
    </w:p>
    <w:p w14:paraId="49F9199E" w14:textId="77777777" w:rsidR="001F0090" w:rsidRPr="001F0090" w:rsidRDefault="001F0090" w:rsidP="001F0090">
      <w:pPr>
        <w:rPr>
          <w:lang w:val="en-US"/>
        </w:rPr>
      </w:pPr>
      <w:proofErr w:type="spellStart"/>
      <w:r w:rsidRPr="001F0090">
        <w:rPr>
          <w:lang w:val="en-US"/>
        </w:rPr>
        <w:t>hamburgerButton.addEventListener</w:t>
      </w:r>
      <w:proofErr w:type="spellEnd"/>
      <w:r w:rsidRPr="001F0090">
        <w:rPr>
          <w:lang w:val="en-US"/>
        </w:rPr>
        <w:t xml:space="preserve">('click', ...) – This code sets the listener for the hamburger button click. When the button is clicked, a function is executed that toggles the active class on the </w:t>
      </w:r>
      <w:proofErr w:type="spellStart"/>
      <w:r w:rsidRPr="001F0090">
        <w:rPr>
          <w:lang w:val="en-US"/>
        </w:rPr>
        <w:t>mobileMenu</w:t>
      </w:r>
      <w:proofErr w:type="spellEnd"/>
      <w:r w:rsidRPr="001F0090">
        <w:rPr>
          <w:lang w:val="en-US"/>
        </w:rPr>
        <w:t xml:space="preserve"> element.</w:t>
      </w:r>
    </w:p>
    <w:p w14:paraId="7458980A" w14:textId="77777777" w:rsidR="001F0090" w:rsidRPr="001F0090" w:rsidRDefault="001F0090" w:rsidP="001F0090">
      <w:pPr>
        <w:rPr>
          <w:lang w:val="en-US"/>
        </w:rPr>
      </w:pPr>
    </w:p>
    <w:p w14:paraId="3DDC180B" w14:textId="3B517488" w:rsidR="001F0090" w:rsidRPr="001F0090" w:rsidRDefault="001F0090" w:rsidP="001F0090">
      <w:pPr>
        <w:rPr>
          <w:lang w:val="en-US"/>
        </w:rPr>
      </w:pPr>
      <w:r w:rsidRPr="001F0090">
        <w:rPr>
          <w:lang w:val="en-US"/>
        </w:rPr>
        <w:t>Toggling the active class on the mobile menu:</w:t>
      </w:r>
    </w:p>
    <w:p w14:paraId="3F93252E" w14:textId="77777777" w:rsidR="001F0090" w:rsidRPr="001F0090" w:rsidRDefault="001F0090" w:rsidP="001F0090">
      <w:pPr>
        <w:rPr>
          <w:lang w:val="en-US"/>
        </w:rPr>
      </w:pPr>
      <w:proofErr w:type="spellStart"/>
      <w:proofErr w:type="gramStart"/>
      <w:r w:rsidRPr="001F0090">
        <w:rPr>
          <w:lang w:val="en-US"/>
        </w:rPr>
        <w:t>mobileMenu.classList.toggle</w:t>
      </w:r>
      <w:proofErr w:type="spellEnd"/>
      <w:proofErr w:type="gramEnd"/>
      <w:r w:rsidRPr="001F0090">
        <w:rPr>
          <w:lang w:val="en-US"/>
        </w:rPr>
        <w:t>('active') – toggle is a method that adds the active class to the menu if it is not already there, or removes it if it is already there. This way, when clicking the hamburger button, the mobile menu will appear and disappear (toggle visibility).</w:t>
      </w:r>
    </w:p>
    <w:p w14:paraId="0B061E9F" w14:textId="77777777" w:rsidR="001F0090" w:rsidRPr="001F0090" w:rsidRDefault="001F0090" w:rsidP="001F0090">
      <w:pPr>
        <w:rPr>
          <w:lang w:val="en-US"/>
        </w:rPr>
      </w:pPr>
    </w:p>
    <w:p w14:paraId="6FD4804A" w14:textId="3EF046E5" w:rsidR="001F0090" w:rsidRPr="001F0090" w:rsidRDefault="001F0090" w:rsidP="001F0090">
      <w:pPr>
        <w:rPr>
          <w:lang w:val="en-US"/>
        </w:rPr>
      </w:pPr>
      <w:r w:rsidRPr="001F0090">
        <w:rPr>
          <w:lang w:val="en-US"/>
        </w:rPr>
        <w:t>The result of the code:</w:t>
      </w:r>
    </w:p>
    <w:p w14:paraId="464A8387" w14:textId="77777777" w:rsidR="001F0090" w:rsidRPr="001F0090" w:rsidRDefault="001F0090" w:rsidP="001F0090">
      <w:pPr>
        <w:rPr>
          <w:lang w:val="en-US"/>
        </w:rPr>
      </w:pPr>
      <w:r w:rsidRPr="001F0090">
        <w:rPr>
          <w:lang w:val="en-US"/>
        </w:rPr>
        <w:t xml:space="preserve">When clicking the hamburger button, the mobile menu (specified by </w:t>
      </w:r>
      <w:proofErr w:type="gramStart"/>
      <w:r w:rsidRPr="001F0090">
        <w:rPr>
          <w:lang w:val="en-US"/>
        </w:rPr>
        <w:t>the .mobile</w:t>
      </w:r>
      <w:proofErr w:type="gramEnd"/>
      <w:r w:rsidRPr="001F0090">
        <w:rPr>
          <w:lang w:val="en-US"/>
        </w:rPr>
        <w:t>-menu class) will toggle its visibility – opening and closing – on smaller screens. This is a key element to provide interactivity in the mobile version of the page.</w:t>
      </w:r>
    </w:p>
    <w:p w14:paraId="33A4BA92" w14:textId="77777777" w:rsidR="001F0090" w:rsidRPr="001F0090" w:rsidRDefault="001F0090" w:rsidP="001F0090">
      <w:pPr>
        <w:rPr>
          <w:lang w:val="en-US"/>
        </w:rPr>
      </w:pPr>
    </w:p>
    <w:p w14:paraId="46FD4076" w14:textId="0A8C6DE5" w:rsidR="009D0317" w:rsidRDefault="001F0090" w:rsidP="001F0090">
      <w:pPr>
        <w:rPr>
          <w:lang w:val="en-US"/>
        </w:rPr>
      </w:pPr>
      <w:r w:rsidRPr="001F0090">
        <w:rPr>
          <w:lang w:val="en-US"/>
        </w:rPr>
        <w:t>The script allows to open and close the mobile menu using the hamburger button. Using the active class provides a smooth transition between hidden and visible states, which improves the usability of the page on mobile devices.</w:t>
      </w:r>
    </w:p>
    <w:p w14:paraId="027D69E1" w14:textId="77777777" w:rsidR="001F0090" w:rsidRDefault="001F0090" w:rsidP="001F0090">
      <w:pPr>
        <w:rPr>
          <w:lang w:val="en-US"/>
        </w:rPr>
      </w:pPr>
    </w:p>
    <w:p w14:paraId="3E12FF36" w14:textId="380404EE" w:rsidR="001F0090" w:rsidRDefault="001F0090" w:rsidP="001F0090">
      <w:pPr>
        <w:rPr>
          <w:lang w:val="en-US"/>
        </w:rPr>
      </w:pPr>
      <w:r w:rsidRPr="001F0090">
        <w:rPr>
          <w:noProof/>
          <w:lang w:val="en-US"/>
        </w:rPr>
        <w:drawing>
          <wp:inline distT="0" distB="0" distL="0" distR="0" wp14:anchorId="0D3DFB86" wp14:editId="663B6222">
            <wp:extent cx="2854519" cy="4332293"/>
            <wp:effectExtent l="0" t="0" r="3175" b="0"/>
            <wp:docPr id="92017099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70997" name=""/>
                    <pic:cNvPicPr/>
                  </pic:nvPicPr>
                  <pic:blipFill>
                    <a:blip r:embed="rId23"/>
                    <a:stretch>
                      <a:fillRect/>
                    </a:stretch>
                  </pic:blipFill>
                  <pic:spPr>
                    <a:xfrm>
                      <a:off x="0" y="0"/>
                      <a:ext cx="2856216" cy="4334869"/>
                    </a:xfrm>
                    <a:prstGeom prst="rect">
                      <a:avLst/>
                    </a:prstGeom>
                  </pic:spPr>
                </pic:pic>
              </a:graphicData>
            </a:graphic>
          </wp:inline>
        </w:drawing>
      </w:r>
    </w:p>
    <w:p w14:paraId="611E1410" w14:textId="77777777" w:rsidR="00F92EFC" w:rsidRDefault="00F92EFC" w:rsidP="001F0090">
      <w:pPr>
        <w:rPr>
          <w:lang w:val="en-US"/>
        </w:rPr>
      </w:pPr>
    </w:p>
    <w:p w14:paraId="1CBF0B0F" w14:textId="77777777" w:rsidR="00F92EFC" w:rsidRDefault="00F92EFC" w:rsidP="001F0090">
      <w:pPr>
        <w:rPr>
          <w:lang w:val="en-US"/>
        </w:rPr>
      </w:pPr>
    </w:p>
    <w:p w14:paraId="184562FC" w14:textId="77777777" w:rsidR="00F92EFC" w:rsidRDefault="00F92EFC" w:rsidP="001F0090">
      <w:pPr>
        <w:rPr>
          <w:lang w:val="en-US"/>
        </w:rPr>
      </w:pPr>
    </w:p>
    <w:p w14:paraId="576B85F7" w14:textId="1D794C68" w:rsidR="00F92EFC" w:rsidRDefault="00F92EFC" w:rsidP="001F0090">
      <w:pPr>
        <w:rPr>
          <w:lang w:val="en-US"/>
        </w:rPr>
      </w:pPr>
      <w:r w:rsidRPr="00F92EFC">
        <w:rPr>
          <w:noProof/>
          <w:lang w:val="en-US"/>
        </w:rPr>
        <w:drawing>
          <wp:inline distT="0" distB="0" distL="0" distR="0" wp14:anchorId="5174EEFF" wp14:editId="34A83641">
            <wp:extent cx="5084114" cy="2528460"/>
            <wp:effectExtent l="0" t="0" r="2540" b="5715"/>
            <wp:docPr id="13508580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858084" name=""/>
                    <pic:cNvPicPr/>
                  </pic:nvPicPr>
                  <pic:blipFill>
                    <a:blip r:embed="rId24"/>
                    <a:stretch>
                      <a:fillRect/>
                    </a:stretch>
                  </pic:blipFill>
                  <pic:spPr>
                    <a:xfrm>
                      <a:off x="0" y="0"/>
                      <a:ext cx="5090206" cy="2531490"/>
                    </a:xfrm>
                    <a:prstGeom prst="rect">
                      <a:avLst/>
                    </a:prstGeom>
                  </pic:spPr>
                </pic:pic>
              </a:graphicData>
            </a:graphic>
          </wp:inline>
        </w:drawing>
      </w:r>
    </w:p>
    <w:p w14:paraId="7C5503FD" w14:textId="77777777" w:rsidR="00F92EFC" w:rsidRDefault="00F92EFC" w:rsidP="001F0090">
      <w:pPr>
        <w:rPr>
          <w:lang w:val="en-US"/>
        </w:rPr>
      </w:pPr>
    </w:p>
    <w:p w14:paraId="26EFAD90" w14:textId="77777777" w:rsidR="00F92EFC" w:rsidRDefault="00F92EFC" w:rsidP="001F0090">
      <w:pPr>
        <w:rPr>
          <w:lang w:val="en-US"/>
        </w:rPr>
      </w:pPr>
    </w:p>
    <w:p w14:paraId="2E0B8912" w14:textId="77777777" w:rsidR="00DD390E" w:rsidRDefault="00DD390E" w:rsidP="001F0090">
      <w:pPr>
        <w:rPr>
          <w:lang w:val="en-US"/>
        </w:rPr>
      </w:pPr>
    </w:p>
    <w:p w14:paraId="1F191ACB" w14:textId="77777777" w:rsidR="00DD390E" w:rsidRDefault="00DD390E" w:rsidP="001F0090">
      <w:pPr>
        <w:rPr>
          <w:lang w:val="en-US"/>
        </w:rPr>
      </w:pPr>
    </w:p>
    <w:p w14:paraId="3D1DDCE4" w14:textId="77777777" w:rsidR="00DD390E" w:rsidRDefault="00DD390E" w:rsidP="001F0090">
      <w:pPr>
        <w:rPr>
          <w:lang w:val="en-US"/>
        </w:rPr>
      </w:pPr>
    </w:p>
    <w:p w14:paraId="44660BA1" w14:textId="77777777" w:rsidR="00DD390E" w:rsidRDefault="00DD390E" w:rsidP="001F0090">
      <w:pPr>
        <w:rPr>
          <w:lang w:val="en-US"/>
        </w:rPr>
      </w:pPr>
    </w:p>
    <w:p w14:paraId="343DD90D" w14:textId="56BB416A" w:rsidR="00DD390E" w:rsidRPr="00DD390E" w:rsidRDefault="00DD390E" w:rsidP="00DD390E">
      <w:pPr>
        <w:pStyle w:val="Nagwek1"/>
        <w:rPr>
          <w:lang w:val="en-US"/>
        </w:rPr>
      </w:pPr>
      <w:r>
        <w:rPr>
          <w:lang w:val="en-US"/>
        </w:rPr>
        <w:t>Full code</w:t>
      </w:r>
      <w:r w:rsidRPr="00DD390E">
        <w:rPr>
          <w:lang w:val="en-US"/>
        </w:rPr>
        <w:t xml:space="preserve"> </w:t>
      </w:r>
    </w:p>
    <w:p w14:paraId="3F66D611" w14:textId="1E540562" w:rsidR="00DD390E" w:rsidRPr="00DD390E" w:rsidRDefault="00DD390E" w:rsidP="00DD390E">
      <w:pPr>
        <w:pStyle w:val="Podtytu"/>
        <w:rPr>
          <w:lang w:val="en-US"/>
        </w:rPr>
      </w:pPr>
      <w:r w:rsidRPr="00DD390E">
        <w:rPr>
          <w:lang w:val="en-US"/>
        </w:rPr>
        <w:t>HTML structure description of the "Growth App" page:</w:t>
      </w:r>
    </w:p>
    <w:p w14:paraId="180C6D8A" w14:textId="6F13C91C" w:rsidR="00DD390E" w:rsidRPr="00DD390E" w:rsidRDefault="00DD390E" w:rsidP="00DD390E">
      <w:pPr>
        <w:rPr>
          <w:lang w:val="en-US"/>
        </w:rPr>
      </w:pPr>
      <w:r w:rsidRPr="00DD390E">
        <w:rPr>
          <w:lang w:val="en-US"/>
        </w:rPr>
        <w:t>Header (&lt;head&gt;):</w:t>
      </w:r>
    </w:p>
    <w:p w14:paraId="4E12AB41" w14:textId="65173CF3" w:rsidR="00DD390E" w:rsidRPr="00DD390E" w:rsidRDefault="00DD390E" w:rsidP="00DD390E">
      <w:pPr>
        <w:rPr>
          <w:lang w:val="en-US"/>
        </w:rPr>
      </w:pPr>
      <w:r w:rsidRPr="00DD390E">
        <w:rPr>
          <w:lang w:val="en-US"/>
        </w:rPr>
        <w:t>The page uses several external resources, such as fonts from Google Fonts (Poppins) and icons from Font Awesome.</w:t>
      </w:r>
    </w:p>
    <w:p w14:paraId="777EC7FB" w14:textId="478A27F2" w:rsidR="00DD390E" w:rsidRPr="00DD390E" w:rsidRDefault="00DD390E" w:rsidP="00DD390E">
      <w:pPr>
        <w:rPr>
          <w:lang w:val="en-US"/>
        </w:rPr>
      </w:pPr>
      <w:r w:rsidRPr="00DD390E">
        <w:rPr>
          <w:lang w:val="en-US"/>
        </w:rPr>
        <w:t>Introduces links to CSS sheets, both to external ones (Google Fonts, Font Awesome) and to the local style.css file, which contains the overall style of the page.</w:t>
      </w:r>
    </w:p>
    <w:p w14:paraId="55CAE1A4" w14:textId="77777777" w:rsidR="00DD390E" w:rsidRPr="00DD390E" w:rsidRDefault="00DD390E" w:rsidP="00DD390E">
      <w:pPr>
        <w:rPr>
          <w:lang w:val="en-US"/>
        </w:rPr>
      </w:pPr>
      <w:r w:rsidRPr="00DD390E">
        <w:rPr>
          <w:lang w:val="en-US"/>
        </w:rPr>
        <w:t>A favicon (page icon) and responsiveness settings (meta viewport) have also been added.</w:t>
      </w:r>
    </w:p>
    <w:p w14:paraId="633F3B59" w14:textId="77777777" w:rsidR="00DD390E" w:rsidRPr="00DD390E" w:rsidRDefault="00DD390E" w:rsidP="00DD390E">
      <w:pPr>
        <w:rPr>
          <w:lang w:val="en-US"/>
        </w:rPr>
      </w:pPr>
    </w:p>
    <w:p w14:paraId="0BD4BF52" w14:textId="77777777" w:rsidR="00DD390E" w:rsidRPr="00DD390E" w:rsidRDefault="00DD390E" w:rsidP="00DD390E">
      <w:pPr>
        <w:rPr>
          <w:lang w:val="en-US"/>
        </w:rPr>
      </w:pPr>
      <w:r w:rsidRPr="00DD390E">
        <w:rPr>
          <w:lang w:val="en-US"/>
        </w:rPr>
        <w:t>On the main page (&lt;body&gt;):</w:t>
      </w:r>
    </w:p>
    <w:p w14:paraId="7BBC552C" w14:textId="77777777" w:rsidR="00DD390E" w:rsidRPr="00DD390E" w:rsidRDefault="00DD390E" w:rsidP="00DD390E">
      <w:pPr>
        <w:rPr>
          <w:lang w:val="en-US"/>
        </w:rPr>
      </w:pPr>
    </w:p>
    <w:p w14:paraId="75D51E98" w14:textId="1A2B3773" w:rsidR="00DD390E" w:rsidRPr="00DD390E" w:rsidRDefault="00DD390E" w:rsidP="00DD390E">
      <w:pPr>
        <w:rPr>
          <w:lang w:val="en-US"/>
        </w:rPr>
      </w:pPr>
      <w:r w:rsidRPr="00DD390E">
        <w:rPr>
          <w:lang w:val="en-US"/>
        </w:rPr>
        <w:t>On the navigation:</w:t>
      </w:r>
    </w:p>
    <w:p w14:paraId="0C039EAB" w14:textId="77777777" w:rsidR="00DD390E" w:rsidRPr="00DD390E" w:rsidRDefault="00DD390E" w:rsidP="00DD390E">
      <w:pPr>
        <w:rPr>
          <w:lang w:val="en-US"/>
        </w:rPr>
      </w:pPr>
      <w:r w:rsidRPr="00DD390E">
        <w:rPr>
          <w:lang w:val="en-US"/>
        </w:rPr>
        <w:t>The menu contains the logo, standard links to pages, and a hamburger button, which is visible on mobile devices.</w:t>
      </w:r>
    </w:p>
    <w:p w14:paraId="01EAAA77" w14:textId="77777777" w:rsidR="00DD390E" w:rsidRPr="00DD390E" w:rsidRDefault="00DD390E" w:rsidP="00DD390E">
      <w:pPr>
        <w:rPr>
          <w:lang w:val="en-US"/>
        </w:rPr>
      </w:pPr>
      <w:r w:rsidRPr="00DD390E">
        <w:rPr>
          <w:lang w:val="en-US"/>
        </w:rPr>
        <w:t>The mobile menu is displayed after clicking the hamburger button, which allows for easier navigation on smaller screens.</w:t>
      </w:r>
    </w:p>
    <w:p w14:paraId="229A4E61" w14:textId="77777777" w:rsidR="00DD390E" w:rsidRPr="00DD390E" w:rsidRDefault="00DD390E" w:rsidP="00DD390E">
      <w:pPr>
        <w:rPr>
          <w:lang w:val="en-US"/>
        </w:rPr>
      </w:pPr>
    </w:p>
    <w:p w14:paraId="14BDAD18" w14:textId="77777777" w:rsidR="00DD390E" w:rsidRPr="00DD390E" w:rsidRDefault="00DD390E" w:rsidP="00DD390E">
      <w:pPr>
        <w:rPr>
          <w:lang w:val="en-US"/>
        </w:rPr>
      </w:pPr>
      <w:r w:rsidRPr="00DD390E">
        <w:rPr>
          <w:lang w:val="en-US"/>
        </w:rPr>
        <w:t>"Hero" section (introduction to the page):</w:t>
      </w:r>
    </w:p>
    <w:p w14:paraId="4BA631A2" w14:textId="77777777" w:rsidR="00DD390E" w:rsidRPr="00DD390E" w:rsidRDefault="00DD390E" w:rsidP="00DD390E">
      <w:pPr>
        <w:rPr>
          <w:lang w:val="en-US"/>
        </w:rPr>
      </w:pPr>
      <w:r w:rsidRPr="00DD390E">
        <w:rPr>
          <w:lang w:val="en-US"/>
        </w:rPr>
        <w:t>Large, prominent headers and buttons that encourage you to start using the app or book a demo. This is a typical element that attracts the attention of visitors.</w:t>
      </w:r>
    </w:p>
    <w:p w14:paraId="41CAEB5E" w14:textId="77777777" w:rsidR="00DD390E" w:rsidRPr="00DD390E" w:rsidRDefault="00DD390E" w:rsidP="00DD390E">
      <w:pPr>
        <w:rPr>
          <w:lang w:val="en-US"/>
        </w:rPr>
      </w:pPr>
      <w:r w:rsidRPr="00DD390E">
        <w:rPr>
          <w:lang w:val="en-US"/>
        </w:rPr>
        <w:t>Video section:</w:t>
      </w:r>
    </w:p>
    <w:p w14:paraId="20B454FC" w14:textId="77777777" w:rsidR="00DD390E" w:rsidRPr="00DD390E" w:rsidRDefault="00DD390E" w:rsidP="00DD390E">
      <w:pPr>
        <w:rPr>
          <w:lang w:val="en-US"/>
        </w:rPr>
      </w:pPr>
      <w:r w:rsidRPr="00DD390E">
        <w:rPr>
          <w:lang w:val="en-US"/>
        </w:rPr>
        <w:t>A short video introduction that helps users understand how the app works. It also contains a button that redirects to the registration page.</w:t>
      </w:r>
    </w:p>
    <w:p w14:paraId="412D073C" w14:textId="77777777" w:rsidR="00DD390E" w:rsidRPr="00DD390E" w:rsidRDefault="00DD390E" w:rsidP="00DD390E">
      <w:pPr>
        <w:rPr>
          <w:lang w:val="en-US"/>
        </w:rPr>
      </w:pPr>
      <w:r w:rsidRPr="00DD390E">
        <w:rPr>
          <w:lang w:val="en-US"/>
        </w:rPr>
        <w:t>User reviews section (Testimonials):</w:t>
      </w:r>
    </w:p>
    <w:p w14:paraId="777B71C5" w14:textId="77777777" w:rsidR="00DD390E" w:rsidRPr="00DD390E" w:rsidRDefault="00DD390E" w:rsidP="00DD390E">
      <w:pPr>
        <w:rPr>
          <w:lang w:val="en-US"/>
        </w:rPr>
      </w:pPr>
      <w:r w:rsidRPr="00DD390E">
        <w:rPr>
          <w:lang w:val="en-US"/>
        </w:rPr>
        <w:t>This section contains reviews from satisfied app users, which adds credibility to the site.</w:t>
      </w:r>
    </w:p>
    <w:p w14:paraId="55C87EC3" w14:textId="77777777" w:rsidR="00DD390E" w:rsidRPr="00DD390E" w:rsidRDefault="00DD390E" w:rsidP="00DD390E">
      <w:pPr>
        <w:rPr>
          <w:lang w:val="en-US"/>
        </w:rPr>
      </w:pPr>
      <w:r w:rsidRPr="00DD390E">
        <w:rPr>
          <w:lang w:val="en-US"/>
        </w:rPr>
        <w:t>Pricing section:</w:t>
      </w:r>
    </w:p>
    <w:p w14:paraId="07B3E3C6" w14:textId="77777777" w:rsidR="00DD390E" w:rsidRPr="00DD390E" w:rsidRDefault="00DD390E" w:rsidP="00DD390E">
      <w:pPr>
        <w:rPr>
          <w:lang w:val="en-US"/>
        </w:rPr>
      </w:pPr>
      <w:r w:rsidRPr="00DD390E">
        <w:rPr>
          <w:lang w:val="en-US"/>
        </w:rPr>
        <w:t>It presents the available pricing plans of the app: a free plan and a premium plan. Each plan is described with information about the features and price.</w:t>
      </w:r>
    </w:p>
    <w:p w14:paraId="1B35C9BF" w14:textId="77777777" w:rsidR="00DD390E" w:rsidRPr="00DD390E" w:rsidRDefault="00DD390E" w:rsidP="00DD390E">
      <w:pPr>
        <w:rPr>
          <w:lang w:val="en-US"/>
        </w:rPr>
      </w:pPr>
      <w:r w:rsidRPr="00DD390E">
        <w:rPr>
          <w:lang w:val="en-US"/>
        </w:rPr>
        <w:t>FAQ:</w:t>
      </w:r>
    </w:p>
    <w:p w14:paraId="79895B4E" w14:textId="77777777" w:rsidR="00DD390E" w:rsidRPr="00DD390E" w:rsidRDefault="00DD390E" w:rsidP="00DD390E">
      <w:pPr>
        <w:rPr>
          <w:lang w:val="en-US"/>
        </w:rPr>
      </w:pPr>
      <w:r w:rsidRPr="00DD390E">
        <w:rPr>
          <w:lang w:val="en-US"/>
        </w:rPr>
        <w:t>A list of frequently asked questions that help users clear their doubts and learn more about the app's functionality.</w:t>
      </w:r>
    </w:p>
    <w:p w14:paraId="2580C503" w14:textId="77777777" w:rsidR="00DD390E" w:rsidRPr="00DD390E" w:rsidRDefault="00DD390E" w:rsidP="00DD390E">
      <w:pPr>
        <w:rPr>
          <w:lang w:val="en-US"/>
        </w:rPr>
      </w:pPr>
      <w:r w:rsidRPr="00DD390E">
        <w:rPr>
          <w:lang w:val="en-US"/>
        </w:rPr>
        <w:t>Footer:</w:t>
      </w:r>
    </w:p>
    <w:p w14:paraId="5812B95D" w14:textId="77777777" w:rsidR="00DD390E" w:rsidRPr="00DD390E" w:rsidRDefault="00DD390E" w:rsidP="00DD390E">
      <w:pPr>
        <w:rPr>
          <w:lang w:val="en-US"/>
        </w:rPr>
      </w:pPr>
      <w:r w:rsidRPr="00DD390E">
        <w:rPr>
          <w:lang w:val="en-US"/>
        </w:rPr>
        <w:t>It contains the logo, social media links, a newsletter subscription form, as well as links to information sections such as "About Us", "Our Processes", "Contact Us", etc.</w:t>
      </w:r>
    </w:p>
    <w:p w14:paraId="615E043E" w14:textId="77777777" w:rsidR="00DD390E" w:rsidRPr="00DD390E" w:rsidRDefault="00DD390E" w:rsidP="00DD390E">
      <w:pPr>
        <w:rPr>
          <w:lang w:val="en-US"/>
        </w:rPr>
      </w:pPr>
      <w:r w:rsidRPr="00DD390E">
        <w:rPr>
          <w:lang w:val="en-US"/>
        </w:rPr>
        <w:t>Summary:</w:t>
      </w:r>
    </w:p>
    <w:p w14:paraId="6ED5A818" w14:textId="77777777" w:rsidR="00DD390E" w:rsidRPr="00DD390E" w:rsidRDefault="00DD390E" w:rsidP="00DD390E">
      <w:pPr>
        <w:rPr>
          <w:lang w:val="en-US"/>
        </w:rPr>
      </w:pPr>
    </w:p>
    <w:p w14:paraId="159E9E4D" w14:textId="77777777" w:rsidR="00DD390E" w:rsidRPr="00DD390E" w:rsidRDefault="00DD390E" w:rsidP="00DD390E">
      <w:pPr>
        <w:rPr>
          <w:lang w:val="en-US"/>
        </w:rPr>
      </w:pPr>
      <w:r w:rsidRPr="00DD390E">
        <w:rPr>
          <w:lang w:val="en-US"/>
        </w:rPr>
        <w:t>The site is responsive and adapted to various devices (including mobile devices).</w:t>
      </w:r>
    </w:p>
    <w:p w14:paraId="012BB3F0" w14:textId="77777777" w:rsidR="00DD390E" w:rsidRPr="00DD390E" w:rsidRDefault="00DD390E" w:rsidP="00DD390E">
      <w:pPr>
        <w:rPr>
          <w:lang w:val="en-US"/>
        </w:rPr>
      </w:pPr>
      <w:r w:rsidRPr="00DD390E">
        <w:rPr>
          <w:lang w:val="en-US"/>
        </w:rPr>
        <w:t>The structure of the page is clear and logical, with an emphasis on clarity, encouraging the user to further interact with the app (e.g., signing up for a newsletter, registering for the app).</w:t>
      </w:r>
    </w:p>
    <w:p w14:paraId="59DFDFDC" w14:textId="33131088" w:rsidR="00DD390E" w:rsidRDefault="00DD390E" w:rsidP="00DD390E">
      <w:pPr>
        <w:rPr>
          <w:lang w:val="en-US"/>
        </w:rPr>
      </w:pPr>
      <w:r w:rsidRPr="00DD390E">
        <w:rPr>
          <w:lang w:val="en-US"/>
        </w:rPr>
        <w:t>Features such as hamburger menu, forms, and buttons are designed in an interactive way, which improves user experience.</w:t>
      </w:r>
    </w:p>
    <w:p w14:paraId="7D6E0506" w14:textId="77777777" w:rsidR="00DD390E" w:rsidRDefault="00DD390E">
      <w:pPr>
        <w:rPr>
          <w:lang w:val="en-US"/>
        </w:rPr>
      </w:pPr>
      <w:r>
        <w:rPr>
          <w:lang w:val="en-US"/>
        </w:rPr>
        <w:br w:type="page"/>
      </w:r>
    </w:p>
    <w:p w14:paraId="4B7C2B88" w14:textId="4ED13D61" w:rsidR="00DD390E" w:rsidRPr="00DD390E" w:rsidRDefault="00DD390E" w:rsidP="00DD390E">
      <w:pPr>
        <w:rPr>
          <w:lang w:val="en-GB"/>
        </w:rPr>
      </w:pPr>
      <w:r w:rsidRPr="00DD390E">
        <w:rPr>
          <w:rStyle w:val="PodtytuZnak"/>
          <w:lang w:val="en-GB"/>
        </w:rPr>
        <w:t>CSS code is responsible for styling the website, making it look great and responsive.</w:t>
      </w:r>
      <w:r w:rsidRPr="00DD390E">
        <w:rPr>
          <w:lang w:val="en-GB"/>
        </w:rPr>
        <w:t xml:space="preserve"> </w:t>
      </w:r>
      <w:r>
        <w:rPr>
          <w:lang w:val="en-GB"/>
        </w:rPr>
        <w:t>S</w:t>
      </w:r>
      <w:r w:rsidRPr="00DD390E">
        <w:rPr>
          <w:lang w:val="en-GB"/>
        </w:rPr>
        <w:t>ummary of the key elements:</w:t>
      </w:r>
    </w:p>
    <w:p w14:paraId="759EEC86" w14:textId="77777777" w:rsidR="00DD390E" w:rsidRPr="00DD390E" w:rsidRDefault="00DD390E" w:rsidP="00DD390E">
      <w:pPr>
        <w:rPr>
          <w:lang w:val="en-GB"/>
        </w:rPr>
      </w:pPr>
    </w:p>
    <w:p w14:paraId="6CE4D500" w14:textId="77777777" w:rsidR="00DD390E" w:rsidRPr="00DD390E" w:rsidRDefault="00DD390E" w:rsidP="00DD390E">
      <w:pPr>
        <w:rPr>
          <w:lang w:val="en-GB"/>
        </w:rPr>
      </w:pPr>
      <w:r w:rsidRPr="00DD390E">
        <w:rPr>
          <w:lang w:val="en-GB"/>
        </w:rPr>
        <w:t xml:space="preserve">Resetting margins and paddings – The global setting * </w:t>
      </w:r>
      <w:proofErr w:type="gramStart"/>
      <w:r w:rsidRPr="00DD390E">
        <w:rPr>
          <w:lang w:val="en-GB"/>
        </w:rPr>
        <w:t>{ box</w:t>
      </w:r>
      <w:proofErr w:type="gramEnd"/>
      <w:r w:rsidRPr="00DD390E">
        <w:rPr>
          <w:lang w:val="en-GB"/>
        </w:rPr>
        <w:t>-sizing: border-box; margin: 0; padding: 0; } ensures that elements are uniformly sized and positioned.</w:t>
      </w:r>
    </w:p>
    <w:p w14:paraId="21CC58D0" w14:textId="77777777" w:rsidR="00DD390E" w:rsidRPr="00DD390E" w:rsidRDefault="00DD390E" w:rsidP="00DD390E">
      <w:pPr>
        <w:rPr>
          <w:lang w:val="en-GB"/>
        </w:rPr>
      </w:pPr>
    </w:p>
    <w:p w14:paraId="3777E81F" w14:textId="77777777" w:rsidR="00DD390E" w:rsidRPr="00DD390E" w:rsidRDefault="00DD390E" w:rsidP="00DD390E">
      <w:pPr>
        <w:rPr>
          <w:lang w:val="en-GB"/>
        </w:rPr>
      </w:pPr>
      <w:r w:rsidRPr="00DD390E">
        <w:rPr>
          <w:lang w:val="en-GB"/>
        </w:rPr>
        <w:t xml:space="preserve">CSS variables </w:t>
      </w:r>
      <w:proofErr w:type="gramStart"/>
      <w:r w:rsidRPr="00DD390E">
        <w:rPr>
          <w:lang w:val="en-GB"/>
        </w:rPr>
        <w:t>– :root</w:t>
      </w:r>
      <w:proofErr w:type="gramEnd"/>
      <w:r w:rsidRPr="00DD390E">
        <w:rPr>
          <w:lang w:val="en-GB"/>
        </w:rPr>
        <w:t xml:space="preserve"> defines the primary </w:t>
      </w:r>
      <w:proofErr w:type="spellStart"/>
      <w:r w:rsidRPr="00DD390E">
        <w:rPr>
          <w:lang w:val="en-GB"/>
        </w:rPr>
        <w:t>colors</w:t>
      </w:r>
      <w:proofErr w:type="spellEnd"/>
      <w:r w:rsidRPr="00DD390E">
        <w:rPr>
          <w:lang w:val="en-GB"/>
        </w:rPr>
        <w:t xml:space="preserve"> that can be used throughout the code, e.g. --primary-</w:t>
      </w:r>
      <w:proofErr w:type="spellStart"/>
      <w:r w:rsidRPr="00DD390E">
        <w:rPr>
          <w:lang w:val="en-GB"/>
        </w:rPr>
        <w:t>color</w:t>
      </w:r>
      <w:proofErr w:type="spellEnd"/>
      <w:r w:rsidRPr="00DD390E">
        <w:rPr>
          <w:lang w:val="en-GB"/>
        </w:rPr>
        <w:t xml:space="preserve"> for the primary </w:t>
      </w:r>
      <w:proofErr w:type="spellStart"/>
      <w:r w:rsidRPr="00DD390E">
        <w:rPr>
          <w:lang w:val="en-GB"/>
        </w:rPr>
        <w:t>color</w:t>
      </w:r>
      <w:proofErr w:type="spellEnd"/>
      <w:r w:rsidRPr="00DD390E">
        <w:rPr>
          <w:lang w:val="en-GB"/>
        </w:rPr>
        <w:t>.</w:t>
      </w:r>
    </w:p>
    <w:p w14:paraId="0E10CED2" w14:textId="77777777" w:rsidR="00DD390E" w:rsidRPr="00DD390E" w:rsidRDefault="00DD390E" w:rsidP="00DD390E">
      <w:pPr>
        <w:rPr>
          <w:lang w:val="en-GB"/>
        </w:rPr>
      </w:pPr>
    </w:p>
    <w:p w14:paraId="35DB14CC" w14:textId="77777777" w:rsidR="00DD390E" w:rsidRPr="00DD390E" w:rsidRDefault="00DD390E" w:rsidP="00DD390E">
      <w:pPr>
        <w:rPr>
          <w:lang w:val="en-GB"/>
        </w:rPr>
      </w:pPr>
      <w:r w:rsidRPr="00DD390E">
        <w:rPr>
          <w:lang w:val="en-GB"/>
        </w:rPr>
        <w:t>Responsiveness – Media queries adjust the appearance of the page on different devices. They change text sizes, layout of elements, and switch menus to mobile versions.</w:t>
      </w:r>
    </w:p>
    <w:p w14:paraId="30B9AD07" w14:textId="77777777" w:rsidR="00DD390E" w:rsidRPr="00DD390E" w:rsidRDefault="00DD390E" w:rsidP="00DD390E">
      <w:pPr>
        <w:rPr>
          <w:lang w:val="en-GB"/>
        </w:rPr>
      </w:pPr>
    </w:p>
    <w:p w14:paraId="5E2FB3FE" w14:textId="77777777" w:rsidR="00DD390E" w:rsidRPr="00DD390E" w:rsidRDefault="00DD390E" w:rsidP="00DD390E">
      <w:pPr>
        <w:rPr>
          <w:lang w:val="en-GB"/>
        </w:rPr>
      </w:pPr>
      <w:r w:rsidRPr="00DD390E">
        <w:rPr>
          <w:lang w:val="en-GB"/>
        </w:rPr>
        <w:t>Layout – Flexbox and grid are used to arrange elements in headers, grids, and other sections, facilitating responsiveness.</w:t>
      </w:r>
    </w:p>
    <w:p w14:paraId="6718F7EE" w14:textId="77777777" w:rsidR="00DD390E" w:rsidRPr="00DD390E" w:rsidRDefault="00DD390E" w:rsidP="00DD390E">
      <w:pPr>
        <w:rPr>
          <w:lang w:val="en-GB"/>
        </w:rPr>
      </w:pPr>
    </w:p>
    <w:p w14:paraId="43EC4B70" w14:textId="77777777" w:rsidR="00DD390E" w:rsidRPr="00DD390E" w:rsidRDefault="00DD390E" w:rsidP="00DD390E">
      <w:pPr>
        <w:rPr>
          <w:lang w:val="en-GB"/>
        </w:rPr>
      </w:pPr>
      <w:r w:rsidRPr="00DD390E">
        <w:rPr>
          <w:lang w:val="en-GB"/>
        </w:rPr>
        <w:t>Interactions and animations – Transitions on hover links and animation effects when opening mobile menus, thanks to transition.</w:t>
      </w:r>
    </w:p>
    <w:p w14:paraId="5B16E9B1" w14:textId="77777777" w:rsidR="00DD390E" w:rsidRPr="00DD390E" w:rsidRDefault="00DD390E" w:rsidP="00DD390E">
      <w:pPr>
        <w:rPr>
          <w:lang w:val="en-GB"/>
        </w:rPr>
      </w:pPr>
    </w:p>
    <w:p w14:paraId="19101B9F" w14:textId="77777777" w:rsidR="00DD390E" w:rsidRPr="00DD390E" w:rsidRDefault="00DD390E" w:rsidP="00DD390E">
      <w:pPr>
        <w:rPr>
          <w:lang w:val="en-GB"/>
        </w:rPr>
      </w:pPr>
      <w:r w:rsidRPr="00DD390E">
        <w:rPr>
          <w:lang w:val="en-GB"/>
        </w:rPr>
        <w:t>Button and Link Styling – Define styles for buttons (.</w:t>
      </w:r>
      <w:proofErr w:type="spellStart"/>
      <w:r w:rsidRPr="00DD390E">
        <w:rPr>
          <w:lang w:val="en-GB"/>
        </w:rPr>
        <w:t>btn</w:t>
      </w:r>
      <w:proofErr w:type="spellEnd"/>
      <w:r w:rsidRPr="00DD390E">
        <w:rPr>
          <w:lang w:val="en-GB"/>
        </w:rPr>
        <w:t xml:space="preserve">), including </w:t>
      </w:r>
      <w:proofErr w:type="spellStart"/>
      <w:r w:rsidRPr="00DD390E">
        <w:rPr>
          <w:lang w:val="en-GB"/>
        </w:rPr>
        <w:t>colors</w:t>
      </w:r>
      <w:proofErr w:type="spellEnd"/>
      <w:r w:rsidRPr="00DD390E">
        <w:rPr>
          <w:lang w:val="en-GB"/>
        </w:rPr>
        <w:t>, backgrounds, and hover effects.</w:t>
      </w:r>
    </w:p>
    <w:p w14:paraId="1A0060F4" w14:textId="77777777" w:rsidR="00DD390E" w:rsidRPr="00DD390E" w:rsidRDefault="00DD390E" w:rsidP="00DD390E">
      <w:pPr>
        <w:rPr>
          <w:lang w:val="en-GB"/>
        </w:rPr>
      </w:pPr>
    </w:p>
    <w:p w14:paraId="1B944157" w14:textId="77777777" w:rsidR="00DD390E" w:rsidRPr="00DD390E" w:rsidRDefault="00DD390E" w:rsidP="00DD390E">
      <w:pPr>
        <w:rPr>
          <w:lang w:val="en-GB"/>
        </w:rPr>
      </w:pPr>
      <w:r w:rsidRPr="00DD390E">
        <w:rPr>
          <w:lang w:val="en-GB"/>
        </w:rPr>
        <w:t>Mobile Menu – The mobile version of the menu is hidden by default, but appears when the user clicks the hamburger button.</w:t>
      </w:r>
    </w:p>
    <w:p w14:paraId="219B7223" w14:textId="77777777" w:rsidR="00DD390E" w:rsidRPr="00DD390E" w:rsidRDefault="00DD390E" w:rsidP="00DD390E">
      <w:pPr>
        <w:rPr>
          <w:lang w:val="en-GB"/>
        </w:rPr>
      </w:pPr>
    </w:p>
    <w:p w14:paraId="61FC9CAA" w14:textId="12A2E073" w:rsidR="00DD390E" w:rsidRDefault="00DD390E" w:rsidP="00DD390E">
      <w:pPr>
        <w:rPr>
          <w:lang w:val="en-GB"/>
        </w:rPr>
      </w:pPr>
      <w:r w:rsidRPr="00DD390E">
        <w:rPr>
          <w:lang w:val="en-GB"/>
        </w:rPr>
        <w:t xml:space="preserve">In short, it's a complete set of styles that provides a beautiful and functional </w:t>
      </w:r>
      <w:proofErr w:type="gramStart"/>
      <w:r w:rsidRPr="00DD390E">
        <w:rPr>
          <w:lang w:val="en-GB"/>
        </w:rPr>
        <w:t>interface</w:t>
      </w:r>
      <w:r>
        <w:rPr>
          <w:lang w:val="en-GB"/>
        </w:rPr>
        <w:t xml:space="preserve">  </w:t>
      </w:r>
      <w:r w:rsidRPr="00DD390E">
        <w:rPr>
          <w:lang w:val="en-GB"/>
        </w:rPr>
        <w:t>adapting</w:t>
      </w:r>
      <w:proofErr w:type="gramEnd"/>
      <w:r w:rsidRPr="00DD390E">
        <w:rPr>
          <w:lang w:val="en-GB"/>
        </w:rPr>
        <w:t xml:space="preserve"> it to different resolutions and devices.</w:t>
      </w:r>
    </w:p>
    <w:p w14:paraId="66B82D89" w14:textId="77777777" w:rsidR="00DD390E" w:rsidRDefault="00DD390E" w:rsidP="00DD390E">
      <w:pPr>
        <w:rPr>
          <w:lang w:val="en-GB"/>
        </w:rPr>
      </w:pPr>
    </w:p>
    <w:p w14:paraId="5E0BF151" w14:textId="4C2C89D4" w:rsidR="00DD390E" w:rsidRPr="00DD390E" w:rsidRDefault="00DD390E" w:rsidP="00DD390E">
      <w:pPr>
        <w:pStyle w:val="Podtytu"/>
        <w:rPr>
          <w:lang w:val="en-GB"/>
        </w:rPr>
      </w:pPr>
      <w:r w:rsidRPr="00DD390E">
        <w:rPr>
          <w:lang w:val="en-GB"/>
        </w:rPr>
        <w:t>JavaScript code contains two main functionalities:</w:t>
      </w:r>
    </w:p>
    <w:p w14:paraId="0B35A10C" w14:textId="77777777" w:rsidR="00DD390E" w:rsidRPr="00DD390E" w:rsidRDefault="00DD390E" w:rsidP="00DD390E">
      <w:pPr>
        <w:rPr>
          <w:lang w:val="en-GB"/>
        </w:rPr>
      </w:pPr>
      <w:r w:rsidRPr="00DD390E">
        <w:rPr>
          <w:lang w:val="en-GB"/>
        </w:rPr>
        <w:t>FAQ Accordion: After the page loads, it adds the function of expanding and collapsing the FAQ section. When the user clicks on the group header, it expands and the icon changes from "+" to "-" (or vice versa). Only one FAQ section can be open at a time - the others will be closed.</w:t>
      </w:r>
    </w:p>
    <w:p w14:paraId="236FFD10" w14:textId="77777777" w:rsidR="00DD390E" w:rsidRPr="00DD390E" w:rsidRDefault="00DD390E" w:rsidP="00DD390E">
      <w:pPr>
        <w:rPr>
          <w:lang w:val="en-GB"/>
        </w:rPr>
      </w:pPr>
    </w:p>
    <w:p w14:paraId="1A4C0F07" w14:textId="77777777" w:rsidR="00DD390E" w:rsidRPr="00DD390E" w:rsidRDefault="00DD390E" w:rsidP="00DD390E">
      <w:pPr>
        <w:rPr>
          <w:lang w:val="en-GB"/>
        </w:rPr>
      </w:pPr>
      <w:r w:rsidRPr="00DD390E">
        <w:rPr>
          <w:lang w:val="en-GB"/>
        </w:rPr>
        <w:t>Mobile Menu: After clicking the hamburger button (menu icon), the mobile menu is shown or hidden by toggling the active class on the menu item.</w:t>
      </w:r>
    </w:p>
    <w:p w14:paraId="72E94C91" w14:textId="77777777" w:rsidR="00DD390E" w:rsidRPr="00DD390E" w:rsidRDefault="00DD390E" w:rsidP="00DD390E">
      <w:pPr>
        <w:rPr>
          <w:lang w:val="en-GB"/>
        </w:rPr>
      </w:pPr>
    </w:p>
    <w:p w14:paraId="1F6A4E3B" w14:textId="7B2B4C63" w:rsidR="00DD390E" w:rsidRDefault="00DD390E" w:rsidP="00DD390E">
      <w:pPr>
        <w:rPr>
          <w:lang w:val="en-GB"/>
        </w:rPr>
      </w:pPr>
      <w:r w:rsidRPr="00DD390E">
        <w:rPr>
          <w:lang w:val="en-GB"/>
        </w:rPr>
        <w:t>Both functions are activated after the page is fully loaded (</w:t>
      </w:r>
      <w:proofErr w:type="spellStart"/>
      <w:r w:rsidRPr="00DD390E">
        <w:rPr>
          <w:lang w:val="en-GB"/>
        </w:rPr>
        <w:t>DOMContentLoaded</w:t>
      </w:r>
      <w:proofErr w:type="spellEnd"/>
      <w:r w:rsidRPr="00DD390E">
        <w:rPr>
          <w:lang w:val="en-GB"/>
        </w:rPr>
        <w:t>).</w:t>
      </w:r>
    </w:p>
    <w:p w14:paraId="02E4E3DC" w14:textId="220631E9" w:rsidR="00DD390E" w:rsidRDefault="00DD390E">
      <w:pPr>
        <w:rPr>
          <w:lang w:val="en-GB"/>
        </w:rPr>
      </w:pPr>
      <w:r>
        <w:rPr>
          <w:lang w:val="en-GB"/>
        </w:rPr>
        <w:br w:type="page"/>
      </w:r>
    </w:p>
    <w:p w14:paraId="190AC374" w14:textId="77777777" w:rsidR="00DD390E" w:rsidRPr="00DD390E" w:rsidRDefault="00DD390E" w:rsidP="00DD390E">
      <w:pPr>
        <w:rPr>
          <w:lang w:val="en-GB"/>
        </w:rPr>
      </w:pPr>
      <w:r w:rsidRPr="00DD390E">
        <w:rPr>
          <w:lang w:val="en-GB"/>
        </w:rPr>
        <w:t>From this project I learned several important things, both in terms of design and implementation of functions in JavaScript.</w:t>
      </w:r>
    </w:p>
    <w:p w14:paraId="4CF8EF2A" w14:textId="77777777" w:rsidR="00DD390E" w:rsidRPr="00DD390E" w:rsidRDefault="00DD390E" w:rsidP="00DD390E">
      <w:pPr>
        <w:rPr>
          <w:lang w:val="en-GB"/>
        </w:rPr>
      </w:pPr>
    </w:p>
    <w:p w14:paraId="04FBF6AD" w14:textId="77777777" w:rsidR="00DD390E" w:rsidRPr="00DD390E" w:rsidRDefault="00DD390E" w:rsidP="00DD390E">
      <w:pPr>
        <w:pStyle w:val="Akapitzlist"/>
        <w:numPr>
          <w:ilvl w:val="0"/>
          <w:numId w:val="10"/>
        </w:numPr>
        <w:rPr>
          <w:lang w:val="en-GB"/>
        </w:rPr>
      </w:pPr>
      <w:r w:rsidRPr="00DD390E">
        <w:rPr>
          <w:lang w:val="en-GB"/>
        </w:rPr>
        <w:t>Creating responsive websites: I learned how to adapt the layout to different screen sizes using media queries, which allows you to create a page that looks good on both computers and mobile devices.</w:t>
      </w:r>
    </w:p>
    <w:p w14:paraId="51330B36" w14:textId="77777777" w:rsidR="00DD390E" w:rsidRPr="00DD390E" w:rsidRDefault="00DD390E" w:rsidP="00DD390E">
      <w:pPr>
        <w:rPr>
          <w:lang w:val="en-GB"/>
        </w:rPr>
      </w:pPr>
    </w:p>
    <w:p w14:paraId="2E41F195" w14:textId="77777777" w:rsidR="00DD390E" w:rsidRPr="00DD390E" w:rsidRDefault="00DD390E" w:rsidP="00DD390E">
      <w:pPr>
        <w:pStyle w:val="Akapitzlist"/>
        <w:numPr>
          <w:ilvl w:val="0"/>
          <w:numId w:val="10"/>
        </w:numPr>
        <w:rPr>
          <w:lang w:val="en-GB"/>
        </w:rPr>
      </w:pPr>
      <w:r w:rsidRPr="00DD390E">
        <w:rPr>
          <w:lang w:val="en-GB"/>
        </w:rPr>
        <w:t>Working with Flexbox and Grid: Using Flexbox and CSS Grid, I learned how to easily organize the layout of elements on the page, creating flexible and responsive structures.</w:t>
      </w:r>
    </w:p>
    <w:p w14:paraId="32DDA83D" w14:textId="77777777" w:rsidR="00DD390E" w:rsidRPr="00DD390E" w:rsidRDefault="00DD390E" w:rsidP="00DD390E">
      <w:pPr>
        <w:rPr>
          <w:lang w:val="en-GB"/>
        </w:rPr>
      </w:pPr>
    </w:p>
    <w:p w14:paraId="7C8BEE18" w14:textId="77777777" w:rsidR="00DD390E" w:rsidRPr="00DD390E" w:rsidRDefault="00DD390E" w:rsidP="00DD390E">
      <w:pPr>
        <w:pStyle w:val="Akapitzlist"/>
        <w:numPr>
          <w:ilvl w:val="0"/>
          <w:numId w:val="10"/>
        </w:numPr>
        <w:rPr>
          <w:lang w:val="en-GB"/>
        </w:rPr>
      </w:pPr>
      <w:r w:rsidRPr="00DD390E">
        <w:rPr>
          <w:lang w:val="en-GB"/>
        </w:rPr>
        <w:t>Styling interactive components: I mastered techniques for creating interactive elements such as buttons, accordions (FAQ) and drop-down menus that respond to user interactions, thus improving the experience on the page.</w:t>
      </w:r>
    </w:p>
    <w:p w14:paraId="1F3A08EE" w14:textId="77777777" w:rsidR="00DD390E" w:rsidRPr="00DD390E" w:rsidRDefault="00DD390E" w:rsidP="00DD390E">
      <w:pPr>
        <w:rPr>
          <w:lang w:val="en-GB"/>
        </w:rPr>
      </w:pPr>
    </w:p>
    <w:p w14:paraId="10754FD5" w14:textId="77777777" w:rsidR="00DD390E" w:rsidRPr="00DD390E" w:rsidRDefault="00DD390E" w:rsidP="00DD390E">
      <w:pPr>
        <w:pStyle w:val="Akapitzlist"/>
        <w:numPr>
          <w:ilvl w:val="0"/>
          <w:numId w:val="10"/>
        </w:numPr>
        <w:rPr>
          <w:lang w:val="en-GB"/>
        </w:rPr>
      </w:pPr>
      <w:r w:rsidRPr="00DD390E">
        <w:rPr>
          <w:lang w:val="en-GB"/>
        </w:rPr>
        <w:t>Working with JavaScript: I implemented functionalities in JavaScript, such as drop-down menus (hamburger menu) and FAQ accordion. I learned how to respond to user events, manipulate CSS classes and toggle the states of elements on the page.</w:t>
      </w:r>
    </w:p>
    <w:p w14:paraId="7F8448C9" w14:textId="77777777" w:rsidR="00DD390E" w:rsidRPr="00DD390E" w:rsidRDefault="00DD390E" w:rsidP="00DD390E">
      <w:pPr>
        <w:rPr>
          <w:lang w:val="en-GB"/>
        </w:rPr>
      </w:pPr>
    </w:p>
    <w:p w14:paraId="10E93FE2" w14:textId="77777777" w:rsidR="00DD390E" w:rsidRPr="00DD390E" w:rsidRDefault="00DD390E" w:rsidP="00DD390E">
      <w:pPr>
        <w:pStyle w:val="Akapitzlist"/>
        <w:numPr>
          <w:ilvl w:val="0"/>
          <w:numId w:val="10"/>
        </w:numPr>
        <w:rPr>
          <w:lang w:val="en-GB"/>
        </w:rPr>
      </w:pPr>
      <w:r w:rsidRPr="00DD390E">
        <w:rPr>
          <w:lang w:val="en-GB"/>
        </w:rPr>
        <w:t>Managing HTML document structure and organizing code: I understood how important it is to organize HTML, CSS, and JavaScript properly to make the code readable and easy to maintain.</w:t>
      </w:r>
    </w:p>
    <w:p w14:paraId="5F447420" w14:textId="77777777" w:rsidR="00DD390E" w:rsidRPr="00DD390E" w:rsidRDefault="00DD390E" w:rsidP="00DD390E">
      <w:pPr>
        <w:rPr>
          <w:lang w:val="en-GB"/>
        </w:rPr>
      </w:pPr>
    </w:p>
    <w:p w14:paraId="6027E436" w14:textId="77777777" w:rsidR="00DD390E" w:rsidRPr="00DD390E" w:rsidRDefault="00DD390E" w:rsidP="00DD390E">
      <w:pPr>
        <w:pStyle w:val="Akapitzlist"/>
        <w:numPr>
          <w:ilvl w:val="0"/>
          <w:numId w:val="10"/>
        </w:numPr>
        <w:rPr>
          <w:lang w:val="en-GB"/>
        </w:rPr>
      </w:pPr>
      <w:r w:rsidRPr="00DD390E">
        <w:rPr>
          <w:lang w:val="en-GB"/>
        </w:rPr>
        <w:t xml:space="preserve">Using CSS variables: I used CSS variables to simplify </w:t>
      </w:r>
      <w:proofErr w:type="spellStart"/>
      <w:r w:rsidRPr="00DD390E">
        <w:rPr>
          <w:lang w:val="en-GB"/>
        </w:rPr>
        <w:t>color</w:t>
      </w:r>
      <w:proofErr w:type="spellEnd"/>
      <w:r w:rsidRPr="00DD390E">
        <w:rPr>
          <w:lang w:val="en-GB"/>
        </w:rPr>
        <w:t xml:space="preserve"> and style management, which allowed for easier changes to the look of the page in the future.</w:t>
      </w:r>
    </w:p>
    <w:p w14:paraId="756ADDBB" w14:textId="77777777" w:rsidR="00DD390E" w:rsidRPr="00DD390E" w:rsidRDefault="00DD390E" w:rsidP="00DD390E">
      <w:pPr>
        <w:rPr>
          <w:lang w:val="en-GB"/>
        </w:rPr>
      </w:pPr>
    </w:p>
    <w:p w14:paraId="1FC94147" w14:textId="77777777" w:rsidR="00DD390E" w:rsidRPr="00DD390E" w:rsidRDefault="00DD390E" w:rsidP="00DD390E">
      <w:pPr>
        <w:pStyle w:val="Akapitzlist"/>
        <w:numPr>
          <w:ilvl w:val="0"/>
          <w:numId w:val="10"/>
        </w:numPr>
        <w:rPr>
          <w:lang w:val="en-GB"/>
        </w:rPr>
      </w:pPr>
      <w:r w:rsidRPr="00DD390E">
        <w:rPr>
          <w:lang w:val="en-GB"/>
        </w:rPr>
        <w:t>Mobile optimization: Thanks to the project, I learned how to customize elements of the page to be mobile-friendly, such as by changing text sizes, layout of elements, and adjusting the background.</w:t>
      </w:r>
    </w:p>
    <w:p w14:paraId="06D9FB77" w14:textId="77777777" w:rsidR="00DD390E" w:rsidRPr="00DD390E" w:rsidRDefault="00DD390E" w:rsidP="00DD390E">
      <w:pPr>
        <w:rPr>
          <w:lang w:val="en-GB"/>
        </w:rPr>
      </w:pPr>
    </w:p>
    <w:p w14:paraId="62B579F5" w14:textId="0EA26739" w:rsidR="00515E7A" w:rsidRDefault="00DD390E" w:rsidP="00DD390E">
      <w:pPr>
        <w:rPr>
          <w:lang w:val="en-GB"/>
        </w:rPr>
      </w:pPr>
      <w:r w:rsidRPr="00DD390E">
        <w:rPr>
          <w:lang w:val="en-GB"/>
        </w:rPr>
        <w:t>This project gave me a better understanding of how important it is to combine HTML, CSS, and JavaScript.</w:t>
      </w:r>
    </w:p>
    <w:p w14:paraId="02CC116C" w14:textId="2EA30F2C" w:rsidR="002D704F" w:rsidRDefault="002D704F" w:rsidP="00DD390E">
      <w:pPr>
        <w:rPr>
          <w:lang w:val="en-GB"/>
        </w:rPr>
      </w:pPr>
    </w:p>
    <w:p w14:paraId="35A5D791" w14:textId="77777777" w:rsidR="002D704F" w:rsidRDefault="002D704F" w:rsidP="00DD390E">
      <w:pPr>
        <w:rPr>
          <w:lang w:val="en-GB"/>
        </w:rPr>
      </w:pPr>
    </w:p>
    <w:p w14:paraId="0C941AED" w14:textId="0D3506AF" w:rsidR="002D704F" w:rsidRDefault="002D704F" w:rsidP="00DD390E">
      <w:r>
        <w:rPr>
          <w:lang w:val="en-GB"/>
        </w:rPr>
        <w:t xml:space="preserve">Project is </w:t>
      </w:r>
      <w:r w:rsidRPr="002D704F">
        <w:t>deploy</w:t>
      </w:r>
      <w:r>
        <w:t>ed</w:t>
      </w:r>
      <w:r w:rsidRPr="002D704F">
        <w:t xml:space="preserve"> with GitHub Pages</w:t>
      </w:r>
      <w:r>
        <w:t>.</w:t>
      </w:r>
    </w:p>
    <w:p w14:paraId="57A7C45C" w14:textId="794DF06B" w:rsidR="002F21D4" w:rsidRDefault="00061E03">
      <w:hyperlink r:id="rId25" w:history="1">
        <w:r w:rsidRPr="003E2CFF">
          <w:rPr>
            <w:rStyle w:val="Hipercze"/>
          </w:rPr>
          <w:t>https://github.com/koszmary/Front-end_2025</w:t>
        </w:r>
      </w:hyperlink>
      <w:r>
        <w:t xml:space="preserve"> </w:t>
      </w:r>
    </w:p>
    <w:p w14:paraId="075EB8D9" w14:textId="5728D931" w:rsidR="00515E7A" w:rsidRPr="002819B3" w:rsidRDefault="002F21D4">
      <w:hyperlink r:id="rId26" w:history="1">
        <w:r w:rsidRPr="003E2CFF">
          <w:rPr>
            <w:rStyle w:val="Hipercze"/>
          </w:rPr>
          <w:t>https://koszmary.github.io/Front-end_2025/</w:t>
        </w:r>
      </w:hyperlink>
      <w:r>
        <w:t xml:space="preserve"> </w:t>
      </w:r>
      <w:r w:rsidR="00515E7A" w:rsidRPr="002819B3">
        <w:br w:type="page"/>
      </w:r>
    </w:p>
    <w:p w14:paraId="10D04CE8" w14:textId="77777777" w:rsidR="002D704F" w:rsidRPr="002819B3" w:rsidRDefault="002D704F"/>
    <w:p w14:paraId="57E606B7" w14:textId="59B67774" w:rsidR="00515E7A" w:rsidRPr="00515E7A" w:rsidRDefault="00515E7A" w:rsidP="00515E7A">
      <w:pPr>
        <w:pStyle w:val="Tekstpodstawowy"/>
        <w:jc w:val="center"/>
        <w:rPr>
          <w:b/>
          <w:bCs/>
          <w:sz w:val="40"/>
          <w:szCs w:val="40"/>
          <w:lang w:val="en-US"/>
        </w:rPr>
      </w:pPr>
      <w:r w:rsidRPr="00515E7A">
        <w:rPr>
          <w:b/>
          <w:bCs/>
          <w:sz w:val="40"/>
          <w:szCs w:val="40"/>
          <w:lang w:val="en-US"/>
        </w:rPr>
        <w:t>Part III –</w:t>
      </w:r>
      <w:r w:rsidRPr="00515E7A">
        <w:rPr>
          <w:b/>
          <w:bCs/>
          <w:sz w:val="40"/>
          <w:szCs w:val="40"/>
        </w:rPr>
        <w:t xml:space="preserve"> course project</w:t>
      </w:r>
    </w:p>
    <w:p w14:paraId="7D7FD3FA" w14:textId="7881B713" w:rsidR="00A917D7" w:rsidRDefault="00A917D7" w:rsidP="00515E7A">
      <w:pPr>
        <w:pStyle w:val="Nagwek2"/>
        <w:numPr>
          <w:ilvl w:val="0"/>
          <w:numId w:val="0"/>
        </w:numPr>
        <w:rPr>
          <w:lang w:val="en-GB"/>
        </w:rPr>
      </w:pPr>
      <w:r>
        <w:rPr>
          <w:lang w:val="en-GB"/>
        </w:rPr>
        <w:t>21.03.2025</w:t>
      </w:r>
    </w:p>
    <w:p w14:paraId="1C8753B1" w14:textId="75C40EFC" w:rsidR="00DD390E" w:rsidRDefault="00A917D7" w:rsidP="00515E7A">
      <w:pPr>
        <w:pStyle w:val="Nagwek2"/>
        <w:numPr>
          <w:ilvl w:val="0"/>
          <w:numId w:val="0"/>
        </w:numPr>
        <w:rPr>
          <w:lang w:val="en-GB"/>
        </w:rPr>
      </w:pPr>
      <w:r>
        <w:rPr>
          <w:lang w:val="en-GB"/>
        </w:rPr>
        <w:t xml:space="preserve">Concept: </w:t>
      </w:r>
    </w:p>
    <w:p w14:paraId="3FF017CE" w14:textId="77777777" w:rsidR="00EB494D" w:rsidRPr="00EB494D" w:rsidRDefault="00EB494D" w:rsidP="00EB494D">
      <w:pPr>
        <w:rPr>
          <w:lang w:val="en-GB"/>
        </w:rPr>
      </w:pPr>
      <w:r w:rsidRPr="00EB494D">
        <w:rPr>
          <w:lang w:val="en-GB"/>
        </w:rPr>
        <w:t>I couldn't find an idea for the project for a long time, but since I love traveling, I decided I wanted to create a chain of hotels. The idea came from a business class we had in high school. I called it "Mway" because it sounds modern.</w:t>
      </w:r>
    </w:p>
    <w:p w14:paraId="78CE20EF" w14:textId="77777777" w:rsidR="00EB494D" w:rsidRPr="00EB494D" w:rsidRDefault="00EB494D" w:rsidP="00EB494D">
      <w:pPr>
        <w:rPr>
          <w:lang w:val="en-GB"/>
        </w:rPr>
      </w:pPr>
    </w:p>
    <w:p w14:paraId="16D26EA2" w14:textId="77777777" w:rsidR="00EB494D" w:rsidRPr="00EB494D" w:rsidRDefault="00EB494D" w:rsidP="00EB494D">
      <w:pPr>
        <w:rPr>
          <w:lang w:val="en-GB"/>
        </w:rPr>
      </w:pPr>
      <w:r w:rsidRPr="00EB494D">
        <w:rPr>
          <w:lang w:val="en-GB"/>
        </w:rPr>
        <w:t>I wanted the website to be aesthetic, functional and user-friendly.</w:t>
      </w:r>
    </w:p>
    <w:p w14:paraId="21EAEF6E" w14:textId="77777777" w:rsidR="00EB494D" w:rsidRPr="00EB494D" w:rsidRDefault="00EB494D" w:rsidP="00EB494D">
      <w:pPr>
        <w:rPr>
          <w:lang w:val="en-GB"/>
        </w:rPr>
      </w:pPr>
      <w:r w:rsidRPr="00EB494D">
        <w:rPr>
          <w:lang w:val="en-GB"/>
        </w:rPr>
        <w:t>Here's how I came up with it:</w:t>
      </w:r>
    </w:p>
    <w:p w14:paraId="4CF019BD" w14:textId="77777777" w:rsidR="00EB494D" w:rsidRPr="00EB494D" w:rsidRDefault="00EB494D" w:rsidP="00EB494D">
      <w:pPr>
        <w:rPr>
          <w:lang w:val="en-GB"/>
        </w:rPr>
      </w:pPr>
    </w:p>
    <w:p w14:paraId="32184C24" w14:textId="77777777" w:rsidR="00EB494D" w:rsidRPr="00EB494D" w:rsidRDefault="00EB494D" w:rsidP="00EB494D">
      <w:pPr>
        <w:rPr>
          <w:lang w:val="en-GB"/>
        </w:rPr>
      </w:pPr>
      <w:r w:rsidRPr="00EB494D">
        <w:rPr>
          <w:lang w:val="en-GB"/>
        </w:rPr>
        <w:t>Homepage:</w:t>
      </w:r>
    </w:p>
    <w:p w14:paraId="692DCACE" w14:textId="77777777" w:rsidR="00EB494D" w:rsidRPr="00EB494D" w:rsidRDefault="00EB494D" w:rsidP="00EB494D">
      <w:pPr>
        <w:rPr>
          <w:lang w:val="en-GB"/>
        </w:rPr>
      </w:pPr>
      <w:r w:rsidRPr="00EB494D">
        <w:rPr>
          <w:lang w:val="en-GB"/>
        </w:rPr>
        <w:t>At the very top there should be a large, eye-catching banner that will immediately show the character of the hotels - elegant, but with a hint of adventure. Below the banner I want to place a few reviews from guests because I think it adds credibility to the website and shows that the hotels are really unique, and I liked this idea from the template.</w:t>
      </w:r>
    </w:p>
    <w:p w14:paraId="1CCA36DA" w14:textId="77777777" w:rsidR="00EB494D" w:rsidRPr="00EB494D" w:rsidRDefault="00EB494D" w:rsidP="00EB494D">
      <w:pPr>
        <w:rPr>
          <w:lang w:val="en-GB"/>
        </w:rPr>
      </w:pPr>
    </w:p>
    <w:p w14:paraId="14A6FFE5" w14:textId="77777777" w:rsidR="00EB494D" w:rsidRPr="00EB494D" w:rsidRDefault="00EB494D" w:rsidP="00EB494D">
      <w:pPr>
        <w:rPr>
          <w:lang w:val="en-GB"/>
        </w:rPr>
      </w:pPr>
      <w:r w:rsidRPr="00EB494D">
        <w:rPr>
          <w:lang w:val="en-GB"/>
        </w:rPr>
        <w:t>"Our hotels" tab:</w:t>
      </w:r>
    </w:p>
    <w:p w14:paraId="65B3BE98" w14:textId="77777777" w:rsidR="00EB494D" w:rsidRPr="00EB494D" w:rsidRDefault="00EB494D" w:rsidP="00EB494D">
      <w:pPr>
        <w:rPr>
          <w:lang w:val="en-GB"/>
        </w:rPr>
      </w:pPr>
      <w:r w:rsidRPr="00EB494D">
        <w:rPr>
          <w:lang w:val="en-GB"/>
        </w:rPr>
        <w:t>Here users will be able to see in which countries my hotels are located. After clicking on the selected country, a list of hotels with short descriptions, photos and the most important information will expand. I want it to be interactive and easy to use, so I plan to use the JavaScript code from the template.</w:t>
      </w:r>
    </w:p>
    <w:p w14:paraId="3BA3B538" w14:textId="77777777" w:rsidR="00EB494D" w:rsidRPr="00EB494D" w:rsidRDefault="00EB494D" w:rsidP="00EB494D">
      <w:pPr>
        <w:rPr>
          <w:lang w:val="en-GB"/>
        </w:rPr>
      </w:pPr>
    </w:p>
    <w:p w14:paraId="126C03AE" w14:textId="77777777" w:rsidR="00EB494D" w:rsidRPr="00EB494D" w:rsidRDefault="00EB494D" w:rsidP="00EB494D">
      <w:pPr>
        <w:rPr>
          <w:lang w:val="en-GB"/>
        </w:rPr>
      </w:pPr>
      <w:r w:rsidRPr="00EB494D">
        <w:rPr>
          <w:lang w:val="en-GB"/>
        </w:rPr>
        <w:t>"Our Story" tab:</w:t>
      </w:r>
    </w:p>
    <w:p w14:paraId="54D5F7FC" w14:textId="77777777" w:rsidR="00EB494D" w:rsidRPr="00EB494D" w:rsidRDefault="00EB494D" w:rsidP="00EB494D">
      <w:pPr>
        <w:rPr>
          <w:lang w:val="en-GB"/>
        </w:rPr>
      </w:pPr>
      <w:r w:rsidRPr="00EB494D">
        <w:rPr>
          <w:lang w:val="en-GB"/>
        </w:rPr>
        <w:t>This is where I tell how the Mway network was created. I want there to be photos showing the development of the project. The photos should be responsive, so they look good on every device.</w:t>
      </w:r>
    </w:p>
    <w:p w14:paraId="2F976D38" w14:textId="77777777" w:rsidR="00EB494D" w:rsidRPr="00EB494D" w:rsidRDefault="00EB494D" w:rsidP="00EB494D">
      <w:pPr>
        <w:rPr>
          <w:lang w:val="en-GB"/>
        </w:rPr>
      </w:pPr>
    </w:p>
    <w:p w14:paraId="5F45BBAF" w14:textId="77777777" w:rsidR="00EB494D" w:rsidRPr="00EB494D" w:rsidRDefault="00EB494D" w:rsidP="00EB494D">
      <w:pPr>
        <w:rPr>
          <w:lang w:val="en-GB"/>
        </w:rPr>
      </w:pPr>
      <w:r w:rsidRPr="00EB494D">
        <w:rPr>
          <w:lang w:val="en-GB"/>
        </w:rPr>
        <w:t>"Contact Us" tab:</w:t>
      </w:r>
    </w:p>
    <w:p w14:paraId="113E0736" w14:textId="77777777" w:rsidR="00EB494D" w:rsidRPr="00EB494D" w:rsidRDefault="00EB494D" w:rsidP="00EB494D">
      <w:pPr>
        <w:rPr>
          <w:lang w:val="en-GB"/>
        </w:rPr>
      </w:pPr>
      <w:r w:rsidRPr="00EB494D">
        <w:rPr>
          <w:lang w:val="en-GB"/>
        </w:rPr>
        <w:t>Since I often use contact forms on other websites, I thought it was a must-have. I want guests to be able to easily send a message, ask about an offer or simply share their impressions, and then I'll also think of something to add responsiveness.</w:t>
      </w:r>
    </w:p>
    <w:p w14:paraId="13A765E8" w14:textId="77777777" w:rsidR="00EB494D" w:rsidRPr="00EB494D" w:rsidRDefault="00EB494D" w:rsidP="00EB494D">
      <w:pPr>
        <w:rPr>
          <w:lang w:val="en-GB"/>
        </w:rPr>
      </w:pPr>
    </w:p>
    <w:p w14:paraId="17FD2D1B" w14:textId="77777777" w:rsidR="00EB494D" w:rsidRPr="00EB494D" w:rsidRDefault="00EB494D" w:rsidP="00EB494D">
      <w:pPr>
        <w:rPr>
          <w:lang w:val="en-GB"/>
        </w:rPr>
      </w:pPr>
      <w:r w:rsidRPr="00EB494D">
        <w:rPr>
          <w:lang w:val="en-GB"/>
        </w:rPr>
        <w:t>Footer:</w:t>
      </w:r>
    </w:p>
    <w:p w14:paraId="66B824A5" w14:textId="77777777" w:rsidR="00EB494D" w:rsidRPr="00EB494D" w:rsidRDefault="00EB494D" w:rsidP="00EB494D">
      <w:pPr>
        <w:rPr>
          <w:lang w:val="en-GB"/>
        </w:rPr>
      </w:pPr>
      <w:r w:rsidRPr="00EB494D">
        <w:rPr>
          <w:lang w:val="en-GB"/>
        </w:rPr>
        <w:t>At the bottom of the page, there should be a footer that will sum up the whole thing. I like the one from the template, so I'll probably use it. There will be links to social media, contact details and maybe some additional information.</w:t>
      </w:r>
    </w:p>
    <w:p w14:paraId="4162C4DA" w14:textId="77777777" w:rsidR="00EB494D" w:rsidRPr="00EB494D" w:rsidRDefault="00EB494D" w:rsidP="00EB494D">
      <w:pPr>
        <w:rPr>
          <w:lang w:val="en-GB"/>
        </w:rPr>
      </w:pPr>
    </w:p>
    <w:p w14:paraId="63CACA69" w14:textId="0526C327" w:rsidR="00A917D7" w:rsidRDefault="00EB494D" w:rsidP="00EB494D">
      <w:pPr>
        <w:rPr>
          <w:lang w:val="en-GB"/>
        </w:rPr>
      </w:pPr>
      <w:r w:rsidRPr="00EB494D">
        <w:rPr>
          <w:lang w:val="en-GB"/>
        </w:rPr>
        <w:t>The website should be modern, but also friendly and encouraging to discover hotels. For now, I want it to be maintained in a navy blue, white and blue aesthetic, but we'll see what happens.</w:t>
      </w:r>
    </w:p>
    <w:p w14:paraId="59B0512E" w14:textId="77777777" w:rsidR="00EB494D" w:rsidRDefault="00EB494D" w:rsidP="00EB494D">
      <w:pPr>
        <w:rPr>
          <w:lang w:val="en-GB"/>
        </w:rPr>
      </w:pPr>
    </w:p>
    <w:p w14:paraId="65D590DC" w14:textId="4D2326B5" w:rsidR="00EB494D" w:rsidRDefault="00EB494D">
      <w:pPr>
        <w:rPr>
          <w:lang w:val="en-GB"/>
        </w:rPr>
      </w:pPr>
      <w:r>
        <w:rPr>
          <w:lang w:val="en-GB"/>
        </w:rPr>
        <w:br w:type="page"/>
      </w:r>
    </w:p>
    <w:p w14:paraId="36C2E0FC" w14:textId="0221F5E4" w:rsidR="004910AD" w:rsidRDefault="004910AD" w:rsidP="004910AD">
      <w:pPr>
        <w:pStyle w:val="Podtytu"/>
        <w:rPr>
          <w:lang w:val="en-GB"/>
        </w:rPr>
      </w:pPr>
      <w:r>
        <w:rPr>
          <w:lang w:val="en-GB"/>
        </w:rPr>
        <w:t>INDEX.HTML – home page:</w:t>
      </w:r>
    </w:p>
    <w:p w14:paraId="5890BEFA" w14:textId="2424E71C" w:rsidR="00EB494D" w:rsidRDefault="00EF2232" w:rsidP="00EB494D">
      <w:pPr>
        <w:rPr>
          <w:lang w:val="en-GB"/>
        </w:rPr>
      </w:pPr>
      <w:r w:rsidRPr="00EF2232">
        <w:rPr>
          <w:lang w:val="en-GB"/>
        </w:rPr>
        <w:t xml:space="preserve">In the project I use a template to make a header and footer, I only change the </w:t>
      </w:r>
      <w:r w:rsidRPr="00EF2232">
        <w:rPr>
          <w:lang w:val="en-GB"/>
        </w:rPr>
        <w:t>colours</w:t>
      </w:r>
      <w:r w:rsidRPr="00EF2232">
        <w:rPr>
          <w:lang w:val="en-GB"/>
        </w:rPr>
        <w:t xml:space="preserve"> and names. I left the fonts. To make the graphics for the website I used the Canva website for the logo and the rest using Gimp. To make the card icon I used some random generator.</w:t>
      </w:r>
    </w:p>
    <w:p w14:paraId="795AB468" w14:textId="77777777" w:rsidR="00EF2232" w:rsidRDefault="00EF2232" w:rsidP="00EB494D">
      <w:pPr>
        <w:rPr>
          <w:lang w:val="en-GB"/>
        </w:rPr>
      </w:pPr>
    </w:p>
    <w:p w14:paraId="53A0C172" w14:textId="77777777" w:rsidR="00EF2232" w:rsidRPr="00EF2232" w:rsidRDefault="00EF2232" w:rsidP="00EF2232">
      <w:pPr>
        <w:rPr>
          <w:lang w:val="en-GB"/>
        </w:rPr>
      </w:pPr>
      <w:r w:rsidRPr="00EF2232">
        <w:rPr>
          <w:lang w:val="en-GB"/>
        </w:rPr>
        <w:t>Step 1: HTML Document Structure</w:t>
      </w:r>
    </w:p>
    <w:p w14:paraId="3BA3BC9E" w14:textId="51571FB2" w:rsidR="00EF2232" w:rsidRPr="00EF2232" w:rsidRDefault="00EF2232" w:rsidP="00EF2232">
      <w:pPr>
        <w:rPr>
          <w:lang w:val="en-GB"/>
        </w:rPr>
      </w:pPr>
      <w:r w:rsidRPr="00EF2232">
        <w:rPr>
          <w:lang w:val="en-GB"/>
        </w:rPr>
        <w:t>I started by creating the basic structure of my HTML document, using &lt;!DOCTYPE html&gt; to declare the document type as HTML5.</w:t>
      </w:r>
    </w:p>
    <w:p w14:paraId="593345B3" w14:textId="1667E1A2" w:rsidR="00EF2232" w:rsidRPr="00EF2232" w:rsidRDefault="00EF2232" w:rsidP="00EF2232">
      <w:pPr>
        <w:rPr>
          <w:lang w:val="en-GB"/>
        </w:rPr>
      </w:pPr>
      <w:r w:rsidRPr="00EF2232">
        <w:rPr>
          <w:lang w:val="en-GB"/>
        </w:rPr>
        <w:t>In the &lt;head&gt; section, I added metadata such as charset="UTF-8" to display characters correctly and a viewport to make the page responsive on different devices.</w:t>
      </w:r>
    </w:p>
    <w:p w14:paraId="1F05BB52" w14:textId="77777777" w:rsidR="00EF2232" w:rsidRPr="00EF2232" w:rsidRDefault="00EF2232" w:rsidP="00EF2232">
      <w:pPr>
        <w:rPr>
          <w:lang w:val="en-GB"/>
        </w:rPr>
      </w:pPr>
      <w:r w:rsidRPr="00EF2232">
        <w:rPr>
          <w:lang w:val="en-GB"/>
        </w:rPr>
        <w:t>I set the page title to "Mway - Home" which will be visible in the browser tab.</w:t>
      </w:r>
    </w:p>
    <w:p w14:paraId="39F003B8" w14:textId="77777777" w:rsidR="00EF2232" w:rsidRPr="00EF2232" w:rsidRDefault="00EF2232" w:rsidP="00EF2232">
      <w:pPr>
        <w:rPr>
          <w:lang w:val="en-GB"/>
        </w:rPr>
      </w:pPr>
    </w:p>
    <w:p w14:paraId="47CB75E5" w14:textId="77777777" w:rsidR="00EF2232" w:rsidRPr="00EF2232" w:rsidRDefault="00EF2232" w:rsidP="00EF2232">
      <w:pPr>
        <w:rPr>
          <w:lang w:val="en-GB"/>
        </w:rPr>
      </w:pPr>
      <w:r w:rsidRPr="00EF2232">
        <w:rPr>
          <w:lang w:val="en-GB"/>
        </w:rPr>
        <w:t>Step 2: Adding Fonts and Icons</w:t>
      </w:r>
    </w:p>
    <w:p w14:paraId="5CCC0865" w14:textId="2A47C1E5" w:rsidR="00EF2232" w:rsidRPr="00EF2232" w:rsidRDefault="00EF2232" w:rsidP="00EF2232">
      <w:pPr>
        <w:rPr>
          <w:lang w:val="en-GB"/>
        </w:rPr>
      </w:pPr>
      <w:r w:rsidRPr="00EF2232">
        <w:rPr>
          <w:lang w:val="en-GB"/>
        </w:rPr>
        <w:t>I used Google Fonts to add the Poppins font because they were cool.</w:t>
      </w:r>
    </w:p>
    <w:p w14:paraId="1A6AE0B6" w14:textId="77777777" w:rsidR="00EF2232" w:rsidRPr="00EF2232" w:rsidRDefault="00EF2232" w:rsidP="00EF2232">
      <w:pPr>
        <w:rPr>
          <w:lang w:val="en-GB"/>
        </w:rPr>
      </w:pPr>
      <w:r w:rsidRPr="00EF2232">
        <w:rPr>
          <w:lang w:val="en-GB"/>
        </w:rPr>
        <w:t>I also added the Font Awesome icon library via a CDN so I could use icons in different sections of the page.</w:t>
      </w:r>
    </w:p>
    <w:p w14:paraId="113B6DAD" w14:textId="77777777" w:rsidR="00EF2232" w:rsidRPr="00EF2232" w:rsidRDefault="00EF2232" w:rsidP="00EF2232">
      <w:pPr>
        <w:rPr>
          <w:lang w:val="en-GB"/>
        </w:rPr>
      </w:pPr>
    </w:p>
    <w:p w14:paraId="2FEB4B3C" w14:textId="77777777" w:rsidR="00EF2232" w:rsidRPr="00EF2232" w:rsidRDefault="00EF2232" w:rsidP="00EF2232">
      <w:pPr>
        <w:rPr>
          <w:lang w:val="en-GB"/>
        </w:rPr>
      </w:pPr>
      <w:r w:rsidRPr="00EF2232">
        <w:rPr>
          <w:lang w:val="en-GB"/>
        </w:rPr>
        <w:t>Step 3: Linking CSS and Favicon Files</w:t>
      </w:r>
    </w:p>
    <w:p w14:paraId="7680B1E8" w14:textId="1DE630F4" w:rsidR="00EF2232" w:rsidRPr="00EF2232" w:rsidRDefault="00EF2232" w:rsidP="00EF2232">
      <w:pPr>
        <w:rPr>
          <w:lang w:val="en-GB"/>
        </w:rPr>
      </w:pPr>
      <w:r w:rsidRPr="00EF2232">
        <w:rPr>
          <w:lang w:val="en-GB"/>
        </w:rPr>
        <w:t>I linked an external CSS file (style.css) which contains the styles for the entire page which I will deal with later.</w:t>
      </w:r>
    </w:p>
    <w:p w14:paraId="423612AF" w14:textId="77777777" w:rsidR="00EF2232" w:rsidRPr="00EF2232" w:rsidRDefault="00EF2232" w:rsidP="00EF2232">
      <w:pPr>
        <w:rPr>
          <w:lang w:val="en-GB"/>
        </w:rPr>
      </w:pPr>
      <w:r w:rsidRPr="00EF2232">
        <w:rPr>
          <w:lang w:val="en-GB"/>
        </w:rPr>
        <w:t>I added a favicon (page icon) which appears in the browser tab to make the page look more professional.</w:t>
      </w:r>
    </w:p>
    <w:p w14:paraId="2F7791BA" w14:textId="77777777" w:rsidR="00EF2232" w:rsidRPr="00EF2232" w:rsidRDefault="00EF2232" w:rsidP="00EF2232">
      <w:pPr>
        <w:rPr>
          <w:lang w:val="en-GB"/>
        </w:rPr>
      </w:pPr>
    </w:p>
    <w:p w14:paraId="191E515B" w14:textId="77777777" w:rsidR="00EF2232" w:rsidRPr="00EF2232" w:rsidRDefault="00EF2232" w:rsidP="00EF2232">
      <w:pPr>
        <w:rPr>
          <w:lang w:val="en-GB"/>
        </w:rPr>
      </w:pPr>
      <w:r w:rsidRPr="00EF2232">
        <w:rPr>
          <w:lang w:val="en-GB"/>
        </w:rPr>
        <w:t>Step 4: Creating navigation (Navbar) - based on the template</w:t>
      </w:r>
    </w:p>
    <w:p w14:paraId="3B23E028" w14:textId="77777777" w:rsidR="00EF2232" w:rsidRPr="00EF2232" w:rsidRDefault="00EF2232" w:rsidP="00EF2232">
      <w:pPr>
        <w:rPr>
          <w:lang w:val="en-GB"/>
        </w:rPr>
      </w:pPr>
      <w:r w:rsidRPr="00EF2232">
        <w:rPr>
          <w:lang w:val="en-GB"/>
        </w:rPr>
        <w:t>I created a &lt;nav&gt; section with the navbar class, which contains the site logo and the navigation menu.</w:t>
      </w:r>
    </w:p>
    <w:p w14:paraId="6A5B3F09" w14:textId="77777777" w:rsidR="00EF2232" w:rsidRPr="00EF2232" w:rsidRDefault="00EF2232" w:rsidP="00EF2232">
      <w:pPr>
        <w:rPr>
          <w:lang w:val="en-GB"/>
        </w:rPr>
      </w:pPr>
      <w:r w:rsidRPr="00EF2232">
        <w:rPr>
          <w:lang w:val="en-GB"/>
        </w:rPr>
        <w:t>The navigation menu consists of links to the pages: Home, About Us, Contact Us and Hotels.</w:t>
      </w:r>
    </w:p>
    <w:p w14:paraId="498E3AAC" w14:textId="77777777" w:rsidR="00EF2232" w:rsidRPr="00EF2232" w:rsidRDefault="00EF2232" w:rsidP="00EF2232">
      <w:pPr>
        <w:rPr>
          <w:lang w:val="en-GB"/>
        </w:rPr>
      </w:pPr>
      <w:r w:rsidRPr="00EF2232">
        <w:rPr>
          <w:lang w:val="en-GB"/>
        </w:rPr>
        <w:t>I added a hamburger button with three lines, which will be visible on mobile devices. After clicking, the mobile menu will expand, but that will be later, when I create a java file (I will take it from the template).</w:t>
      </w:r>
    </w:p>
    <w:p w14:paraId="706DC2BB" w14:textId="77777777" w:rsidR="00EF2232" w:rsidRPr="00EF2232" w:rsidRDefault="00EF2232" w:rsidP="00EF2232">
      <w:pPr>
        <w:rPr>
          <w:lang w:val="en-GB"/>
        </w:rPr>
      </w:pPr>
    </w:p>
    <w:p w14:paraId="3DD46F81" w14:textId="77777777" w:rsidR="00EF2232" w:rsidRPr="00EF2232" w:rsidRDefault="00EF2232" w:rsidP="00EF2232">
      <w:pPr>
        <w:rPr>
          <w:lang w:val="en-GB"/>
        </w:rPr>
      </w:pPr>
      <w:r w:rsidRPr="00EF2232">
        <w:rPr>
          <w:lang w:val="en-GB"/>
        </w:rPr>
        <w:t>Step 5: Hero section (Main banner)</w:t>
      </w:r>
    </w:p>
    <w:p w14:paraId="6C570B7F" w14:textId="22F0D46A" w:rsidR="00EF2232" w:rsidRPr="00EF2232" w:rsidRDefault="00EF2232" w:rsidP="00EF2232">
      <w:pPr>
        <w:rPr>
          <w:lang w:val="en-GB"/>
        </w:rPr>
      </w:pPr>
      <w:r w:rsidRPr="00EF2232">
        <w:rPr>
          <w:lang w:val="en-GB"/>
        </w:rPr>
        <w:t>In the &lt;section class="hero"&gt; section, I placed a large banner that attracts the user's attention.</w:t>
      </w:r>
    </w:p>
    <w:p w14:paraId="3C108CA2" w14:textId="0C119CD6" w:rsidR="00EF2232" w:rsidRPr="00EF2232" w:rsidRDefault="00EF2232" w:rsidP="00EF2232">
      <w:pPr>
        <w:rPr>
          <w:lang w:val="en-GB"/>
        </w:rPr>
      </w:pPr>
      <w:r w:rsidRPr="00EF2232">
        <w:rPr>
          <w:lang w:val="en-GB"/>
        </w:rPr>
        <w:t>I added a heading (h1) with an encouraging text: "Experience Luxury, Embrace Comfort - Your Perfect Getaway Awaits!".</w:t>
      </w:r>
    </w:p>
    <w:p w14:paraId="61EFFB6A" w14:textId="77777777" w:rsidR="00EF2232" w:rsidRPr="00EF2232" w:rsidRDefault="00EF2232" w:rsidP="00EF2232">
      <w:pPr>
        <w:rPr>
          <w:lang w:val="en-GB"/>
        </w:rPr>
      </w:pPr>
      <w:r w:rsidRPr="00EF2232">
        <w:rPr>
          <w:lang w:val="en-GB"/>
        </w:rPr>
        <w:t>Below the heading, I placed a short description (p) and three buttons (</w:t>
      </w:r>
      <w:proofErr w:type="spellStart"/>
      <w:r w:rsidRPr="00EF2232">
        <w:rPr>
          <w:lang w:val="en-GB"/>
        </w:rPr>
        <w:t>btn</w:t>
      </w:r>
      <w:proofErr w:type="spellEnd"/>
      <w:r w:rsidRPr="00EF2232">
        <w:rPr>
          <w:lang w:val="en-GB"/>
        </w:rPr>
        <w:t>), which lead to different sections or hotel offers.</w:t>
      </w:r>
    </w:p>
    <w:p w14:paraId="4E8D062C" w14:textId="77777777" w:rsidR="00EF2232" w:rsidRPr="00EF2232" w:rsidRDefault="00EF2232" w:rsidP="00EF2232">
      <w:pPr>
        <w:rPr>
          <w:lang w:val="en-GB"/>
        </w:rPr>
      </w:pPr>
    </w:p>
    <w:p w14:paraId="133298B5" w14:textId="77777777" w:rsidR="00EF2232" w:rsidRPr="00EF2232" w:rsidRDefault="00EF2232" w:rsidP="00EF2232">
      <w:pPr>
        <w:rPr>
          <w:lang w:val="en-GB"/>
        </w:rPr>
      </w:pPr>
      <w:r w:rsidRPr="00EF2232">
        <w:rPr>
          <w:lang w:val="en-GB"/>
        </w:rPr>
        <w:t>Step 6: Guest Testimonials Section - from the template</w:t>
      </w:r>
    </w:p>
    <w:p w14:paraId="17191F9D" w14:textId="77777777" w:rsidR="00EF2232" w:rsidRPr="00EF2232" w:rsidRDefault="00EF2232" w:rsidP="00EF2232">
      <w:pPr>
        <w:rPr>
          <w:lang w:val="en-GB"/>
        </w:rPr>
      </w:pPr>
      <w:r w:rsidRPr="00EF2232">
        <w:rPr>
          <w:lang w:val="en-GB"/>
        </w:rPr>
        <w:t>I created a &lt;section class="testimonials"&gt; section, where I placed guest testimonials.</w:t>
      </w:r>
    </w:p>
    <w:p w14:paraId="39DE84EE" w14:textId="77777777" w:rsidR="00EF2232" w:rsidRPr="00EF2232" w:rsidRDefault="00EF2232" w:rsidP="00EF2232">
      <w:pPr>
        <w:rPr>
          <w:lang w:val="en-GB"/>
        </w:rPr>
      </w:pPr>
      <w:r w:rsidRPr="00EF2232">
        <w:rPr>
          <w:lang w:val="en-GB"/>
        </w:rPr>
        <w:t>Each testimonial is presented as a card, containing the text of the testimonial, the guest's name and their status (e.g. Frequent Traveler).</w:t>
      </w:r>
    </w:p>
    <w:p w14:paraId="289E6F76" w14:textId="77777777" w:rsidR="00EF2232" w:rsidRPr="00EF2232" w:rsidRDefault="00EF2232" w:rsidP="00EF2232">
      <w:pPr>
        <w:rPr>
          <w:lang w:val="en-GB"/>
        </w:rPr>
      </w:pPr>
      <w:r w:rsidRPr="00EF2232">
        <w:rPr>
          <w:lang w:val="en-GB"/>
        </w:rPr>
        <w:t xml:space="preserve">The section has a </w:t>
      </w:r>
      <w:proofErr w:type="spellStart"/>
      <w:r w:rsidRPr="00EF2232">
        <w:rPr>
          <w:lang w:val="en-GB"/>
        </w:rPr>
        <w:t>bg</w:t>
      </w:r>
      <w:proofErr w:type="spellEnd"/>
      <w:r w:rsidRPr="00EF2232">
        <w:rPr>
          <w:lang w:val="en-GB"/>
        </w:rPr>
        <w:t xml:space="preserve">-primary background </w:t>
      </w:r>
      <w:proofErr w:type="spellStart"/>
      <w:r w:rsidRPr="00EF2232">
        <w:rPr>
          <w:lang w:val="en-GB"/>
        </w:rPr>
        <w:t>color</w:t>
      </w:r>
      <w:proofErr w:type="spellEnd"/>
      <w:r w:rsidRPr="00EF2232">
        <w:rPr>
          <w:lang w:val="en-GB"/>
        </w:rPr>
        <w:t xml:space="preserve"> to stand out from the rest of the page.</w:t>
      </w:r>
    </w:p>
    <w:p w14:paraId="6126C2E7" w14:textId="77777777" w:rsidR="00EF2232" w:rsidRPr="00EF2232" w:rsidRDefault="00EF2232" w:rsidP="00EF2232">
      <w:pPr>
        <w:rPr>
          <w:lang w:val="en-GB"/>
        </w:rPr>
      </w:pPr>
    </w:p>
    <w:p w14:paraId="27100B3C" w14:textId="77777777" w:rsidR="00EF2232" w:rsidRPr="00EF2232" w:rsidRDefault="00EF2232" w:rsidP="00EF2232">
      <w:pPr>
        <w:rPr>
          <w:lang w:val="en-GB"/>
        </w:rPr>
      </w:pPr>
      <w:r w:rsidRPr="00EF2232">
        <w:rPr>
          <w:lang w:val="en-GB"/>
        </w:rPr>
        <w:t>Step 7: Footer</w:t>
      </w:r>
    </w:p>
    <w:p w14:paraId="2D8BC52E" w14:textId="77777777" w:rsidR="00EF2232" w:rsidRPr="00EF2232" w:rsidRDefault="00EF2232" w:rsidP="00EF2232">
      <w:pPr>
        <w:rPr>
          <w:lang w:val="en-GB"/>
        </w:rPr>
      </w:pPr>
      <w:r w:rsidRPr="00EF2232">
        <w:rPr>
          <w:lang w:val="en-GB"/>
        </w:rPr>
        <w:t>In the &lt;footer class="footer"&gt; section, I placed the site logo, newsletter subscription form, and social media links.</w:t>
      </w:r>
    </w:p>
    <w:p w14:paraId="66183B05" w14:textId="77777777" w:rsidR="00EF2232" w:rsidRPr="00EF2232" w:rsidRDefault="00EF2232" w:rsidP="00EF2232">
      <w:pPr>
        <w:rPr>
          <w:lang w:val="en-GB"/>
        </w:rPr>
      </w:pPr>
    </w:p>
    <w:p w14:paraId="4A9D0954" w14:textId="77777777" w:rsidR="00EF2232" w:rsidRPr="00EF2232" w:rsidRDefault="00EF2232" w:rsidP="00EF2232">
      <w:pPr>
        <w:rPr>
          <w:lang w:val="en-GB"/>
        </w:rPr>
      </w:pPr>
      <w:r w:rsidRPr="00EF2232">
        <w:rPr>
          <w:lang w:val="en-GB"/>
        </w:rPr>
        <w:t>I added sections with information about hotels, services, and contact details.</w:t>
      </w:r>
    </w:p>
    <w:p w14:paraId="057BC58B" w14:textId="77777777" w:rsidR="00EF2232" w:rsidRPr="00EF2232" w:rsidRDefault="00EF2232" w:rsidP="00EF2232">
      <w:pPr>
        <w:rPr>
          <w:lang w:val="en-GB"/>
        </w:rPr>
      </w:pPr>
      <w:r w:rsidRPr="00EF2232">
        <w:rPr>
          <w:lang w:val="en-GB"/>
        </w:rPr>
        <w:t>At the very bottom of the footer, I placed a copyright notice and links to the privacy policy and terms of use.</w:t>
      </w:r>
    </w:p>
    <w:p w14:paraId="785619CB" w14:textId="77777777" w:rsidR="00EF2232" w:rsidRPr="00EF2232" w:rsidRDefault="00EF2232" w:rsidP="00EF2232">
      <w:pPr>
        <w:rPr>
          <w:lang w:val="en-GB"/>
        </w:rPr>
      </w:pPr>
    </w:p>
    <w:p w14:paraId="1A2878B5" w14:textId="77777777" w:rsidR="00EF2232" w:rsidRPr="00EF2232" w:rsidRDefault="00EF2232" w:rsidP="00EF2232">
      <w:pPr>
        <w:rPr>
          <w:lang w:val="en-GB"/>
        </w:rPr>
      </w:pPr>
      <w:r w:rsidRPr="00EF2232">
        <w:rPr>
          <w:lang w:val="en-GB"/>
        </w:rPr>
        <w:t>Step 8: Responsiveness and JavaScript</w:t>
      </w:r>
    </w:p>
    <w:p w14:paraId="1DAB8A41" w14:textId="77777777" w:rsidR="00EF2232" w:rsidRPr="00EF2232" w:rsidRDefault="00EF2232" w:rsidP="00EF2232">
      <w:pPr>
        <w:rPr>
          <w:lang w:val="en-GB"/>
        </w:rPr>
      </w:pPr>
      <w:r w:rsidRPr="00EF2232">
        <w:rPr>
          <w:lang w:val="en-GB"/>
        </w:rPr>
        <w:t>I connected a JavaScript file (main.js), which will be responsible for handling interactions, such as expanding the mobile menu.</w:t>
      </w:r>
    </w:p>
    <w:p w14:paraId="58E39290" w14:textId="77777777" w:rsidR="00EF2232" w:rsidRPr="00EF2232" w:rsidRDefault="00EF2232" w:rsidP="00EF2232">
      <w:pPr>
        <w:rPr>
          <w:lang w:val="en-GB"/>
        </w:rPr>
      </w:pPr>
    </w:p>
    <w:p w14:paraId="3C277D3B" w14:textId="2D7A8BEF" w:rsidR="00EF2232" w:rsidRDefault="00EF2232" w:rsidP="00EF2232">
      <w:pPr>
        <w:rPr>
          <w:lang w:val="en-GB"/>
        </w:rPr>
      </w:pPr>
      <w:r w:rsidRPr="00EF2232">
        <w:rPr>
          <w:lang w:val="en-GB"/>
        </w:rPr>
        <w:t>I checked that all links work correctly and the forms are functional.</w:t>
      </w:r>
    </w:p>
    <w:p w14:paraId="7BCD3793" w14:textId="77777777" w:rsidR="00EF2232" w:rsidRDefault="00EF2232" w:rsidP="00EF2232">
      <w:pPr>
        <w:rPr>
          <w:lang w:val="en-GB"/>
        </w:rPr>
      </w:pPr>
    </w:p>
    <w:p w14:paraId="054D21D3" w14:textId="77777777" w:rsidR="00A677A4" w:rsidRDefault="00A677A4">
      <w:pPr>
        <w:rPr>
          <w:lang w:val="en-GB"/>
        </w:rPr>
      </w:pPr>
      <w:r>
        <w:rPr>
          <w:lang w:val="en-GB"/>
        </w:rPr>
        <w:br w:type="page"/>
      </w:r>
    </w:p>
    <w:p w14:paraId="6907619A" w14:textId="0A94B0BE" w:rsidR="00EF2232" w:rsidRDefault="00EF2232" w:rsidP="004910AD">
      <w:pPr>
        <w:pStyle w:val="Podtytu"/>
        <w:rPr>
          <w:lang w:val="en-GB"/>
        </w:rPr>
      </w:pPr>
      <w:proofErr w:type="gramStart"/>
      <w:r>
        <w:rPr>
          <w:lang w:val="en-GB"/>
        </w:rPr>
        <w:t>Next</w:t>
      </w:r>
      <w:proofErr w:type="gramEnd"/>
      <w:r>
        <w:rPr>
          <w:lang w:val="en-GB"/>
        </w:rPr>
        <w:t xml:space="preserve"> I done HTML pages for other </w:t>
      </w:r>
      <w:r w:rsidRPr="00EF2232">
        <w:rPr>
          <w:lang w:val="en-GB"/>
        </w:rPr>
        <w:t>tab</w:t>
      </w:r>
      <w:r>
        <w:rPr>
          <w:lang w:val="en-GB"/>
        </w:rPr>
        <w:t xml:space="preserve">s. </w:t>
      </w:r>
    </w:p>
    <w:p w14:paraId="0D1E3835" w14:textId="77777777" w:rsidR="00EF2232" w:rsidRDefault="00EF2232" w:rsidP="00EF2232">
      <w:pPr>
        <w:rPr>
          <w:lang w:val="en-GB"/>
        </w:rPr>
      </w:pPr>
    </w:p>
    <w:p w14:paraId="66883E4D" w14:textId="2D28A027" w:rsidR="00EF2232" w:rsidRDefault="00EF2232" w:rsidP="00EF2232">
      <w:pPr>
        <w:rPr>
          <w:lang w:val="en-GB"/>
        </w:rPr>
      </w:pPr>
      <w:r>
        <w:rPr>
          <w:lang w:val="en-GB"/>
        </w:rPr>
        <w:t xml:space="preserve">For </w:t>
      </w:r>
      <w:r w:rsidR="00A677A4">
        <w:rPr>
          <w:lang w:val="en-GB"/>
        </w:rPr>
        <w:t>About US tab:</w:t>
      </w:r>
    </w:p>
    <w:p w14:paraId="52BF6926" w14:textId="77777777" w:rsidR="00A677A4" w:rsidRPr="00A677A4" w:rsidRDefault="00A677A4" w:rsidP="00A677A4">
      <w:pPr>
        <w:rPr>
          <w:lang w:val="en-GB"/>
        </w:rPr>
      </w:pPr>
      <w:r w:rsidRPr="00A677A4">
        <w:rPr>
          <w:lang w:val="en-GB"/>
        </w:rPr>
        <w:t>Step 1: Using the Previous HTML</w:t>
      </w:r>
    </w:p>
    <w:p w14:paraId="54BC544C" w14:textId="73D62D7F" w:rsidR="00A677A4" w:rsidRDefault="00A677A4" w:rsidP="00A677A4">
      <w:pPr>
        <w:rPr>
          <w:lang w:val="en-GB"/>
        </w:rPr>
      </w:pPr>
      <w:r w:rsidRPr="00A677A4">
        <w:rPr>
          <w:lang w:val="en-GB"/>
        </w:rPr>
        <w:t>I used the HTML I had already created, which already included a navbar and footer. This saved me time and allowed me to focus on adding a new About Us section and gallery.</w:t>
      </w:r>
    </w:p>
    <w:p w14:paraId="5D350E01" w14:textId="77777777" w:rsidR="004910AD" w:rsidRPr="00A677A4" w:rsidRDefault="004910AD" w:rsidP="00A677A4">
      <w:pPr>
        <w:rPr>
          <w:lang w:val="en-GB"/>
        </w:rPr>
      </w:pPr>
    </w:p>
    <w:p w14:paraId="57FACE2F" w14:textId="77777777" w:rsidR="00A677A4" w:rsidRPr="00A677A4" w:rsidRDefault="00A677A4" w:rsidP="00A677A4">
      <w:pPr>
        <w:rPr>
          <w:lang w:val="en-GB"/>
        </w:rPr>
      </w:pPr>
      <w:r w:rsidRPr="00A677A4">
        <w:rPr>
          <w:lang w:val="en-GB"/>
        </w:rPr>
        <w:t>Step 2: Adding Text with ChatGPT</w:t>
      </w:r>
    </w:p>
    <w:p w14:paraId="4BC4D477" w14:textId="77777777" w:rsidR="00A677A4" w:rsidRPr="00A677A4" w:rsidRDefault="00A677A4" w:rsidP="00A677A4">
      <w:pPr>
        <w:rPr>
          <w:lang w:val="en-GB"/>
        </w:rPr>
      </w:pPr>
      <w:r w:rsidRPr="00A677A4">
        <w:rPr>
          <w:lang w:val="en-GB"/>
        </w:rPr>
        <w:t>I used ChatGPT to generate the text for the About Us section. The text is consistent and professional, which adds credibility to the page.</w:t>
      </w:r>
    </w:p>
    <w:p w14:paraId="5917A894" w14:textId="77777777" w:rsidR="00A677A4" w:rsidRPr="00A677A4" w:rsidRDefault="00A677A4" w:rsidP="00A677A4">
      <w:pPr>
        <w:rPr>
          <w:lang w:val="en-GB"/>
        </w:rPr>
      </w:pPr>
      <w:r w:rsidRPr="00A677A4">
        <w:rPr>
          <w:lang w:val="en-GB"/>
        </w:rPr>
        <w:t>The About Us section contains three subsections: Our Story, Our Mission, and Our Team.</w:t>
      </w:r>
    </w:p>
    <w:p w14:paraId="7BAB1D50" w14:textId="77777777" w:rsidR="00A677A4" w:rsidRPr="00A677A4" w:rsidRDefault="00A677A4" w:rsidP="00A677A4">
      <w:pPr>
        <w:rPr>
          <w:lang w:val="en-GB"/>
        </w:rPr>
      </w:pPr>
    </w:p>
    <w:p w14:paraId="6E908750" w14:textId="77777777" w:rsidR="00A677A4" w:rsidRPr="00A677A4" w:rsidRDefault="00A677A4" w:rsidP="00A677A4">
      <w:pPr>
        <w:rPr>
          <w:lang w:val="en-GB"/>
        </w:rPr>
      </w:pPr>
      <w:r w:rsidRPr="00A677A4">
        <w:rPr>
          <w:lang w:val="en-GB"/>
        </w:rPr>
        <w:t>Step 3: Finding Images for the Gallery</w:t>
      </w:r>
    </w:p>
    <w:p w14:paraId="39A3EEA4" w14:textId="77777777" w:rsidR="00A677A4" w:rsidRPr="00A677A4" w:rsidRDefault="00A677A4" w:rsidP="00A677A4">
      <w:pPr>
        <w:rPr>
          <w:lang w:val="en-GB"/>
        </w:rPr>
      </w:pPr>
      <w:r w:rsidRPr="00A677A4">
        <w:rPr>
          <w:lang w:val="en-GB"/>
        </w:rPr>
        <w:t>I used various websites to find commercially available images that fit the brand image.</w:t>
      </w:r>
    </w:p>
    <w:p w14:paraId="6106D6AD" w14:textId="77777777" w:rsidR="00A677A4" w:rsidRPr="00A677A4" w:rsidRDefault="00A677A4" w:rsidP="00A677A4">
      <w:pPr>
        <w:rPr>
          <w:lang w:val="en-GB"/>
        </w:rPr>
      </w:pPr>
      <w:r w:rsidRPr="00A677A4">
        <w:rPr>
          <w:lang w:val="en-GB"/>
        </w:rPr>
        <w:t>Each image has a short description.</w:t>
      </w:r>
    </w:p>
    <w:p w14:paraId="5E66A787" w14:textId="77777777" w:rsidR="00A677A4" w:rsidRPr="00A677A4" w:rsidRDefault="00A677A4" w:rsidP="00A677A4">
      <w:pPr>
        <w:rPr>
          <w:lang w:val="en-GB"/>
        </w:rPr>
      </w:pPr>
    </w:p>
    <w:p w14:paraId="2335C97A" w14:textId="77777777" w:rsidR="00A677A4" w:rsidRPr="00A677A4" w:rsidRDefault="00A677A4" w:rsidP="00A677A4">
      <w:pPr>
        <w:rPr>
          <w:lang w:val="en-GB"/>
        </w:rPr>
      </w:pPr>
      <w:r w:rsidRPr="00A677A4">
        <w:rPr>
          <w:lang w:val="en-GB"/>
        </w:rPr>
        <w:t>Step 4: Creating the About Us Section</w:t>
      </w:r>
    </w:p>
    <w:p w14:paraId="617F0238" w14:textId="77777777" w:rsidR="00A677A4" w:rsidRPr="00A677A4" w:rsidRDefault="00A677A4" w:rsidP="00A677A4">
      <w:pPr>
        <w:rPr>
          <w:lang w:val="en-GB"/>
        </w:rPr>
      </w:pPr>
      <w:r w:rsidRPr="00A677A4">
        <w:rPr>
          <w:lang w:val="en-GB"/>
        </w:rPr>
        <w:t>In the &lt;section class="about"&gt; section, I included information about the history, mission, and team of Mway Hotels.</w:t>
      </w:r>
    </w:p>
    <w:p w14:paraId="60850153" w14:textId="77777777" w:rsidR="00A677A4" w:rsidRPr="00A677A4" w:rsidRDefault="00A677A4" w:rsidP="00A677A4">
      <w:pPr>
        <w:rPr>
          <w:lang w:val="en-GB"/>
        </w:rPr>
      </w:pPr>
    </w:p>
    <w:p w14:paraId="6990A4F7" w14:textId="77777777" w:rsidR="00A677A4" w:rsidRPr="00A677A4" w:rsidRDefault="00A677A4" w:rsidP="00A677A4">
      <w:pPr>
        <w:rPr>
          <w:lang w:val="en-GB"/>
        </w:rPr>
      </w:pPr>
      <w:r w:rsidRPr="00A677A4">
        <w:rPr>
          <w:lang w:val="en-GB"/>
        </w:rPr>
        <w:t>I added the About Us heading and three subsections: Our Story, Our Mission, and Our Team.</w:t>
      </w:r>
    </w:p>
    <w:p w14:paraId="6D15936F" w14:textId="77777777" w:rsidR="00A677A4" w:rsidRPr="00A677A4" w:rsidRDefault="00A677A4" w:rsidP="00A677A4">
      <w:pPr>
        <w:rPr>
          <w:lang w:val="en-GB"/>
        </w:rPr>
      </w:pPr>
    </w:p>
    <w:p w14:paraId="6FC60541" w14:textId="77777777" w:rsidR="00A677A4" w:rsidRPr="00A677A4" w:rsidRDefault="00A677A4" w:rsidP="00A677A4">
      <w:pPr>
        <w:rPr>
          <w:lang w:val="en-GB"/>
        </w:rPr>
      </w:pPr>
      <w:r w:rsidRPr="00A677A4">
        <w:rPr>
          <w:lang w:val="en-GB"/>
        </w:rPr>
        <w:t>Step 5: Creating a Gallery Section</w:t>
      </w:r>
    </w:p>
    <w:p w14:paraId="1AC4793D" w14:textId="77777777" w:rsidR="00A677A4" w:rsidRPr="00A677A4" w:rsidRDefault="00A677A4" w:rsidP="00A677A4">
      <w:pPr>
        <w:rPr>
          <w:lang w:val="en-GB"/>
        </w:rPr>
      </w:pPr>
      <w:r w:rsidRPr="00A677A4">
        <w:rPr>
          <w:lang w:val="en-GB"/>
        </w:rPr>
        <w:t>In the &lt;section class="gallery"&gt; section, I placed a gallery of photos of hotels.</w:t>
      </w:r>
    </w:p>
    <w:p w14:paraId="49A945CD" w14:textId="169D0880" w:rsidR="00A677A4" w:rsidRDefault="00A677A4" w:rsidP="00A677A4">
      <w:pPr>
        <w:rPr>
          <w:lang w:val="en-GB"/>
        </w:rPr>
      </w:pPr>
      <w:r w:rsidRPr="00A677A4">
        <w:rPr>
          <w:lang w:val="en-GB"/>
        </w:rPr>
        <w:t>The photos will be responsive.</w:t>
      </w:r>
    </w:p>
    <w:p w14:paraId="215BCE66" w14:textId="6B3BE53C" w:rsidR="00A677A4" w:rsidRDefault="00A677A4">
      <w:pPr>
        <w:rPr>
          <w:lang w:val="en-GB"/>
        </w:rPr>
      </w:pPr>
    </w:p>
    <w:p w14:paraId="4671CB9C" w14:textId="07DCFF73" w:rsidR="00A677A4" w:rsidRDefault="00A677A4" w:rsidP="00A677A4">
      <w:pPr>
        <w:rPr>
          <w:lang w:val="en-GB"/>
        </w:rPr>
      </w:pPr>
      <w:r>
        <w:rPr>
          <w:lang w:val="en-GB"/>
        </w:rPr>
        <w:t xml:space="preserve">For Contact us: </w:t>
      </w:r>
    </w:p>
    <w:p w14:paraId="2C0BCE2C" w14:textId="77777777" w:rsidR="004910AD" w:rsidRPr="004910AD" w:rsidRDefault="004910AD" w:rsidP="004910AD">
      <w:pPr>
        <w:rPr>
          <w:lang w:val="en-GB"/>
        </w:rPr>
      </w:pPr>
      <w:r w:rsidRPr="004910AD">
        <w:rPr>
          <w:lang w:val="en-GB"/>
        </w:rPr>
        <w:t>Step 1: Using the Previous HTML</w:t>
      </w:r>
    </w:p>
    <w:p w14:paraId="5BF1323E" w14:textId="77777777" w:rsidR="004910AD" w:rsidRDefault="004910AD" w:rsidP="004910AD">
      <w:pPr>
        <w:rPr>
          <w:lang w:val="en-GB"/>
        </w:rPr>
      </w:pPr>
      <w:r w:rsidRPr="004910AD">
        <w:rPr>
          <w:lang w:val="en-GB"/>
        </w:rPr>
        <w:t>I used the HTML I created earlier, which already included a top bar (navbar) and a footer (footer).</w:t>
      </w:r>
    </w:p>
    <w:p w14:paraId="41ACB1A8" w14:textId="44DEDF16" w:rsidR="004910AD" w:rsidRPr="004910AD" w:rsidRDefault="004910AD" w:rsidP="004910AD">
      <w:pPr>
        <w:rPr>
          <w:lang w:val="en-GB"/>
        </w:rPr>
      </w:pPr>
      <w:r w:rsidRPr="004910AD">
        <w:rPr>
          <w:lang w:val="en-GB"/>
        </w:rPr>
        <w:t xml:space="preserve">The change was that I made a separate </w:t>
      </w:r>
      <w:proofErr w:type="spellStart"/>
      <w:r w:rsidRPr="004910AD">
        <w:rPr>
          <w:lang w:val="en-GB"/>
        </w:rPr>
        <w:t>css</w:t>
      </w:r>
      <w:proofErr w:type="spellEnd"/>
      <w:r>
        <w:rPr>
          <w:lang w:val="en-GB"/>
        </w:rPr>
        <w:t xml:space="preserve"> </w:t>
      </w:r>
      <w:proofErr w:type="gramStart"/>
      <w:r>
        <w:rPr>
          <w:lang w:val="en-GB"/>
        </w:rPr>
        <w:t xml:space="preserve">file </w:t>
      </w:r>
      <w:r w:rsidRPr="004910AD">
        <w:rPr>
          <w:lang w:val="en-GB"/>
        </w:rPr>
        <w:t xml:space="preserve"> for</w:t>
      </w:r>
      <w:proofErr w:type="gramEnd"/>
      <w:r w:rsidRPr="004910AD">
        <w:rPr>
          <w:lang w:val="en-GB"/>
        </w:rPr>
        <w:t xml:space="preserve"> this subpage.</w:t>
      </w:r>
    </w:p>
    <w:p w14:paraId="4F216092" w14:textId="77777777" w:rsidR="004910AD" w:rsidRPr="004910AD" w:rsidRDefault="004910AD" w:rsidP="004910AD">
      <w:pPr>
        <w:rPr>
          <w:lang w:val="en-GB"/>
        </w:rPr>
      </w:pPr>
    </w:p>
    <w:p w14:paraId="4E829808" w14:textId="77777777" w:rsidR="004910AD" w:rsidRPr="004910AD" w:rsidRDefault="004910AD" w:rsidP="004910AD">
      <w:pPr>
        <w:rPr>
          <w:lang w:val="en-GB"/>
        </w:rPr>
      </w:pPr>
      <w:r w:rsidRPr="004910AD">
        <w:rPr>
          <w:lang w:val="en-GB"/>
        </w:rPr>
        <w:t>Step 2: Adding the Contact section</w:t>
      </w:r>
    </w:p>
    <w:p w14:paraId="7B238CAF" w14:textId="1EF2D8AD" w:rsidR="004910AD" w:rsidRPr="004910AD" w:rsidRDefault="004910AD" w:rsidP="004910AD">
      <w:pPr>
        <w:rPr>
          <w:lang w:val="en-GB"/>
        </w:rPr>
      </w:pPr>
      <w:r w:rsidRPr="004910AD">
        <w:rPr>
          <w:lang w:val="en-GB"/>
        </w:rPr>
        <w:t>In the &lt;section class="contact"&gt; section, I placed contact information and a form to send a message.</w:t>
      </w:r>
    </w:p>
    <w:p w14:paraId="2E056672" w14:textId="656F243C" w:rsidR="004910AD" w:rsidRPr="004910AD" w:rsidRDefault="004910AD" w:rsidP="004910AD">
      <w:pPr>
        <w:rPr>
          <w:lang w:val="en-GB"/>
        </w:rPr>
      </w:pPr>
      <w:r w:rsidRPr="004910AD">
        <w:rPr>
          <w:lang w:val="en-GB"/>
        </w:rPr>
        <w:t>The Contact section contains three subsections with contact information for hotels in Norway, Sweden, and Finland. Each subsection contains a phone number, email address, and the manager's name and surname. I'll make it responsive later.</w:t>
      </w:r>
    </w:p>
    <w:p w14:paraId="2E73F4CB" w14:textId="2037FD08" w:rsidR="004910AD" w:rsidRDefault="004910AD" w:rsidP="004910AD">
      <w:pPr>
        <w:rPr>
          <w:lang w:val="en-GB"/>
        </w:rPr>
      </w:pPr>
      <w:r w:rsidRPr="004910AD">
        <w:rPr>
          <w:lang w:val="en-GB"/>
        </w:rPr>
        <w:t>I added a contact form that will allow users to send a message to the selected hotel. The form contains fields to select a country, hotel, and enter a message.</w:t>
      </w:r>
    </w:p>
    <w:p w14:paraId="7E11472E" w14:textId="77777777" w:rsidR="00A677A4" w:rsidRDefault="00A677A4" w:rsidP="00A677A4">
      <w:pPr>
        <w:rPr>
          <w:lang w:val="en-GB"/>
        </w:rPr>
      </w:pPr>
    </w:p>
    <w:p w14:paraId="56786A69" w14:textId="77777777" w:rsidR="004910AD" w:rsidRDefault="004910AD" w:rsidP="00A677A4">
      <w:pPr>
        <w:rPr>
          <w:lang w:val="en-GB"/>
        </w:rPr>
      </w:pPr>
    </w:p>
    <w:p w14:paraId="12B0F989" w14:textId="42AD78FB" w:rsidR="004910AD" w:rsidRDefault="004910AD" w:rsidP="00A677A4">
      <w:pPr>
        <w:rPr>
          <w:lang w:val="en-GB"/>
        </w:rPr>
      </w:pPr>
      <w:r>
        <w:rPr>
          <w:lang w:val="en-GB"/>
        </w:rPr>
        <w:t>For Hotels subpage:</w:t>
      </w:r>
    </w:p>
    <w:p w14:paraId="2592E888" w14:textId="77777777" w:rsidR="004910AD" w:rsidRPr="004910AD" w:rsidRDefault="004910AD" w:rsidP="004910AD">
      <w:pPr>
        <w:rPr>
          <w:lang w:val="en-GB"/>
        </w:rPr>
      </w:pPr>
      <w:r w:rsidRPr="004910AD">
        <w:rPr>
          <w:lang w:val="en-GB"/>
        </w:rPr>
        <w:t>Step 1: Using the Previous HTML</w:t>
      </w:r>
    </w:p>
    <w:p w14:paraId="0FEF6581" w14:textId="77777777" w:rsidR="004910AD" w:rsidRPr="004910AD" w:rsidRDefault="004910AD" w:rsidP="004910AD">
      <w:pPr>
        <w:rPr>
          <w:lang w:val="en-GB"/>
        </w:rPr>
      </w:pPr>
      <w:r w:rsidRPr="004910AD">
        <w:rPr>
          <w:lang w:val="en-GB"/>
        </w:rPr>
        <w:t>I used the HTML that I created earlier, which already included a top bar (navbar) and a footer (footer).</w:t>
      </w:r>
    </w:p>
    <w:p w14:paraId="6E15ACE6" w14:textId="77777777" w:rsidR="004910AD" w:rsidRPr="004910AD" w:rsidRDefault="004910AD" w:rsidP="004910AD">
      <w:pPr>
        <w:rPr>
          <w:lang w:val="en-GB"/>
        </w:rPr>
      </w:pPr>
    </w:p>
    <w:p w14:paraId="5096E5BF" w14:textId="77777777" w:rsidR="004910AD" w:rsidRPr="004910AD" w:rsidRDefault="004910AD" w:rsidP="004910AD">
      <w:pPr>
        <w:rPr>
          <w:lang w:val="en-GB"/>
        </w:rPr>
      </w:pPr>
      <w:r w:rsidRPr="004910AD">
        <w:rPr>
          <w:lang w:val="en-GB"/>
        </w:rPr>
        <w:t>Step 2: Adding the Our Hotels section</w:t>
      </w:r>
    </w:p>
    <w:p w14:paraId="289ED0A4" w14:textId="04401950" w:rsidR="004910AD" w:rsidRPr="004910AD" w:rsidRDefault="004910AD" w:rsidP="004910AD">
      <w:pPr>
        <w:rPr>
          <w:lang w:val="en-GB"/>
        </w:rPr>
      </w:pPr>
      <w:r w:rsidRPr="004910AD">
        <w:rPr>
          <w:lang w:val="en-GB"/>
        </w:rPr>
        <w:t>In the &lt;section class="hotels"&gt; section, I put information about hotels in Norway, Sweden, and Finland.</w:t>
      </w:r>
    </w:p>
    <w:p w14:paraId="59670C14" w14:textId="2A17B9B4" w:rsidR="004910AD" w:rsidRPr="004910AD" w:rsidRDefault="004910AD" w:rsidP="004910AD">
      <w:pPr>
        <w:rPr>
          <w:lang w:val="en-GB"/>
        </w:rPr>
      </w:pPr>
      <w:r w:rsidRPr="004910AD">
        <w:rPr>
          <w:lang w:val="en-GB"/>
        </w:rPr>
        <w:t>The Our Hotels section contains three subsections: Norway, Sweden, and Finland. Each of these contains a list of hotels with contact information such as address, phone number, and email address.</w:t>
      </w:r>
    </w:p>
    <w:p w14:paraId="6CC71723" w14:textId="6147381A" w:rsidR="004910AD" w:rsidRDefault="004910AD" w:rsidP="004910AD">
      <w:pPr>
        <w:rPr>
          <w:lang w:val="en-GB"/>
        </w:rPr>
      </w:pPr>
      <w:r w:rsidRPr="004910AD">
        <w:rPr>
          <w:lang w:val="en-GB"/>
        </w:rPr>
        <w:t>Each subsection will expand when you click on the header to have JavaScript. I will be using the template as a reference.</w:t>
      </w:r>
    </w:p>
    <w:p w14:paraId="177DBF48" w14:textId="77777777" w:rsidR="004910AD" w:rsidRDefault="004910AD" w:rsidP="004910AD">
      <w:pPr>
        <w:rPr>
          <w:lang w:val="en-GB"/>
        </w:rPr>
      </w:pPr>
    </w:p>
    <w:p w14:paraId="37781E58" w14:textId="1630E8FE" w:rsidR="004910AD" w:rsidRDefault="004910AD">
      <w:pPr>
        <w:rPr>
          <w:lang w:val="en-GB"/>
        </w:rPr>
      </w:pPr>
      <w:r>
        <w:rPr>
          <w:lang w:val="en-GB"/>
        </w:rPr>
        <w:br w:type="page"/>
      </w:r>
    </w:p>
    <w:p w14:paraId="6D6715A3" w14:textId="2D420CFF" w:rsidR="004910AD" w:rsidRDefault="004910AD" w:rsidP="004910AD">
      <w:pPr>
        <w:pStyle w:val="Podtytu"/>
        <w:rPr>
          <w:lang w:val="en-GB"/>
        </w:rPr>
      </w:pPr>
      <w:r>
        <w:rPr>
          <w:lang w:val="en-GB"/>
        </w:rPr>
        <w:t xml:space="preserve">CSS file: </w:t>
      </w:r>
    </w:p>
    <w:p w14:paraId="7DEB3BF7" w14:textId="77777777" w:rsidR="004B3734" w:rsidRPr="004B3734" w:rsidRDefault="004B3734" w:rsidP="004B3734">
      <w:pPr>
        <w:rPr>
          <w:lang w:val="en-GB"/>
        </w:rPr>
      </w:pPr>
      <w:r w:rsidRPr="004B3734">
        <w:rPr>
          <w:lang w:val="en-GB"/>
        </w:rPr>
        <w:t xml:space="preserve">When creating the CSS styles, I took inspiration from the template to ensure consistency and a professional look for the site. Some elements, such as the </w:t>
      </w:r>
      <w:proofErr w:type="spellStart"/>
      <w:r w:rsidRPr="004B3734">
        <w:rPr>
          <w:lang w:val="en-GB"/>
        </w:rPr>
        <w:t>color</w:t>
      </w:r>
      <w:proofErr w:type="spellEnd"/>
      <w:r w:rsidRPr="004B3734">
        <w:rPr>
          <w:lang w:val="en-GB"/>
        </w:rPr>
        <w:t xml:space="preserve"> scheme, section layout, and buttons, are almost identical to the sample designs, which allowed me to save time and focus on customizing them to my needs.</w:t>
      </w:r>
    </w:p>
    <w:p w14:paraId="4468667F" w14:textId="77777777" w:rsidR="004B3734" w:rsidRPr="004B3734" w:rsidRDefault="004B3734" w:rsidP="004B3734">
      <w:pPr>
        <w:rPr>
          <w:lang w:val="en-GB"/>
        </w:rPr>
      </w:pPr>
    </w:p>
    <w:p w14:paraId="7430E209" w14:textId="77777777" w:rsidR="004B3734" w:rsidRPr="004B3734" w:rsidRDefault="004B3734" w:rsidP="004B3734">
      <w:pPr>
        <w:rPr>
          <w:lang w:val="en-GB"/>
        </w:rPr>
      </w:pPr>
      <w:r w:rsidRPr="004B3734">
        <w:rPr>
          <w:lang w:val="en-GB"/>
        </w:rPr>
        <w:t xml:space="preserve">The main </w:t>
      </w:r>
      <w:proofErr w:type="spellStart"/>
      <w:r w:rsidRPr="004B3734">
        <w:rPr>
          <w:lang w:val="en-GB"/>
        </w:rPr>
        <w:t>color</w:t>
      </w:r>
      <w:proofErr w:type="spellEnd"/>
      <w:r w:rsidRPr="004B3734">
        <w:rPr>
          <w:lang w:val="en-GB"/>
        </w:rPr>
        <w:t xml:space="preserve"> scheme of the site is based on three </w:t>
      </w:r>
      <w:proofErr w:type="spellStart"/>
      <w:r w:rsidRPr="004B3734">
        <w:rPr>
          <w:lang w:val="en-GB"/>
        </w:rPr>
        <w:t>colors</w:t>
      </w:r>
      <w:proofErr w:type="spellEnd"/>
      <w:r w:rsidRPr="004B3734">
        <w:rPr>
          <w:lang w:val="en-GB"/>
        </w:rPr>
        <w:t>: dark blue (--dark-</w:t>
      </w:r>
      <w:proofErr w:type="spellStart"/>
      <w:r w:rsidRPr="004B3734">
        <w:rPr>
          <w:lang w:val="en-GB"/>
        </w:rPr>
        <w:t>color</w:t>
      </w:r>
      <w:proofErr w:type="spellEnd"/>
      <w:r w:rsidRPr="004B3734">
        <w:rPr>
          <w:lang w:val="en-GB"/>
        </w:rPr>
        <w:t xml:space="preserve">), light </w:t>
      </w:r>
      <w:proofErr w:type="spellStart"/>
      <w:r w:rsidRPr="004B3734">
        <w:rPr>
          <w:lang w:val="en-GB"/>
        </w:rPr>
        <w:t>gray</w:t>
      </w:r>
      <w:proofErr w:type="spellEnd"/>
      <w:r w:rsidRPr="004B3734">
        <w:rPr>
          <w:lang w:val="en-GB"/>
        </w:rPr>
        <w:t xml:space="preserve"> (--light-</w:t>
      </w:r>
      <w:proofErr w:type="spellStart"/>
      <w:r w:rsidRPr="004B3734">
        <w:rPr>
          <w:lang w:val="en-GB"/>
        </w:rPr>
        <w:t>color</w:t>
      </w:r>
      <w:proofErr w:type="spellEnd"/>
      <w:r w:rsidRPr="004B3734">
        <w:rPr>
          <w:lang w:val="en-GB"/>
        </w:rPr>
        <w:t>), and accent blue (--primary-</w:t>
      </w:r>
      <w:proofErr w:type="spellStart"/>
      <w:r w:rsidRPr="004B3734">
        <w:rPr>
          <w:lang w:val="en-GB"/>
        </w:rPr>
        <w:t>color</w:t>
      </w:r>
      <w:proofErr w:type="spellEnd"/>
      <w:r w:rsidRPr="004B3734">
        <w:rPr>
          <w:lang w:val="en-GB"/>
        </w:rPr>
        <w:t xml:space="preserve">). These </w:t>
      </w:r>
      <w:proofErr w:type="spellStart"/>
      <w:r w:rsidRPr="004B3734">
        <w:rPr>
          <w:lang w:val="en-GB"/>
        </w:rPr>
        <w:t>colors</w:t>
      </w:r>
      <w:proofErr w:type="spellEnd"/>
      <w:r w:rsidRPr="004B3734">
        <w:rPr>
          <w:lang w:val="en-GB"/>
        </w:rPr>
        <w:t xml:space="preserve"> are consistent throughout the design, giving the site a uniform and modern look.</w:t>
      </w:r>
    </w:p>
    <w:p w14:paraId="125C738D" w14:textId="77777777" w:rsidR="004B3734" w:rsidRPr="004B3734" w:rsidRDefault="004B3734" w:rsidP="004B3734">
      <w:pPr>
        <w:rPr>
          <w:lang w:val="en-GB"/>
        </w:rPr>
      </w:pPr>
    </w:p>
    <w:p w14:paraId="7FC99A7F" w14:textId="77777777" w:rsidR="004B3734" w:rsidRPr="004B3734" w:rsidRDefault="004B3734" w:rsidP="004B3734">
      <w:pPr>
        <w:rPr>
          <w:lang w:val="en-GB"/>
        </w:rPr>
      </w:pPr>
      <w:r w:rsidRPr="004B3734">
        <w:rPr>
          <w:lang w:val="en-GB"/>
        </w:rPr>
        <w:t>The Navbar section was designed with a dark background and white text, which contrasts with the rest of the page and draws attention. Additionally, the navigation is responsive - on smaller screens, a hamburger button appears that expands the mobile menu.</w:t>
      </w:r>
    </w:p>
    <w:p w14:paraId="7438F5C4" w14:textId="77777777" w:rsidR="004B3734" w:rsidRPr="004B3734" w:rsidRDefault="004B3734" w:rsidP="004B3734">
      <w:pPr>
        <w:rPr>
          <w:lang w:val="en-GB"/>
        </w:rPr>
      </w:pPr>
    </w:p>
    <w:p w14:paraId="48395551" w14:textId="77777777" w:rsidR="004B3734" w:rsidRPr="004B3734" w:rsidRDefault="004B3734" w:rsidP="004B3734">
      <w:pPr>
        <w:rPr>
          <w:lang w:val="en-GB"/>
        </w:rPr>
      </w:pPr>
      <w:r w:rsidRPr="004B3734">
        <w:rPr>
          <w:lang w:val="en-GB"/>
        </w:rPr>
        <w:t>The Hero section was designed to be the visual focal point of the page. This section is responsive.</w:t>
      </w:r>
    </w:p>
    <w:p w14:paraId="5A8ADAAB" w14:textId="77777777" w:rsidR="004B3734" w:rsidRPr="004B3734" w:rsidRDefault="004B3734" w:rsidP="004B3734">
      <w:pPr>
        <w:rPr>
          <w:lang w:val="en-GB"/>
        </w:rPr>
      </w:pPr>
    </w:p>
    <w:p w14:paraId="1BF3AE96" w14:textId="77777777" w:rsidR="004B3734" w:rsidRPr="004B3734" w:rsidRDefault="004B3734" w:rsidP="004B3734">
      <w:pPr>
        <w:rPr>
          <w:lang w:val="en-GB"/>
        </w:rPr>
      </w:pPr>
      <w:r w:rsidRPr="004B3734">
        <w:rPr>
          <w:lang w:val="en-GB"/>
        </w:rPr>
        <w:t>The Testimonials section uses a grid layout to display guest reviews in three columns. Each review is presented in a card format, which adds elegance and order.</w:t>
      </w:r>
    </w:p>
    <w:p w14:paraId="6E7D6983" w14:textId="77777777" w:rsidR="004B3734" w:rsidRPr="004B3734" w:rsidRDefault="004B3734" w:rsidP="004B3734">
      <w:pPr>
        <w:rPr>
          <w:lang w:val="en-GB"/>
        </w:rPr>
      </w:pPr>
    </w:p>
    <w:p w14:paraId="5C45A932" w14:textId="77777777" w:rsidR="004B3734" w:rsidRPr="004B3734" w:rsidRDefault="004B3734" w:rsidP="004B3734">
      <w:pPr>
        <w:rPr>
          <w:lang w:val="en-GB"/>
        </w:rPr>
      </w:pPr>
      <w:r w:rsidRPr="004B3734">
        <w:rPr>
          <w:lang w:val="en-GB"/>
        </w:rPr>
        <w:t>The Footer has also been designed with a dark background to be consistent with the rest of the page. It contains a subscription form, social media links, and contact information. The footer layout is responsive – on smaller screens, the columns are arranged one below the other.</w:t>
      </w:r>
    </w:p>
    <w:p w14:paraId="7778BE80" w14:textId="77777777" w:rsidR="004B3734" w:rsidRPr="004B3734" w:rsidRDefault="004B3734" w:rsidP="004B3734">
      <w:pPr>
        <w:rPr>
          <w:lang w:val="en-GB"/>
        </w:rPr>
      </w:pPr>
    </w:p>
    <w:p w14:paraId="6E311E72" w14:textId="77777777" w:rsidR="004B3734" w:rsidRPr="004B3734" w:rsidRDefault="004B3734" w:rsidP="004B3734">
      <w:pPr>
        <w:rPr>
          <w:lang w:val="en-GB"/>
        </w:rPr>
      </w:pPr>
      <w:r w:rsidRPr="004B3734">
        <w:rPr>
          <w:lang w:val="en-GB"/>
        </w:rPr>
        <w:t>The Hotels section has been designed with expandable sections for each country (Norway, Sweden, Finland). Each section contains a list of hotels with contact information. The expandable sections are interactive – clicking on the header expands the list of hotels.</w:t>
      </w:r>
    </w:p>
    <w:p w14:paraId="6D69F59F" w14:textId="77777777" w:rsidR="004B3734" w:rsidRPr="004B3734" w:rsidRDefault="004B3734" w:rsidP="004B3734">
      <w:pPr>
        <w:rPr>
          <w:lang w:val="en-GB"/>
        </w:rPr>
      </w:pPr>
    </w:p>
    <w:p w14:paraId="1500B87F" w14:textId="77777777" w:rsidR="004B3734" w:rsidRPr="004B3734" w:rsidRDefault="004B3734" w:rsidP="004B3734">
      <w:pPr>
        <w:rPr>
          <w:lang w:val="en-GB"/>
        </w:rPr>
      </w:pPr>
      <w:r w:rsidRPr="004B3734">
        <w:rPr>
          <w:lang w:val="en-GB"/>
        </w:rPr>
        <w:t>The About Us section has been designed with a light background and dark text, which ensures readability. It contains subsections describing the hotels. The texts have been generated with ChatGPT to be consistent and professional.</w:t>
      </w:r>
    </w:p>
    <w:p w14:paraId="57B28A9F" w14:textId="77777777" w:rsidR="004B3734" w:rsidRPr="004B3734" w:rsidRDefault="004B3734" w:rsidP="004B3734">
      <w:pPr>
        <w:rPr>
          <w:lang w:val="en-GB"/>
        </w:rPr>
      </w:pPr>
    </w:p>
    <w:p w14:paraId="777CCF39" w14:textId="77777777" w:rsidR="004B3734" w:rsidRPr="004B3734" w:rsidRDefault="004B3734" w:rsidP="004B3734">
      <w:pPr>
        <w:rPr>
          <w:lang w:val="en-GB"/>
        </w:rPr>
      </w:pPr>
      <w:r w:rsidRPr="004B3734">
        <w:rPr>
          <w:lang w:val="en-GB"/>
        </w:rPr>
        <w:t>The Gallery section uses a grid layout to display hotel photos. Each photo has a caption that briefly describes the hotel. The photos are responsive and adapt to different screen sizes.</w:t>
      </w:r>
    </w:p>
    <w:p w14:paraId="0A26B944" w14:textId="77777777" w:rsidR="004B3734" w:rsidRPr="004B3734" w:rsidRDefault="004B3734" w:rsidP="004B3734">
      <w:pPr>
        <w:rPr>
          <w:lang w:val="en-GB"/>
        </w:rPr>
      </w:pPr>
    </w:p>
    <w:p w14:paraId="0A9E2D6A" w14:textId="77777777" w:rsidR="004B3734" w:rsidRPr="004B3734" w:rsidRDefault="004B3734" w:rsidP="004B3734">
      <w:pPr>
        <w:rPr>
          <w:lang w:val="en-GB"/>
        </w:rPr>
      </w:pPr>
      <w:r w:rsidRPr="004B3734">
        <w:rPr>
          <w:lang w:val="en-GB"/>
        </w:rPr>
        <w:t>All sections are responsive, meaning the site looks good on a variety of devices, from desktop to mobile. Media queries were used to adjust the layout and font sizes on smaller screens.</w:t>
      </w:r>
    </w:p>
    <w:p w14:paraId="7140E876" w14:textId="77777777" w:rsidR="004B3734" w:rsidRPr="004B3734" w:rsidRDefault="004B3734" w:rsidP="004B3734">
      <w:pPr>
        <w:rPr>
          <w:lang w:val="en-GB"/>
        </w:rPr>
      </w:pPr>
    </w:p>
    <w:p w14:paraId="6222F678" w14:textId="77777777" w:rsidR="004B3734" w:rsidRPr="004B3734" w:rsidRDefault="004B3734" w:rsidP="004B3734">
      <w:pPr>
        <w:rPr>
          <w:lang w:val="en-GB"/>
        </w:rPr>
      </w:pPr>
      <w:r w:rsidRPr="004B3734">
        <w:rPr>
          <w:lang w:val="en-GB"/>
        </w:rPr>
        <w:t>Additionally, the site features animations, such as smooth section expansion in the Hotels tab and hover effects on buttons and images, which add interactivity and improve the user experience.</w:t>
      </w:r>
    </w:p>
    <w:p w14:paraId="72564051" w14:textId="77777777" w:rsidR="004B3734" w:rsidRPr="004B3734" w:rsidRDefault="004B3734" w:rsidP="004B3734">
      <w:pPr>
        <w:rPr>
          <w:lang w:val="en-GB"/>
        </w:rPr>
      </w:pPr>
    </w:p>
    <w:p w14:paraId="761662FB" w14:textId="71EE64C0" w:rsidR="004910AD" w:rsidRDefault="004B3734" w:rsidP="004B3734">
      <w:pPr>
        <w:rPr>
          <w:lang w:val="en-GB"/>
        </w:rPr>
      </w:pPr>
      <w:r w:rsidRPr="004B3734">
        <w:rPr>
          <w:lang w:val="en-GB"/>
        </w:rPr>
        <w:t>Overall, the site was designed with consistency, responsiveness, and ease of navigation in mind. Using ready-made solutions from templates allowed me to focus on customizing the styles to my needs while maintaining a professional look.</w:t>
      </w:r>
    </w:p>
    <w:p w14:paraId="39D39776" w14:textId="05665C71" w:rsidR="004B3734" w:rsidRDefault="004B3734">
      <w:pPr>
        <w:rPr>
          <w:lang w:val="en-GB"/>
        </w:rPr>
      </w:pPr>
      <w:r>
        <w:rPr>
          <w:lang w:val="en-GB"/>
        </w:rPr>
        <w:br w:type="page"/>
      </w:r>
    </w:p>
    <w:p w14:paraId="42F514F8" w14:textId="4FA2C3E7" w:rsidR="004B3734" w:rsidRDefault="004B3734" w:rsidP="004B3734">
      <w:pPr>
        <w:pStyle w:val="Podtytu"/>
        <w:rPr>
          <w:lang w:val="en-GB"/>
        </w:rPr>
      </w:pPr>
      <w:r>
        <w:rPr>
          <w:lang w:val="en-GB"/>
        </w:rPr>
        <w:t xml:space="preserve">CSS file for contact tab: </w:t>
      </w:r>
    </w:p>
    <w:p w14:paraId="1F228D42" w14:textId="77777777" w:rsidR="004B3734" w:rsidRPr="004B3734" w:rsidRDefault="004B3734" w:rsidP="004B3734">
      <w:pPr>
        <w:rPr>
          <w:lang w:val="en-GB"/>
        </w:rPr>
      </w:pPr>
      <w:r w:rsidRPr="004B3734">
        <w:rPr>
          <w:lang w:val="en-GB"/>
        </w:rPr>
        <w:t>When creating the CSS styles, I took a cue from an earlier CSS file that already contained the basic styles for the page. This allowed me to maintain visual consistency and focus on customizing and expanding the existing sections.</w:t>
      </w:r>
    </w:p>
    <w:p w14:paraId="0B91E8F5" w14:textId="77777777" w:rsidR="004B3734" w:rsidRPr="004B3734" w:rsidRDefault="004B3734" w:rsidP="004B3734">
      <w:pPr>
        <w:rPr>
          <w:lang w:val="en-GB"/>
        </w:rPr>
      </w:pPr>
    </w:p>
    <w:p w14:paraId="09E88E47" w14:textId="77A2B985" w:rsidR="004B3734" w:rsidRDefault="004B3734" w:rsidP="004B3734">
      <w:pPr>
        <w:rPr>
          <w:lang w:val="en-GB"/>
        </w:rPr>
      </w:pPr>
      <w:r w:rsidRPr="004B3734">
        <w:rPr>
          <w:lang w:val="en-GB"/>
        </w:rPr>
        <w:t>The Contact section was added as a new feature. It contains contact information for hotels in Norway, Sweden, and Finland, as well as a form for sending messages. The form is responsive, and on smaller screens, the contact cards are arranged one under the other.</w:t>
      </w:r>
    </w:p>
    <w:p w14:paraId="1ED56F2D" w14:textId="77777777" w:rsidR="00366315" w:rsidRDefault="00366315" w:rsidP="004B3734">
      <w:pPr>
        <w:rPr>
          <w:lang w:val="en-GB"/>
        </w:rPr>
      </w:pPr>
    </w:p>
    <w:p w14:paraId="6DAF02A4" w14:textId="77777777" w:rsidR="00366315" w:rsidRDefault="00366315" w:rsidP="004B3734">
      <w:pPr>
        <w:rPr>
          <w:lang w:val="en-GB"/>
        </w:rPr>
      </w:pPr>
    </w:p>
    <w:p w14:paraId="5A2FDE4D" w14:textId="04437A9B" w:rsidR="00366315" w:rsidRDefault="00366315" w:rsidP="00366315">
      <w:pPr>
        <w:pStyle w:val="Podtytu"/>
        <w:rPr>
          <w:lang w:val="en-GB"/>
        </w:rPr>
      </w:pPr>
      <w:r>
        <w:rPr>
          <w:lang w:val="en-GB"/>
        </w:rPr>
        <w:t xml:space="preserve">JS file: </w:t>
      </w:r>
    </w:p>
    <w:p w14:paraId="4E673EEB" w14:textId="77777777" w:rsidR="00366315" w:rsidRPr="00366315" w:rsidRDefault="00366315" w:rsidP="00366315">
      <w:pPr>
        <w:rPr>
          <w:lang w:val="en-GB"/>
        </w:rPr>
      </w:pPr>
      <w:r w:rsidRPr="00366315">
        <w:rPr>
          <w:lang w:val="en-GB"/>
        </w:rPr>
        <w:t>When creating JavaScript functionality, I took inspiration from existing solutions to ensure interactivity and smooth operation of the site. Some elements, such as drop-down FAQ sections or mobile menus, are based on ready-made examples, which allowed me to save time and focus on adapting them to my needs.</w:t>
      </w:r>
    </w:p>
    <w:p w14:paraId="69E5A944" w14:textId="77777777" w:rsidR="00366315" w:rsidRPr="00366315" w:rsidRDefault="00366315" w:rsidP="00366315">
      <w:pPr>
        <w:rPr>
          <w:lang w:val="en-GB"/>
        </w:rPr>
      </w:pPr>
    </w:p>
    <w:p w14:paraId="2A9B8520" w14:textId="77777777" w:rsidR="00366315" w:rsidRPr="00366315" w:rsidRDefault="00366315" w:rsidP="00366315">
      <w:pPr>
        <w:rPr>
          <w:lang w:val="en-GB"/>
        </w:rPr>
      </w:pPr>
      <w:r w:rsidRPr="00366315">
        <w:rPr>
          <w:lang w:val="en-GB"/>
        </w:rPr>
        <w:t>1. Drop-down FAQ sections (Accordion) - from a template</w:t>
      </w:r>
    </w:p>
    <w:p w14:paraId="2B4ED3EC" w14:textId="77777777" w:rsidR="00366315" w:rsidRPr="00366315" w:rsidRDefault="00366315" w:rsidP="00366315">
      <w:pPr>
        <w:rPr>
          <w:lang w:val="en-GB"/>
        </w:rPr>
      </w:pPr>
      <w:r w:rsidRPr="00366315">
        <w:rPr>
          <w:lang w:val="en-GB"/>
        </w:rPr>
        <w:t xml:space="preserve">I added functionality for drop-down FAQ sections, which allows users to click on the header to show or hide the content. I used the click event on </w:t>
      </w:r>
      <w:proofErr w:type="gramStart"/>
      <w:r w:rsidRPr="00366315">
        <w:rPr>
          <w:lang w:val="en-GB"/>
        </w:rPr>
        <w:t>the .</w:t>
      </w:r>
      <w:proofErr w:type="spellStart"/>
      <w:r w:rsidRPr="00366315">
        <w:rPr>
          <w:lang w:val="en-GB"/>
        </w:rPr>
        <w:t>faq</w:t>
      </w:r>
      <w:proofErr w:type="spellEnd"/>
      <w:proofErr w:type="gramEnd"/>
      <w:r w:rsidRPr="00366315">
        <w:rPr>
          <w:lang w:val="en-GB"/>
        </w:rPr>
        <w:t>-content container for this.</w:t>
      </w:r>
    </w:p>
    <w:p w14:paraId="0A24E086" w14:textId="77777777" w:rsidR="00366315" w:rsidRPr="00366315" w:rsidRDefault="00366315" w:rsidP="00366315">
      <w:pPr>
        <w:rPr>
          <w:lang w:val="en-GB"/>
        </w:rPr>
      </w:pPr>
    </w:p>
    <w:p w14:paraId="43C63BB6" w14:textId="77777777" w:rsidR="00366315" w:rsidRPr="00366315" w:rsidRDefault="00366315" w:rsidP="00366315">
      <w:pPr>
        <w:rPr>
          <w:lang w:val="en-GB"/>
        </w:rPr>
      </w:pPr>
      <w:r w:rsidRPr="00366315">
        <w:rPr>
          <w:lang w:val="en-GB"/>
        </w:rPr>
        <w:t>When clicking on the header (</w:t>
      </w:r>
      <w:proofErr w:type="spellStart"/>
      <w:r w:rsidRPr="00366315">
        <w:rPr>
          <w:lang w:val="en-GB"/>
        </w:rPr>
        <w:t>faq</w:t>
      </w:r>
      <w:proofErr w:type="spellEnd"/>
      <w:r w:rsidRPr="00366315">
        <w:rPr>
          <w:lang w:val="en-GB"/>
        </w:rPr>
        <w:t>-group-header), the icon changes from fa-plus to fa-minus, and the content of the section (</w:t>
      </w:r>
      <w:proofErr w:type="spellStart"/>
      <w:r w:rsidRPr="00366315">
        <w:rPr>
          <w:lang w:val="en-GB"/>
        </w:rPr>
        <w:t>faq</w:t>
      </w:r>
      <w:proofErr w:type="spellEnd"/>
      <w:r w:rsidRPr="00366315">
        <w:rPr>
          <w:lang w:val="en-GB"/>
        </w:rPr>
        <w:t>-group-body) is shown or hidden by adding/removing the open class.</w:t>
      </w:r>
    </w:p>
    <w:p w14:paraId="26ED9673" w14:textId="77777777" w:rsidR="00366315" w:rsidRPr="00366315" w:rsidRDefault="00366315" w:rsidP="00366315">
      <w:pPr>
        <w:rPr>
          <w:lang w:val="en-GB"/>
        </w:rPr>
      </w:pPr>
    </w:p>
    <w:p w14:paraId="03B191BF" w14:textId="77777777" w:rsidR="00366315" w:rsidRPr="00366315" w:rsidRDefault="00366315" w:rsidP="00366315">
      <w:pPr>
        <w:rPr>
          <w:lang w:val="en-GB"/>
        </w:rPr>
      </w:pPr>
      <w:r w:rsidRPr="00366315">
        <w:rPr>
          <w:lang w:val="en-GB"/>
        </w:rPr>
        <w:t>Additionally, if one section is open and the user clicks on another, the previous section automatically closes to maintain order.</w:t>
      </w:r>
    </w:p>
    <w:p w14:paraId="4E31094E" w14:textId="77777777" w:rsidR="00366315" w:rsidRPr="00366315" w:rsidRDefault="00366315" w:rsidP="00366315">
      <w:pPr>
        <w:rPr>
          <w:lang w:val="en-GB"/>
        </w:rPr>
      </w:pPr>
    </w:p>
    <w:p w14:paraId="4A3EC2A9" w14:textId="77777777" w:rsidR="00366315" w:rsidRPr="00366315" w:rsidRDefault="00366315" w:rsidP="00366315">
      <w:pPr>
        <w:rPr>
          <w:lang w:val="en-GB"/>
        </w:rPr>
      </w:pPr>
      <w:r w:rsidRPr="00366315">
        <w:rPr>
          <w:lang w:val="en-GB"/>
        </w:rPr>
        <w:t>2. Mobile menu - from a template</w:t>
      </w:r>
    </w:p>
    <w:p w14:paraId="64BEB89D" w14:textId="77777777" w:rsidR="00366315" w:rsidRPr="00366315" w:rsidRDefault="00366315" w:rsidP="00366315">
      <w:pPr>
        <w:rPr>
          <w:lang w:val="en-GB"/>
        </w:rPr>
      </w:pPr>
      <w:r w:rsidRPr="00366315">
        <w:rPr>
          <w:lang w:val="en-GB"/>
        </w:rPr>
        <w:t xml:space="preserve">I added functionality for a mobile menu, which appears after clicking the hamburger button. I used the click event on </w:t>
      </w:r>
      <w:proofErr w:type="gramStart"/>
      <w:r w:rsidRPr="00366315">
        <w:rPr>
          <w:lang w:val="en-GB"/>
        </w:rPr>
        <w:t>the .hamburger</w:t>
      </w:r>
      <w:proofErr w:type="gramEnd"/>
      <w:r w:rsidRPr="00366315">
        <w:rPr>
          <w:lang w:val="en-GB"/>
        </w:rPr>
        <w:t>-button button for this purpose.</w:t>
      </w:r>
    </w:p>
    <w:p w14:paraId="03BD5C78" w14:textId="77777777" w:rsidR="00366315" w:rsidRPr="00366315" w:rsidRDefault="00366315" w:rsidP="00366315">
      <w:pPr>
        <w:rPr>
          <w:lang w:val="en-GB"/>
        </w:rPr>
      </w:pPr>
    </w:p>
    <w:p w14:paraId="12911D9F" w14:textId="77777777" w:rsidR="00366315" w:rsidRPr="00366315" w:rsidRDefault="00366315" w:rsidP="00366315">
      <w:pPr>
        <w:rPr>
          <w:lang w:val="en-GB"/>
        </w:rPr>
      </w:pPr>
      <w:r w:rsidRPr="00366315">
        <w:rPr>
          <w:lang w:val="en-GB"/>
        </w:rPr>
        <w:t>After clicking the button, the mobile menu (mobile-menu) moves to the screen, and after clicking again – hides. This effect is achieved by adding/removing the active class.</w:t>
      </w:r>
    </w:p>
    <w:p w14:paraId="642A0ED0" w14:textId="77777777" w:rsidR="00366315" w:rsidRPr="00366315" w:rsidRDefault="00366315" w:rsidP="00366315">
      <w:pPr>
        <w:rPr>
          <w:lang w:val="en-GB"/>
        </w:rPr>
      </w:pPr>
    </w:p>
    <w:p w14:paraId="3C87284A" w14:textId="77777777" w:rsidR="00366315" w:rsidRPr="00366315" w:rsidRDefault="00366315" w:rsidP="00366315">
      <w:pPr>
        <w:rPr>
          <w:lang w:val="en-GB"/>
        </w:rPr>
      </w:pPr>
      <w:r w:rsidRPr="00366315">
        <w:rPr>
          <w:lang w:val="en-GB"/>
        </w:rPr>
        <w:t>3. Contact form</w:t>
      </w:r>
    </w:p>
    <w:p w14:paraId="282179D9" w14:textId="77777777" w:rsidR="00366315" w:rsidRPr="00366315" w:rsidRDefault="00366315" w:rsidP="00366315">
      <w:pPr>
        <w:rPr>
          <w:lang w:val="en-GB"/>
        </w:rPr>
      </w:pPr>
      <w:r w:rsidRPr="00366315">
        <w:rPr>
          <w:lang w:val="en-GB"/>
        </w:rPr>
        <w:t>I added dynamic filling of the list of hotels in the contact form based on the selected country. I used the change event on the country selection field (#country) for this purpose.</w:t>
      </w:r>
    </w:p>
    <w:p w14:paraId="274C40F1" w14:textId="77777777" w:rsidR="00366315" w:rsidRPr="00366315" w:rsidRDefault="00366315" w:rsidP="00366315">
      <w:pPr>
        <w:rPr>
          <w:lang w:val="en-GB"/>
        </w:rPr>
      </w:pPr>
    </w:p>
    <w:p w14:paraId="33641F7D" w14:textId="77777777" w:rsidR="00366315" w:rsidRPr="00366315" w:rsidRDefault="00366315" w:rsidP="00366315">
      <w:pPr>
        <w:rPr>
          <w:lang w:val="en-GB"/>
        </w:rPr>
      </w:pPr>
      <w:r w:rsidRPr="00366315">
        <w:rPr>
          <w:lang w:val="en-GB"/>
        </w:rPr>
        <w:t>After selecting the country, the list of hotels (#hotel) is automatically filled with the appropriate options. Hotel data is stored in the hotels object, where each country has an assigned list of hotels.</w:t>
      </w:r>
    </w:p>
    <w:p w14:paraId="2318D242" w14:textId="77777777" w:rsidR="00366315" w:rsidRPr="00366315" w:rsidRDefault="00366315" w:rsidP="00366315">
      <w:pPr>
        <w:rPr>
          <w:lang w:val="en-GB"/>
        </w:rPr>
      </w:pPr>
    </w:p>
    <w:p w14:paraId="0A46EB46" w14:textId="77777777" w:rsidR="00366315" w:rsidRPr="00366315" w:rsidRDefault="00366315" w:rsidP="00366315">
      <w:pPr>
        <w:rPr>
          <w:lang w:val="en-GB"/>
        </w:rPr>
      </w:pPr>
      <w:r w:rsidRPr="00366315">
        <w:rPr>
          <w:lang w:val="en-GB"/>
        </w:rPr>
        <w:t>The contact form (#contactForm) also contains validation – if the user does not fill in all the fields, an alert is displayed asking to fill in the missing information.</w:t>
      </w:r>
    </w:p>
    <w:p w14:paraId="5DBC7FDF" w14:textId="77777777" w:rsidR="00366315" w:rsidRPr="00366315" w:rsidRDefault="00366315" w:rsidP="00366315">
      <w:pPr>
        <w:rPr>
          <w:lang w:val="en-GB"/>
        </w:rPr>
      </w:pPr>
    </w:p>
    <w:p w14:paraId="7BFFD8DC" w14:textId="238264A2" w:rsidR="00366315" w:rsidRDefault="00366315" w:rsidP="00366315">
      <w:pPr>
        <w:rPr>
          <w:lang w:val="en-GB"/>
        </w:rPr>
      </w:pPr>
      <w:r w:rsidRPr="00366315">
        <w:rPr>
          <w:lang w:val="en-GB"/>
        </w:rPr>
        <w:t>After the form is correctly filled in, an alert is displayed with confirmation of sending the message, and the form is reset.</w:t>
      </w:r>
    </w:p>
    <w:p w14:paraId="1D5BC112" w14:textId="77777777" w:rsidR="0072227D" w:rsidRDefault="0072227D" w:rsidP="00366315">
      <w:pPr>
        <w:rPr>
          <w:lang w:val="en-GB"/>
        </w:rPr>
      </w:pPr>
    </w:p>
    <w:p w14:paraId="03E92FC4" w14:textId="70E01AB3" w:rsidR="0072227D" w:rsidRPr="004B3734" w:rsidRDefault="0072227D" w:rsidP="00366315">
      <w:pPr>
        <w:rPr>
          <w:lang w:val="en-GB"/>
        </w:rPr>
      </w:pPr>
      <w:r>
        <w:rPr>
          <w:lang w:val="en-GB"/>
        </w:rPr>
        <w:t xml:space="preserve">Link for website: </w:t>
      </w:r>
      <w:hyperlink r:id="rId27" w:history="1">
        <w:r w:rsidRPr="00CB2F99">
          <w:rPr>
            <w:rStyle w:val="Hipercze"/>
            <w:lang w:val="en-GB"/>
          </w:rPr>
          <w:t>https://koszmary.github.io/Front-end_2025/PROJECT/</w:t>
        </w:r>
      </w:hyperlink>
      <w:r>
        <w:rPr>
          <w:lang w:val="en-GB"/>
        </w:rPr>
        <w:t xml:space="preserve"> </w:t>
      </w:r>
    </w:p>
    <w:sectPr w:rsidR="0072227D" w:rsidRPr="004B3734" w:rsidSect="00515E7A">
      <w:headerReference w:type="default" r:id="rId28"/>
      <w:footerReference w:type="default" r:id="rId29"/>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2FD6D" w14:textId="77777777" w:rsidR="007D531C" w:rsidRDefault="007D531C">
      <w:r>
        <w:separator/>
      </w:r>
    </w:p>
  </w:endnote>
  <w:endnote w:type="continuationSeparator" w:id="0">
    <w:p w14:paraId="1823CEBE" w14:textId="77777777" w:rsidR="007D531C" w:rsidRDefault="007D5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Stopka"/>
      <w:jc w:val="center"/>
      <w:rPr>
        <w:sz w:val="20"/>
        <w:szCs w:val="20"/>
      </w:rPr>
    </w:pPr>
  </w:p>
  <w:p w14:paraId="139BA916" w14:textId="77777777" w:rsidR="00D804EE" w:rsidRDefault="00D804EE">
    <w:pPr>
      <w:pStyle w:val="Stopka"/>
    </w:pPr>
  </w:p>
  <w:p w14:paraId="55B26D9C" w14:textId="77777777" w:rsidR="00D804EE" w:rsidRDefault="00D804E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51AB39" w14:textId="77777777" w:rsidR="007D531C" w:rsidRDefault="007D531C">
      <w:r>
        <w:separator/>
      </w:r>
    </w:p>
  </w:footnote>
  <w:footnote w:type="continuationSeparator" w:id="0">
    <w:p w14:paraId="33CDC0B4" w14:textId="77777777" w:rsidR="007D531C" w:rsidRDefault="007D5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7603"/>
    <w:multiLevelType w:val="hybridMultilevel"/>
    <w:tmpl w:val="561CFC38"/>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5FC1A70"/>
    <w:multiLevelType w:val="hybridMultilevel"/>
    <w:tmpl w:val="BBA0A08A"/>
    <w:lvl w:ilvl="0" w:tplc="0415000B">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6"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7"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C981A45"/>
    <w:multiLevelType w:val="multilevel"/>
    <w:tmpl w:val="034853E2"/>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num w:numId="1" w16cid:durableId="234167804">
    <w:abstractNumId w:val="7"/>
  </w:num>
  <w:num w:numId="2" w16cid:durableId="634992246">
    <w:abstractNumId w:val="3"/>
  </w:num>
  <w:num w:numId="3" w16cid:durableId="1905482795">
    <w:abstractNumId w:val="9"/>
  </w:num>
  <w:num w:numId="4" w16cid:durableId="1793015596">
    <w:abstractNumId w:val="2"/>
  </w:num>
  <w:num w:numId="5" w16cid:durableId="617444911">
    <w:abstractNumId w:val="6"/>
  </w:num>
  <w:num w:numId="6" w16cid:durableId="703284632">
    <w:abstractNumId w:val="8"/>
  </w:num>
  <w:num w:numId="7" w16cid:durableId="1491218971">
    <w:abstractNumId w:val="5"/>
  </w:num>
  <w:num w:numId="8" w16cid:durableId="890962309">
    <w:abstractNumId w:val="4"/>
  </w:num>
  <w:num w:numId="9" w16cid:durableId="913050654">
    <w:abstractNumId w:val="0"/>
  </w:num>
  <w:num w:numId="10" w16cid:durableId="97453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173C1"/>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1E03"/>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D6409"/>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0090"/>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9B3"/>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D704F"/>
    <w:rsid w:val="002E0D83"/>
    <w:rsid w:val="002E2C4E"/>
    <w:rsid w:val="002E4C27"/>
    <w:rsid w:val="002E5AAA"/>
    <w:rsid w:val="002E5D90"/>
    <w:rsid w:val="002E647E"/>
    <w:rsid w:val="002F21D4"/>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37A7"/>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15"/>
    <w:rsid w:val="0036637B"/>
    <w:rsid w:val="00366F9E"/>
    <w:rsid w:val="00370C76"/>
    <w:rsid w:val="0037159C"/>
    <w:rsid w:val="00373D8A"/>
    <w:rsid w:val="00380FC5"/>
    <w:rsid w:val="00381173"/>
    <w:rsid w:val="00382889"/>
    <w:rsid w:val="00382B93"/>
    <w:rsid w:val="00382DBE"/>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66AA"/>
    <w:rsid w:val="003D702F"/>
    <w:rsid w:val="003E2E84"/>
    <w:rsid w:val="003E3DA5"/>
    <w:rsid w:val="003E5FF4"/>
    <w:rsid w:val="003E6D8E"/>
    <w:rsid w:val="003F049D"/>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C9E"/>
    <w:rsid w:val="00471EFE"/>
    <w:rsid w:val="0047360D"/>
    <w:rsid w:val="00473872"/>
    <w:rsid w:val="00473B4A"/>
    <w:rsid w:val="00475F2B"/>
    <w:rsid w:val="00477C1F"/>
    <w:rsid w:val="004801A0"/>
    <w:rsid w:val="00480453"/>
    <w:rsid w:val="00481A8D"/>
    <w:rsid w:val="004820CA"/>
    <w:rsid w:val="0048537E"/>
    <w:rsid w:val="00487E58"/>
    <w:rsid w:val="00490468"/>
    <w:rsid w:val="004910AD"/>
    <w:rsid w:val="00492D9E"/>
    <w:rsid w:val="00493AEA"/>
    <w:rsid w:val="004948FA"/>
    <w:rsid w:val="004975E0"/>
    <w:rsid w:val="00497E28"/>
    <w:rsid w:val="004A3A17"/>
    <w:rsid w:val="004A3BE5"/>
    <w:rsid w:val="004A79D0"/>
    <w:rsid w:val="004B10BE"/>
    <w:rsid w:val="004B3481"/>
    <w:rsid w:val="004B351F"/>
    <w:rsid w:val="004B3734"/>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5E7A"/>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0DCF"/>
    <w:rsid w:val="005C10B7"/>
    <w:rsid w:val="005C44AB"/>
    <w:rsid w:val="005C63C1"/>
    <w:rsid w:val="005C7BDF"/>
    <w:rsid w:val="005D15A7"/>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22E9"/>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44F9"/>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227D"/>
    <w:rsid w:val="00724B0D"/>
    <w:rsid w:val="00725212"/>
    <w:rsid w:val="00733469"/>
    <w:rsid w:val="0073527C"/>
    <w:rsid w:val="00737EBE"/>
    <w:rsid w:val="00737F58"/>
    <w:rsid w:val="007416C5"/>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D531C"/>
    <w:rsid w:val="007D7DCC"/>
    <w:rsid w:val="007E00D8"/>
    <w:rsid w:val="007E13A0"/>
    <w:rsid w:val="007E276C"/>
    <w:rsid w:val="007E2995"/>
    <w:rsid w:val="007E48C5"/>
    <w:rsid w:val="007E4A07"/>
    <w:rsid w:val="007E5FFE"/>
    <w:rsid w:val="007E6457"/>
    <w:rsid w:val="007F35DB"/>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3C5A"/>
    <w:rsid w:val="008E55DC"/>
    <w:rsid w:val="008F4C12"/>
    <w:rsid w:val="008F5DF6"/>
    <w:rsid w:val="008F7BB8"/>
    <w:rsid w:val="00900573"/>
    <w:rsid w:val="009015A8"/>
    <w:rsid w:val="00901E31"/>
    <w:rsid w:val="009123F2"/>
    <w:rsid w:val="0091291A"/>
    <w:rsid w:val="00913C1E"/>
    <w:rsid w:val="00913C81"/>
    <w:rsid w:val="00915B46"/>
    <w:rsid w:val="00920465"/>
    <w:rsid w:val="00921401"/>
    <w:rsid w:val="0092322C"/>
    <w:rsid w:val="00926194"/>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76717"/>
    <w:rsid w:val="00980589"/>
    <w:rsid w:val="009814CC"/>
    <w:rsid w:val="00981883"/>
    <w:rsid w:val="00982B13"/>
    <w:rsid w:val="00983104"/>
    <w:rsid w:val="009834FB"/>
    <w:rsid w:val="00983840"/>
    <w:rsid w:val="00983911"/>
    <w:rsid w:val="009863AC"/>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317"/>
    <w:rsid w:val="009D0407"/>
    <w:rsid w:val="009D0D69"/>
    <w:rsid w:val="009D1218"/>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7A4"/>
    <w:rsid w:val="00A67ED0"/>
    <w:rsid w:val="00A70B9D"/>
    <w:rsid w:val="00A71B61"/>
    <w:rsid w:val="00A72342"/>
    <w:rsid w:val="00A72BDA"/>
    <w:rsid w:val="00A7374F"/>
    <w:rsid w:val="00A739AC"/>
    <w:rsid w:val="00A8031A"/>
    <w:rsid w:val="00A80C3B"/>
    <w:rsid w:val="00A8630E"/>
    <w:rsid w:val="00A90A5E"/>
    <w:rsid w:val="00A90F02"/>
    <w:rsid w:val="00A917D7"/>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69B1"/>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3A24"/>
    <w:rsid w:val="00BE5E31"/>
    <w:rsid w:val="00BE7D1A"/>
    <w:rsid w:val="00BF08D1"/>
    <w:rsid w:val="00BF36B6"/>
    <w:rsid w:val="00BF3CFE"/>
    <w:rsid w:val="00BF4276"/>
    <w:rsid w:val="00BF5730"/>
    <w:rsid w:val="00BF6142"/>
    <w:rsid w:val="00BF6FC7"/>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569"/>
    <w:rsid w:val="00CA0F4D"/>
    <w:rsid w:val="00CB2E66"/>
    <w:rsid w:val="00CB4A2E"/>
    <w:rsid w:val="00CB7D49"/>
    <w:rsid w:val="00CC1ADB"/>
    <w:rsid w:val="00CC53E8"/>
    <w:rsid w:val="00CC6088"/>
    <w:rsid w:val="00CC61C2"/>
    <w:rsid w:val="00CD0FB6"/>
    <w:rsid w:val="00CD2F94"/>
    <w:rsid w:val="00CD695E"/>
    <w:rsid w:val="00CE0A82"/>
    <w:rsid w:val="00CE2274"/>
    <w:rsid w:val="00CE4041"/>
    <w:rsid w:val="00CE525E"/>
    <w:rsid w:val="00CE6096"/>
    <w:rsid w:val="00CF0700"/>
    <w:rsid w:val="00CF61CC"/>
    <w:rsid w:val="00CF6B0C"/>
    <w:rsid w:val="00CF7B2A"/>
    <w:rsid w:val="00D04DBD"/>
    <w:rsid w:val="00D062D3"/>
    <w:rsid w:val="00D14CCE"/>
    <w:rsid w:val="00D2242B"/>
    <w:rsid w:val="00D22867"/>
    <w:rsid w:val="00D310A1"/>
    <w:rsid w:val="00D32F53"/>
    <w:rsid w:val="00D344DA"/>
    <w:rsid w:val="00D368AF"/>
    <w:rsid w:val="00D40AE6"/>
    <w:rsid w:val="00D44BF3"/>
    <w:rsid w:val="00D4508C"/>
    <w:rsid w:val="00D45159"/>
    <w:rsid w:val="00D46ACF"/>
    <w:rsid w:val="00D47F0A"/>
    <w:rsid w:val="00D50809"/>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5003"/>
    <w:rsid w:val="00DA6488"/>
    <w:rsid w:val="00DA69EB"/>
    <w:rsid w:val="00DA6C60"/>
    <w:rsid w:val="00DA7E8A"/>
    <w:rsid w:val="00DB1150"/>
    <w:rsid w:val="00DB290C"/>
    <w:rsid w:val="00DB34EF"/>
    <w:rsid w:val="00DB3A1D"/>
    <w:rsid w:val="00DB78E9"/>
    <w:rsid w:val="00DB7E73"/>
    <w:rsid w:val="00DC0F76"/>
    <w:rsid w:val="00DC5287"/>
    <w:rsid w:val="00DC6F14"/>
    <w:rsid w:val="00DC7973"/>
    <w:rsid w:val="00DD1460"/>
    <w:rsid w:val="00DD198C"/>
    <w:rsid w:val="00DD390E"/>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196"/>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94D"/>
    <w:rsid w:val="00EB4D8C"/>
    <w:rsid w:val="00EB5600"/>
    <w:rsid w:val="00EC0267"/>
    <w:rsid w:val="00EC22E1"/>
    <w:rsid w:val="00EC2390"/>
    <w:rsid w:val="00EC2D72"/>
    <w:rsid w:val="00EC62C4"/>
    <w:rsid w:val="00ED1125"/>
    <w:rsid w:val="00ED2C51"/>
    <w:rsid w:val="00ED38DE"/>
    <w:rsid w:val="00EE4E24"/>
    <w:rsid w:val="00EE67F9"/>
    <w:rsid w:val="00EE734C"/>
    <w:rsid w:val="00EE7778"/>
    <w:rsid w:val="00EF08AC"/>
    <w:rsid w:val="00EF2232"/>
    <w:rsid w:val="00EF6FBA"/>
    <w:rsid w:val="00F002DE"/>
    <w:rsid w:val="00F01D8A"/>
    <w:rsid w:val="00F02A78"/>
    <w:rsid w:val="00F05D86"/>
    <w:rsid w:val="00F1073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2EFC"/>
    <w:rsid w:val="00F940B0"/>
    <w:rsid w:val="00F9534F"/>
    <w:rsid w:val="00F95924"/>
    <w:rsid w:val="00F95CC5"/>
    <w:rsid w:val="00F97506"/>
    <w:rsid w:val="00FA25BE"/>
    <w:rsid w:val="00FA40C6"/>
    <w:rsid w:val="00FB5602"/>
    <w:rsid w:val="00FB6294"/>
    <w:rsid w:val="00FC2289"/>
    <w:rsid w:val="00FC3AAF"/>
    <w:rsid w:val="00FC5860"/>
    <w:rsid w:val="00FC6C0F"/>
    <w:rsid w:val="00FD1AFC"/>
    <w:rsid w:val="00FD5AA9"/>
    <w:rsid w:val="00FE09CA"/>
    <w:rsid w:val="00FE3AE9"/>
    <w:rsid w:val="00FE56E2"/>
    <w:rsid w:val="00FE5767"/>
    <w:rsid w:val="00FE61EC"/>
    <w:rsid w:val="00FF074A"/>
    <w:rsid w:val="00FF14C3"/>
    <w:rsid w:val="00FF3E3C"/>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lang w:val="fi-FI"/>
    </w:rPr>
  </w:style>
  <w:style w:type="paragraph" w:styleId="Nagwek1">
    <w:name w:val="heading 1"/>
    <w:basedOn w:val="Normalny"/>
    <w:next w:val="Normalny"/>
    <w:qFormat/>
    <w:pPr>
      <w:keepNext/>
      <w:numPr>
        <w:numId w:val="3"/>
      </w:numPr>
      <w:spacing w:before="240" w:after="60"/>
      <w:outlineLvl w:val="0"/>
    </w:pPr>
    <w:rPr>
      <w:rFonts w:ascii="Arial" w:hAnsi="Arial" w:cs="Arial"/>
      <w:b/>
      <w:bCs/>
      <w:caps/>
      <w:kern w:val="32"/>
      <w:sz w:val="32"/>
      <w:szCs w:val="32"/>
    </w:rPr>
  </w:style>
  <w:style w:type="paragraph" w:styleId="Nagwek2">
    <w:name w:val="heading 2"/>
    <w:basedOn w:val="Normalny"/>
    <w:next w:val="Normalny"/>
    <w:qFormat/>
    <w:pPr>
      <w:keepNext/>
      <w:numPr>
        <w:ilvl w:val="1"/>
        <w:numId w:val="3"/>
      </w:numPr>
      <w:spacing w:before="240" w:after="60"/>
      <w:outlineLvl w:val="1"/>
    </w:pPr>
    <w:rPr>
      <w:rFonts w:ascii="Arial" w:hAnsi="Arial" w:cs="Arial"/>
      <w:b/>
      <w:bCs/>
      <w:sz w:val="26"/>
      <w:szCs w:val="26"/>
    </w:rPr>
  </w:style>
  <w:style w:type="paragraph" w:styleId="Nagwek3">
    <w:name w:val="heading 3"/>
    <w:basedOn w:val="Normalny"/>
    <w:next w:val="Normalny"/>
    <w:qFormat/>
    <w:pPr>
      <w:keepNext/>
      <w:numPr>
        <w:ilvl w:val="2"/>
        <w:numId w:val="3"/>
      </w:numPr>
      <w:outlineLvl w:val="2"/>
    </w:pPr>
    <w:rPr>
      <w:b/>
      <w:bCs/>
    </w:rPr>
  </w:style>
  <w:style w:type="paragraph" w:styleId="Nagwek4">
    <w:name w:val="heading 4"/>
    <w:basedOn w:val="Normalny"/>
    <w:next w:val="Normalny"/>
    <w:qFormat/>
    <w:pPr>
      <w:keepNext/>
      <w:numPr>
        <w:ilvl w:val="3"/>
        <w:numId w:val="3"/>
      </w:numPr>
      <w:outlineLvl w:val="3"/>
    </w:pPr>
    <w:rPr>
      <w:b/>
      <w:bCs/>
      <w:sz w:val="26"/>
      <w:szCs w:val="26"/>
    </w:rPr>
  </w:style>
  <w:style w:type="paragraph" w:styleId="Nagwek5">
    <w:name w:val="heading 5"/>
    <w:basedOn w:val="Normalny"/>
    <w:next w:val="Normalny"/>
    <w:qFormat/>
    <w:pPr>
      <w:keepNext/>
      <w:numPr>
        <w:ilvl w:val="4"/>
        <w:numId w:val="3"/>
      </w:numPr>
      <w:spacing w:line="360" w:lineRule="auto"/>
      <w:jc w:val="center"/>
      <w:outlineLvl w:val="4"/>
    </w:pPr>
    <w:rPr>
      <w:sz w:val="32"/>
      <w:szCs w:val="32"/>
    </w:rPr>
  </w:style>
  <w:style w:type="paragraph" w:styleId="Nagwek6">
    <w:name w:val="heading 6"/>
    <w:basedOn w:val="Normalny"/>
    <w:next w:val="Normalny"/>
    <w:qFormat/>
    <w:pPr>
      <w:keepNext/>
      <w:numPr>
        <w:ilvl w:val="5"/>
        <w:numId w:val="3"/>
      </w:numPr>
      <w:spacing w:line="360" w:lineRule="auto"/>
      <w:jc w:val="center"/>
      <w:outlineLvl w:val="5"/>
    </w:pPr>
    <w:rPr>
      <w:sz w:val="28"/>
      <w:szCs w:val="28"/>
    </w:rPr>
  </w:style>
  <w:style w:type="paragraph" w:styleId="Nagwek7">
    <w:name w:val="heading 7"/>
    <w:basedOn w:val="Normalny"/>
    <w:next w:val="Normalny"/>
    <w:qFormat/>
    <w:pPr>
      <w:numPr>
        <w:ilvl w:val="6"/>
        <w:numId w:val="3"/>
      </w:numPr>
      <w:spacing w:before="240" w:after="60"/>
      <w:outlineLvl w:val="6"/>
    </w:pPr>
  </w:style>
  <w:style w:type="paragraph" w:styleId="Nagwek8">
    <w:name w:val="heading 8"/>
    <w:basedOn w:val="Normalny"/>
    <w:next w:val="Normalny"/>
    <w:qFormat/>
    <w:pPr>
      <w:numPr>
        <w:ilvl w:val="7"/>
        <w:numId w:val="3"/>
      </w:numPr>
      <w:spacing w:before="240" w:after="60"/>
      <w:outlineLvl w:val="7"/>
    </w:pPr>
    <w:rPr>
      <w:i/>
      <w:iCs/>
    </w:rPr>
  </w:style>
  <w:style w:type="paragraph" w:styleId="Nagwek9">
    <w:name w:val="heading 9"/>
    <w:basedOn w:val="Normalny"/>
    <w:next w:val="Normalny"/>
    <w:qFormat/>
    <w:pPr>
      <w:numPr>
        <w:ilvl w:val="8"/>
        <w:numId w:val="3"/>
      </w:numPr>
      <w:spacing w:before="240" w:after="60"/>
      <w:outlineLvl w:val="8"/>
    </w:pPr>
    <w:rPr>
      <w:rFonts w:ascii="Arial" w:hAnsi="Arial"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line="360" w:lineRule="auto"/>
      <w:jc w:val="both"/>
    </w:pPr>
  </w:style>
  <w:style w:type="character" w:styleId="Hipercze">
    <w:name w:val="Hyperlink"/>
    <w:rPr>
      <w:color w:val="0000FF"/>
      <w:u w:val="single"/>
    </w:rPr>
  </w:style>
  <w:style w:type="paragraph" w:styleId="Indeks1">
    <w:name w:val="index 1"/>
    <w:basedOn w:val="Normalny"/>
    <w:next w:val="Normalny"/>
    <w:autoRedefine/>
    <w:semiHidden/>
    <w:pPr>
      <w:ind w:left="240" w:hanging="240"/>
    </w:pPr>
  </w:style>
  <w:style w:type="paragraph" w:styleId="Indeks2">
    <w:name w:val="index 2"/>
    <w:basedOn w:val="Normalny"/>
    <w:next w:val="Normalny"/>
    <w:autoRedefine/>
    <w:semiHidden/>
    <w:pPr>
      <w:ind w:left="480" w:hanging="240"/>
    </w:pPr>
  </w:style>
  <w:style w:type="paragraph" w:styleId="Indeks3">
    <w:name w:val="index 3"/>
    <w:basedOn w:val="Normalny"/>
    <w:next w:val="Normalny"/>
    <w:autoRedefine/>
    <w:semiHidden/>
    <w:pPr>
      <w:ind w:left="720" w:hanging="240"/>
    </w:pPr>
  </w:style>
  <w:style w:type="paragraph" w:styleId="Indeks4">
    <w:name w:val="index 4"/>
    <w:basedOn w:val="Normalny"/>
    <w:next w:val="Normalny"/>
    <w:autoRedefine/>
    <w:semiHidden/>
    <w:pPr>
      <w:ind w:left="960" w:hanging="240"/>
    </w:pPr>
  </w:style>
  <w:style w:type="paragraph" w:styleId="Indeks5">
    <w:name w:val="index 5"/>
    <w:basedOn w:val="Normalny"/>
    <w:next w:val="Normalny"/>
    <w:autoRedefine/>
    <w:semiHidden/>
    <w:pPr>
      <w:ind w:left="1200" w:hanging="240"/>
    </w:pPr>
  </w:style>
  <w:style w:type="paragraph" w:styleId="Indeks6">
    <w:name w:val="index 6"/>
    <w:basedOn w:val="Normalny"/>
    <w:next w:val="Normalny"/>
    <w:autoRedefine/>
    <w:semiHidden/>
    <w:pPr>
      <w:ind w:left="1440" w:hanging="240"/>
    </w:pPr>
  </w:style>
  <w:style w:type="paragraph" w:styleId="Indeks7">
    <w:name w:val="index 7"/>
    <w:basedOn w:val="Normalny"/>
    <w:next w:val="Normalny"/>
    <w:autoRedefine/>
    <w:semiHidden/>
    <w:pPr>
      <w:ind w:left="1680" w:hanging="240"/>
    </w:pPr>
  </w:style>
  <w:style w:type="paragraph" w:styleId="Indeks8">
    <w:name w:val="index 8"/>
    <w:basedOn w:val="Normalny"/>
    <w:next w:val="Normalny"/>
    <w:autoRedefine/>
    <w:semiHidden/>
    <w:pPr>
      <w:ind w:left="1920" w:hanging="240"/>
    </w:pPr>
  </w:style>
  <w:style w:type="paragraph" w:styleId="Indeks9">
    <w:name w:val="index 9"/>
    <w:basedOn w:val="Normalny"/>
    <w:next w:val="Normalny"/>
    <w:autoRedefine/>
    <w:semiHidden/>
    <w:pPr>
      <w:ind w:left="2160" w:hanging="240"/>
    </w:pPr>
  </w:style>
  <w:style w:type="paragraph" w:styleId="Nagwekindeksu">
    <w:name w:val="index heading"/>
    <w:basedOn w:val="Normalny"/>
    <w:next w:val="Indeks1"/>
    <w:semiHidden/>
  </w:style>
  <w:style w:type="paragraph" w:styleId="Spistreci1">
    <w:name w:val="toc 1"/>
    <w:basedOn w:val="Normalny"/>
    <w:next w:val="Normalny"/>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pistreci2">
    <w:name w:val="toc 2"/>
    <w:basedOn w:val="Normalny"/>
    <w:next w:val="Normalny"/>
    <w:autoRedefine/>
    <w:semiHidden/>
    <w:rsid w:val="009403CA"/>
    <w:pPr>
      <w:tabs>
        <w:tab w:val="left" w:pos="960"/>
        <w:tab w:val="right" w:leader="dot" w:pos="8820"/>
      </w:tabs>
      <w:spacing w:line="360" w:lineRule="auto"/>
      <w:ind w:left="238"/>
    </w:pPr>
    <w:rPr>
      <w:smallCaps/>
    </w:rPr>
  </w:style>
  <w:style w:type="paragraph" w:styleId="Spistreci3">
    <w:name w:val="toc 3"/>
    <w:basedOn w:val="Normalny"/>
    <w:next w:val="Normalny"/>
    <w:autoRedefine/>
    <w:semiHidden/>
    <w:pPr>
      <w:ind w:left="480"/>
    </w:pPr>
    <w:rPr>
      <w:i/>
      <w:iCs/>
    </w:rPr>
  </w:style>
  <w:style w:type="paragraph" w:styleId="Spistreci4">
    <w:name w:val="toc 4"/>
    <w:basedOn w:val="Normalny"/>
    <w:next w:val="Normalny"/>
    <w:autoRedefine/>
    <w:semiHidden/>
    <w:pPr>
      <w:ind w:left="720"/>
    </w:pPr>
  </w:style>
  <w:style w:type="paragraph" w:styleId="Spistreci5">
    <w:name w:val="toc 5"/>
    <w:basedOn w:val="Normalny"/>
    <w:next w:val="Normalny"/>
    <w:autoRedefine/>
    <w:semiHidden/>
    <w:pPr>
      <w:ind w:left="960"/>
    </w:pPr>
  </w:style>
  <w:style w:type="paragraph" w:styleId="Spistreci6">
    <w:name w:val="toc 6"/>
    <w:basedOn w:val="Normalny"/>
    <w:next w:val="Normalny"/>
    <w:autoRedefine/>
    <w:semiHidden/>
    <w:pPr>
      <w:ind w:left="1200"/>
    </w:pPr>
  </w:style>
  <w:style w:type="paragraph" w:styleId="Spistreci7">
    <w:name w:val="toc 7"/>
    <w:basedOn w:val="Normalny"/>
    <w:next w:val="Normalny"/>
    <w:autoRedefine/>
    <w:semiHidden/>
    <w:pPr>
      <w:ind w:left="1440"/>
    </w:pPr>
  </w:style>
  <w:style w:type="paragraph" w:styleId="Spistreci8">
    <w:name w:val="toc 8"/>
    <w:basedOn w:val="Normalny"/>
    <w:next w:val="Normalny"/>
    <w:autoRedefine/>
    <w:semiHidden/>
    <w:pPr>
      <w:ind w:left="1680"/>
    </w:pPr>
  </w:style>
  <w:style w:type="paragraph" w:styleId="Spistreci9">
    <w:name w:val="toc 9"/>
    <w:basedOn w:val="Normalny"/>
    <w:next w:val="Normalny"/>
    <w:autoRedefine/>
    <w:semiHidden/>
    <w:pPr>
      <w:ind w:left="1920"/>
    </w:pPr>
  </w:style>
  <w:style w:type="paragraph" w:styleId="Stopka">
    <w:name w:val="footer"/>
    <w:basedOn w:val="Normalny"/>
    <w:pPr>
      <w:tabs>
        <w:tab w:val="center" w:pos="4819"/>
        <w:tab w:val="right" w:pos="9638"/>
      </w:tabs>
    </w:pPr>
  </w:style>
  <w:style w:type="character" w:styleId="Numerstrony">
    <w:name w:val="page number"/>
    <w:basedOn w:val="Domylnaczcionkaakapitu"/>
  </w:style>
  <w:style w:type="paragraph" w:styleId="Nagwek">
    <w:name w:val="header"/>
    <w:basedOn w:val="Normalny"/>
    <w:pPr>
      <w:tabs>
        <w:tab w:val="center" w:pos="4819"/>
        <w:tab w:val="right" w:pos="9638"/>
      </w:tabs>
    </w:pPr>
  </w:style>
  <w:style w:type="paragraph" w:styleId="Tytu">
    <w:name w:val="Title"/>
    <w:basedOn w:val="Normalny"/>
    <w:link w:val="TytuZnak"/>
    <w:qFormat/>
    <w:pPr>
      <w:spacing w:line="360" w:lineRule="auto"/>
      <w:jc w:val="center"/>
    </w:pPr>
    <w:rPr>
      <w:rFonts w:ascii="Arial" w:hAnsi="Arial" w:cs="Arial"/>
      <w:b/>
      <w:bCs/>
      <w:sz w:val="28"/>
      <w:szCs w:val="28"/>
    </w:rPr>
  </w:style>
  <w:style w:type="paragraph" w:styleId="Zwykytekst">
    <w:name w:val="Plain Text"/>
    <w:basedOn w:val="Normalny"/>
    <w:rPr>
      <w:rFonts w:ascii="Courier New" w:hAnsi="Courier New" w:cs="Courier New"/>
      <w:sz w:val="20"/>
      <w:szCs w:val="20"/>
    </w:rPr>
  </w:style>
  <w:style w:type="character" w:styleId="UyteHipercze">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ny"/>
    <w:pPr>
      <w:spacing w:before="100" w:beforeAutospacing="1" w:after="100" w:afterAutospacing="1"/>
    </w:pPr>
    <w:rPr>
      <w:rFonts w:ascii="Arial" w:hAnsi="Arial" w:cs="Arial"/>
      <w:b/>
      <w:bCs/>
      <w:sz w:val="20"/>
      <w:szCs w:val="20"/>
    </w:rPr>
  </w:style>
  <w:style w:type="paragraph" w:customStyle="1" w:styleId="font6">
    <w:name w:val="font6"/>
    <w:basedOn w:val="Normalny"/>
    <w:pPr>
      <w:spacing w:before="100" w:beforeAutospacing="1" w:after="100" w:afterAutospacing="1"/>
    </w:pPr>
    <w:rPr>
      <w:rFonts w:ascii="Arial" w:hAnsi="Arial" w:cs="Arial"/>
      <w:sz w:val="14"/>
      <w:szCs w:val="14"/>
    </w:rPr>
  </w:style>
  <w:style w:type="paragraph" w:customStyle="1" w:styleId="xl24">
    <w:name w:val="xl24"/>
    <w:basedOn w:val="Normalny"/>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ny"/>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ny"/>
    <w:pPr>
      <w:pBdr>
        <w:left w:val="single" w:sz="4" w:space="0" w:color="auto"/>
      </w:pBdr>
      <w:spacing w:before="100" w:beforeAutospacing="1" w:after="100" w:afterAutospacing="1"/>
    </w:pPr>
  </w:style>
  <w:style w:type="paragraph" w:customStyle="1" w:styleId="xl27">
    <w:name w:val="xl27"/>
    <w:basedOn w:val="Normalny"/>
    <w:pPr>
      <w:pBdr>
        <w:right w:val="single" w:sz="4" w:space="0" w:color="auto"/>
      </w:pBdr>
      <w:spacing w:before="100" w:beforeAutospacing="1" w:after="100" w:afterAutospacing="1"/>
    </w:pPr>
  </w:style>
  <w:style w:type="paragraph" w:customStyle="1" w:styleId="xl28">
    <w:name w:val="xl28"/>
    <w:basedOn w:val="Normalny"/>
    <w:pPr>
      <w:spacing w:before="100" w:beforeAutospacing="1" w:after="100" w:afterAutospacing="1"/>
      <w:jc w:val="center"/>
    </w:pPr>
    <w:rPr>
      <w:rFonts w:ascii="Arial" w:hAnsi="Arial" w:cs="Arial"/>
      <w:b/>
      <w:bCs/>
    </w:rPr>
  </w:style>
  <w:style w:type="paragraph" w:customStyle="1" w:styleId="xl29">
    <w:name w:val="xl29"/>
    <w:basedOn w:val="Normalny"/>
    <w:pPr>
      <w:pBdr>
        <w:left w:val="single" w:sz="4" w:space="0" w:color="auto"/>
      </w:pBdr>
      <w:shd w:val="clear" w:color="auto" w:fill="FFFFFF"/>
      <w:spacing w:before="100" w:beforeAutospacing="1" w:after="100" w:afterAutospacing="1"/>
    </w:pPr>
  </w:style>
  <w:style w:type="paragraph" w:customStyle="1" w:styleId="xl30">
    <w:name w:val="xl30"/>
    <w:basedOn w:val="Normalny"/>
    <w:pPr>
      <w:shd w:val="clear" w:color="auto" w:fill="FFFFFF"/>
      <w:spacing w:before="100" w:beforeAutospacing="1" w:after="100" w:afterAutospacing="1"/>
      <w:jc w:val="center"/>
    </w:pPr>
    <w:rPr>
      <w:rFonts w:ascii="Symbol" w:hAnsi="Symbol"/>
      <w:b/>
      <w:bCs/>
    </w:rPr>
  </w:style>
  <w:style w:type="paragraph" w:customStyle="1" w:styleId="xl31">
    <w:name w:val="xl31"/>
    <w:basedOn w:val="Normalny"/>
    <w:pPr>
      <w:shd w:val="clear" w:color="auto" w:fill="FFFFFF"/>
      <w:spacing w:before="100" w:beforeAutospacing="1" w:after="100" w:afterAutospacing="1"/>
    </w:pPr>
  </w:style>
  <w:style w:type="paragraph" w:customStyle="1" w:styleId="xl32">
    <w:name w:val="xl32"/>
    <w:basedOn w:val="Normalny"/>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ny"/>
    <w:pPr>
      <w:pBdr>
        <w:right w:val="single" w:sz="4" w:space="0" w:color="auto"/>
      </w:pBdr>
      <w:shd w:val="clear" w:color="auto" w:fill="FFFFFF"/>
      <w:spacing w:before="100" w:beforeAutospacing="1" w:after="100" w:afterAutospacing="1"/>
    </w:pPr>
  </w:style>
  <w:style w:type="paragraph" w:customStyle="1" w:styleId="xl34">
    <w:name w:val="xl34"/>
    <w:basedOn w:val="Normalny"/>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ny"/>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ny"/>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ny"/>
    <w:pPr>
      <w:pBdr>
        <w:left w:val="single" w:sz="4" w:space="0" w:color="auto"/>
      </w:pBdr>
      <w:shd w:val="clear" w:color="auto" w:fill="333333"/>
      <w:spacing w:before="100" w:beforeAutospacing="1" w:after="100" w:afterAutospacing="1"/>
    </w:pPr>
  </w:style>
  <w:style w:type="paragraph" w:customStyle="1" w:styleId="xl38">
    <w:name w:val="xl38"/>
    <w:basedOn w:val="Normalny"/>
    <w:pPr>
      <w:shd w:val="clear" w:color="auto" w:fill="333333"/>
      <w:spacing w:before="100" w:beforeAutospacing="1" w:after="100" w:afterAutospacing="1"/>
    </w:pPr>
  </w:style>
  <w:style w:type="paragraph" w:customStyle="1" w:styleId="xl39">
    <w:name w:val="xl39"/>
    <w:basedOn w:val="Normalny"/>
    <w:pPr>
      <w:pBdr>
        <w:right w:val="single" w:sz="4" w:space="0" w:color="auto"/>
      </w:pBdr>
      <w:shd w:val="clear" w:color="auto" w:fill="333333"/>
      <w:spacing w:before="100" w:beforeAutospacing="1" w:after="100" w:afterAutospacing="1"/>
    </w:pPr>
  </w:style>
  <w:style w:type="paragraph" w:styleId="Data">
    <w:name w:val="Date"/>
    <w:basedOn w:val="Normalny"/>
    <w:next w:val="Normalny"/>
    <w:rsid w:val="00166D0D"/>
  </w:style>
  <w:style w:type="paragraph" w:customStyle="1" w:styleId="Style1">
    <w:name w:val="Style1"/>
    <w:basedOn w:val="Nagwek3"/>
    <w:autoRedefine/>
    <w:rsid w:val="00E405A1"/>
    <w:pPr>
      <w:spacing w:line="360" w:lineRule="auto"/>
    </w:pPr>
    <w:rPr>
      <w:rFonts w:ascii="Arial" w:hAnsi="Arial"/>
    </w:rPr>
  </w:style>
  <w:style w:type="table" w:styleId="Tabela-Siatka">
    <w:name w:val="Table Grid"/>
    <w:basedOn w:val="Standardowy"/>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podstawowyZnak">
    <w:name w:val="Tekst podstawowy Znak"/>
    <w:link w:val="Tekstpodstawowy"/>
    <w:rsid w:val="00154C31"/>
    <w:rPr>
      <w:sz w:val="24"/>
      <w:szCs w:val="24"/>
      <w:lang w:val="fi-FI" w:eastAsia="en-US" w:bidi="ar-SA"/>
    </w:rPr>
  </w:style>
  <w:style w:type="character" w:styleId="Uwydatnienie">
    <w:name w:val="Emphasis"/>
    <w:qFormat/>
    <w:rsid w:val="00497E28"/>
    <w:rPr>
      <w:i/>
      <w:iCs/>
    </w:rPr>
  </w:style>
  <w:style w:type="paragraph" w:styleId="Tekstdymka">
    <w:name w:val="Balloon Text"/>
    <w:basedOn w:val="Normalny"/>
    <w:link w:val="TekstdymkaZnak"/>
    <w:rsid w:val="00E83372"/>
    <w:rPr>
      <w:rFonts w:ascii="Tahoma" w:hAnsi="Tahoma" w:cs="Tahoma"/>
      <w:sz w:val="16"/>
      <w:szCs w:val="16"/>
    </w:rPr>
  </w:style>
  <w:style w:type="character" w:customStyle="1" w:styleId="TekstdymkaZnak">
    <w:name w:val="Tekst dymka Znak"/>
    <w:link w:val="Tekstdymka"/>
    <w:rsid w:val="00E83372"/>
    <w:rPr>
      <w:rFonts w:ascii="Tahoma" w:hAnsi="Tahoma" w:cs="Tahoma"/>
      <w:sz w:val="16"/>
      <w:szCs w:val="16"/>
      <w:lang w:eastAsia="en-US"/>
    </w:rPr>
  </w:style>
  <w:style w:type="character" w:customStyle="1" w:styleId="TytuZnak">
    <w:name w:val="Tytuł Znak"/>
    <w:basedOn w:val="Domylnaczcionkaakapitu"/>
    <w:link w:val="Tytu"/>
    <w:rsid w:val="005817C9"/>
    <w:rPr>
      <w:rFonts w:ascii="Arial" w:hAnsi="Arial" w:cs="Arial"/>
      <w:b/>
      <w:bCs/>
      <w:sz w:val="28"/>
      <w:szCs w:val="28"/>
      <w:lang w:val="fi-FI"/>
    </w:rPr>
  </w:style>
  <w:style w:type="paragraph" w:styleId="Podtytu">
    <w:name w:val="Subtitle"/>
    <w:basedOn w:val="Normalny"/>
    <w:next w:val="Normalny"/>
    <w:link w:val="PodtytuZnak"/>
    <w:qFormat/>
    <w:rsid w:val="000173C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rsid w:val="000173C1"/>
    <w:rPr>
      <w:rFonts w:asciiTheme="minorHAnsi" w:eastAsiaTheme="minorEastAsia" w:hAnsiTheme="minorHAnsi" w:cstheme="minorBidi"/>
      <w:color w:val="5A5A5A" w:themeColor="text1" w:themeTint="A5"/>
      <w:spacing w:val="15"/>
      <w:sz w:val="22"/>
      <w:szCs w:val="22"/>
      <w:lang w:val="fi-FI"/>
    </w:rPr>
  </w:style>
  <w:style w:type="paragraph" w:styleId="Akapitzlist">
    <w:name w:val="List Paragraph"/>
    <w:basedOn w:val="Normalny"/>
    <w:uiPriority w:val="34"/>
    <w:qFormat/>
    <w:rsid w:val="005C0DCF"/>
    <w:pPr>
      <w:ind w:left="720"/>
      <w:contextualSpacing/>
    </w:pPr>
  </w:style>
  <w:style w:type="character" w:styleId="Nierozpoznanawzmianka">
    <w:name w:val="Unresolved Mention"/>
    <w:basedOn w:val="Domylnaczcionkaakapitu"/>
    <w:uiPriority w:val="99"/>
    <w:semiHidden/>
    <w:unhideWhenUsed/>
    <w:rsid w:val="002D704F"/>
    <w:rPr>
      <w:color w:val="605E5C"/>
      <w:shd w:val="clear" w:color="auto" w:fill="E1DFDD"/>
    </w:rPr>
  </w:style>
  <w:style w:type="character" w:styleId="Wyrnieniedelikatne">
    <w:name w:val="Subtle Emphasis"/>
    <w:basedOn w:val="Domylnaczcionkaakapitu"/>
    <w:uiPriority w:val="19"/>
    <w:qFormat/>
    <w:rsid w:val="00DA50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924980">
      <w:bodyDiv w:val="1"/>
      <w:marLeft w:val="0"/>
      <w:marRight w:val="0"/>
      <w:marTop w:val="0"/>
      <w:marBottom w:val="0"/>
      <w:divBdr>
        <w:top w:val="none" w:sz="0" w:space="0" w:color="auto"/>
        <w:left w:val="none" w:sz="0" w:space="0" w:color="auto"/>
        <w:bottom w:val="none" w:sz="0" w:space="0" w:color="auto"/>
        <w:right w:val="none" w:sz="0" w:space="0" w:color="auto"/>
      </w:divBdr>
    </w:div>
    <w:div w:id="950164024">
      <w:bodyDiv w:val="1"/>
      <w:marLeft w:val="0"/>
      <w:marRight w:val="0"/>
      <w:marTop w:val="0"/>
      <w:marBottom w:val="0"/>
      <w:divBdr>
        <w:top w:val="none" w:sz="0" w:space="0" w:color="auto"/>
        <w:left w:val="none" w:sz="0" w:space="0" w:color="auto"/>
        <w:bottom w:val="none" w:sz="0" w:space="0" w:color="auto"/>
        <w:right w:val="none" w:sz="0" w:space="0" w:color="auto"/>
      </w:divBdr>
    </w:div>
    <w:div w:id="1244879364">
      <w:bodyDiv w:val="1"/>
      <w:marLeft w:val="0"/>
      <w:marRight w:val="0"/>
      <w:marTop w:val="0"/>
      <w:marBottom w:val="0"/>
      <w:divBdr>
        <w:top w:val="none" w:sz="0" w:space="0" w:color="auto"/>
        <w:left w:val="none" w:sz="0" w:space="0" w:color="auto"/>
        <w:bottom w:val="none" w:sz="0" w:space="0" w:color="auto"/>
        <w:right w:val="none" w:sz="0" w:space="0" w:color="auto"/>
      </w:divBdr>
    </w:div>
    <w:div w:id="1293947939">
      <w:bodyDiv w:val="1"/>
      <w:marLeft w:val="0"/>
      <w:marRight w:val="0"/>
      <w:marTop w:val="0"/>
      <w:marBottom w:val="0"/>
      <w:divBdr>
        <w:top w:val="none" w:sz="0" w:space="0" w:color="auto"/>
        <w:left w:val="none" w:sz="0" w:space="0" w:color="auto"/>
        <w:bottom w:val="none" w:sz="0" w:space="0" w:color="auto"/>
        <w:right w:val="none" w:sz="0" w:space="0" w:color="auto"/>
      </w:divBdr>
    </w:div>
    <w:div w:id="1503544642">
      <w:bodyDiv w:val="1"/>
      <w:marLeft w:val="0"/>
      <w:marRight w:val="0"/>
      <w:marTop w:val="0"/>
      <w:marBottom w:val="0"/>
      <w:divBdr>
        <w:top w:val="none" w:sz="0" w:space="0" w:color="auto"/>
        <w:left w:val="none" w:sz="0" w:space="0" w:color="auto"/>
        <w:bottom w:val="none" w:sz="0" w:space="0" w:color="auto"/>
        <w:right w:val="none" w:sz="0" w:space="0" w:color="auto"/>
      </w:divBdr>
    </w:div>
    <w:div w:id="1544710745">
      <w:bodyDiv w:val="1"/>
      <w:marLeft w:val="0"/>
      <w:marRight w:val="0"/>
      <w:marTop w:val="0"/>
      <w:marBottom w:val="0"/>
      <w:divBdr>
        <w:top w:val="none" w:sz="0" w:space="0" w:color="auto"/>
        <w:left w:val="none" w:sz="0" w:space="0" w:color="auto"/>
        <w:bottom w:val="none" w:sz="0" w:space="0" w:color="auto"/>
        <w:right w:val="none" w:sz="0" w:space="0" w:color="auto"/>
      </w:divBdr>
    </w:div>
    <w:div w:id="2017613268">
      <w:bodyDiv w:val="1"/>
      <w:marLeft w:val="0"/>
      <w:marRight w:val="0"/>
      <w:marTop w:val="0"/>
      <w:marBottom w:val="0"/>
      <w:divBdr>
        <w:top w:val="none" w:sz="0" w:space="0" w:color="auto"/>
        <w:left w:val="none" w:sz="0" w:space="0" w:color="auto"/>
        <w:bottom w:val="none" w:sz="0" w:space="0" w:color="auto"/>
        <w:right w:val="none" w:sz="0" w:space="0" w:color="auto"/>
      </w:divBdr>
      <w:divsChild>
        <w:div w:id="631642494">
          <w:marLeft w:val="0"/>
          <w:marRight w:val="0"/>
          <w:marTop w:val="0"/>
          <w:marBottom w:val="0"/>
          <w:divBdr>
            <w:top w:val="none" w:sz="0" w:space="0" w:color="auto"/>
            <w:left w:val="none" w:sz="0" w:space="0" w:color="auto"/>
            <w:bottom w:val="none" w:sz="0" w:space="0" w:color="auto"/>
            <w:right w:val="none" w:sz="0" w:space="0" w:color="auto"/>
          </w:divBdr>
          <w:divsChild>
            <w:div w:id="2467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46114">
      <w:bodyDiv w:val="1"/>
      <w:marLeft w:val="0"/>
      <w:marRight w:val="0"/>
      <w:marTop w:val="0"/>
      <w:marBottom w:val="0"/>
      <w:divBdr>
        <w:top w:val="none" w:sz="0" w:space="0" w:color="auto"/>
        <w:left w:val="none" w:sz="0" w:space="0" w:color="auto"/>
        <w:bottom w:val="none" w:sz="0" w:space="0" w:color="auto"/>
        <w:right w:val="none" w:sz="0" w:space="0" w:color="auto"/>
      </w:divBdr>
      <w:divsChild>
        <w:div w:id="862550695">
          <w:marLeft w:val="0"/>
          <w:marRight w:val="0"/>
          <w:marTop w:val="0"/>
          <w:marBottom w:val="0"/>
          <w:divBdr>
            <w:top w:val="none" w:sz="0" w:space="0" w:color="auto"/>
            <w:left w:val="none" w:sz="0" w:space="0" w:color="auto"/>
            <w:bottom w:val="none" w:sz="0" w:space="0" w:color="auto"/>
            <w:right w:val="none" w:sz="0" w:space="0" w:color="auto"/>
          </w:divBdr>
          <w:divsChild>
            <w:div w:id="10116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koszmary.github.io/Front-end_2025/"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koszmary.github.io/Front-end_2025/PROJECT/" TargetMode="External"/><Relationship Id="rId17" Type="http://schemas.openxmlformats.org/officeDocument/2006/relationships/image" Target="media/image5.png"/><Relationship Id="rId25" Type="http://schemas.openxmlformats.org/officeDocument/2006/relationships/hyperlink" Target="https://github.com/koszmary/Front-end_2025"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koszmary/Front-end_2025" TargetMode="Externa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koszmary.github.io/Front-end_2025/PROJECT/" TargetMode="External"/><Relationship Id="rId30"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2D46BD93-C44E-4707-8F6C-07816B73C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5763</Words>
  <Characters>34584</Characters>
  <Application>Microsoft Office Word</Application>
  <DocSecurity>0</DocSecurity>
  <Lines>288</Lines>
  <Paragraphs>80</Paragraphs>
  <ScaleCrop>false</ScaleCrop>
  <HeadingPairs>
    <vt:vector size="8" baseType="variant">
      <vt:variant>
        <vt:lpstr>Tytuł</vt:lpstr>
      </vt:variant>
      <vt:variant>
        <vt:i4>1</vt:i4>
      </vt:variant>
      <vt:variant>
        <vt:lpstr>Nagłówki</vt:lpstr>
      </vt:variant>
      <vt:variant>
        <vt:i4>17</vt:i4>
      </vt:variant>
      <vt:variant>
        <vt:lpstr>Otsikko</vt:lpstr>
      </vt:variant>
      <vt:variant>
        <vt:i4>1</vt:i4>
      </vt:variant>
      <vt:variant>
        <vt:lpstr>Title</vt:lpstr>
      </vt:variant>
      <vt:variant>
        <vt:i4>1</vt:i4>
      </vt:variant>
    </vt:vector>
  </HeadingPairs>
  <TitlesOfParts>
    <vt:vector size="20" baseType="lpstr">
      <vt:lpstr>Opinnäytetyö ohjeet</vt:lpstr>
      <vt:lpstr>Base HTML and Links – push 1</vt:lpstr>
      <vt:lpstr>Page structure extension, adding navigation – Push 2</vt:lpstr>
      <vt:lpstr>Basic CSS styles – PUSH 3</vt:lpstr>
      <vt:lpstr>Extending CSS styles – variables, navigation, buttons – PUSH 4</vt:lpstr>
      <vt:lpstr>Hero and utility classes – PUSH 5</vt:lpstr>
      <vt:lpstr>Video section – PUSH 6</vt:lpstr>
      <vt:lpstr>New Background section in CSS – PUSH 7</vt:lpstr>
      <vt:lpstr>Testimonials – PUSH 8</vt:lpstr>
      <vt:lpstr>Pricing section is HTML file and CSS file – PUSH 9 </vt:lpstr>
      <vt:lpstr>FAQ SECTION – PUSH 10</vt:lpstr>
      <vt:lpstr>Footer – PUSH 11</vt:lpstr>
      <vt:lpstr>Mobile mEnu HTML</vt:lpstr>
      <vt:lpstr>Mobile mEnu CSS</vt:lpstr>
      <vt:lpstr>Mobile mEnu JAVA</vt:lpstr>
      <vt:lpstr>Full code </vt:lpstr>
      <vt:lpstr>    21.03.2025</vt:lpstr>
      <vt:lpstr>    Concept: </vt:lpstr>
      <vt:lpstr>Opinnäytetyö ohjeet</vt:lpstr>
      <vt:lpstr>Opinnäytetyö ohjeet</vt:lpstr>
    </vt:vector>
  </TitlesOfParts>
  <Company>LUT</Company>
  <LinksUpToDate>false</LinksUpToDate>
  <CharactersWithSpaces>40267</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Maria Małysa</dc:creator>
  <cp:keywords>front-end</cp:keywords>
  <dc:description/>
  <cp:lastModifiedBy>Maria Małysa</cp:lastModifiedBy>
  <cp:revision>6</cp:revision>
  <cp:lastPrinted>2025-03-22T14:13:00Z</cp:lastPrinted>
  <dcterms:created xsi:type="dcterms:W3CDTF">2025-03-20T21:36:00Z</dcterms:created>
  <dcterms:modified xsi:type="dcterms:W3CDTF">2025-03-2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